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" ContentType="application/vnd.ms-exce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text" w:horzAnchor="margin" w:tblpX="288" w:tblpY="34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58"/>
        <w:gridCol w:w="7020"/>
      </w:tblGrid>
      <w:tr w:rsidR="00886B9A" w:rsidRPr="000D61BD" w14:paraId="3FF8062D" w14:textId="77777777" w:rsidTr="1DBD927B">
        <w:trPr>
          <w:cantSplit/>
        </w:trPr>
        <w:tc>
          <w:tcPr>
            <w:tcW w:w="3258" w:type="dxa"/>
            <w:tcBorders>
              <w:top w:val="double" w:sz="4" w:space="0" w:color="auto"/>
            </w:tcBorders>
          </w:tcPr>
          <w:p w14:paraId="247749A7" w14:textId="77777777" w:rsidR="00886B9A" w:rsidRPr="000D61BD" w:rsidRDefault="00E74971" w:rsidP="00907685">
            <w:pPr>
              <w:pStyle w:val="NormalBold"/>
              <w:keepNext/>
              <w:rPr>
                <w:rFonts w:ascii="Arial" w:hAnsi="Arial" w:cs="Arial"/>
                <w:sz w:val="22"/>
                <w:szCs w:val="22"/>
              </w:rPr>
            </w:pPr>
            <w:r w:rsidRPr="000D61BD">
              <w:rPr>
                <w:rFonts w:ascii="Arial" w:hAnsi="Arial" w:cs="Arial"/>
                <w:sz w:val="22"/>
                <w:szCs w:val="22"/>
              </w:rPr>
              <w:t>Reporting Period</w:t>
            </w:r>
          </w:p>
        </w:tc>
        <w:tc>
          <w:tcPr>
            <w:tcW w:w="7020" w:type="dxa"/>
            <w:tcBorders>
              <w:top w:val="double" w:sz="4" w:space="0" w:color="auto"/>
            </w:tcBorders>
          </w:tcPr>
          <w:p w14:paraId="0F5160B7" w14:textId="5967D327" w:rsidR="00321566" w:rsidRPr="000D61BD" w:rsidRDefault="00947E48" w:rsidP="00121A6E">
            <w:pPr>
              <w:keepNext/>
              <w:rPr>
                <w:rFonts w:ascii="Arial" w:hAnsi="Arial" w:cs="Arial"/>
                <w:sz w:val="22"/>
                <w:szCs w:val="22"/>
              </w:rPr>
            </w:pPr>
            <w:r w:rsidRPr="1DBD927B">
              <w:rPr>
                <w:rFonts w:ascii="Arial" w:hAnsi="Arial" w:cs="Arial"/>
                <w:sz w:val="22"/>
                <w:szCs w:val="22"/>
              </w:rPr>
              <w:t xml:space="preserve">From: </w:t>
            </w:r>
            <w:r w:rsidR="00557838">
              <w:rPr>
                <w:rFonts w:ascii="Calibri" w:hAnsi="Calibri" w:cs="Calibri"/>
              </w:rPr>
              <w:t>30</w:t>
            </w:r>
            <w:r w:rsidR="00814200" w:rsidRPr="1DBD927B">
              <w:rPr>
                <w:rFonts w:ascii="Calibri" w:hAnsi="Calibri" w:cs="Calibri"/>
              </w:rPr>
              <w:t>-</w:t>
            </w:r>
            <w:r w:rsidR="00814200">
              <w:rPr>
                <w:rFonts w:ascii="Calibri" w:hAnsi="Calibri" w:cs="Calibri"/>
              </w:rPr>
              <w:t>Sep</w:t>
            </w:r>
            <w:r w:rsidR="00814200" w:rsidRPr="1DBD927B">
              <w:rPr>
                <w:rFonts w:ascii="Calibri" w:hAnsi="Calibri" w:cs="Calibri"/>
              </w:rPr>
              <w:t>-202</w:t>
            </w:r>
            <w:r w:rsidR="00814200">
              <w:rPr>
                <w:rFonts w:ascii="Calibri" w:hAnsi="Calibri" w:cs="Calibri"/>
              </w:rPr>
              <w:t>4</w:t>
            </w:r>
            <w:r w:rsidR="00920C3E" w:rsidRPr="1DBD927B">
              <w:rPr>
                <w:rFonts w:ascii="Calibri" w:hAnsi="Calibri" w:cs="Calibri"/>
              </w:rPr>
              <w:t xml:space="preserve"> To</w:t>
            </w:r>
            <w:r w:rsidR="003F5360" w:rsidRPr="1DBD927B">
              <w:rPr>
                <w:rFonts w:ascii="Calibri" w:hAnsi="Calibri" w:cs="Calibri"/>
              </w:rPr>
              <w:t xml:space="preserve">: </w:t>
            </w:r>
            <w:r w:rsidR="00557838">
              <w:rPr>
                <w:rFonts w:ascii="Calibri" w:hAnsi="Calibri" w:cs="Calibri"/>
              </w:rPr>
              <w:t>06</w:t>
            </w:r>
            <w:r w:rsidR="003F5360" w:rsidRPr="1DBD927B">
              <w:rPr>
                <w:rFonts w:ascii="Calibri" w:hAnsi="Calibri" w:cs="Calibri"/>
              </w:rPr>
              <w:t>-</w:t>
            </w:r>
            <w:r w:rsidR="00557838">
              <w:rPr>
                <w:rFonts w:ascii="Calibri" w:hAnsi="Calibri" w:cs="Calibri"/>
              </w:rPr>
              <w:t>Oct</w:t>
            </w:r>
            <w:r w:rsidR="003F5360" w:rsidRPr="1DBD927B">
              <w:rPr>
                <w:rFonts w:ascii="Calibri" w:hAnsi="Calibri" w:cs="Calibri"/>
              </w:rPr>
              <w:t>-202</w:t>
            </w:r>
            <w:r w:rsidR="00446C62">
              <w:rPr>
                <w:rFonts w:ascii="Calibri" w:hAnsi="Calibri" w:cs="Calibri"/>
              </w:rPr>
              <w:t>4</w:t>
            </w:r>
          </w:p>
        </w:tc>
      </w:tr>
      <w:tr w:rsidR="00E74971" w:rsidRPr="000D61BD" w14:paraId="5AA9A437" w14:textId="77777777" w:rsidTr="1DBD927B">
        <w:trPr>
          <w:cantSplit/>
        </w:trPr>
        <w:tc>
          <w:tcPr>
            <w:tcW w:w="3258" w:type="dxa"/>
            <w:tcBorders>
              <w:top w:val="double" w:sz="4" w:space="0" w:color="auto"/>
            </w:tcBorders>
          </w:tcPr>
          <w:p w14:paraId="2911C0F2" w14:textId="77777777" w:rsidR="00E74971" w:rsidRPr="000D61BD" w:rsidRDefault="00BC6A05" w:rsidP="000D61BD">
            <w:pPr>
              <w:pStyle w:val="NormalBold"/>
              <w:keepNext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lient </w:t>
            </w:r>
            <w:r w:rsidR="00E74971" w:rsidRPr="000D61BD"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7020" w:type="dxa"/>
            <w:tcBorders>
              <w:top w:val="double" w:sz="4" w:space="0" w:color="auto"/>
            </w:tcBorders>
          </w:tcPr>
          <w:p w14:paraId="2923BA2A" w14:textId="63A6E53A" w:rsidR="00E74971" w:rsidRPr="000D61BD" w:rsidRDefault="007F387B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hAnsi="Calibri" w:cs="Calibri"/>
              </w:rPr>
              <w:t>R</w:t>
            </w:r>
            <w:r w:rsidR="003F5360">
              <w:rPr>
                <w:rFonts w:ascii="Calibri" w:hAnsi="Calibri" w:cs="Calibri"/>
              </w:rPr>
              <w:t>anda</w:t>
            </w:r>
            <w:r>
              <w:rPr>
                <w:rFonts w:ascii="Calibri" w:hAnsi="Calibri" w:cs="Calibri"/>
              </w:rPr>
              <w:t xml:space="preserve"> Accessories</w:t>
            </w:r>
          </w:p>
        </w:tc>
      </w:tr>
      <w:tr w:rsidR="00E74971" w:rsidRPr="000D61BD" w14:paraId="2ED9D81F" w14:textId="77777777" w:rsidTr="1DBD927B">
        <w:trPr>
          <w:cantSplit/>
        </w:trPr>
        <w:tc>
          <w:tcPr>
            <w:tcW w:w="3258" w:type="dxa"/>
            <w:tcBorders>
              <w:top w:val="double" w:sz="4" w:space="0" w:color="auto"/>
            </w:tcBorders>
          </w:tcPr>
          <w:p w14:paraId="390DAC58" w14:textId="77777777" w:rsidR="00E74971" w:rsidRPr="000D61BD" w:rsidRDefault="00E74971" w:rsidP="00907685">
            <w:pPr>
              <w:pStyle w:val="NormalBold"/>
              <w:keepNext/>
              <w:rPr>
                <w:rFonts w:ascii="Arial" w:hAnsi="Arial" w:cs="Arial"/>
                <w:sz w:val="22"/>
                <w:szCs w:val="22"/>
              </w:rPr>
            </w:pPr>
            <w:r w:rsidRPr="000D61BD">
              <w:rPr>
                <w:rFonts w:ascii="Arial" w:hAnsi="Arial" w:cs="Arial"/>
                <w:sz w:val="22"/>
                <w:szCs w:val="22"/>
              </w:rPr>
              <w:t>Project ID No.</w:t>
            </w:r>
          </w:p>
          <w:p w14:paraId="5C99880E" w14:textId="77777777" w:rsidR="00E74971" w:rsidRPr="000D61BD" w:rsidRDefault="00E74971" w:rsidP="00907685">
            <w:pPr>
              <w:pStyle w:val="NormalBold"/>
              <w:keepNext/>
              <w:rPr>
                <w:rFonts w:ascii="Arial" w:hAnsi="Arial" w:cs="Arial"/>
                <w:sz w:val="22"/>
                <w:szCs w:val="22"/>
              </w:rPr>
            </w:pPr>
            <w:r w:rsidRPr="000D61BD">
              <w:rPr>
                <w:rFonts w:ascii="Arial" w:hAnsi="Arial" w:cs="Arial"/>
                <w:sz w:val="22"/>
                <w:szCs w:val="22"/>
              </w:rPr>
              <w:t>Project Name</w:t>
            </w:r>
          </w:p>
        </w:tc>
        <w:tc>
          <w:tcPr>
            <w:tcW w:w="7020" w:type="dxa"/>
            <w:tcBorders>
              <w:top w:val="double" w:sz="4" w:space="0" w:color="auto"/>
            </w:tcBorders>
          </w:tcPr>
          <w:p w14:paraId="090563FF" w14:textId="0D4EE1BA" w:rsidR="00E74971" w:rsidRPr="000D61BD" w:rsidRDefault="00717A3E" w:rsidP="00020164">
            <w:pPr>
              <w:keepNext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hAnsi="Calibri" w:cs="Calibri"/>
              </w:rPr>
              <w:t>RAND</w:t>
            </w:r>
            <w:r w:rsidR="00BE0057">
              <w:rPr>
                <w:rFonts w:ascii="Calibri" w:hAnsi="Calibri" w:cs="Calibri"/>
              </w:rPr>
              <w:t>A</w:t>
            </w:r>
          </w:p>
        </w:tc>
      </w:tr>
      <w:tr w:rsidR="00E74971" w:rsidRPr="000D61BD" w14:paraId="536EB0E9" w14:textId="77777777" w:rsidTr="1DBD927B">
        <w:trPr>
          <w:cantSplit/>
        </w:trPr>
        <w:tc>
          <w:tcPr>
            <w:tcW w:w="3258" w:type="dxa"/>
            <w:tcBorders>
              <w:top w:val="double" w:sz="4" w:space="0" w:color="auto"/>
            </w:tcBorders>
          </w:tcPr>
          <w:p w14:paraId="7644F6B9" w14:textId="77777777" w:rsidR="00E74971" w:rsidRPr="000D61BD" w:rsidRDefault="00E74971" w:rsidP="00907685">
            <w:pPr>
              <w:pStyle w:val="NormalBold"/>
              <w:keepNext/>
              <w:rPr>
                <w:rFonts w:ascii="Arial" w:hAnsi="Arial" w:cs="Arial"/>
                <w:sz w:val="22"/>
                <w:szCs w:val="22"/>
              </w:rPr>
            </w:pPr>
            <w:r w:rsidRPr="000D61BD">
              <w:rPr>
                <w:rFonts w:ascii="Arial" w:hAnsi="Arial" w:cs="Arial"/>
                <w:sz w:val="22"/>
                <w:szCs w:val="22"/>
              </w:rPr>
              <w:t>Project Manager - Offshore</w:t>
            </w:r>
          </w:p>
        </w:tc>
        <w:tc>
          <w:tcPr>
            <w:tcW w:w="7020" w:type="dxa"/>
            <w:tcBorders>
              <w:top w:val="double" w:sz="4" w:space="0" w:color="auto"/>
            </w:tcBorders>
          </w:tcPr>
          <w:p w14:paraId="4EBA12C3" w14:textId="77777777" w:rsidR="00E74971" w:rsidRPr="000D61BD" w:rsidRDefault="002A55EC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hAnsi="Calibri" w:cs="Calibri"/>
              </w:rPr>
              <w:t>Sasidhara Datla</w:t>
            </w:r>
          </w:p>
        </w:tc>
      </w:tr>
      <w:tr w:rsidR="00F806CA" w:rsidRPr="000D61BD" w14:paraId="27A4D1BF" w14:textId="77777777" w:rsidTr="1DBD927B">
        <w:trPr>
          <w:cantSplit/>
        </w:trPr>
        <w:tc>
          <w:tcPr>
            <w:tcW w:w="3258" w:type="dxa"/>
            <w:tcBorders>
              <w:top w:val="double" w:sz="4" w:space="0" w:color="auto"/>
            </w:tcBorders>
          </w:tcPr>
          <w:p w14:paraId="5885ADF7" w14:textId="77777777" w:rsidR="00F806CA" w:rsidRPr="000D61BD" w:rsidRDefault="00F806CA" w:rsidP="00907685">
            <w:pPr>
              <w:pStyle w:val="NormalBold"/>
              <w:keepNext/>
              <w:rPr>
                <w:rFonts w:ascii="Arial" w:hAnsi="Arial" w:cs="Arial"/>
                <w:sz w:val="22"/>
                <w:szCs w:val="22"/>
              </w:rPr>
            </w:pPr>
            <w:r w:rsidRPr="000D61BD">
              <w:rPr>
                <w:rFonts w:ascii="Arial" w:hAnsi="Arial" w:cs="Arial"/>
                <w:sz w:val="22"/>
                <w:szCs w:val="22"/>
              </w:rPr>
              <w:t>Technical Lead</w:t>
            </w:r>
            <w:r w:rsidR="00567296" w:rsidRPr="000D61BD">
              <w:rPr>
                <w:rFonts w:ascii="Arial" w:hAnsi="Arial" w:cs="Arial"/>
                <w:sz w:val="22"/>
                <w:szCs w:val="22"/>
              </w:rPr>
              <w:t xml:space="preserve"> - Offshore</w:t>
            </w:r>
          </w:p>
        </w:tc>
        <w:tc>
          <w:tcPr>
            <w:tcW w:w="7020" w:type="dxa"/>
            <w:tcBorders>
              <w:top w:val="double" w:sz="4" w:space="0" w:color="auto"/>
            </w:tcBorders>
          </w:tcPr>
          <w:p w14:paraId="1B6FB5F9" w14:textId="77777777" w:rsidR="00F806CA" w:rsidRPr="000D61BD" w:rsidRDefault="00F806CA" w:rsidP="003C6245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E74971" w:rsidRPr="000D61BD" w14:paraId="0F365EF2" w14:textId="77777777" w:rsidTr="1DBD927B">
        <w:trPr>
          <w:cantSplit/>
        </w:trPr>
        <w:tc>
          <w:tcPr>
            <w:tcW w:w="3258" w:type="dxa"/>
            <w:tcBorders>
              <w:top w:val="double" w:sz="4" w:space="0" w:color="auto"/>
              <w:bottom w:val="double" w:sz="4" w:space="0" w:color="auto"/>
            </w:tcBorders>
          </w:tcPr>
          <w:p w14:paraId="790F6061" w14:textId="77777777" w:rsidR="00E74971" w:rsidRPr="000D61BD" w:rsidRDefault="00E74971" w:rsidP="00907685">
            <w:pPr>
              <w:pStyle w:val="NormalBold"/>
              <w:keepNext/>
              <w:rPr>
                <w:rFonts w:ascii="Arial" w:hAnsi="Arial" w:cs="Arial"/>
                <w:sz w:val="22"/>
                <w:szCs w:val="22"/>
              </w:rPr>
            </w:pPr>
            <w:r w:rsidRPr="000D61BD">
              <w:rPr>
                <w:rFonts w:ascii="Arial" w:hAnsi="Arial" w:cs="Arial"/>
                <w:sz w:val="22"/>
                <w:szCs w:val="22"/>
              </w:rPr>
              <w:t>Proj</w:t>
            </w:r>
            <w:r w:rsidR="00F806CA" w:rsidRPr="000D61BD">
              <w:rPr>
                <w:rFonts w:ascii="Arial" w:hAnsi="Arial" w:cs="Arial"/>
                <w:sz w:val="22"/>
                <w:szCs w:val="22"/>
              </w:rPr>
              <w:t>ect Manager</w:t>
            </w:r>
            <w:r w:rsidRPr="000D61BD">
              <w:rPr>
                <w:rFonts w:ascii="Arial" w:hAnsi="Arial" w:cs="Arial"/>
                <w:sz w:val="22"/>
                <w:szCs w:val="22"/>
              </w:rPr>
              <w:t xml:space="preserve"> – Onsite</w:t>
            </w:r>
          </w:p>
        </w:tc>
        <w:tc>
          <w:tcPr>
            <w:tcW w:w="7020" w:type="dxa"/>
            <w:tcBorders>
              <w:top w:val="double" w:sz="4" w:space="0" w:color="auto"/>
              <w:bottom w:val="double" w:sz="4" w:space="0" w:color="auto"/>
            </w:tcBorders>
          </w:tcPr>
          <w:p w14:paraId="5DF15AD4" w14:textId="77777777" w:rsidR="00E74971" w:rsidRPr="000D61BD" w:rsidRDefault="002A55EC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hAnsi="Calibri" w:cs="Calibri"/>
              </w:rPr>
              <w:t>LuAnn Burkamper</w:t>
            </w:r>
          </w:p>
        </w:tc>
      </w:tr>
      <w:tr w:rsidR="00F806CA" w:rsidRPr="000D61BD" w14:paraId="65F3CDFF" w14:textId="77777777" w:rsidTr="1DBD927B">
        <w:trPr>
          <w:cantSplit/>
        </w:trPr>
        <w:tc>
          <w:tcPr>
            <w:tcW w:w="3258" w:type="dxa"/>
            <w:tcBorders>
              <w:top w:val="double" w:sz="4" w:space="0" w:color="auto"/>
            </w:tcBorders>
          </w:tcPr>
          <w:p w14:paraId="33E51AEB" w14:textId="77777777" w:rsidR="00F806CA" w:rsidRPr="000D61BD" w:rsidRDefault="00BC6A05" w:rsidP="000D61BD">
            <w:pPr>
              <w:pStyle w:val="NormalBold"/>
              <w:keepNext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lient </w:t>
            </w:r>
            <w:r w:rsidR="00567296" w:rsidRPr="000D61BD">
              <w:rPr>
                <w:rFonts w:ascii="Arial" w:hAnsi="Arial" w:cs="Arial"/>
                <w:sz w:val="22"/>
                <w:szCs w:val="22"/>
              </w:rPr>
              <w:t>Contact</w:t>
            </w:r>
          </w:p>
        </w:tc>
        <w:tc>
          <w:tcPr>
            <w:tcW w:w="7020" w:type="dxa"/>
            <w:tcBorders>
              <w:top w:val="double" w:sz="4" w:space="0" w:color="auto"/>
            </w:tcBorders>
          </w:tcPr>
          <w:p w14:paraId="77467B44" w14:textId="77777777" w:rsidR="00F806CA" w:rsidRPr="000D61BD" w:rsidRDefault="00F806CA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tbl>
      <w:tblPr>
        <w:tblW w:w="0" w:type="auto"/>
        <w:tblInd w:w="28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65"/>
        <w:gridCol w:w="2565"/>
        <w:gridCol w:w="2565"/>
        <w:gridCol w:w="2565"/>
      </w:tblGrid>
      <w:tr w:rsidR="00470460" w:rsidRPr="000D61BD" w14:paraId="10F8C62A" w14:textId="77777777" w:rsidTr="1DBD927B">
        <w:trPr>
          <w:cantSplit/>
        </w:trPr>
        <w:tc>
          <w:tcPr>
            <w:tcW w:w="10260" w:type="dxa"/>
            <w:gridSpan w:val="4"/>
            <w:tcBorders>
              <w:top w:val="double" w:sz="4" w:space="0" w:color="auto"/>
            </w:tcBorders>
          </w:tcPr>
          <w:p w14:paraId="553297DC" w14:textId="77777777" w:rsidR="00470460" w:rsidRPr="000D61BD" w:rsidRDefault="00E74971" w:rsidP="00E914ED">
            <w:pPr>
              <w:pStyle w:val="TableContents"/>
              <w:rPr>
                <w:rFonts w:ascii="Arial" w:hAnsi="Arial" w:cs="Arial"/>
                <w:b/>
                <w:sz w:val="22"/>
                <w:szCs w:val="22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</w:rPr>
              <w:t xml:space="preserve">Work Progress </w:t>
            </w:r>
            <w:r w:rsidRPr="000D61BD">
              <w:rPr>
                <w:rFonts w:ascii="Arial" w:hAnsi="Arial" w:cs="Arial"/>
                <w:sz w:val="22"/>
                <w:szCs w:val="22"/>
              </w:rPr>
              <w:t>(Status of Work Assigned During the period)</w:t>
            </w:r>
          </w:p>
        </w:tc>
      </w:tr>
      <w:tr w:rsidR="00AB6948" w:rsidRPr="000D61BD" w14:paraId="7C5B61E9" w14:textId="77777777" w:rsidTr="1DBD927B">
        <w:trPr>
          <w:cantSplit/>
        </w:trPr>
        <w:tc>
          <w:tcPr>
            <w:tcW w:w="10260" w:type="dxa"/>
            <w:gridSpan w:val="4"/>
            <w:tcBorders>
              <w:top w:val="double" w:sz="4" w:space="0" w:color="auto"/>
            </w:tcBorders>
          </w:tcPr>
          <w:p w14:paraId="32D6FAAC" w14:textId="77777777" w:rsidR="00AB6948" w:rsidRPr="000D61BD" w:rsidRDefault="00AB6948" w:rsidP="00E914ED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70460" w:rsidRPr="000D61BD" w14:paraId="11B90111" w14:textId="77777777" w:rsidTr="1DBD927B">
        <w:trPr>
          <w:cantSplit/>
        </w:trPr>
        <w:tc>
          <w:tcPr>
            <w:tcW w:w="10260" w:type="dxa"/>
            <w:gridSpan w:val="4"/>
          </w:tcPr>
          <w:p w14:paraId="58C82825" w14:textId="77777777" w:rsidR="00470460" w:rsidRPr="000D61BD" w:rsidRDefault="00E74971" w:rsidP="00907685">
            <w:pPr>
              <w:pStyle w:val="NormalBold"/>
              <w:keepNext/>
              <w:rPr>
                <w:rFonts w:ascii="Arial" w:hAnsi="Arial" w:cs="Arial"/>
                <w:b w:val="0"/>
                <w:sz w:val="22"/>
                <w:szCs w:val="22"/>
              </w:rPr>
            </w:pPr>
            <w:r w:rsidRPr="000D61BD">
              <w:rPr>
                <w:rFonts w:ascii="Arial" w:hAnsi="Arial" w:cs="Arial"/>
                <w:sz w:val="22"/>
                <w:szCs w:val="22"/>
              </w:rPr>
              <w:t>Tasks/Stories</w:t>
            </w:r>
            <w:r w:rsidR="00F85438" w:rsidRPr="000D61BD">
              <w:rPr>
                <w:rFonts w:ascii="Arial" w:hAnsi="Arial" w:cs="Arial"/>
                <w:sz w:val="22"/>
                <w:szCs w:val="22"/>
              </w:rPr>
              <w:t>/Features/Change Requests</w:t>
            </w:r>
            <w:r w:rsidRPr="000D61BD">
              <w:rPr>
                <w:rFonts w:ascii="Arial" w:hAnsi="Arial" w:cs="Arial"/>
                <w:sz w:val="22"/>
                <w:szCs w:val="22"/>
              </w:rPr>
              <w:t xml:space="preserve">/Tickets </w:t>
            </w:r>
            <w:r w:rsidR="001C7215" w:rsidRPr="000D61BD">
              <w:rPr>
                <w:rFonts w:ascii="Arial" w:hAnsi="Arial" w:cs="Arial"/>
                <w:b w:val="0"/>
                <w:sz w:val="22"/>
                <w:szCs w:val="22"/>
              </w:rPr>
              <w:t xml:space="preserve">(Cumulative </w:t>
            </w:r>
            <w:r w:rsidR="00200642" w:rsidRPr="000D61BD">
              <w:rPr>
                <w:rFonts w:ascii="Arial" w:hAnsi="Arial" w:cs="Arial"/>
                <w:b w:val="0"/>
                <w:sz w:val="22"/>
                <w:szCs w:val="22"/>
              </w:rPr>
              <w:t xml:space="preserve">(number) </w:t>
            </w:r>
            <w:r w:rsidR="001C7215" w:rsidRPr="000D61BD">
              <w:rPr>
                <w:rFonts w:ascii="Arial" w:hAnsi="Arial" w:cs="Arial"/>
                <w:b w:val="0"/>
                <w:sz w:val="22"/>
                <w:szCs w:val="22"/>
              </w:rPr>
              <w:t>till the reporting period from the beginning of the Sprint/Month)</w:t>
            </w:r>
          </w:p>
        </w:tc>
      </w:tr>
      <w:tr w:rsidR="001C7215" w:rsidRPr="000D61BD" w14:paraId="4DF02C0C" w14:textId="77777777" w:rsidTr="1DBD927B">
        <w:trPr>
          <w:cantSplit/>
          <w:trHeight w:val="433"/>
        </w:trPr>
        <w:tc>
          <w:tcPr>
            <w:tcW w:w="2565" w:type="dxa"/>
          </w:tcPr>
          <w:p w14:paraId="016A92B1" w14:textId="77777777" w:rsidR="001C7215" w:rsidRPr="000D61BD" w:rsidRDefault="001C7215" w:rsidP="00907685">
            <w:pPr>
              <w:keepNext/>
              <w:rPr>
                <w:rFonts w:ascii="Arial" w:hAnsi="Arial" w:cs="Arial"/>
                <w:b/>
                <w:sz w:val="22"/>
                <w:szCs w:val="22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</w:rPr>
              <w:t xml:space="preserve">Assigned       </w:t>
            </w:r>
          </w:p>
        </w:tc>
        <w:tc>
          <w:tcPr>
            <w:tcW w:w="2565" w:type="dxa"/>
          </w:tcPr>
          <w:p w14:paraId="708A358A" w14:textId="77777777" w:rsidR="001C7215" w:rsidRPr="000D61BD" w:rsidRDefault="001C7215" w:rsidP="00907685">
            <w:pPr>
              <w:keepNext/>
              <w:rPr>
                <w:rFonts w:ascii="Arial" w:hAnsi="Arial" w:cs="Arial"/>
                <w:b/>
                <w:sz w:val="22"/>
                <w:szCs w:val="22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</w:rPr>
              <w:t>Delivered</w:t>
            </w:r>
            <w:r w:rsidR="0084448B" w:rsidRPr="000D61BD">
              <w:rPr>
                <w:rFonts w:ascii="Arial" w:hAnsi="Arial" w:cs="Arial"/>
                <w:b/>
                <w:sz w:val="22"/>
                <w:szCs w:val="22"/>
              </w:rPr>
              <w:t>/Serviced</w:t>
            </w:r>
          </w:p>
        </w:tc>
        <w:tc>
          <w:tcPr>
            <w:tcW w:w="2565" w:type="dxa"/>
          </w:tcPr>
          <w:p w14:paraId="0134D38B" w14:textId="77777777" w:rsidR="001C7215" w:rsidRPr="000D61BD" w:rsidRDefault="001C7215" w:rsidP="00907685">
            <w:pPr>
              <w:keepNext/>
              <w:rPr>
                <w:rFonts w:ascii="Arial" w:hAnsi="Arial" w:cs="Arial"/>
                <w:b/>
                <w:sz w:val="22"/>
                <w:szCs w:val="22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</w:rPr>
              <w:t>In-progress</w:t>
            </w:r>
          </w:p>
        </w:tc>
        <w:tc>
          <w:tcPr>
            <w:tcW w:w="2565" w:type="dxa"/>
          </w:tcPr>
          <w:p w14:paraId="62A4236E" w14:textId="77777777" w:rsidR="001C7215" w:rsidRPr="000D61BD" w:rsidRDefault="001C7215" w:rsidP="00907685">
            <w:pPr>
              <w:keepNext/>
              <w:rPr>
                <w:rFonts w:ascii="Arial" w:hAnsi="Arial" w:cs="Arial"/>
                <w:b/>
                <w:sz w:val="22"/>
                <w:szCs w:val="22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</w:rPr>
              <w:t>Backlog/Pending</w:t>
            </w:r>
          </w:p>
        </w:tc>
      </w:tr>
      <w:tr w:rsidR="001C7215" w:rsidRPr="000D61BD" w14:paraId="730DCDF8" w14:textId="77777777" w:rsidTr="1DBD927B">
        <w:trPr>
          <w:cantSplit/>
        </w:trPr>
        <w:tc>
          <w:tcPr>
            <w:tcW w:w="2565" w:type="dxa"/>
          </w:tcPr>
          <w:p w14:paraId="11D69BAF" w14:textId="6FEDFBC8" w:rsidR="004C19FA" w:rsidRPr="000D61BD" w:rsidRDefault="00210B3F" w:rsidP="007A4295">
            <w:pPr>
              <w:keepNext/>
              <w:tabs>
                <w:tab w:val="center" w:pos="1174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  <w:r w:rsidR="00E8504B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2565" w:type="dxa"/>
          </w:tcPr>
          <w:p w14:paraId="711F3B73" w14:textId="540532A5" w:rsidR="001C7215" w:rsidRPr="000D61BD" w:rsidRDefault="00913F87" w:rsidP="001E7C9E">
            <w:pPr>
              <w:keepNext/>
              <w:tabs>
                <w:tab w:val="center" w:pos="1174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</w:t>
            </w:r>
            <w:r w:rsidR="00CC3586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2565" w:type="dxa"/>
          </w:tcPr>
          <w:p w14:paraId="5638916E" w14:textId="3709A066" w:rsidR="005D2B45" w:rsidRPr="000D61BD" w:rsidRDefault="00E8504B" w:rsidP="00977271">
            <w:pPr>
              <w:keepNext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="00CC3586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2565" w:type="dxa"/>
          </w:tcPr>
          <w:p w14:paraId="532FFD1B" w14:textId="22A1B31D" w:rsidR="001C7215" w:rsidRPr="000D61BD" w:rsidRDefault="005F09E4" w:rsidP="00EB296E">
            <w:pPr>
              <w:keepNext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8</w:t>
            </w:r>
          </w:p>
        </w:tc>
      </w:tr>
    </w:tbl>
    <w:p w14:paraId="3626F9B8" w14:textId="77777777" w:rsidR="004C19FA" w:rsidRDefault="004C19FA"/>
    <w:p w14:paraId="73A3A923" w14:textId="1046E9C7" w:rsidR="00B132DD" w:rsidRPr="0089068B" w:rsidRDefault="00B132DD">
      <w:pPr>
        <w:rPr>
          <w:lang w:val="en-IN"/>
        </w:rPr>
      </w:pPr>
    </w:p>
    <w:tbl>
      <w:tblPr>
        <w:tblW w:w="10260" w:type="dxa"/>
        <w:tblInd w:w="288" w:type="dxa"/>
        <w:tblLayout w:type="fixed"/>
        <w:tblLook w:val="01E0" w:firstRow="1" w:lastRow="1" w:firstColumn="1" w:lastColumn="1" w:noHBand="0" w:noVBand="0"/>
      </w:tblPr>
      <w:tblGrid>
        <w:gridCol w:w="10260"/>
      </w:tblGrid>
      <w:tr w:rsidR="009F3895" w:rsidRPr="000D61BD" w14:paraId="1D3DEF72" w14:textId="77777777" w:rsidTr="1DBD927B">
        <w:tc>
          <w:tcPr>
            <w:tcW w:w="1026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689CA244" w14:textId="77777777" w:rsidR="005C7587" w:rsidRPr="000D61BD" w:rsidRDefault="005C7587" w:rsidP="005C7587">
            <w:pPr>
              <w:keepNext/>
              <w:rPr>
                <w:rFonts w:ascii="Arial" w:hAnsi="Arial" w:cs="Arial"/>
                <w:b/>
                <w:sz w:val="22"/>
                <w:szCs w:val="22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</w:rPr>
              <w:lastRenderedPageBreak/>
              <w:t>Work Throughput Assessment:</w:t>
            </w:r>
          </w:p>
          <w:p w14:paraId="5C0A02F6" w14:textId="77777777" w:rsidR="005C7587" w:rsidRDefault="005C7587" w:rsidP="005C7587">
            <w:pPr>
              <w:keepNext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99424B9" w14:textId="4EF237BF" w:rsidR="00F73DAA" w:rsidRDefault="005C7587" w:rsidP="001F4150">
            <w:pPr>
              <w:rPr>
                <w:rFonts w:ascii="Calibri" w:hAnsi="Calibri" w:cs="Calibri"/>
                <w:b/>
                <w:bCs/>
              </w:rPr>
            </w:pPr>
            <w:r w:rsidRPr="1DBD927B">
              <w:rPr>
                <w:rFonts w:ascii="Calibri" w:hAnsi="Calibri" w:cs="Calibri"/>
                <w:b/>
                <w:bCs/>
              </w:rPr>
              <w:t>Assigned Tasks</w:t>
            </w:r>
          </w:p>
          <w:p w14:paraId="30357031" w14:textId="77777777" w:rsidR="00822E1E" w:rsidRDefault="00822E1E" w:rsidP="00822E1E">
            <w:pPr>
              <w:rPr>
                <w:rFonts w:ascii="Calibri" w:hAnsi="Calibri" w:cs="Calibri"/>
              </w:rPr>
            </w:pPr>
            <w:r w:rsidRPr="00D906EC">
              <w:rPr>
                <w:rFonts w:ascii="Calibri" w:hAnsi="Calibri" w:cs="Calibri"/>
              </w:rPr>
              <w:t>ADO1916 - OpenText revert back to Gentran - Sprint 16</w:t>
            </w:r>
          </w:p>
          <w:p w14:paraId="0D1DDA00" w14:textId="77777777" w:rsidR="00822E1E" w:rsidRDefault="00822E1E" w:rsidP="00822E1E">
            <w:pPr>
              <w:rPr>
                <w:rFonts w:ascii="Calibri" w:hAnsi="Calibri" w:cs="Calibri"/>
              </w:rPr>
            </w:pPr>
            <w:r w:rsidRPr="00D906EC">
              <w:rPr>
                <w:rFonts w:ascii="Calibri" w:hAnsi="Calibri" w:cs="Calibri"/>
              </w:rPr>
              <w:t>ADO1413 - Outbound Integration IBMi to B2B - 753 development</w:t>
            </w:r>
          </w:p>
          <w:p w14:paraId="4D40EF71" w14:textId="77777777" w:rsidR="00822E1E" w:rsidRDefault="00822E1E" w:rsidP="00822E1E">
            <w:pPr>
              <w:rPr>
                <w:rFonts w:ascii="Calibri" w:hAnsi="Calibri" w:cs="Calibri"/>
              </w:rPr>
            </w:pPr>
            <w:r w:rsidRPr="00D906EC">
              <w:rPr>
                <w:rFonts w:ascii="Calibri" w:hAnsi="Calibri" w:cs="Calibri"/>
              </w:rPr>
              <w:t>RandaJobMonitoring, Post-go-live review and production support_30 Jul_13 Aug</w:t>
            </w:r>
          </w:p>
          <w:p w14:paraId="12E32CAC" w14:textId="567FCB0D" w:rsidR="00822E1E" w:rsidRDefault="00822E1E" w:rsidP="001F4150">
            <w:pPr>
              <w:rPr>
                <w:rFonts w:ascii="Calibri" w:hAnsi="Calibri" w:cs="Calibri"/>
                <w:b/>
                <w:bCs/>
              </w:rPr>
            </w:pPr>
            <w:r w:rsidRPr="00D906EC">
              <w:rPr>
                <w:rFonts w:ascii="Calibri" w:hAnsi="Calibri" w:cs="Calibri"/>
              </w:rPr>
              <w:t>ADO1413 - Outbound Integration IBMi to B2B - 832 development</w:t>
            </w:r>
          </w:p>
          <w:p w14:paraId="0517A2D9" w14:textId="77777777" w:rsidR="00822E1E" w:rsidRPr="00822E1E" w:rsidRDefault="00822E1E" w:rsidP="00822E1E">
            <w:pPr>
              <w:rPr>
                <w:rFonts w:ascii="Calibri" w:hAnsi="Calibri" w:cs="Calibri"/>
                <w:lang w:val="en-IN"/>
              </w:rPr>
            </w:pPr>
            <w:r w:rsidRPr="00822E1E">
              <w:rPr>
                <w:rFonts w:ascii="Calibri" w:hAnsi="Calibri" w:cs="Calibri"/>
                <w:lang w:val="en-IN"/>
              </w:rPr>
              <w:t>DTC Skus by Sold to for IT check Inv - 820033 Nordstrom.com_ DTC</w:t>
            </w:r>
          </w:p>
          <w:p w14:paraId="76CF1407" w14:textId="77777777" w:rsidR="00822E1E" w:rsidRDefault="00822E1E" w:rsidP="00822E1E">
            <w:pPr>
              <w:rPr>
                <w:rFonts w:ascii="Calibri" w:hAnsi="Calibri" w:cs="Calibri"/>
                <w:lang w:val="en-IN"/>
              </w:rPr>
            </w:pPr>
            <w:r w:rsidRPr="00F301A6">
              <w:rPr>
                <w:rFonts w:ascii="Calibri" w:hAnsi="Calibri" w:cs="Calibri"/>
                <w:lang w:val="en-IN"/>
              </w:rPr>
              <w:t>ADO1413 - Outbound Integration IBMi to B2B - Add transaction Id</w:t>
            </w:r>
          </w:p>
          <w:p w14:paraId="01404F67" w14:textId="77777777" w:rsidR="00822E1E" w:rsidRPr="00475BE6" w:rsidRDefault="00822E1E" w:rsidP="00822E1E">
            <w:pPr>
              <w:rPr>
                <w:rFonts w:ascii="Calibri" w:hAnsi="Calibri" w:cs="Calibri"/>
                <w:lang w:val="en-IN"/>
              </w:rPr>
            </w:pPr>
            <w:r w:rsidRPr="00475BE6">
              <w:rPr>
                <w:rFonts w:ascii="Calibri" w:hAnsi="Calibri" w:cs="Calibri"/>
                <w:lang w:val="en-IN"/>
              </w:rPr>
              <w:t>ADO1916 - OpenText revert back to Gentran - Sprint 17</w:t>
            </w:r>
          </w:p>
          <w:p w14:paraId="1B32C377" w14:textId="77777777" w:rsidR="00822E1E" w:rsidRPr="00475BE6" w:rsidRDefault="00822E1E" w:rsidP="00822E1E">
            <w:pPr>
              <w:rPr>
                <w:rFonts w:ascii="Calibri" w:hAnsi="Calibri" w:cs="Calibri"/>
              </w:rPr>
            </w:pPr>
            <w:r w:rsidRPr="00495A62">
              <w:rPr>
                <w:rFonts w:ascii="Calibri" w:hAnsi="Calibri" w:cs="Calibri"/>
              </w:rPr>
              <w:t>RandaJobMonitoring, Post-go-live review and production support_13 Aug_27 Aug</w:t>
            </w:r>
          </w:p>
          <w:p w14:paraId="058163AF" w14:textId="77777777" w:rsidR="00822E1E" w:rsidRDefault="00822E1E" w:rsidP="00822E1E">
            <w:pPr>
              <w:rPr>
                <w:rFonts w:ascii="Calibri" w:hAnsi="Calibri" w:cs="Calibri"/>
              </w:rPr>
            </w:pPr>
            <w:r w:rsidRPr="00D906EC">
              <w:rPr>
                <w:rFonts w:ascii="Calibri" w:hAnsi="Calibri" w:cs="Calibri"/>
              </w:rPr>
              <w:t>ADO1331 - CSW EDI request changes specs</w:t>
            </w:r>
          </w:p>
          <w:p w14:paraId="4FD9D913" w14:textId="77777777" w:rsidR="00822E1E" w:rsidRDefault="00822E1E" w:rsidP="00822E1E">
            <w:pPr>
              <w:rPr>
                <w:rFonts w:ascii="Calibri" w:hAnsi="Calibri" w:cs="Calibri"/>
              </w:rPr>
            </w:pPr>
            <w:r w:rsidRPr="00D906EC">
              <w:rPr>
                <w:rFonts w:ascii="Calibri" w:hAnsi="Calibri" w:cs="Calibri"/>
              </w:rPr>
              <w:t xml:space="preserve">Ticket INC0012575 - Missing JC Penney 855s issue </w:t>
            </w:r>
            <w:r>
              <w:rPr>
                <w:rFonts w:ascii="Calibri" w:hAnsi="Calibri" w:cs="Calibri"/>
              </w:rPr>
              <w:t>–</w:t>
            </w:r>
            <w:r w:rsidRPr="00D906EC">
              <w:rPr>
                <w:rFonts w:ascii="Calibri" w:hAnsi="Calibri" w:cs="Calibri"/>
              </w:rPr>
              <w:t xml:space="preserve"> analysis</w:t>
            </w:r>
          </w:p>
          <w:p w14:paraId="73697B57" w14:textId="77777777" w:rsidR="00822E1E" w:rsidRDefault="00822E1E" w:rsidP="00822E1E">
            <w:pPr>
              <w:rPr>
                <w:rFonts w:ascii="Calibri" w:hAnsi="Calibri" w:cs="Calibri"/>
              </w:rPr>
            </w:pPr>
            <w:r w:rsidRPr="00D906EC">
              <w:rPr>
                <w:rFonts w:ascii="Calibri" w:hAnsi="Calibri" w:cs="Calibri"/>
              </w:rPr>
              <w:t xml:space="preserve">ADO1063 - Walmart: ASN to IDOC </w:t>
            </w:r>
            <w:r>
              <w:rPr>
                <w:rFonts w:ascii="Calibri" w:hAnsi="Calibri" w:cs="Calibri"/>
              </w:rPr>
              <w:t>–</w:t>
            </w:r>
            <w:r w:rsidRPr="00D906EC">
              <w:rPr>
                <w:rFonts w:ascii="Calibri" w:hAnsi="Calibri" w:cs="Calibri"/>
              </w:rPr>
              <w:t xml:space="preserve"> analysis</w:t>
            </w:r>
          </w:p>
          <w:p w14:paraId="30AD9B10" w14:textId="77777777" w:rsidR="00822E1E" w:rsidRDefault="00822E1E" w:rsidP="00822E1E">
            <w:pPr>
              <w:rPr>
                <w:rFonts w:ascii="Calibri" w:hAnsi="Calibri" w:cs="Calibri"/>
              </w:rPr>
            </w:pPr>
            <w:r w:rsidRPr="00D906EC">
              <w:rPr>
                <w:rFonts w:ascii="Calibri" w:hAnsi="Calibri" w:cs="Calibri"/>
              </w:rPr>
              <w:t xml:space="preserve">ABS UPCs and EDI questions </w:t>
            </w:r>
            <w:r>
              <w:rPr>
                <w:rFonts w:ascii="Calibri" w:hAnsi="Calibri" w:cs="Calibri"/>
              </w:rPr>
              <w:t>–</w:t>
            </w:r>
            <w:r w:rsidRPr="00D906EC">
              <w:rPr>
                <w:rFonts w:ascii="Calibri" w:hAnsi="Calibri" w:cs="Calibri"/>
              </w:rPr>
              <w:t xml:space="preserve"> analysis</w:t>
            </w:r>
          </w:p>
          <w:p w14:paraId="0F22825E" w14:textId="77777777" w:rsidR="00822E1E" w:rsidRDefault="00822E1E" w:rsidP="00822E1E">
            <w:pPr>
              <w:rPr>
                <w:rFonts w:ascii="Calibri" w:hAnsi="Calibri" w:cs="Calibri"/>
              </w:rPr>
            </w:pPr>
            <w:r w:rsidRPr="00D906EC">
              <w:rPr>
                <w:rFonts w:ascii="Calibri" w:hAnsi="Calibri" w:cs="Calibri"/>
              </w:rPr>
              <w:t>Label changes for Costco US, Sold-to 0958306, Company 07</w:t>
            </w:r>
          </w:p>
          <w:p w14:paraId="39F0038D" w14:textId="77777777" w:rsidR="00822E1E" w:rsidRDefault="00822E1E" w:rsidP="00822E1E">
            <w:pPr>
              <w:rPr>
                <w:rFonts w:ascii="Calibri" w:hAnsi="Calibri" w:cs="Calibri"/>
              </w:rPr>
            </w:pPr>
            <w:r w:rsidRPr="00D906EC">
              <w:rPr>
                <w:rFonts w:ascii="Calibri" w:hAnsi="Calibri" w:cs="Calibri"/>
              </w:rPr>
              <w:t>ADO1232 - Inbound Sterling B2Bi to IBMi integration - Report changes</w:t>
            </w:r>
          </w:p>
          <w:p w14:paraId="47C502ED" w14:textId="77777777" w:rsidR="00822E1E" w:rsidRDefault="00822E1E" w:rsidP="00822E1E">
            <w:pPr>
              <w:rPr>
                <w:rFonts w:ascii="Calibri" w:hAnsi="Calibri" w:cs="Calibri"/>
              </w:rPr>
            </w:pPr>
            <w:r w:rsidRPr="00D906EC">
              <w:rPr>
                <w:rFonts w:ascii="Calibri" w:hAnsi="Calibri" w:cs="Calibri"/>
              </w:rPr>
              <w:t>Kohl's Aged Orders - RANDA ACCESSORIES LEATHER - 2024-07-26</w:t>
            </w:r>
          </w:p>
          <w:p w14:paraId="73869F28" w14:textId="77777777" w:rsidR="009F1B43" w:rsidRDefault="009F1B43" w:rsidP="009C0377">
            <w:pPr>
              <w:tabs>
                <w:tab w:val="left" w:pos="5715"/>
              </w:tabs>
              <w:rPr>
                <w:rFonts w:ascii="Calibri" w:hAnsi="Calibri" w:cs="Calibri"/>
                <w:bCs/>
              </w:rPr>
            </w:pPr>
          </w:p>
          <w:p w14:paraId="3D084157" w14:textId="3C71E417" w:rsidR="009E079B" w:rsidRDefault="009E079B" w:rsidP="00CB6CC6">
            <w:pPr>
              <w:tabs>
                <w:tab w:val="left" w:pos="5715"/>
              </w:tabs>
              <w:rPr>
                <w:rFonts w:ascii="Calibri" w:hAnsi="Calibri" w:cs="Calibri"/>
                <w:bCs/>
              </w:rPr>
            </w:pPr>
            <w:r w:rsidRPr="00C26810">
              <w:rPr>
                <w:rFonts w:ascii="Calibri" w:hAnsi="Calibri" w:cs="Calibri"/>
                <w:bCs/>
              </w:rPr>
              <w:t xml:space="preserve">MILLS - Map -RANDAo81041MILLS - Sold-to 1000032 </w:t>
            </w:r>
            <w:r w:rsidR="00B87AD8">
              <w:rPr>
                <w:rFonts w:ascii="Calibri" w:hAnsi="Calibri" w:cs="Calibri"/>
                <w:bCs/>
              </w:rPr>
              <w:t>–</w:t>
            </w:r>
            <w:r w:rsidRPr="00C26810">
              <w:rPr>
                <w:rFonts w:ascii="Calibri" w:hAnsi="Calibri" w:cs="Calibri"/>
                <w:bCs/>
              </w:rPr>
              <w:t xml:space="preserve"> REJECTED</w:t>
            </w:r>
          </w:p>
          <w:p w14:paraId="3DDA18DB" w14:textId="036C5FCE" w:rsidR="00B87AD8" w:rsidRDefault="00B87AD8" w:rsidP="00CB6CC6">
            <w:pPr>
              <w:tabs>
                <w:tab w:val="left" w:pos="5715"/>
              </w:tabs>
              <w:rPr>
                <w:rFonts w:ascii="Calibri" w:hAnsi="Calibri" w:cs="Calibri"/>
                <w:bCs/>
              </w:rPr>
            </w:pPr>
            <w:r w:rsidRPr="009A694E">
              <w:rPr>
                <w:rFonts w:ascii="Calibri" w:hAnsi="Calibri" w:cs="Calibri"/>
                <w:bCs/>
              </w:rPr>
              <w:t>Kohls EDI 820 - RP (Repayment issues) - Kohls check 502892</w:t>
            </w:r>
            <w:r>
              <w:rPr>
                <w:rFonts w:ascii="Calibri" w:hAnsi="Calibri" w:cs="Calibri"/>
                <w:bCs/>
              </w:rPr>
              <w:t xml:space="preserve"> </w:t>
            </w:r>
          </w:p>
          <w:p w14:paraId="7F2A5708" w14:textId="0E6D181D" w:rsidR="00ED2458" w:rsidRDefault="00ED2458" w:rsidP="00CB6CC6">
            <w:pPr>
              <w:tabs>
                <w:tab w:val="left" w:pos="5715"/>
              </w:tabs>
              <w:rPr>
                <w:rFonts w:ascii="Calibri" w:hAnsi="Calibri" w:cs="Calibri"/>
                <w:bCs/>
              </w:rPr>
            </w:pPr>
            <w:r w:rsidRPr="00D74AE1">
              <w:rPr>
                <w:rFonts w:ascii="Calibri" w:hAnsi="Calibri" w:cs="Calibri"/>
                <w:bCs/>
              </w:rPr>
              <w:t>OpenText Inbound 850 PO testing</w:t>
            </w:r>
          </w:p>
          <w:p w14:paraId="38DCA345" w14:textId="08D323C1" w:rsidR="00CB6CC6" w:rsidRPr="00CB6CC6" w:rsidRDefault="00CB6CC6" w:rsidP="00CB6CC6">
            <w:pPr>
              <w:tabs>
                <w:tab w:val="left" w:pos="5715"/>
              </w:tabs>
              <w:rPr>
                <w:rFonts w:ascii="Calibri" w:hAnsi="Calibri" w:cs="Calibri"/>
                <w:bCs/>
              </w:rPr>
            </w:pPr>
            <w:r w:rsidRPr="00CB6CC6">
              <w:rPr>
                <w:rFonts w:ascii="Calibri" w:hAnsi="Calibri" w:cs="Calibri"/>
                <w:bCs/>
              </w:rPr>
              <w:t>Work World America Failure Instruction - SPS Commerce - analysis</w:t>
            </w:r>
          </w:p>
          <w:p w14:paraId="07331E06" w14:textId="373620D1" w:rsidR="00E568B4" w:rsidRDefault="00E568B4" w:rsidP="009723C0">
            <w:pPr>
              <w:tabs>
                <w:tab w:val="left" w:pos="5715"/>
              </w:tabs>
              <w:rPr>
                <w:rFonts w:ascii="Calibri" w:hAnsi="Calibri" w:cs="Calibri"/>
                <w:bCs/>
              </w:rPr>
            </w:pPr>
            <w:r w:rsidRPr="00E568B4">
              <w:rPr>
                <w:rFonts w:ascii="Calibri" w:hAnsi="Calibri" w:cs="Calibri"/>
                <w:bCs/>
              </w:rPr>
              <w:t>ACSCVT850 possible program defect - analyze and fix</w:t>
            </w:r>
          </w:p>
          <w:p w14:paraId="7AAFE78B" w14:textId="610440AC" w:rsidR="00E04FBF" w:rsidRPr="00B54C4E" w:rsidRDefault="009723C0" w:rsidP="00B54C4E">
            <w:pPr>
              <w:tabs>
                <w:tab w:val="left" w:pos="5715"/>
              </w:tabs>
              <w:rPr>
                <w:rFonts w:ascii="Calibri" w:hAnsi="Calibri" w:cs="Calibri"/>
                <w:bCs/>
              </w:rPr>
            </w:pPr>
            <w:r w:rsidRPr="009723C0">
              <w:rPr>
                <w:rFonts w:ascii="Calibri" w:hAnsi="Calibri" w:cs="Calibri"/>
                <w:bCs/>
              </w:rPr>
              <w:t>Ticket # 174740 - Cole Haan to setup Invoice 810 - N1RI changes</w:t>
            </w:r>
          </w:p>
          <w:p w14:paraId="70F90FF5" w14:textId="77777777" w:rsidR="00490DA7" w:rsidRPr="008A41D0" w:rsidRDefault="00490DA7" w:rsidP="00490DA7">
            <w:pPr>
              <w:rPr>
                <w:rFonts w:ascii="Calibri" w:hAnsi="Calibri" w:cs="Calibri"/>
              </w:rPr>
            </w:pPr>
            <w:r w:rsidRPr="008A41D0">
              <w:rPr>
                <w:rFonts w:ascii="Calibri" w:hAnsi="Calibri" w:cs="Calibri"/>
              </w:rPr>
              <w:t>V16 Year End Testing - analysis</w:t>
            </w:r>
          </w:p>
          <w:p w14:paraId="04207EFB" w14:textId="2FF02D6A" w:rsidR="009325CA" w:rsidRPr="009325CA" w:rsidRDefault="009325CA" w:rsidP="00C671FF">
            <w:pPr>
              <w:rPr>
                <w:rFonts w:ascii="Calibri" w:hAnsi="Calibri" w:cs="Calibri"/>
              </w:rPr>
            </w:pPr>
            <w:r w:rsidRPr="00112ECB">
              <w:rPr>
                <w:rFonts w:ascii="Calibri" w:hAnsi="Calibri" w:cs="Calibri"/>
              </w:rPr>
              <w:t>V16 Printout Error analysis</w:t>
            </w:r>
          </w:p>
          <w:p w14:paraId="0411D7F3" w14:textId="0EFD5F6A" w:rsidR="00AD23CD" w:rsidRPr="00AD23CD" w:rsidRDefault="00AD23CD" w:rsidP="00C671FF">
            <w:pPr>
              <w:rPr>
                <w:rFonts w:ascii="Calibri" w:hAnsi="Calibri" w:cs="Calibri"/>
              </w:rPr>
            </w:pPr>
            <w:r w:rsidRPr="00F73DAA">
              <w:rPr>
                <w:rFonts w:ascii="Calibri" w:hAnsi="Calibri" w:cs="Calibri"/>
              </w:rPr>
              <w:t>Ticket # 243539 - V16 - W123 Back Arrow Issue</w:t>
            </w:r>
          </w:p>
          <w:p w14:paraId="367FB064" w14:textId="74DA74A7" w:rsidR="0099357E" w:rsidRPr="0099357E" w:rsidRDefault="0099357E" w:rsidP="005C7587">
            <w:pPr>
              <w:rPr>
                <w:rFonts w:ascii="Calibri" w:hAnsi="Calibri" w:cs="Calibri"/>
              </w:rPr>
            </w:pPr>
            <w:r w:rsidRPr="001967D0">
              <w:rPr>
                <w:rFonts w:ascii="Calibri" w:hAnsi="Calibri" w:cs="Calibri"/>
              </w:rPr>
              <w:t>Ticket 172994 - EDI ASN rejection from Walmart</w:t>
            </w:r>
          </w:p>
          <w:p w14:paraId="2DD93E65" w14:textId="263BC77F" w:rsidR="00B31DFA" w:rsidRPr="00F152DC" w:rsidRDefault="005B1B0C" w:rsidP="005B1B0C">
            <w:pPr>
              <w:rPr>
                <w:rFonts w:ascii="Calibri" w:hAnsi="Calibri" w:cs="Calibri"/>
              </w:rPr>
            </w:pPr>
            <w:r w:rsidRPr="003E69EB">
              <w:rPr>
                <w:rFonts w:ascii="Calibri" w:hAnsi="Calibri" w:cs="Calibri"/>
              </w:rPr>
              <w:t>Modify ECRAWIMAGE to make it in Sync with inbound programs</w:t>
            </w:r>
          </w:p>
          <w:p w14:paraId="478AC1A9" w14:textId="77777777" w:rsidR="005B1B0C" w:rsidRPr="003E69EB" w:rsidRDefault="005B1B0C" w:rsidP="005B1B0C">
            <w:pPr>
              <w:rPr>
                <w:rFonts w:ascii="Calibri" w:hAnsi="Calibri" w:cs="Calibri"/>
              </w:rPr>
            </w:pPr>
            <w:r w:rsidRPr="0033786D">
              <w:rPr>
                <w:rFonts w:ascii="Calibri" w:hAnsi="Calibri" w:cs="Calibri"/>
              </w:rPr>
              <w:t>Ticket 75365</w:t>
            </w:r>
            <w:r>
              <w:rPr>
                <w:rFonts w:ascii="Calibri" w:hAnsi="Calibri" w:cs="Calibri"/>
              </w:rPr>
              <w:t xml:space="preserve"> </w:t>
            </w:r>
            <w:r w:rsidRPr="0033786D">
              <w:rPr>
                <w:rFonts w:ascii="Calibri" w:hAnsi="Calibri" w:cs="Calibri"/>
              </w:rPr>
              <w:t>- Build OpenText EDI pair files - Gentran - Part 3</w:t>
            </w:r>
          </w:p>
          <w:p w14:paraId="31343B66" w14:textId="77777777" w:rsidR="005B1B0C" w:rsidRPr="00F152DC" w:rsidRDefault="005B1B0C" w:rsidP="005B1B0C">
            <w:pPr>
              <w:rPr>
                <w:rFonts w:ascii="Calibri" w:hAnsi="Calibri" w:cs="Calibri"/>
              </w:rPr>
            </w:pPr>
            <w:r w:rsidRPr="00F152DC">
              <w:rPr>
                <w:rFonts w:ascii="Calibri" w:hAnsi="Calibri" w:cs="Calibri"/>
              </w:rPr>
              <w:t>Ticket 73069 - JC Penney EDI Testing And Non-Responding Suppliers - Development II</w:t>
            </w:r>
          </w:p>
          <w:p w14:paraId="3BD78B13" w14:textId="77777777" w:rsidR="005B1B0C" w:rsidRDefault="005B1B0C" w:rsidP="005B1B0C">
            <w:pPr>
              <w:rPr>
                <w:rFonts w:ascii="Calibri" w:hAnsi="Calibri" w:cs="Calibri"/>
              </w:rPr>
            </w:pPr>
            <w:r w:rsidRPr="00F152DC">
              <w:rPr>
                <w:rFonts w:ascii="Calibri" w:hAnsi="Calibri" w:cs="Calibri"/>
              </w:rPr>
              <w:t>Ticket 73069 - JC Penney EDI Testing And Non-Respo</w:t>
            </w:r>
            <w:r>
              <w:rPr>
                <w:rFonts w:ascii="Calibri" w:hAnsi="Calibri" w:cs="Calibri"/>
              </w:rPr>
              <w:t>nding Suppliers - Development I</w:t>
            </w:r>
          </w:p>
          <w:p w14:paraId="56FF3BA1" w14:textId="77777777" w:rsidR="005B1B0C" w:rsidRPr="003E69EB" w:rsidRDefault="005B1B0C" w:rsidP="005B1B0C">
            <w:pPr>
              <w:rPr>
                <w:rFonts w:ascii="Calibri" w:hAnsi="Calibri" w:cs="Calibri"/>
              </w:rPr>
            </w:pPr>
            <w:r w:rsidRPr="003A65F0">
              <w:rPr>
                <w:rFonts w:ascii="Calibri" w:hAnsi="Calibri" w:cs="Calibri"/>
              </w:rPr>
              <w:t>Ticket# 73115 - Auto fill EDI Qual/Comm Id when a new ship via code for UPS and FedEx is added</w:t>
            </w:r>
          </w:p>
          <w:p w14:paraId="189F86A1" w14:textId="77777777" w:rsidR="005B1B0C" w:rsidRDefault="005B1B0C" w:rsidP="005B1B0C">
            <w:pPr>
              <w:rPr>
                <w:rFonts w:ascii="Calibri" w:hAnsi="Calibri" w:cs="Calibri"/>
              </w:rPr>
            </w:pPr>
            <w:r w:rsidRPr="00DB616A">
              <w:rPr>
                <w:rFonts w:ascii="Calibri" w:hAnsi="Calibri" w:cs="Calibri"/>
              </w:rPr>
              <w:t>Internal Tool - Find string and email list - Further Enhancements</w:t>
            </w:r>
          </w:p>
          <w:p w14:paraId="3AFC7A9F" w14:textId="77777777" w:rsidR="005B1B0C" w:rsidRDefault="005B1B0C" w:rsidP="005B1B0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i</w:t>
            </w:r>
            <w:r w:rsidRPr="00DC3668">
              <w:rPr>
                <w:rFonts w:ascii="Calibri" w:hAnsi="Calibri" w:cs="Calibri"/>
              </w:rPr>
              <w:t>cket: 71570 -  Gordman's EDI Randa new vendor # to use for 1-1 ship forward - Initial Analysis</w:t>
            </w:r>
          </w:p>
          <w:p w14:paraId="02F8FF15" w14:textId="77777777" w:rsidR="005B1B0C" w:rsidRDefault="005B1B0C" w:rsidP="005B1B0C">
            <w:pPr>
              <w:rPr>
                <w:rFonts w:ascii="Calibri" w:hAnsi="Calibri" w:cs="Calibri"/>
              </w:rPr>
            </w:pPr>
            <w:r w:rsidRPr="00A257EE">
              <w:rPr>
                <w:rFonts w:ascii="Calibri" w:hAnsi="Calibri" w:cs="Calibri"/>
              </w:rPr>
              <w:t xml:space="preserve">Ticket number: 71679 – DTC Ecomm orders transmitting into either wrong facility or FOB point </w:t>
            </w:r>
            <w:r>
              <w:rPr>
                <w:rFonts w:ascii="Calibri" w:hAnsi="Calibri" w:cs="Calibri"/>
              </w:rPr>
              <w:t>–</w:t>
            </w:r>
            <w:r w:rsidRPr="00A257EE">
              <w:rPr>
                <w:rFonts w:ascii="Calibri" w:hAnsi="Calibri" w:cs="Calibri"/>
              </w:rPr>
              <w:t xml:space="preserve"> Analysis</w:t>
            </w:r>
          </w:p>
          <w:p w14:paraId="255E6986" w14:textId="77777777" w:rsidR="005B1B0C" w:rsidRDefault="005B1B0C" w:rsidP="005B1B0C">
            <w:pPr>
              <w:rPr>
                <w:rFonts w:ascii="Calibri" w:hAnsi="Calibri" w:cs="Calibri"/>
              </w:rPr>
            </w:pPr>
            <w:r w:rsidRPr="00A257EE">
              <w:rPr>
                <w:rFonts w:ascii="Calibri" w:hAnsi="Calibri" w:cs="Calibri"/>
              </w:rPr>
              <w:t xml:space="preserve">Ticket number: 71683 – DTC Ecomm orders cutoff date </w:t>
            </w:r>
            <w:r>
              <w:rPr>
                <w:rFonts w:ascii="Calibri" w:hAnsi="Calibri" w:cs="Calibri"/>
              </w:rPr>
              <w:t>–</w:t>
            </w:r>
            <w:r w:rsidRPr="00A257EE">
              <w:rPr>
                <w:rFonts w:ascii="Calibri" w:hAnsi="Calibri" w:cs="Calibri"/>
              </w:rPr>
              <w:t xml:space="preserve"> Analysis</w:t>
            </w:r>
          </w:p>
          <w:p w14:paraId="39926F31" w14:textId="77777777" w:rsidR="005B1B0C" w:rsidRDefault="005B1B0C" w:rsidP="005B1B0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actoring - 810</w:t>
            </w:r>
            <w:r w:rsidRPr="00543C48">
              <w:rPr>
                <w:rFonts w:ascii="Calibri" w:hAnsi="Calibri" w:cs="Calibri"/>
              </w:rPr>
              <w:t xml:space="preserve"> process analysis</w:t>
            </w:r>
          </w:p>
          <w:p w14:paraId="41C08623" w14:textId="77777777" w:rsidR="005B1B0C" w:rsidRPr="00543C48" w:rsidRDefault="005B1B0C" w:rsidP="005B1B0C">
            <w:pPr>
              <w:rPr>
                <w:rFonts w:ascii="Calibri" w:hAnsi="Calibri" w:cs="Calibri"/>
              </w:rPr>
            </w:pPr>
            <w:r w:rsidRPr="00543C48">
              <w:rPr>
                <w:rFonts w:ascii="Calibri" w:hAnsi="Calibri" w:cs="Calibri"/>
              </w:rPr>
              <w:t>Refactoring - 856 process analysis</w:t>
            </w:r>
          </w:p>
          <w:p w14:paraId="11E6D6AB" w14:textId="77777777" w:rsidR="005B1B0C" w:rsidRPr="00DC3668" w:rsidRDefault="005B1B0C" w:rsidP="005B1B0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actoring - 850</w:t>
            </w:r>
            <w:r w:rsidRPr="00543C48">
              <w:rPr>
                <w:rFonts w:ascii="Calibri" w:hAnsi="Calibri" w:cs="Calibri"/>
              </w:rPr>
              <w:t xml:space="preserve"> process analysis</w:t>
            </w:r>
          </w:p>
          <w:p w14:paraId="5FC60B73" w14:textId="77777777" w:rsidR="005B1B0C" w:rsidRPr="003C067C" w:rsidRDefault="005B1B0C" w:rsidP="005B1B0C">
            <w:pPr>
              <w:rPr>
                <w:rFonts w:ascii="Calibri" w:hAnsi="Calibri" w:cs="Calibri"/>
              </w:rPr>
            </w:pPr>
            <w:r w:rsidRPr="003C067C">
              <w:rPr>
                <w:rFonts w:ascii="Calibri" w:hAnsi="Calibri" w:cs="Calibri"/>
              </w:rPr>
              <w:t>EDI Project - Mills and Fleet - 940 (Warehouse Shipping Order) specification analysis</w:t>
            </w:r>
          </w:p>
          <w:p w14:paraId="4BB236DC" w14:textId="77777777" w:rsidR="005B1B0C" w:rsidRDefault="005B1B0C" w:rsidP="005B1B0C">
            <w:pPr>
              <w:rPr>
                <w:rFonts w:ascii="Calibri" w:hAnsi="Calibri" w:cs="Calibri"/>
              </w:rPr>
            </w:pPr>
            <w:r w:rsidRPr="00B4577A">
              <w:rPr>
                <w:rFonts w:ascii="Calibri" w:hAnsi="Calibri" w:cs="Calibri"/>
              </w:rPr>
              <w:lastRenderedPageBreak/>
              <w:t>Amazon DTC - Testing 810(Outbound) Transaction</w:t>
            </w:r>
          </w:p>
          <w:p w14:paraId="0EEF67F9" w14:textId="77777777" w:rsidR="005B1B0C" w:rsidRDefault="005B1B0C" w:rsidP="005B1B0C">
            <w:pPr>
              <w:rPr>
                <w:rFonts w:ascii="Calibri" w:hAnsi="Calibri" w:cs="Calibri"/>
              </w:rPr>
            </w:pPr>
            <w:r w:rsidRPr="00B4577A">
              <w:rPr>
                <w:rFonts w:ascii="Calibri" w:hAnsi="Calibri" w:cs="Calibri"/>
              </w:rPr>
              <w:t>Amazon DTC - Testing 850(Inbound) Transaction</w:t>
            </w:r>
          </w:p>
          <w:p w14:paraId="11746AF7" w14:textId="77777777" w:rsidR="005B1B0C" w:rsidRPr="007E280E" w:rsidRDefault="005B1B0C" w:rsidP="005B1B0C">
            <w:pPr>
              <w:rPr>
                <w:rFonts w:ascii="Calibri" w:hAnsi="Calibri" w:cs="Calibri"/>
              </w:rPr>
            </w:pPr>
            <w:r w:rsidRPr="009947AB">
              <w:rPr>
                <w:rFonts w:ascii="Calibri" w:hAnsi="Calibri" w:cs="Calibri"/>
              </w:rPr>
              <w:t>44622 - UPC Ticket Control Enhancements - Analysis2</w:t>
            </w:r>
          </w:p>
          <w:p w14:paraId="3A383F5A" w14:textId="77777777" w:rsidR="005B1B0C" w:rsidRDefault="005B1B0C" w:rsidP="005B1B0C">
            <w:pPr>
              <w:rPr>
                <w:rFonts w:ascii="Calibri" w:hAnsi="Calibri" w:cs="Calibri"/>
              </w:rPr>
            </w:pPr>
            <w:r w:rsidRPr="00FE5768">
              <w:rPr>
                <w:rFonts w:ascii="Calibri" w:hAnsi="Calibri" w:cs="Calibri"/>
              </w:rPr>
              <w:t xml:space="preserve">DC project - ticket 36534 </w:t>
            </w:r>
            <w:r>
              <w:rPr>
                <w:rFonts w:ascii="Calibri" w:hAnsi="Calibri" w:cs="Calibri"/>
              </w:rPr>
              <w:t>–</w:t>
            </w:r>
            <w:r w:rsidRPr="00FE5768">
              <w:rPr>
                <w:rFonts w:ascii="Calibri" w:hAnsi="Calibri" w:cs="Calibri"/>
              </w:rPr>
              <w:t xml:space="preserve"> Development</w:t>
            </w:r>
          </w:p>
          <w:p w14:paraId="1AE32D53" w14:textId="77777777" w:rsidR="005B1B0C" w:rsidRPr="00C0114C" w:rsidRDefault="005B1B0C" w:rsidP="005B1B0C">
            <w:pPr>
              <w:rPr>
                <w:rFonts w:ascii="Calibri" w:hAnsi="Calibri" w:cs="Calibri"/>
              </w:rPr>
            </w:pPr>
            <w:r w:rsidRPr="00C0114C">
              <w:rPr>
                <w:rFonts w:ascii="Calibri" w:hAnsi="Calibri" w:cs="Calibri"/>
              </w:rPr>
              <w:t>New EDI Project - Mills and Fleet</w:t>
            </w:r>
          </w:p>
          <w:p w14:paraId="6A992261" w14:textId="77777777" w:rsidR="00D4691B" w:rsidRPr="00383004" w:rsidRDefault="00D4691B" w:rsidP="1DBD927B">
            <w:pPr>
              <w:rPr>
                <w:rFonts w:ascii="Calibri" w:hAnsi="Calibri" w:cs="Calibri"/>
              </w:rPr>
            </w:pPr>
          </w:p>
          <w:p w14:paraId="280790DA" w14:textId="454CD4CF" w:rsidR="00B30700" w:rsidRPr="00B30700" w:rsidRDefault="004B59DF" w:rsidP="00BA6D47">
            <w:pPr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Completed Tasks</w:t>
            </w:r>
          </w:p>
          <w:p w14:paraId="4911113C" w14:textId="77777777" w:rsidR="00557838" w:rsidRDefault="00557838" w:rsidP="00557838">
            <w:pPr>
              <w:rPr>
                <w:rFonts w:ascii="Calibri" w:hAnsi="Calibri" w:cs="Calibri"/>
                <w:lang w:val="en-IN"/>
              </w:rPr>
            </w:pPr>
            <w:r w:rsidRPr="00557838">
              <w:rPr>
                <w:rFonts w:ascii="Calibri" w:hAnsi="Calibri" w:cs="Calibri"/>
                <w:lang w:val="en-IN"/>
              </w:rPr>
              <w:t>ADO1413 - Outbound Integration IBMi to B2B - Source cleanup and merges</w:t>
            </w:r>
          </w:p>
          <w:p w14:paraId="6A817457" w14:textId="30B43662" w:rsidR="00557838" w:rsidRDefault="00557838" w:rsidP="00557838">
            <w:pPr>
              <w:rPr>
                <w:rFonts w:ascii="Calibri" w:hAnsi="Calibri" w:cs="Calibri"/>
                <w:lang w:val="en-US"/>
              </w:rPr>
            </w:pPr>
            <w:r w:rsidRPr="00557838">
              <w:rPr>
                <w:rFonts w:ascii="Calibri" w:hAnsi="Calibri" w:cs="Calibri"/>
                <w:lang w:val="en-US"/>
              </w:rPr>
              <w:t xml:space="preserve">Ticket INC0013354 - not getting 3PL 940’s into Gentran </w:t>
            </w:r>
            <w:r>
              <w:rPr>
                <w:rFonts w:ascii="Calibri" w:hAnsi="Calibri" w:cs="Calibri"/>
                <w:lang w:val="en-US"/>
              </w:rPr>
              <w:t>–</w:t>
            </w:r>
            <w:r w:rsidRPr="00557838">
              <w:rPr>
                <w:rFonts w:ascii="Calibri" w:hAnsi="Calibri" w:cs="Calibri"/>
                <w:lang w:val="en-US"/>
              </w:rPr>
              <w:t xml:space="preserve"> analysis</w:t>
            </w:r>
          </w:p>
          <w:p w14:paraId="0C9709D9" w14:textId="77777777" w:rsidR="00557838" w:rsidRDefault="00557838" w:rsidP="00557838">
            <w:pPr>
              <w:rPr>
                <w:rFonts w:ascii="Calibri" w:hAnsi="Calibri" w:cs="Calibri"/>
                <w:lang w:val="en-IN"/>
              </w:rPr>
            </w:pPr>
            <w:r w:rsidRPr="00CC3586">
              <w:rPr>
                <w:rFonts w:ascii="Calibri" w:hAnsi="Calibri" w:cs="Calibri"/>
                <w:lang w:val="en-IN"/>
              </w:rPr>
              <w:t>ADO1063 - Walmart: ASN to IDOC - EDI Specs analysis</w:t>
            </w:r>
          </w:p>
          <w:p w14:paraId="19617ECF" w14:textId="77777777" w:rsidR="00557838" w:rsidRDefault="00557838" w:rsidP="00557838">
            <w:pPr>
              <w:rPr>
                <w:rFonts w:ascii="Calibri" w:hAnsi="Calibri" w:cs="Calibri"/>
                <w:lang w:val="en-IN"/>
              </w:rPr>
            </w:pPr>
            <w:r w:rsidRPr="00CC3586">
              <w:rPr>
                <w:rFonts w:ascii="Calibri" w:hAnsi="Calibri" w:cs="Calibri"/>
                <w:lang w:val="en-IN"/>
              </w:rPr>
              <w:t>ADO2590 - Amazon Essentials FOB order account</w:t>
            </w:r>
          </w:p>
          <w:p w14:paraId="4C4A8EC9" w14:textId="77777777" w:rsidR="00557838" w:rsidRDefault="00557838" w:rsidP="00557838">
            <w:pPr>
              <w:rPr>
                <w:rFonts w:ascii="Calibri" w:hAnsi="Calibri" w:cs="Calibri"/>
                <w:lang w:val="en-IN"/>
              </w:rPr>
            </w:pPr>
            <w:r w:rsidRPr="00CC3586">
              <w:rPr>
                <w:rFonts w:ascii="Calibri" w:hAnsi="Calibri" w:cs="Calibri"/>
                <w:lang w:val="en-IN"/>
              </w:rPr>
              <w:t>DTC Skus by Sold to for IT check Inv -  820033 Nordstrom.com_ DTC</w:t>
            </w:r>
          </w:p>
          <w:p w14:paraId="7A455F21" w14:textId="77777777" w:rsidR="00557838" w:rsidRPr="00557838" w:rsidRDefault="00557838" w:rsidP="00557838">
            <w:pPr>
              <w:rPr>
                <w:rFonts w:ascii="Calibri" w:hAnsi="Calibri" w:cs="Calibri"/>
                <w:lang w:val="en-US"/>
              </w:rPr>
            </w:pPr>
          </w:p>
          <w:p w14:paraId="58023745" w14:textId="77777777" w:rsidR="009073BB" w:rsidRDefault="009073BB" w:rsidP="00BA6D47">
            <w:pPr>
              <w:rPr>
                <w:rFonts w:ascii="Calibri" w:hAnsi="Calibri" w:cs="Calibri"/>
              </w:rPr>
            </w:pPr>
          </w:p>
          <w:p w14:paraId="3D91F879" w14:textId="3BC25C6E" w:rsidR="00CC4CFB" w:rsidRDefault="004B59DF" w:rsidP="00C51414">
            <w:pPr>
              <w:tabs>
                <w:tab w:val="left" w:pos="5715"/>
              </w:tabs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In-Progress Tasks</w:t>
            </w:r>
          </w:p>
          <w:p w14:paraId="00A5EFD7" w14:textId="2834AF7E" w:rsidR="00557838" w:rsidRDefault="00557838" w:rsidP="00822E1E">
            <w:pPr>
              <w:rPr>
                <w:rFonts w:ascii="Calibri" w:hAnsi="Calibri" w:cs="Calibri"/>
                <w:lang w:val="en-IN"/>
              </w:rPr>
            </w:pPr>
            <w:r w:rsidRPr="00557838">
              <w:rPr>
                <w:rFonts w:ascii="Calibri" w:hAnsi="Calibri" w:cs="Calibri"/>
                <w:lang w:val="en-IN"/>
              </w:rPr>
              <w:t>ADO1413 - Outbound Integration IBMi to B2B - 870 changes</w:t>
            </w:r>
          </w:p>
          <w:p w14:paraId="2E26C673" w14:textId="36580FD6" w:rsidR="00557838" w:rsidRDefault="00557838" w:rsidP="00822E1E">
            <w:pPr>
              <w:rPr>
                <w:rFonts w:ascii="Calibri" w:hAnsi="Calibri" w:cs="Calibri"/>
                <w:lang w:val="en-IN"/>
              </w:rPr>
            </w:pPr>
            <w:r w:rsidRPr="00557838">
              <w:rPr>
                <w:rFonts w:ascii="Calibri" w:hAnsi="Calibri" w:cs="Calibri"/>
                <w:lang w:val="en-IN"/>
              </w:rPr>
              <w:t>ADO3082 - Production: Costco Canada 810 - Tax code changes</w:t>
            </w:r>
          </w:p>
          <w:p w14:paraId="0550C303" w14:textId="63B98237" w:rsidR="00557838" w:rsidRDefault="00557838" w:rsidP="00822E1E">
            <w:pPr>
              <w:rPr>
                <w:rFonts w:ascii="Calibri" w:hAnsi="Calibri" w:cs="Calibri"/>
                <w:lang w:val="en-IN"/>
              </w:rPr>
            </w:pPr>
            <w:r w:rsidRPr="00557838">
              <w:rPr>
                <w:rFonts w:ascii="Calibri" w:hAnsi="Calibri" w:cs="Calibri"/>
                <w:lang w:val="en-IN"/>
              </w:rPr>
              <w:t>RandaJobMonitoring, Post-go-live review and production support_24 Sep_08 Oct</w:t>
            </w:r>
          </w:p>
          <w:p w14:paraId="4644707C" w14:textId="5C62CF1C" w:rsidR="00557838" w:rsidRDefault="00557838" w:rsidP="00822E1E">
            <w:pPr>
              <w:rPr>
                <w:rFonts w:ascii="Calibri" w:hAnsi="Calibri" w:cs="Calibri"/>
                <w:lang w:val="en-IN"/>
              </w:rPr>
            </w:pPr>
            <w:r w:rsidRPr="00557838">
              <w:rPr>
                <w:rFonts w:ascii="Calibri" w:hAnsi="Calibri" w:cs="Calibri"/>
                <w:lang w:val="en-IN"/>
              </w:rPr>
              <w:t>ADO3383 - Costco EDI Requirement updates</w:t>
            </w:r>
          </w:p>
          <w:p w14:paraId="68B861DE" w14:textId="4E084E1E" w:rsidR="00557838" w:rsidRDefault="00557838" w:rsidP="00822E1E">
            <w:pPr>
              <w:rPr>
                <w:rFonts w:ascii="Calibri" w:hAnsi="Calibri" w:cs="Calibri"/>
                <w:lang w:val="en-IN"/>
              </w:rPr>
            </w:pPr>
            <w:r w:rsidRPr="00557838">
              <w:rPr>
                <w:rFonts w:ascii="Calibri" w:hAnsi="Calibri" w:cs="Calibri"/>
                <w:lang w:val="en-IN"/>
              </w:rPr>
              <w:t xml:space="preserve">ADO2671 - ABS UPCs and EDI questions </w:t>
            </w:r>
            <w:r>
              <w:rPr>
                <w:rFonts w:ascii="Calibri" w:hAnsi="Calibri" w:cs="Calibri"/>
                <w:lang w:val="en-IN"/>
              </w:rPr>
              <w:t>–</w:t>
            </w:r>
            <w:r w:rsidRPr="00557838">
              <w:rPr>
                <w:rFonts w:ascii="Calibri" w:hAnsi="Calibri" w:cs="Calibri"/>
                <w:lang w:val="en-IN"/>
              </w:rPr>
              <w:t xml:space="preserve"> Developmen</w:t>
            </w:r>
          </w:p>
          <w:p w14:paraId="3C8A8CCC" w14:textId="3E5E49BF" w:rsidR="00557838" w:rsidRDefault="00557838" w:rsidP="00822E1E">
            <w:pPr>
              <w:rPr>
                <w:rFonts w:ascii="Calibri" w:hAnsi="Calibri" w:cs="Calibri"/>
                <w:lang w:val="en-IN"/>
              </w:rPr>
            </w:pPr>
            <w:r w:rsidRPr="00557838">
              <w:rPr>
                <w:rFonts w:ascii="Calibri" w:hAnsi="Calibri" w:cs="Calibri"/>
                <w:lang w:val="en-IN"/>
              </w:rPr>
              <w:t>ADO1916 - OpenText revert back to Gentran - Sprint 19 and 20</w:t>
            </w:r>
          </w:p>
          <w:p w14:paraId="28CFCDDC" w14:textId="5BCABF25" w:rsidR="00557838" w:rsidRDefault="00557838" w:rsidP="00822E1E">
            <w:pPr>
              <w:rPr>
                <w:rFonts w:ascii="Calibri" w:hAnsi="Calibri" w:cs="Calibri"/>
                <w:lang w:val="en-IN"/>
              </w:rPr>
            </w:pPr>
            <w:r w:rsidRPr="00557838">
              <w:rPr>
                <w:rFonts w:ascii="Calibri" w:hAnsi="Calibri" w:cs="Calibri"/>
                <w:lang w:val="en-IN"/>
              </w:rPr>
              <w:t>ADO1331 - CSW EDI request changes specs</w:t>
            </w:r>
          </w:p>
          <w:p w14:paraId="76E79045" w14:textId="77777777" w:rsidR="00557838" w:rsidRDefault="00557838" w:rsidP="00822E1E">
            <w:pPr>
              <w:rPr>
                <w:rFonts w:ascii="Calibri" w:hAnsi="Calibri" w:cs="Calibri"/>
                <w:lang w:val="en-IN"/>
              </w:rPr>
            </w:pPr>
          </w:p>
          <w:p w14:paraId="4203BC2D" w14:textId="77777777" w:rsidR="009927A5" w:rsidRDefault="009927A5" w:rsidP="007A18BE">
            <w:pPr>
              <w:rPr>
                <w:rFonts w:ascii="Calibri" w:hAnsi="Calibri" w:cs="Calibri"/>
              </w:rPr>
            </w:pPr>
          </w:p>
          <w:p w14:paraId="2BB460CA" w14:textId="5CADF36C" w:rsidR="00081EB2" w:rsidRDefault="007A0DC9" w:rsidP="00003D29">
            <w:pPr>
              <w:rPr>
                <w:rFonts w:ascii="Calibri" w:hAnsi="Calibri" w:cs="Calibri"/>
                <w:b/>
              </w:rPr>
            </w:pPr>
            <w:r w:rsidRPr="00C55DA9">
              <w:rPr>
                <w:rFonts w:ascii="Calibri" w:hAnsi="Calibri" w:cs="Calibri"/>
                <w:b/>
              </w:rPr>
              <w:t>Pending Tasks</w:t>
            </w:r>
          </w:p>
          <w:p w14:paraId="18604BBB" w14:textId="35CA7522" w:rsidR="005A3EF0" w:rsidRPr="005A3EF0" w:rsidRDefault="005A3EF0" w:rsidP="005A3EF0">
            <w:pPr>
              <w:tabs>
                <w:tab w:val="left" w:pos="5715"/>
              </w:tabs>
              <w:rPr>
                <w:rFonts w:ascii="Calibri" w:hAnsi="Calibri" w:cs="Calibri"/>
                <w:bCs/>
              </w:rPr>
            </w:pPr>
            <w:r w:rsidRPr="009A694E">
              <w:rPr>
                <w:rFonts w:ascii="Calibri" w:hAnsi="Calibri" w:cs="Calibri"/>
                <w:bCs/>
              </w:rPr>
              <w:t>Kohls EDI 820 - RP (Repayment issues) - Kohls check 502892</w:t>
            </w:r>
          </w:p>
          <w:p w14:paraId="0FEFBD3A" w14:textId="21FF76FE" w:rsidR="009E079B" w:rsidRPr="009E079B" w:rsidRDefault="009E079B" w:rsidP="009E079B">
            <w:pPr>
              <w:tabs>
                <w:tab w:val="left" w:pos="5715"/>
              </w:tabs>
              <w:rPr>
                <w:rFonts w:ascii="Calibri" w:hAnsi="Calibri" w:cs="Calibri"/>
                <w:bCs/>
              </w:rPr>
            </w:pPr>
            <w:r w:rsidRPr="00C26810">
              <w:rPr>
                <w:rFonts w:ascii="Calibri" w:hAnsi="Calibri" w:cs="Calibri"/>
                <w:bCs/>
              </w:rPr>
              <w:t>MILLS - Map -RANDAo81041MILLS - Sold-to 1000032 - REJECTED</w:t>
            </w:r>
          </w:p>
          <w:p w14:paraId="56D8912A" w14:textId="0AFE763B" w:rsidR="00ED2458" w:rsidRPr="00ED2458" w:rsidRDefault="00ED2458" w:rsidP="00ED2458">
            <w:pPr>
              <w:tabs>
                <w:tab w:val="left" w:pos="5715"/>
              </w:tabs>
              <w:rPr>
                <w:rFonts w:ascii="Calibri" w:hAnsi="Calibri" w:cs="Calibri"/>
                <w:bCs/>
              </w:rPr>
            </w:pPr>
            <w:r w:rsidRPr="00D74AE1">
              <w:rPr>
                <w:rFonts w:ascii="Calibri" w:hAnsi="Calibri" w:cs="Calibri"/>
                <w:bCs/>
              </w:rPr>
              <w:t>OpenText Inbound 850 PO testing</w:t>
            </w:r>
          </w:p>
          <w:p w14:paraId="7F0C6509" w14:textId="77777777" w:rsidR="00083348" w:rsidRPr="00CB6CC6" w:rsidRDefault="00083348" w:rsidP="00083348">
            <w:pPr>
              <w:tabs>
                <w:tab w:val="left" w:pos="5715"/>
              </w:tabs>
              <w:rPr>
                <w:rFonts w:ascii="Calibri" w:hAnsi="Calibri" w:cs="Calibri"/>
                <w:bCs/>
              </w:rPr>
            </w:pPr>
            <w:r w:rsidRPr="00CB6CC6">
              <w:rPr>
                <w:rFonts w:ascii="Calibri" w:hAnsi="Calibri" w:cs="Calibri"/>
                <w:bCs/>
              </w:rPr>
              <w:t>Work World America Failure Instruction - SPS Commerce - analysis</w:t>
            </w:r>
          </w:p>
          <w:p w14:paraId="13DA0CB3" w14:textId="5D0D2DE9" w:rsidR="004024F1" w:rsidRPr="004024F1" w:rsidRDefault="004024F1" w:rsidP="004024F1">
            <w:pPr>
              <w:tabs>
                <w:tab w:val="left" w:pos="5715"/>
              </w:tabs>
              <w:rPr>
                <w:rFonts w:ascii="Calibri" w:hAnsi="Calibri" w:cs="Calibri"/>
                <w:bCs/>
              </w:rPr>
            </w:pPr>
            <w:r w:rsidRPr="00E568B4">
              <w:rPr>
                <w:rFonts w:ascii="Calibri" w:hAnsi="Calibri" w:cs="Calibri"/>
                <w:bCs/>
              </w:rPr>
              <w:t>ACSCVT850 possible program defect - analyze and fix</w:t>
            </w:r>
          </w:p>
          <w:p w14:paraId="591312C2" w14:textId="77777777" w:rsidR="00A01F7B" w:rsidRDefault="00A01F7B" w:rsidP="00A01F7B">
            <w:pPr>
              <w:tabs>
                <w:tab w:val="left" w:pos="5715"/>
              </w:tabs>
              <w:rPr>
                <w:rFonts w:ascii="Calibri" w:hAnsi="Calibri" w:cs="Calibri"/>
                <w:bCs/>
              </w:rPr>
            </w:pPr>
            <w:r w:rsidRPr="009723C0">
              <w:rPr>
                <w:rFonts w:ascii="Calibri" w:hAnsi="Calibri" w:cs="Calibri"/>
                <w:bCs/>
              </w:rPr>
              <w:t>Ticket # 174740 - Cole Haan to setup Invoice 810 - N1RI changes</w:t>
            </w:r>
          </w:p>
          <w:p w14:paraId="6FA6CA51" w14:textId="77777777" w:rsidR="00E04FBF" w:rsidRPr="00490DA7" w:rsidRDefault="00E04FBF" w:rsidP="00E04FBF">
            <w:pPr>
              <w:rPr>
                <w:rFonts w:ascii="Calibri" w:hAnsi="Calibri" w:cs="Calibri"/>
              </w:rPr>
            </w:pPr>
            <w:r w:rsidRPr="00490DA7">
              <w:rPr>
                <w:rFonts w:ascii="Calibri" w:hAnsi="Calibri" w:cs="Calibri"/>
              </w:rPr>
              <w:t>Ticket 251840 Labor Cost Analysis Dist Report - H0056</w:t>
            </w:r>
          </w:p>
          <w:p w14:paraId="6FBAA94D" w14:textId="77777777" w:rsidR="00490DA7" w:rsidRPr="008A41D0" w:rsidRDefault="00490DA7" w:rsidP="00490DA7">
            <w:pPr>
              <w:rPr>
                <w:rFonts w:ascii="Calibri" w:hAnsi="Calibri" w:cs="Calibri"/>
              </w:rPr>
            </w:pPr>
            <w:r w:rsidRPr="008A41D0">
              <w:rPr>
                <w:rFonts w:ascii="Calibri" w:hAnsi="Calibri" w:cs="Calibri"/>
              </w:rPr>
              <w:t>V16 Year End Testing - analysis</w:t>
            </w:r>
          </w:p>
          <w:p w14:paraId="2B33386D" w14:textId="77777777" w:rsidR="009325CA" w:rsidRPr="00112ECB" w:rsidRDefault="009325CA" w:rsidP="009325CA">
            <w:pPr>
              <w:rPr>
                <w:rFonts w:ascii="Calibri" w:hAnsi="Calibri" w:cs="Calibri"/>
              </w:rPr>
            </w:pPr>
            <w:r w:rsidRPr="00112ECB">
              <w:rPr>
                <w:rFonts w:ascii="Calibri" w:hAnsi="Calibri" w:cs="Calibri"/>
              </w:rPr>
              <w:t>V16 Printout Error analysis</w:t>
            </w:r>
          </w:p>
          <w:p w14:paraId="0AEDAE34" w14:textId="5EF7CD6D" w:rsidR="00DC0BA5" w:rsidRPr="00DC0BA5" w:rsidRDefault="00DC0BA5" w:rsidP="00003D29">
            <w:pPr>
              <w:rPr>
                <w:rFonts w:ascii="Calibri" w:hAnsi="Calibri" w:cs="Calibri"/>
              </w:rPr>
            </w:pPr>
            <w:r w:rsidRPr="00F73DAA">
              <w:rPr>
                <w:rFonts w:ascii="Calibri" w:hAnsi="Calibri" w:cs="Calibri"/>
              </w:rPr>
              <w:t>Ticket # 243539 - V16 - W123 Back Arrow Issue</w:t>
            </w:r>
          </w:p>
          <w:p w14:paraId="2F192C36" w14:textId="6E8C3808" w:rsidR="00297CDC" w:rsidRPr="00297CDC" w:rsidRDefault="00297CDC" w:rsidP="00003D29">
            <w:pPr>
              <w:rPr>
                <w:rFonts w:ascii="Calibri" w:hAnsi="Calibri" w:cs="Calibri"/>
              </w:rPr>
            </w:pPr>
            <w:r w:rsidRPr="000C33FF">
              <w:rPr>
                <w:rFonts w:ascii="Calibri" w:hAnsi="Calibri" w:cs="Calibri"/>
              </w:rPr>
              <w:t xml:space="preserve">Ticket 167483 </w:t>
            </w:r>
            <w:r>
              <w:rPr>
                <w:rFonts w:ascii="Calibri" w:hAnsi="Calibri" w:cs="Calibri"/>
              </w:rPr>
              <w:t xml:space="preserve">- </w:t>
            </w:r>
            <w:r w:rsidRPr="000C33FF">
              <w:rPr>
                <w:rFonts w:ascii="Calibri" w:hAnsi="Calibri" w:cs="Calibri"/>
              </w:rPr>
              <w:t xml:space="preserve">JCPenney EDI Shipment Date Extension Changes </w:t>
            </w:r>
            <w:r>
              <w:rPr>
                <w:rFonts w:ascii="Calibri" w:hAnsi="Calibri" w:cs="Calibri"/>
              </w:rPr>
              <w:t>–</w:t>
            </w:r>
            <w:r w:rsidRPr="000C33FF">
              <w:rPr>
                <w:rFonts w:ascii="Calibri" w:hAnsi="Calibri" w:cs="Calibri"/>
              </w:rPr>
              <w:t xml:space="preserve"> analysis</w:t>
            </w:r>
          </w:p>
          <w:p w14:paraId="1866D135" w14:textId="77777777" w:rsidR="00DA5CAF" w:rsidRPr="001967D0" w:rsidRDefault="00DA5CAF" w:rsidP="00DA5CAF">
            <w:pPr>
              <w:rPr>
                <w:rFonts w:ascii="Calibri" w:hAnsi="Calibri" w:cs="Calibri"/>
              </w:rPr>
            </w:pPr>
            <w:r w:rsidRPr="001967D0">
              <w:rPr>
                <w:rFonts w:ascii="Calibri" w:hAnsi="Calibri" w:cs="Calibri"/>
              </w:rPr>
              <w:t>Ticket 172994 - EDI ASN rejection from Walmart</w:t>
            </w:r>
          </w:p>
          <w:p w14:paraId="091F7610" w14:textId="1BFBD978" w:rsidR="00F52F55" w:rsidRPr="00F52F55" w:rsidRDefault="00F52F55" w:rsidP="00003D29">
            <w:pPr>
              <w:rPr>
                <w:rFonts w:ascii="Calibri" w:hAnsi="Calibri" w:cs="Calibri"/>
              </w:rPr>
            </w:pPr>
            <w:r w:rsidRPr="003E69EB">
              <w:rPr>
                <w:rFonts w:ascii="Calibri" w:hAnsi="Calibri" w:cs="Calibri"/>
              </w:rPr>
              <w:t>Modify ECRAWIMAGE to make it in Sync with inbound programs</w:t>
            </w:r>
          </w:p>
          <w:p w14:paraId="715C6426" w14:textId="0B9C614D" w:rsidR="003E69EB" w:rsidRPr="003E69EB" w:rsidRDefault="003E69EB" w:rsidP="00003D29">
            <w:pPr>
              <w:rPr>
                <w:rFonts w:ascii="Calibri" w:hAnsi="Calibri" w:cs="Calibri"/>
              </w:rPr>
            </w:pPr>
            <w:r w:rsidRPr="0033786D">
              <w:rPr>
                <w:rFonts w:ascii="Calibri" w:hAnsi="Calibri" w:cs="Calibri"/>
              </w:rPr>
              <w:t>Ticket 75365</w:t>
            </w:r>
            <w:r>
              <w:rPr>
                <w:rFonts w:ascii="Calibri" w:hAnsi="Calibri" w:cs="Calibri"/>
              </w:rPr>
              <w:t xml:space="preserve"> </w:t>
            </w:r>
            <w:r w:rsidRPr="0033786D">
              <w:rPr>
                <w:rFonts w:ascii="Calibri" w:hAnsi="Calibri" w:cs="Calibri"/>
              </w:rPr>
              <w:t>- Build OpenText EDI pair files - Gentran - Part 3</w:t>
            </w:r>
          </w:p>
          <w:p w14:paraId="708CAC34" w14:textId="77777777" w:rsidR="003E69EB" w:rsidRPr="00F152DC" w:rsidRDefault="003E69EB" w:rsidP="003E69EB">
            <w:pPr>
              <w:rPr>
                <w:rFonts w:ascii="Calibri" w:hAnsi="Calibri" w:cs="Calibri"/>
              </w:rPr>
            </w:pPr>
            <w:r w:rsidRPr="00F152DC">
              <w:rPr>
                <w:rFonts w:ascii="Calibri" w:hAnsi="Calibri" w:cs="Calibri"/>
              </w:rPr>
              <w:t>Ticket 73069 - JC Penney EDI Testing And Non-Responding Suppliers - Development II</w:t>
            </w:r>
          </w:p>
          <w:p w14:paraId="44399818" w14:textId="7E982CDA" w:rsidR="003E69EB" w:rsidRDefault="003E69EB" w:rsidP="00003D29">
            <w:pPr>
              <w:rPr>
                <w:rFonts w:ascii="Calibri" w:hAnsi="Calibri" w:cs="Calibri"/>
              </w:rPr>
            </w:pPr>
            <w:r w:rsidRPr="00F152DC">
              <w:rPr>
                <w:rFonts w:ascii="Calibri" w:hAnsi="Calibri" w:cs="Calibri"/>
              </w:rPr>
              <w:t>Ticket 73069 - JC Penney EDI Testing And Non-Respo</w:t>
            </w:r>
            <w:r>
              <w:rPr>
                <w:rFonts w:ascii="Calibri" w:hAnsi="Calibri" w:cs="Calibri"/>
              </w:rPr>
              <w:t>nding Suppliers - Development I</w:t>
            </w:r>
          </w:p>
          <w:p w14:paraId="51D29F68" w14:textId="0E3B9257" w:rsidR="003E69EB" w:rsidRPr="003E69EB" w:rsidRDefault="003E69EB" w:rsidP="00003D29">
            <w:pPr>
              <w:rPr>
                <w:rFonts w:ascii="Calibri" w:hAnsi="Calibri" w:cs="Calibri"/>
              </w:rPr>
            </w:pPr>
            <w:r w:rsidRPr="003A65F0">
              <w:rPr>
                <w:rFonts w:ascii="Calibri" w:hAnsi="Calibri" w:cs="Calibri"/>
              </w:rPr>
              <w:t>Ticket# 73115 - Auto fill EDI Qual/Comm Id when a new ship via code for UPS and FedEx is added</w:t>
            </w:r>
          </w:p>
          <w:p w14:paraId="23B81AC8" w14:textId="77777777" w:rsidR="00724843" w:rsidRDefault="00724843" w:rsidP="00724843">
            <w:pPr>
              <w:rPr>
                <w:rFonts w:ascii="Calibri" w:hAnsi="Calibri" w:cs="Calibri"/>
              </w:rPr>
            </w:pPr>
            <w:r w:rsidRPr="00DB616A">
              <w:rPr>
                <w:rFonts w:ascii="Calibri" w:hAnsi="Calibri" w:cs="Calibri"/>
              </w:rPr>
              <w:t>Internal Tool - Find string and email list - Further Enhancements</w:t>
            </w:r>
          </w:p>
          <w:p w14:paraId="68E82B2B" w14:textId="77777777" w:rsidR="00724843" w:rsidRDefault="00724843" w:rsidP="0072484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Ti</w:t>
            </w:r>
            <w:r w:rsidRPr="00DC3668">
              <w:rPr>
                <w:rFonts w:ascii="Calibri" w:hAnsi="Calibri" w:cs="Calibri"/>
              </w:rPr>
              <w:t>cket: 71570 -  Gordman's EDI Randa new vendor # to use for 1-1 ship forward - Initial Analysis</w:t>
            </w:r>
          </w:p>
          <w:p w14:paraId="2DCCF986" w14:textId="77777777" w:rsidR="00724843" w:rsidRDefault="00724843" w:rsidP="00724843">
            <w:pPr>
              <w:rPr>
                <w:rFonts w:ascii="Calibri" w:hAnsi="Calibri" w:cs="Calibri"/>
              </w:rPr>
            </w:pPr>
            <w:r w:rsidRPr="00A257EE">
              <w:rPr>
                <w:rFonts w:ascii="Calibri" w:hAnsi="Calibri" w:cs="Calibri"/>
              </w:rPr>
              <w:t xml:space="preserve">Ticket number: 71679 – DTC Ecomm orders transmitting into either wrong facility or FOB point </w:t>
            </w:r>
            <w:r>
              <w:rPr>
                <w:rFonts w:ascii="Calibri" w:hAnsi="Calibri" w:cs="Calibri"/>
              </w:rPr>
              <w:t>–</w:t>
            </w:r>
            <w:r w:rsidRPr="00A257EE">
              <w:rPr>
                <w:rFonts w:ascii="Calibri" w:hAnsi="Calibri" w:cs="Calibri"/>
              </w:rPr>
              <w:t xml:space="preserve"> Analysis</w:t>
            </w:r>
          </w:p>
          <w:p w14:paraId="2B8D488C" w14:textId="77777777" w:rsidR="00724843" w:rsidRDefault="00724843" w:rsidP="00724843">
            <w:pPr>
              <w:rPr>
                <w:rFonts w:ascii="Calibri" w:hAnsi="Calibri" w:cs="Calibri"/>
              </w:rPr>
            </w:pPr>
            <w:r w:rsidRPr="00A257EE">
              <w:rPr>
                <w:rFonts w:ascii="Calibri" w:hAnsi="Calibri" w:cs="Calibri"/>
              </w:rPr>
              <w:t xml:space="preserve">Ticket number: 71683 – DTC Ecomm orders cutoff date </w:t>
            </w:r>
            <w:r>
              <w:rPr>
                <w:rFonts w:ascii="Calibri" w:hAnsi="Calibri" w:cs="Calibri"/>
              </w:rPr>
              <w:t>–</w:t>
            </w:r>
            <w:r w:rsidRPr="00A257EE">
              <w:rPr>
                <w:rFonts w:ascii="Calibri" w:hAnsi="Calibri" w:cs="Calibri"/>
              </w:rPr>
              <w:t xml:space="preserve"> Analysis</w:t>
            </w:r>
          </w:p>
          <w:p w14:paraId="3086F8AA" w14:textId="77777777" w:rsidR="00724843" w:rsidRDefault="00724843" w:rsidP="0072484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actoring - 810</w:t>
            </w:r>
            <w:r w:rsidRPr="00543C48">
              <w:rPr>
                <w:rFonts w:ascii="Calibri" w:hAnsi="Calibri" w:cs="Calibri"/>
              </w:rPr>
              <w:t xml:space="preserve"> process analysis</w:t>
            </w:r>
          </w:p>
          <w:p w14:paraId="44FE4C34" w14:textId="77777777" w:rsidR="00724843" w:rsidRPr="00543C48" w:rsidRDefault="00724843" w:rsidP="00724843">
            <w:pPr>
              <w:rPr>
                <w:rFonts w:ascii="Calibri" w:hAnsi="Calibri" w:cs="Calibri"/>
              </w:rPr>
            </w:pPr>
            <w:r w:rsidRPr="00543C48">
              <w:rPr>
                <w:rFonts w:ascii="Calibri" w:hAnsi="Calibri" w:cs="Calibri"/>
              </w:rPr>
              <w:t>Refactoring - 856 process analysis</w:t>
            </w:r>
          </w:p>
          <w:p w14:paraId="6ABE3470" w14:textId="77777777" w:rsidR="00724843" w:rsidRPr="00DC3668" w:rsidRDefault="00724843" w:rsidP="0072484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actoring - 850</w:t>
            </w:r>
            <w:r w:rsidRPr="00543C48">
              <w:rPr>
                <w:rFonts w:ascii="Calibri" w:hAnsi="Calibri" w:cs="Calibri"/>
              </w:rPr>
              <w:t xml:space="preserve"> process analysis</w:t>
            </w:r>
          </w:p>
          <w:p w14:paraId="1DEEACD1" w14:textId="77777777" w:rsidR="00724843" w:rsidRPr="003C067C" w:rsidRDefault="00724843" w:rsidP="00724843">
            <w:pPr>
              <w:rPr>
                <w:rFonts w:ascii="Calibri" w:hAnsi="Calibri" w:cs="Calibri"/>
              </w:rPr>
            </w:pPr>
            <w:r w:rsidRPr="003C067C">
              <w:rPr>
                <w:rFonts w:ascii="Calibri" w:hAnsi="Calibri" w:cs="Calibri"/>
              </w:rPr>
              <w:t>EDI Project - Mills and Fleet - 940 (Warehouse Shipping Order) specification analysis</w:t>
            </w:r>
          </w:p>
          <w:p w14:paraId="686898A1" w14:textId="77777777" w:rsidR="00724843" w:rsidRDefault="00724843" w:rsidP="00724843">
            <w:pPr>
              <w:rPr>
                <w:rFonts w:ascii="Calibri" w:hAnsi="Calibri" w:cs="Calibri"/>
              </w:rPr>
            </w:pPr>
            <w:r w:rsidRPr="00B4577A">
              <w:rPr>
                <w:rFonts w:ascii="Calibri" w:hAnsi="Calibri" w:cs="Calibri"/>
              </w:rPr>
              <w:t>Amazon DTC - Testing 810(Outbound) Transaction</w:t>
            </w:r>
          </w:p>
          <w:p w14:paraId="0FB43601" w14:textId="77777777" w:rsidR="00724843" w:rsidRDefault="00724843" w:rsidP="00724843">
            <w:pPr>
              <w:rPr>
                <w:rFonts w:ascii="Calibri" w:hAnsi="Calibri" w:cs="Calibri"/>
              </w:rPr>
            </w:pPr>
            <w:r w:rsidRPr="00B4577A">
              <w:rPr>
                <w:rFonts w:ascii="Calibri" w:hAnsi="Calibri" w:cs="Calibri"/>
              </w:rPr>
              <w:t>Amazon DTC - Testing 850(Inbound) Transaction</w:t>
            </w:r>
          </w:p>
          <w:p w14:paraId="0F886BDB" w14:textId="77777777" w:rsidR="00724843" w:rsidRPr="007E280E" w:rsidRDefault="00724843" w:rsidP="00724843">
            <w:pPr>
              <w:rPr>
                <w:rFonts w:ascii="Calibri" w:hAnsi="Calibri" w:cs="Calibri"/>
              </w:rPr>
            </w:pPr>
            <w:r w:rsidRPr="009947AB">
              <w:rPr>
                <w:rFonts w:ascii="Calibri" w:hAnsi="Calibri" w:cs="Calibri"/>
              </w:rPr>
              <w:t>44622 - UPC Ticket Control Enhancements - Analysis2</w:t>
            </w:r>
          </w:p>
          <w:p w14:paraId="7F9E5977" w14:textId="77777777" w:rsidR="00724843" w:rsidRDefault="00724843" w:rsidP="00724843">
            <w:pPr>
              <w:rPr>
                <w:rFonts w:ascii="Calibri" w:hAnsi="Calibri" w:cs="Calibri"/>
              </w:rPr>
            </w:pPr>
            <w:r w:rsidRPr="00FE5768">
              <w:rPr>
                <w:rFonts w:ascii="Calibri" w:hAnsi="Calibri" w:cs="Calibri"/>
              </w:rPr>
              <w:t xml:space="preserve">DC project - ticket 36534 </w:t>
            </w:r>
            <w:r>
              <w:rPr>
                <w:rFonts w:ascii="Calibri" w:hAnsi="Calibri" w:cs="Calibri"/>
              </w:rPr>
              <w:t>–</w:t>
            </w:r>
            <w:r w:rsidRPr="00FE5768">
              <w:rPr>
                <w:rFonts w:ascii="Calibri" w:hAnsi="Calibri" w:cs="Calibri"/>
              </w:rPr>
              <w:t xml:space="preserve"> Development</w:t>
            </w:r>
          </w:p>
          <w:p w14:paraId="78DB312C" w14:textId="77777777" w:rsidR="00724843" w:rsidRPr="00C0114C" w:rsidRDefault="00724843" w:rsidP="00724843">
            <w:pPr>
              <w:rPr>
                <w:rFonts w:ascii="Calibri" w:hAnsi="Calibri" w:cs="Calibri"/>
              </w:rPr>
            </w:pPr>
            <w:r w:rsidRPr="00C0114C">
              <w:rPr>
                <w:rFonts w:ascii="Calibri" w:hAnsi="Calibri" w:cs="Calibri"/>
              </w:rPr>
              <w:t>New EDI Project - Mills and Fleet</w:t>
            </w:r>
          </w:p>
          <w:p w14:paraId="45F67B02" w14:textId="77777777" w:rsidR="005C3AA0" w:rsidRPr="00543C48" w:rsidRDefault="005C3AA0" w:rsidP="00932B72">
            <w:pPr>
              <w:rPr>
                <w:rFonts w:ascii="Calibri" w:hAnsi="Calibri" w:cs="Calibri"/>
              </w:rPr>
            </w:pPr>
          </w:p>
          <w:p w14:paraId="016F1324" w14:textId="77777777" w:rsidR="009F3895" w:rsidRPr="003D1377" w:rsidRDefault="009F3895" w:rsidP="009F3895">
            <w:pPr>
              <w:rPr>
                <w:rFonts w:ascii="Calibri" w:hAnsi="Calibri" w:cs="Calibri"/>
              </w:rPr>
            </w:pPr>
            <w:r w:rsidRPr="003D1377">
              <w:rPr>
                <w:rFonts w:ascii="Calibri" w:hAnsi="Calibri" w:cs="Calibri"/>
              </w:rPr>
              <w:t>Resource Utilization &amp; Work Plan (Status of Resource Utilization for last week and Planned Work Items for this week)</w:t>
            </w:r>
          </w:p>
        </w:tc>
      </w:tr>
      <w:tr w:rsidR="001C55B8" w:rsidRPr="000D61BD" w14:paraId="64FD265F" w14:textId="77777777" w:rsidTr="1DBD927B">
        <w:tc>
          <w:tcPr>
            <w:tcW w:w="1026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6C17B810" w14:textId="77777777" w:rsidR="001C55B8" w:rsidRPr="00055249" w:rsidRDefault="001C55B8" w:rsidP="00055249">
            <w:pPr>
              <w:rPr>
                <w:rFonts w:ascii="Calibri" w:hAnsi="Calibri" w:cs="Calibri"/>
              </w:rPr>
            </w:pPr>
          </w:p>
        </w:tc>
      </w:tr>
    </w:tbl>
    <w:tbl>
      <w:tblPr>
        <w:tblStyle w:val="FormTable"/>
        <w:tblW w:w="0" w:type="auto"/>
        <w:tblInd w:w="288" w:type="dxa"/>
        <w:tblLayout w:type="fixed"/>
        <w:tblLook w:val="01E0" w:firstRow="1" w:lastRow="1" w:firstColumn="1" w:lastColumn="1" w:noHBand="0" w:noVBand="0"/>
      </w:tblPr>
      <w:tblGrid>
        <w:gridCol w:w="2790"/>
        <w:gridCol w:w="3600"/>
        <w:gridCol w:w="1170"/>
        <w:gridCol w:w="2700"/>
      </w:tblGrid>
      <w:tr w:rsidR="009F3895" w:rsidRPr="000D61BD" w14:paraId="0810C631" w14:textId="77777777" w:rsidTr="1DBD927B">
        <w:tc>
          <w:tcPr>
            <w:tcW w:w="279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B609F7" w14:textId="77777777" w:rsidR="009F3895" w:rsidRDefault="009F3895" w:rsidP="00A106B7">
            <w:pPr>
              <w:jc w:val="both"/>
              <w:rPr>
                <w:rFonts w:ascii="Arial" w:hAnsi="Arial" w:cs="Arial"/>
                <w:b/>
                <w:sz w:val="22"/>
                <w:szCs w:val="22"/>
                <w:lang w:eastAsia="en-IN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  <w:lang w:eastAsia="en-IN"/>
              </w:rPr>
              <w:t>Resource</w:t>
            </w:r>
          </w:p>
          <w:bookmarkStart w:id="0" w:name="_MON_1660979996"/>
          <w:bookmarkStart w:id="1" w:name="_MON_1736586450"/>
          <w:bookmarkStart w:id="2" w:name="_MON_1667028678"/>
          <w:bookmarkStart w:id="3" w:name="_MON_1670065099"/>
          <w:bookmarkStart w:id="4" w:name="_MON_1665229886"/>
          <w:bookmarkStart w:id="5" w:name="_MON_1670673409"/>
          <w:bookmarkStart w:id="6" w:name="_MON_1671280149"/>
          <w:bookmarkStart w:id="7" w:name="_MON_1664618979"/>
          <w:bookmarkStart w:id="8" w:name="_MON_1671868565"/>
          <w:bookmarkStart w:id="9" w:name="_MON_1671888571"/>
          <w:bookmarkStart w:id="10" w:name="_MON_1668239383"/>
          <w:bookmarkStart w:id="11" w:name="_MON_1732350328"/>
          <w:bookmarkStart w:id="12" w:name="_MON_1672485750"/>
          <w:bookmarkStart w:id="13" w:name="_MON_1668245302"/>
          <w:bookmarkStart w:id="14" w:name="_MON_1665834131"/>
          <w:bookmarkStart w:id="15" w:name="_MON_1673097843"/>
          <w:bookmarkStart w:id="16" w:name="_MON_1664625849"/>
          <w:bookmarkStart w:id="17" w:name="_MON_1725640726"/>
          <w:bookmarkStart w:id="18" w:name="_MON_1673706630"/>
          <w:bookmarkEnd w:id="0"/>
          <w:bookmarkEnd w:id="1"/>
          <w:bookmarkEnd w:id="2"/>
          <w:bookmarkEnd w:id="3"/>
          <w:bookmarkEnd w:id="4"/>
          <w:bookmarkEnd w:id="5"/>
          <w:bookmarkEnd w:id="6"/>
          <w:bookmarkEnd w:id="7"/>
          <w:bookmarkEnd w:id="8"/>
          <w:bookmarkEnd w:id="9"/>
          <w:bookmarkEnd w:id="10"/>
          <w:bookmarkEnd w:id="11"/>
          <w:bookmarkEnd w:id="12"/>
          <w:bookmarkEnd w:id="13"/>
          <w:bookmarkEnd w:id="14"/>
          <w:bookmarkEnd w:id="15"/>
          <w:bookmarkEnd w:id="16"/>
          <w:bookmarkEnd w:id="17"/>
          <w:bookmarkEnd w:id="18"/>
          <w:bookmarkStart w:id="19" w:name="_MON_1666439157"/>
          <w:bookmarkEnd w:id="19"/>
          <w:p w14:paraId="5B74EEA6" w14:textId="77DBA854" w:rsidR="003337BE" w:rsidRDefault="003058A8" w:rsidP="00A106B7">
            <w:pPr>
              <w:jc w:val="both"/>
              <w:rPr>
                <w:rFonts w:ascii="Arial" w:hAnsi="Arial" w:cs="Arial"/>
                <w:b/>
                <w:sz w:val="22"/>
                <w:szCs w:val="22"/>
                <w:lang w:eastAsia="en-IN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eastAsia="en-IN"/>
              </w:rPr>
              <w:object w:dxaOrig="1469" w:dyaOrig="941" w14:anchorId="78AE13C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pt;height:46.5pt" o:ole="">
                  <v:imagedata r:id="rId12" o:title=""/>
                </v:shape>
                <o:OLEObject Type="Embed" ProgID="Excel.Sheet.8" ShapeID="_x0000_i1025" DrawAspect="Icon" ObjectID="_1789806831" r:id="rId13"/>
              </w:object>
            </w:r>
          </w:p>
          <w:p w14:paraId="2FF44726" w14:textId="49865348" w:rsidR="00BA50CA" w:rsidRPr="000D61BD" w:rsidRDefault="00BA50CA" w:rsidP="00A106B7">
            <w:pPr>
              <w:jc w:val="both"/>
              <w:rPr>
                <w:rFonts w:ascii="Arial" w:hAnsi="Arial" w:cs="Arial"/>
                <w:b/>
                <w:sz w:val="22"/>
                <w:szCs w:val="22"/>
                <w:lang w:eastAsia="en-IN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5A4569" w14:textId="77777777" w:rsidR="009F3895" w:rsidRPr="000D61BD" w:rsidRDefault="009F3895" w:rsidP="00A106B7">
            <w:pPr>
              <w:jc w:val="both"/>
              <w:rPr>
                <w:rFonts w:ascii="Arial" w:hAnsi="Arial" w:cs="Arial"/>
                <w:b/>
                <w:sz w:val="22"/>
                <w:szCs w:val="22"/>
                <w:lang w:eastAsia="en-IN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  <w:lang w:eastAsia="en-IN"/>
              </w:rPr>
              <w:t>Task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725A75C" w14:textId="77777777" w:rsidR="009F3895" w:rsidRPr="000D61BD" w:rsidRDefault="009F3895" w:rsidP="00A106B7">
            <w:pPr>
              <w:jc w:val="both"/>
              <w:rPr>
                <w:rFonts w:ascii="Arial" w:hAnsi="Arial" w:cs="Arial"/>
                <w:b/>
                <w:sz w:val="22"/>
                <w:szCs w:val="22"/>
                <w:lang w:eastAsia="en-IN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  <w:lang w:eastAsia="en-IN"/>
              </w:rPr>
              <w:t xml:space="preserve">Effort (hours) 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hideMark/>
          </w:tcPr>
          <w:p w14:paraId="6A924292" w14:textId="77777777" w:rsidR="009F3895" w:rsidRPr="000D61BD" w:rsidRDefault="009F3895" w:rsidP="00A106B7">
            <w:pPr>
              <w:jc w:val="both"/>
              <w:rPr>
                <w:rFonts w:ascii="Arial" w:hAnsi="Arial" w:cs="Arial"/>
                <w:b/>
                <w:sz w:val="22"/>
                <w:szCs w:val="22"/>
                <w:lang w:eastAsia="en-IN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  <w:lang w:eastAsia="en-IN"/>
              </w:rPr>
              <w:t>Remarks</w:t>
            </w:r>
          </w:p>
        </w:tc>
      </w:tr>
      <w:tr w:rsidR="004B765D" w:rsidRPr="000D61BD" w14:paraId="7FDD04B1" w14:textId="77777777" w:rsidTr="1DBD927B">
        <w:tc>
          <w:tcPr>
            <w:tcW w:w="279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</w:tcPr>
          <w:p w14:paraId="068FEF8A" w14:textId="77777777" w:rsidR="004B765D" w:rsidRPr="000D61BD" w:rsidRDefault="004B765D" w:rsidP="00A106B7">
            <w:pPr>
              <w:rPr>
                <w:rFonts w:ascii="Arial" w:hAnsi="Arial" w:cs="Arial"/>
                <w:sz w:val="22"/>
                <w:szCs w:val="22"/>
                <w:lang w:eastAsia="en-IN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E53B47" w14:textId="77777777" w:rsidR="004B765D" w:rsidRPr="000D61BD" w:rsidRDefault="004B765D" w:rsidP="00FE1E43">
            <w:pPr>
              <w:rPr>
                <w:rFonts w:ascii="Arial" w:hAnsi="Arial" w:cs="Arial"/>
                <w:sz w:val="22"/>
                <w:szCs w:val="22"/>
                <w:lang w:eastAsia="en-IN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1FEAD6" w14:textId="77777777" w:rsidR="004B765D" w:rsidRPr="000D61BD" w:rsidRDefault="004B765D" w:rsidP="00775C3C">
            <w:pPr>
              <w:jc w:val="center"/>
              <w:rPr>
                <w:rFonts w:ascii="Arial" w:hAnsi="Arial" w:cs="Arial"/>
                <w:sz w:val="22"/>
                <w:szCs w:val="22"/>
                <w:lang w:eastAsia="en-IN"/>
              </w:rPr>
            </w:pP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E80D7A1" w14:textId="77777777" w:rsidR="004B765D" w:rsidRPr="000D61BD" w:rsidRDefault="004B765D" w:rsidP="00A106B7">
            <w:pPr>
              <w:jc w:val="center"/>
              <w:rPr>
                <w:rFonts w:ascii="Arial" w:hAnsi="Arial" w:cs="Arial"/>
                <w:sz w:val="22"/>
                <w:szCs w:val="22"/>
                <w:lang w:eastAsia="en-IN"/>
              </w:rPr>
            </w:pPr>
          </w:p>
        </w:tc>
      </w:tr>
      <w:tr w:rsidR="003A28BC" w:rsidRPr="000D61BD" w14:paraId="231C5E8B" w14:textId="77777777" w:rsidTr="1DBD927B">
        <w:tc>
          <w:tcPr>
            <w:tcW w:w="279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</w:tcPr>
          <w:p w14:paraId="5D09E5E5" w14:textId="77777777" w:rsidR="003A28BC" w:rsidRPr="000D61BD" w:rsidRDefault="003A28BC" w:rsidP="00A106B7">
            <w:pPr>
              <w:rPr>
                <w:rFonts w:ascii="Arial" w:hAnsi="Arial" w:cs="Arial"/>
                <w:sz w:val="22"/>
                <w:szCs w:val="22"/>
                <w:lang w:eastAsia="en-IN"/>
              </w:rPr>
            </w:pP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C57C19" w14:textId="77777777" w:rsidR="003A28BC" w:rsidRPr="000D61BD" w:rsidRDefault="003A28BC" w:rsidP="00FE1E43">
            <w:pPr>
              <w:rPr>
                <w:rFonts w:ascii="Arial" w:hAnsi="Arial" w:cs="Arial"/>
                <w:sz w:val="22"/>
                <w:szCs w:val="22"/>
                <w:lang w:eastAsia="en-IN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36B93A" w14:textId="77777777" w:rsidR="003A28BC" w:rsidRPr="000D61BD" w:rsidRDefault="003A28BC" w:rsidP="00775C3C">
            <w:pPr>
              <w:jc w:val="center"/>
              <w:rPr>
                <w:rFonts w:ascii="Arial" w:hAnsi="Arial" w:cs="Arial"/>
                <w:sz w:val="22"/>
                <w:szCs w:val="22"/>
                <w:lang w:eastAsia="en-IN"/>
              </w:rPr>
            </w:pP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6C6CC05B" w14:textId="77777777" w:rsidR="003A28BC" w:rsidRPr="000D61BD" w:rsidRDefault="003A28BC" w:rsidP="00A106B7">
            <w:pPr>
              <w:jc w:val="center"/>
              <w:rPr>
                <w:rFonts w:ascii="Arial" w:hAnsi="Arial" w:cs="Arial"/>
                <w:sz w:val="22"/>
                <w:szCs w:val="22"/>
                <w:lang w:eastAsia="en-IN"/>
              </w:rPr>
            </w:pPr>
          </w:p>
        </w:tc>
      </w:tr>
      <w:tr w:rsidR="009F3895" w:rsidRPr="000D61BD" w14:paraId="170FE45F" w14:textId="77777777" w:rsidTr="1DBD927B">
        <w:tc>
          <w:tcPr>
            <w:tcW w:w="10260" w:type="dxa"/>
            <w:gridSpan w:val="4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1263BB2A" w14:textId="1A56C935" w:rsidR="00437022" w:rsidRPr="00F256A7" w:rsidRDefault="009F3895" w:rsidP="1DBD927B">
            <w:pPr>
              <w:rPr>
                <w:rFonts w:ascii="Arial" w:hAnsi="Arial" w:cs="Arial"/>
                <w:b/>
                <w:bCs/>
                <w:sz w:val="22"/>
                <w:szCs w:val="22"/>
                <w:lang w:eastAsia="en-IN"/>
              </w:rPr>
            </w:pPr>
            <w:r w:rsidRPr="1DBD927B">
              <w:rPr>
                <w:rFonts w:ascii="Arial" w:hAnsi="Arial" w:cs="Arial"/>
                <w:b/>
                <w:bCs/>
                <w:sz w:val="22"/>
                <w:szCs w:val="22"/>
                <w:lang w:eastAsia="en-IN"/>
              </w:rPr>
              <w:t>Leaves</w:t>
            </w:r>
            <w:r w:rsidR="6A98067B" w:rsidRPr="1DBD927B">
              <w:rPr>
                <w:rFonts w:ascii="Arial" w:hAnsi="Arial" w:cs="Arial"/>
                <w:b/>
                <w:bCs/>
                <w:sz w:val="22"/>
                <w:szCs w:val="22"/>
                <w:lang w:eastAsia="en-IN"/>
              </w:rPr>
              <w:t>:</w:t>
            </w:r>
            <w:r w:rsidR="0EF78B35" w:rsidRPr="1DBD927B">
              <w:rPr>
                <w:rFonts w:ascii="Arial" w:hAnsi="Arial" w:cs="Arial"/>
                <w:b/>
                <w:bCs/>
                <w:sz w:val="22"/>
                <w:szCs w:val="22"/>
                <w:lang w:eastAsia="en-IN"/>
              </w:rPr>
              <w:t xml:space="preserve"> </w:t>
            </w:r>
            <w:r w:rsidR="006E0E9E">
              <w:rPr>
                <w:rFonts w:ascii="Arial" w:hAnsi="Arial" w:cs="Arial"/>
                <w:b/>
                <w:bCs/>
                <w:sz w:val="22"/>
                <w:szCs w:val="22"/>
                <w:lang w:eastAsia="en-IN"/>
              </w:rPr>
              <w:t xml:space="preserve"> </w:t>
            </w:r>
            <w:r w:rsidR="00AA6E12">
              <w:rPr>
                <w:rFonts w:ascii="Arial" w:hAnsi="Arial" w:cs="Arial"/>
                <w:b/>
                <w:bCs/>
                <w:sz w:val="22"/>
                <w:szCs w:val="22"/>
                <w:lang w:eastAsia="en-IN"/>
              </w:rPr>
              <w:t xml:space="preserve"> </w:t>
            </w:r>
            <w:r w:rsidR="00685194">
              <w:rPr>
                <w:rFonts w:ascii="Arial" w:hAnsi="Arial" w:cs="Arial"/>
                <w:b/>
                <w:bCs/>
                <w:sz w:val="22"/>
                <w:szCs w:val="22"/>
                <w:lang w:eastAsia="en-IN"/>
              </w:rPr>
              <w:t>0</w:t>
            </w:r>
            <w:r w:rsidR="008B3F66">
              <w:rPr>
                <w:rFonts w:ascii="Arial" w:hAnsi="Arial" w:cs="Arial"/>
                <w:b/>
                <w:bCs/>
                <w:sz w:val="22"/>
                <w:szCs w:val="22"/>
                <w:lang w:eastAsia="en-IN"/>
              </w:rPr>
              <w:t xml:space="preserve"> </w:t>
            </w:r>
            <w:r w:rsidR="53706DE7" w:rsidRPr="1DBD927B">
              <w:rPr>
                <w:rFonts w:ascii="Arial" w:hAnsi="Arial" w:cs="Arial"/>
                <w:b/>
                <w:bCs/>
                <w:sz w:val="22"/>
                <w:szCs w:val="22"/>
                <w:lang w:eastAsia="en-IN"/>
              </w:rPr>
              <w:t>day</w:t>
            </w:r>
            <w:r w:rsidR="1E7EC53E" w:rsidRPr="1DBD927B">
              <w:rPr>
                <w:rFonts w:ascii="Arial" w:hAnsi="Arial" w:cs="Arial"/>
                <w:b/>
                <w:bCs/>
                <w:sz w:val="22"/>
                <w:szCs w:val="22"/>
                <w:lang w:eastAsia="en-IN"/>
              </w:rPr>
              <w:t>(</w:t>
            </w:r>
            <w:r w:rsidR="42BB6211" w:rsidRPr="1DBD927B">
              <w:rPr>
                <w:rFonts w:ascii="Arial" w:hAnsi="Arial" w:cs="Arial"/>
                <w:b/>
                <w:bCs/>
                <w:sz w:val="22"/>
                <w:szCs w:val="22"/>
                <w:lang w:eastAsia="en-IN"/>
              </w:rPr>
              <w:t>s</w:t>
            </w:r>
            <w:r w:rsidR="1E7EC53E" w:rsidRPr="1DBD927B">
              <w:rPr>
                <w:rFonts w:ascii="Arial" w:hAnsi="Arial" w:cs="Arial"/>
                <w:b/>
                <w:bCs/>
                <w:sz w:val="22"/>
                <w:szCs w:val="22"/>
                <w:lang w:eastAsia="en-IN"/>
              </w:rPr>
              <w:t>)</w:t>
            </w:r>
          </w:p>
        </w:tc>
      </w:tr>
      <w:tr w:rsidR="009F3895" w:rsidRPr="000D61BD" w14:paraId="66BC4D26" w14:textId="77777777" w:rsidTr="1DBD927B">
        <w:tc>
          <w:tcPr>
            <w:tcW w:w="10260" w:type="dxa"/>
            <w:gridSpan w:val="4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7B8C722" w14:textId="3B8045F9" w:rsidR="009F3895" w:rsidRPr="009B64BB" w:rsidRDefault="00660A44" w:rsidP="00A761F0">
            <w:pPr>
              <w:rPr>
                <w:rFonts w:ascii="Arial" w:hAnsi="Arial" w:cs="Arial"/>
                <w:sz w:val="22"/>
                <w:szCs w:val="22"/>
                <w:lang w:eastAsia="en-IN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  <w:lang w:eastAsia="en-IN"/>
              </w:rPr>
              <w:t>Holidays:</w:t>
            </w:r>
            <w:r w:rsidR="006E15BB">
              <w:rPr>
                <w:rFonts w:ascii="Arial" w:hAnsi="Arial" w:cs="Arial"/>
                <w:b/>
                <w:sz w:val="22"/>
                <w:szCs w:val="22"/>
                <w:lang w:eastAsia="en-IN"/>
              </w:rPr>
              <w:t xml:space="preserve"> </w:t>
            </w:r>
            <w:r w:rsidR="00685194">
              <w:rPr>
                <w:rFonts w:ascii="Arial" w:hAnsi="Arial" w:cs="Arial"/>
                <w:b/>
                <w:sz w:val="22"/>
                <w:szCs w:val="22"/>
                <w:lang w:eastAsia="en-IN"/>
              </w:rPr>
              <w:t>1</w:t>
            </w:r>
            <w:r w:rsidR="002A1001">
              <w:rPr>
                <w:rFonts w:ascii="Arial" w:hAnsi="Arial" w:cs="Arial"/>
                <w:b/>
                <w:sz w:val="22"/>
                <w:szCs w:val="22"/>
                <w:lang w:eastAsia="en-IN"/>
              </w:rPr>
              <w:t xml:space="preserve"> day</w:t>
            </w:r>
            <w:r w:rsidR="005F3AF5">
              <w:rPr>
                <w:rFonts w:ascii="Arial" w:hAnsi="Arial" w:cs="Arial"/>
                <w:b/>
                <w:sz w:val="22"/>
                <w:szCs w:val="22"/>
                <w:lang w:eastAsia="en-IN"/>
              </w:rPr>
              <w:t>(</w:t>
            </w:r>
            <w:r w:rsidR="00693178">
              <w:rPr>
                <w:rFonts w:ascii="Arial" w:hAnsi="Arial" w:cs="Arial"/>
                <w:b/>
                <w:sz w:val="22"/>
                <w:szCs w:val="22"/>
                <w:lang w:eastAsia="en-IN"/>
              </w:rPr>
              <w:t>s</w:t>
            </w:r>
            <w:r w:rsidR="005F3AF5">
              <w:rPr>
                <w:rFonts w:ascii="Arial" w:hAnsi="Arial" w:cs="Arial"/>
                <w:b/>
                <w:sz w:val="22"/>
                <w:szCs w:val="22"/>
                <w:lang w:eastAsia="en-IN"/>
              </w:rPr>
              <w:t>)</w:t>
            </w:r>
            <w:r w:rsidR="006B3937">
              <w:rPr>
                <w:rFonts w:ascii="Arial" w:hAnsi="Arial" w:cs="Arial"/>
                <w:b/>
                <w:sz w:val="22"/>
                <w:szCs w:val="22"/>
                <w:lang w:eastAsia="en-IN"/>
              </w:rPr>
              <w:t xml:space="preserve"> </w:t>
            </w:r>
          </w:p>
        </w:tc>
      </w:tr>
    </w:tbl>
    <w:p w14:paraId="60E896ED" w14:textId="77777777" w:rsidR="00F25D84" w:rsidRPr="000D61BD" w:rsidRDefault="00F25D84" w:rsidP="00886B9A">
      <w:pPr>
        <w:pStyle w:val="Footer"/>
        <w:rPr>
          <w:rFonts w:ascii="Arial" w:hAnsi="Arial" w:cs="Arial"/>
          <w:sz w:val="22"/>
          <w:szCs w:val="22"/>
        </w:rPr>
      </w:pPr>
    </w:p>
    <w:p w14:paraId="55F2E00F" w14:textId="77777777" w:rsidR="00F25D84" w:rsidRPr="000D61BD" w:rsidRDefault="00F25D84" w:rsidP="00886B9A">
      <w:pPr>
        <w:pStyle w:val="Footer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28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00"/>
        <w:gridCol w:w="1710"/>
        <w:gridCol w:w="1350"/>
        <w:gridCol w:w="1800"/>
      </w:tblGrid>
      <w:tr w:rsidR="00F25D84" w:rsidRPr="000D61BD" w14:paraId="17142C4D" w14:textId="77777777" w:rsidTr="00907685">
        <w:trPr>
          <w:cantSplit/>
        </w:trPr>
        <w:tc>
          <w:tcPr>
            <w:tcW w:w="10260" w:type="dxa"/>
            <w:gridSpan w:val="4"/>
            <w:tcBorders>
              <w:top w:val="double" w:sz="4" w:space="0" w:color="auto"/>
            </w:tcBorders>
          </w:tcPr>
          <w:p w14:paraId="618A70BF" w14:textId="77777777" w:rsidR="00F25D84" w:rsidRPr="000D61BD" w:rsidRDefault="00F25D84" w:rsidP="00F25D84">
            <w:pPr>
              <w:pStyle w:val="TableContents"/>
              <w:rPr>
                <w:rFonts w:ascii="Arial" w:hAnsi="Arial" w:cs="Arial"/>
                <w:b/>
                <w:sz w:val="22"/>
                <w:szCs w:val="22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</w:rPr>
              <w:t xml:space="preserve">Quality of Deliverables </w:t>
            </w:r>
            <w:r w:rsidRPr="000D61BD">
              <w:rPr>
                <w:rFonts w:ascii="Arial" w:hAnsi="Arial" w:cs="Arial"/>
                <w:sz w:val="22"/>
                <w:szCs w:val="22"/>
              </w:rPr>
              <w:t>(Status of Quality of Deliverables Produced During the Period)</w:t>
            </w:r>
          </w:p>
        </w:tc>
      </w:tr>
      <w:tr w:rsidR="00F25D84" w:rsidRPr="000D61BD" w14:paraId="64A5B2EE" w14:textId="77777777" w:rsidTr="00907685">
        <w:trPr>
          <w:cantSplit/>
        </w:trPr>
        <w:tc>
          <w:tcPr>
            <w:tcW w:w="10260" w:type="dxa"/>
            <w:gridSpan w:val="4"/>
          </w:tcPr>
          <w:p w14:paraId="7BF44270" w14:textId="77777777" w:rsidR="00F25D84" w:rsidRPr="000D61BD" w:rsidRDefault="00F25D84" w:rsidP="00907685">
            <w:pPr>
              <w:pStyle w:val="NormalBold"/>
              <w:keepNext/>
              <w:rPr>
                <w:rFonts w:ascii="Arial" w:hAnsi="Arial" w:cs="Arial"/>
                <w:b w:val="0"/>
                <w:sz w:val="22"/>
                <w:szCs w:val="22"/>
              </w:rPr>
            </w:pPr>
            <w:r w:rsidRPr="000D61BD">
              <w:rPr>
                <w:rFonts w:ascii="Arial" w:hAnsi="Arial" w:cs="Arial"/>
                <w:sz w:val="22"/>
                <w:szCs w:val="22"/>
              </w:rPr>
              <w:t xml:space="preserve">Software Deliverables </w:t>
            </w:r>
            <w:r w:rsidRPr="000D61BD">
              <w:rPr>
                <w:rFonts w:ascii="Arial" w:hAnsi="Arial" w:cs="Arial"/>
                <w:b w:val="0"/>
                <w:sz w:val="22"/>
                <w:szCs w:val="22"/>
              </w:rPr>
              <w:t>(Cumulative till the reporting period from the beginning of the Sprint/Month)</w:t>
            </w:r>
          </w:p>
        </w:tc>
      </w:tr>
      <w:tr w:rsidR="00F25D84" w:rsidRPr="000D61BD" w14:paraId="2E5795A6" w14:textId="77777777" w:rsidTr="00907685">
        <w:trPr>
          <w:cantSplit/>
        </w:trPr>
        <w:tc>
          <w:tcPr>
            <w:tcW w:w="5400" w:type="dxa"/>
            <w:vMerge w:val="restart"/>
          </w:tcPr>
          <w:p w14:paraId="43CE3232" w14:textId="77777777" w:rsidR="00F25D84" w:rsidRPr="000D61BD" w:rsidRDefault="00F25D84" w:rsidP="00907685">
            <w:pPr>
              <w:keepNext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8688AEB" w14:textId="77777777" w:rsidR="00F25D84" w:rsidRPr="000D61BD" w:rsidRDefault="00F25D84" w:rsidP="00907685">
            <w:pPr>
              <w:keepNext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</w:rPr>
              <w:t>Deliverable Name</w:t>
            </w:r>
          </w:p>
        </w:tc>
        <w:tc>
          <w:tcPr>
            <w:tcW w:w="4860" w:type="dxa"/>
            <w:gridSpan w:val="3"/>
          </w:tcPr>
          <w:p w14:paraId="3DA642A5" w14:textId="77777777" w:rsidR="00F25D84" w:rsidRPr="000D61BD" w:rsidRDefault="00F25D84" w:rsidP="00907685">
            <w:pPr>
              <w:keepNext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</w:rPr>
              <w:t xml:space="preserve">Defects </w:t>
            </w:r>
            <w:r w:rsidR="002E1DCD" w:rsidRPr="000D61BD">
              <w:rPr>
                <w:rFonts w:ascii="Arial" w:hAnsi="Arial" w:cs="Arial"/>
                <w:b/>
                <w:sz w:val="22"/>
                <w:szCs w:val="22"/>
              </w:rPr>
              <w:t xml:space="preserve">(major &amp; minor) </w:t>
            </w:r>
            <w:r w:rsidRPr="000D61BD">
              <w:rPr>
                <w:rFonts w:ascii="Arial" w:hAnsi="Arial" w:cs="Arial"/>
                <w:b/>
                <w:sz w:val="22"/>
                <w:szCs w:val="22"/>
              </w:rPr>
              <w:t>Found During</w:t>
            </w:r>
          </w:p>
        </w:tc>
      </w:tr>
      <w:tr w:rsidR="00F25D84" w:rsidRPr="000D61BD" w14:paraId="44F75C1E" w14:textId="77777777" w:rsidTr="00907685">
        <w:trPr>
          <w:cantSplit/>
        </w:trPr>
        <w:tc>
          <w:tcPr>
            <w:tcW w:w="5400" w:type="dxa"/>
            <w:vMerge/>
          </w:tcPr>
          <w:p w14:paraId="7114D5BF" w14:textId="77777777" w:rsidR="00F25D84" w:rsidRPr="000D61BD" w:rsidRDefault="00F25D84" w:rsidP="00907685">
            <w:pPr>
              <w:keepNext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710" w:type="dxa"/>
          </w:tcPr>
          <w:p w14:paraId="4758F56D" w14:textId="77777777" w:rsidR="00F25D84" w:rsidRPr="000D61BD" w:rsidRDefault="00F25D84" w:rsidP="00907685">
            <w:pPr>
              <w:keepNext/>
              <w:rPr>
                <w:rFonts w:ascii="Arial" w:hAnsi="Arial" w:cs="Arial"/>
                <w:b/>
                <w:sz w:val="22"/>
                <w:szCs w:val="22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</w:rPr>
              <w:t>Code Reviews &amp; Unit Testing</w:t>
            </w:r>
          </w:p>
        </w:tc>
        <w:tc>
          <w:tcPr>
            <w:tcW w:w="1350" w:type="dxa"/>
          </w:tcPr>
          <w:p w14:paraId="3ACC25F3" w14:textId="77777777" w:rsidR="00F25D84" w:rsidRPr="000D61BD" w:rsidRDefault="00F25D84" w:rsidP="00907685">
            <w:pPr>
              <w:keepNext/>
              <w:rPr>
                <w:rFonts w:ascii="Arial" w:hAnsi="Arial" w:cs="Arial"/>
                <w:b/>
                <w:sz w:val="22"/>
                <w:szCs w:val="22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</w:rPr>
              <w:t>QA Testing</w:t>
            </w:r>
          </w:p>
        </w:tc>
        <w:tc>
          <w:tcPr>
            <w:tcW w:w="1800" w:type="dxa"/>
          </w:tcPr>
          <w:p w14:paraId="44D89C77" w14:textId="77777777" w:rsidR="00F25D84" w:rsidRPr="000D61BD" w:rsidRDefault="00F25D84" w:rsidP="00907685">
            <w:pPr>
              <w:keepNext/>
              <w:rPr>
                <w:rFonts w:ascii="Arial" w:hAnsi="Arial" w:cs="Arial"/>
                <w:b/>
                <w:sz w:val="22"/>
                <w:szCs w:val="22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</w:rPr>
              <w:t>Deployment and Production</w:t>
            </w:r>
          </w:p>
        </w:tc>
      </w:tr>
      <w:tr w:rsidR="003A28BC" w:rsidRPr="000D61BD" w14:paraId="4B15E51A" w14:textId="77777777" w:rsidTr="00A52455">
        <w:trPr>
          <w:cantSplit/>
          <w:trHeight w:val="385"/>
        </w:trPr>
        <w:tc>
          <w:tcPr>
            <w:tcW w:w="5400" w:type="dxa"/>
          </w:tcPr>
          <w:p w14:paraId="6095D166" w14:textId="77777777" w:rsidR="003A28BC" w:rsidRPr="00892FB7" w:rsidRDefault="003A28BC" w:rsidP="00CE05C0">
            <w:pPr>
              <w:rPr>
                <w:rFonts w:ascii="Calibri" w:hAnsi="Calibri" w:cs="Calibri"/>
              </w:rPr>
            </w:pPr>
          </w:p>
        </w:tc>
        <w:tc>
          <w:tcPr>
            <w:tcW w:w="1710" w:type="dxa"/>
          </w:tcPr>
          <w:p w14:paraId="6E8F2279" w14:textId="77777777" w:rsidR="003A28BC" w:rsidRPr="000D61BD" w:rsidRDefault="003A28B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042A75CB" w14:textId="77777777" w:rsidR="003A28BC" w:rsidRPr="000D61BD" w:rsidRDefault="003A28B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6BF5ADB5" w14:textId="77777777" w:rsidR="003A28BC" w:rsidRPr="000D61BD" w:rsidRDefault="003A28B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92FB7" w:rsidRPr="000D61BD" w14:paraId="0A73C85B" w14:textId="77777777" w:rsidTr="00907685">
        <w:trPr>
          <w:cantSplit/>
        </w:trPr>
        <w:tc>
          <w:tcPr>
            <w:tcW w:w="5400" w:type="dxa"/>
          </w:tcPr>
          <w:p w14:paraId="2202E319" w14:textId="77777777" w:rsidR="00892FB7" w:rsidRPr="000D61BD" w:rsidRDefault="00892FB7" w:rsidP="00A106B7">
            <w:pPr>
              <w:rPr>
                <w:rFonts w:ascii="Arial" w:hAnsi="Arial" w:cs="Arial"/>
                <w:sz w:val="22"/>
                <w:szCs w:val="22"/>
                <w:lang w:eastAsia="en-IN"/>
              </w:rPr>
            </w:pPr>
          </w:p>
        </w:tc>
        <w:tc>
          <w:tcPr>
            <w:tcW w:w="1710" w:type="dxa"/>
          </w:tcPr>
          <w:p w14:paraId="63CF08F3" w14:textId="77777777" w:rsidR="00892FB7" w:rsidRPr="000D61BD" w:rsidRDefault="00892FB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18974E70" w14:textId="77777777" w:rsidR="00892FB7" w:rsidRPr="000D61BD" w:rsidRDefault="00892FB7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7FA8D156" w14:textId="77777777" w:rsidR="00892FB7" w:rsidRPr="000D61BD" w:rsidRDefault="00892FB7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A28BC" w:rsidRPr="000D61BD" w14:paraId="32A04405" w14:textId="77777777" w:rsidTr="00907685">
        <w:trPr>
          <w:cantSplit/>
        </w:trPr>
        <w:tc>
          <w:tcPr>
            <w:tcW w:w="5400" w:type="dxa"/>
          </w:tcPr>
          <w:p w14:paraId="16DA0522" w14:textId="77777777" w:rsidR="003A28BC" w:rsidRPr="000D61BD" w:rsidRDefault="003A28BC" w:rsidP="00A106B7">
            <w:pPr>
              <w:rPr>
                <w:rFonts w:ascii="Arial" w:hAnsi="Arial" w:cs="Arial"/>
                <w:sz w:val="22"/>
                <w:szCs w:val="22"/>
                <w:lang w:eastAsia="en-IN"/>
              </w:rPr>
            </w:pPr>
          </w:p>
        </w:tc>
        <w:tc>
          <w:tcPr>
            <w:tcW w:w="1710" w:type="dxa"/>
          </w:tcPr>
          <w:p w14:paraId="45039410" w14:textId="77777777" w:rsidR="003A28BC" w:rsidRPr="000D61BD" w:rsidRDefault="003A28B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3553F1D2" w14:textId="77777777" w:rsidR="003A28BC" w:rsidRPr="000D61BD" w:rsidRDefault="003A28BC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</w:tcPr>
          <w:p w14:paraId="7070CE1E" w14:textId="77777777" w:rsidR="003A28BC" w:rsidRPr="000D61BD" w:rsidRDefault="003A28BC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95E35AE" w14:textId="77777777" w:rsidR="00F25D84" w:rsidRPr="000D61BD" w:rsidRDefault="00F25D84" w:rsidP="00886B9A">
      <w:pPr>
        <w:pStyle w:val="Footer"/>
        <w:rPr>
          <w:rFonts w:ascii="Arial" w:hAnsi="Arial" w:cs="Arial"/>
          <w:sz w:val="22"/>
          <w:szCs w:val="22"/>
        </w:rPr>
      </w:pPr>
    </w:p>
    <w:p w14:paraId="3E3E2116" w14:textId="77777777" w:rsidR="00F25D84" w:rsidRPr="000D61BD" w:rsidRDefault="00F25D84" w:rsidP="00886B9A">
      <w:pPr>
        <w:pStyle w:val="Footer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28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10"/>
        <w:gridCol w:w="1890"/>
        <w:gridCol w:w="1440"/>
        <w:gridCol w:w="1260"/>
        <w:gridCol w:w="540"/>
        <w:gridCol w:w="3420"/>
      </w:tblGrid>
      <w:tr w:rsidR="00F1556C" w:rsidRPr="000D61BD" w14:paraId="33C3BEFF" w14:textId="77777777" w:rsidTr="00907685">
        <w:trPr>
          <w:cantSplit/>
        </w:trPr>
        <w:tc>
          <w:tcPr>
            <w:tcW w:w="10260" w:type="dxa"/>
            <w:gridSpan w:val="6"/>
            <w:tcBorders>
              <w:top w:val="double" w:sz="4" w:space="0" w:color="auto"/>
            </w:tcBorders>
          </w:tcPr>
          <w:p w14:paraId="708830C4" w14:textId="77777777" w:rsidR="00F1556C" w:rsidRPr="000D61BD" w:rsidRDefault="00BC6A05" w:rsidP="00BC6A05">
            <w:pPr>
              <w:pStyle w:val="TableContents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Client</w:t>
            </w:r>
            <w:r w:rsidR="00B8730E" w:rsidRPr="000D61BD">
              <w:rPr>
                <w:rFonts w:ascii="Arial" w:hAnsi="Arial" w:cs="Arial"/>
                <w:b/>
                <w:sz w:val="22"/>
                <w:szCs w:val="22"/>
              </w:rPr>
              <w:t>Concern</w:t>
            </w:r>
            <w:r w:rsidR="00F85438" w:rsidRPr="000D61BD"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="00F1556C" w:rsidRPr="000D61BD">
              <w:rPr>
                <w:rFonts w:ascii="Arial" w:hAnsi="Arial" w:cs="Arial"/>
                <w:b/>
                <w:sz w:val="22"/>
                <w:szCs w:val="22"/>
              </w:rPr>
              <w:t xml:space="preserve">/Escalations </w:t>
            </w:r>
            <w:r w:rsidR="00F1556C" w:rsidRPr="000D61BD">
              <w:rPr>
                <w:rFonts w:ascii="Arial" w:hAnsi="Arial" w:cs="Arial"/>
                <w:sz w:val="22"/>
                <w:szCs w:val="22"/>
              </w:rPr>
              <w:t xml:space="preserve">(Status of Action Taken on the Concerns and Escalations Raised by the </w:t>
            </w:r>
            <w:r>
              <w:rPr>
                <w:rFonts w:ascii="Arial" w:hAnsi="Arial" w:cs="Arial"/>
                <w:sz w:val="22"/>
                <w:szCs w:val="22"/>
              </w:rPr>
              <w:t>Client</w:t>
            </w:r>
            <w:r w:rsidR="000D61BD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952201" w:rsidRPr="000D61BD" w14:paraId="5378EC60" w14:textId="77777777" w:rsidTr="00907685">
        <w:trPr>
          <w:cantSplit/>
        </w:trPr>
        <w:tc>
          <w:tcPr>
            <w:tcW w:w="10260" w:type="dxa"/>
            <w:gridSpan w:val="6"/>
            <w:tcBorders>
              <w:top w:val="double" w:sz="4" w:space="0" w:color="auto"/>
            </w:tcBorders>
          </w:tcPr>
          <w:p w14:paraId="778316C6" w14:textId="77777777" w:rsidR="00952201" w:rsidRPr="000D61BD" w:rsidRDefault="00B8730E" w:rsidP="00F1556C">
            <w:pPr>
              <w:pStyle w:val="TableContents"/>
              <w:rPr>
                <w:rFonts w:ascii="Arial" w:hAnsi="Arial" w:cs="Arial"/>
                <w:b/>
                <w:sz w:val="22"/>
                <w:szCs w:val="22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</w:rPr>
              <w:t>Description of</w:t>
            </w:r>
            <w:r w:rsidR="00952201" w:rsidRPr="000D61BD">
              <w:rPr>
                <w:rFonts w:ascii="Arial" w:hAnsi="Arial" w:cs="Arial"/>
                <w:b/>
                <w:sz w:val="22"/>
                <w:szCs w:val="22"/>
              </w:rPr>
              <w:t xml:space="preserve"> Concern</w:t>
            </w:r>
            <w:r w:rsidR="00F85438" w:rsidRPr="000D61BD"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="00952201" w:rsidRPr="000D61BD">
              <w:rPr>
                <w:rFonts w:ascii="Arial" w:hAnsi="Arial" w:cs="Arial"/>
                <w:b/>
                <w:sz w:val="22"/>
                <w:szCs w:val="22"/>
              </w:rPr>
              <w:t>/Escalation</w:t>
            </w:r>
            <w:r w:rsidR="00F85438" w:rsidRPr="000D61BD"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="00952201" w:rsidRPr="000D61BD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7B0D9779" w14:textId="77777777" w:rsidR="00BD02AD" w:rsidRPr="000D61BD" w:rsidRDefault="0065059D" w:rsidP="00F1556C">
            <w:pPr>
              <w:pStyle w:val="TableContents"/>
              <w:rPr>
                <w:rFonts w:ascii="Arial" w:hAnsi="Arial" w:cs="Arial"/>
                <w:b/>
                <w:sz w:val="22"/>
                <w:szCs w:val="22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</w:rPr>
              <w:t>None</w:t>
            </w:r>
          </w:p>
        </w:tc>
      </w:tr>
      <w:tr w:rsidR="00952201" w:rsidRPr="000D61BD" w14:paraId="264CBC4A" w14:textId="77777777" w:rsidTr="00907685">
        <w:trPr>
          <w:cantSplit/>
        </w:trPr>
        <w:tc>
          <w:tcPr>
            <w:tcW w:w="1710" w:type="dxa"/>
            <w:tcBorders>
              <w:top w:val="double" w:sz="4" w:space="0" w:color="auto"/>
            </w:tcBorders>
          </w:tcPr>
          <w:p w14:paraId="6110FC9C" w14:textId="77777777" w:rsidR="00952201" w:rsidRPr="000D61BD" w:rsidRDefault="00952201" w:rsidP="00F1556C">
            <w:pPr>
              <w:pStyle w:val="TableContents"/>
              <w:rPr>
                <w:rFonts w:ascii="Arial" w:hAnsi="Arial" w:cs="Arial"/>
                <w:b/>
                <w:sz w:val="22"/>
                <w:szCs w:val="22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</w:rPr>
              <w:t xml:space="preserve">Date Raised </w:t>
            </w:r>
          </w:p>
        </w:tc>
        <w:tc>
          <w:tcPr>
            <w:tcW w:w="3330" w:type="dxa"/>
            <w:gridSpan w:val="2"/>
            <w:tcBorders>
              <w:top w:val="double" w:sz="4" w:space="0" w:color="auto"/>
            </w:tcBorders>
          </w:tcPr>
          <w:p w14:paraId="63B7CF6D" w14:textId="77777777" w:rsidR="00952201" w:rsidRPr="000D61BD" w:rsidRDefault="00952201" w:rsidP="00F1556C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60" w:type="dxa"/>
            <w:tcBorders>
              <w:top w:val="double" w:sz="4" w:space="0" w:color="auto"/>
            </w:tcBorders>
          </w:tcPr>
          <w:p w14:paraId="1D9D71E0" w14:textId="77777777" w:rsidR="00952201" w:rsidRPr="000D61BD" w:rsidRDefault="00952201" w:rsidP="00F1556C">
            <w:pPr>
              <w:pStyle w:val="TableContents"/>
              <w:rPr>
                <w:rFonts w:ascii="Arial" w:hAnsi="Arial" w:cs="Arial"/>
                <w:b/>
                <w:sz w:val="22"/>
                <w:szCs w:val="22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</w:rPr>
              <w:t>Raised By</w:t>
            </w:r>
          </w:p>
        </w:tc>
        <w:tc>
          <w:tcPr>
            <w:tcW w:w="3960" w:type="dxa"/>
            <w:gridSpan w:val="2"/>
            <w:tcBorders>
              <w:top w:val="double" w:sz="4" w:space="0" w:color="auto"/>
            </w:tcBorders>
          </w:tcPr>
          <w:p w14:paraId="3C2659B8" w14:textId="77777777" w:rsidR="00952201" w:rsidRPr="000D61BD" w:rsidRDefault="00952201" w:rsidP="00F1556C">
            <w:pPr>
              <w:pStyle w:val="TableContents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F612A" w:rsidRPr="000D61BD" w14:paraId="7BDA0A25" w14:textId="77777777" w:rsidTr="00907685">
        <w:trPr>
          <w:cantSplit/>
        </w:trPr>
        <w:tc>
          <w:tcPr>
            <w:tcW w:w="10260" w:type="dxa"/>
            <w:gridSpan w:val="6"/>
            <w:tcBorders>
              <w:top w:val="double" w:sz="4" w:space="0" w:color="auto"/>
            </w:tcBorders>
          </w:tcPr>
          <w:p w14:paraId="68E0318E" w14:textId="77777777" w:rsidR="003F612A" w:rsidRPr="000D61BD" w:rsidRDefault="003F612A" w:rsidP="00F1556C">
            <w:pPr>
              <w:pStyle w:val="TableContents"/>
              <w:rPr>
                <w:rFonts w:ascii="Arial" w:hAnsi="Arial" w:cs="Arial"/>
                <w:b/>
                <w:sz w:val="22"/>
                <w:szCs w:val="22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</w:rPr>
              <w:t>Action Plan for Resolution of Concerns/Escalations</w:t>
            </w:r>
          </w:p>
        </w:tc>
      </w:tr>
      <w:tr w:rsidR="00952201" w:rsidRPr="000D61BD" w14:paraId="5E5ED930" w14:textId="77777777" w:rsidTr="00907685">
        <w:trPr>
          <w:cantSplit/>
        </w:trPr>
        <w:tc>
          <w:tcPr>
            <w:tcW w:w="3600" w:type="dxa"/>
            <w:gridSpan w:val="2"/>
          </w:tcPr>
          <w:p w14:paraId="76C42D6A" w14:textId="77777777" w:rsidR="00F1556C" w:rsidRPr="000D61BD" w:rsidRDefault="00952201" w:rsidP="00907685">
            <w:pPr>
              <w:keepNext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</w:rPr>
              <w:t>Action Planned</w:t>
            </w:r>
          </w:p>
        </w:tc>
        <w:tc>
          <w:tcPr>
            <w:tcW w:w="1440" w:type="dxa"/>
          </w:tcPr>
          <w:p w14:paraId="5F0F4500" w14:textId="77777777" w:rsidR="00F1556C" w:rsidRPr="000D61BD" w:rsidRDefault="00952201" w:rsidP="00907685">
            <w:pPr>
              <w:keepNext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</w:rPr>
              <w:t>Target Date</w:t>
            </w:r>
          </w:p>
        </w:tc>
        <w:tc>
          <w:tcPr>
            <w:tcW w:w="1800" w:type="dxa"/>
            <w:gridSpan w:val="2"/>
          </w:tcPr>
          <w:p w14:paraId="67D6F6D3" w14:textId="77777777" w:rsidR="00F1556C" w:rsidRPr="000D61BD" w:rsidRDefault="00952201" w:rsidP="00907685">
            <w:pPr>
              <w:keepNext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</w:rPr>
              <w:t xml:space="preserve">Current Status </w:t>
            </w:r>
          </w:p>
        </w:tc>
        <w:tc>
          <w:tcPr>
            <w:tcW w:w="3420" w:type="dxa"/>
          </w:tcPr>
          <w:p w14:paraId="3CC7F716" w14:textId="77777777" w:rsidR="00F1556C" w:rsidRPr="000D61BD" w:rsidRDefault="00952201" w:rsidP="00907685">
            <w:pPr>
              <w:keepNext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D61BD">
              <w:rPr>
                <w:rFonts w:ascii="Arial" w:hAnsi="Arial" w:cs="Arial"/>
                <w:b/>
                <w:sz w:val="22"/>
                <w:szCs w:val="22"/>
              </w:rPr>
              <w:t>Improvement Achieved</w:t>
            </w:r>
          </w:p>
        </w:tc>
      </w:tr>
      <w:tr w:rsidR="00952201" w:rsidRPr="000D61BD" w14:paraId="639F2780" w14:textId="77777777" w:rsidTr="00907685">
        <w:trPr>
          <w:cantSplit/>
        </w:trPr>
        <w:tc>
          <w:tcPr>
            <w:tcW w:w="3600" w:type="dxa"/>
            <w:gridSpan w:val="2"/>
          </w:tcPr>
          <w:p w14:paraId="77BEEA3D" w14:textId="77777777" w:rsidR="00F1556C" w:rsidRPr="000D61BD" w:rsidRDefault="00F1556C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0" w:type="dxa"/>
          </w:tcPr>
          <w:p w14:paraId="722D2443" w14:textId="77777777" w:rsidR="00F1556C" w:rsidRPr="000D61BD" w:rsidRDefault="00F1556C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gridSpan w:val="2"/>
          </w:tcPr>
          <w:p w14:paraId="48D51327" w14:textId="77777777" w:rsidR="00F1556C" w:rsidRPr="000D61BD" w:rsidRDefault="00F1556C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20" w:type="dxa"/>
          </w:tcPr>
          <w:p w14:paraId="314C9FE7" w14:textId="77777777" w:rsidR="00F1556C" w:rsidRPr="000D61BD" w:rsidRDefault="00F1556C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52201" w:rsidRPr="000D61BD" w14:paraId="0A1EA7A8" w14:textId="77777777" w:rsidTr="00907685">
        <w:trPr>
          <w:cantSplit/>
        </w:trPr>
        <w:tc>
          <w:tcPr>
            <w:tcW w:w="3600" w:type="dxa"/>
            <w:gridSpan w:val="2"/>
          </w:tcPr>
          <w:p w14:paraId="6BBB3762" w14:textId="77777777" w:rsidR="00F1556C" w:rsidRPr="000D61BD" w:rsidRDefault="00F1556C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0" w:type="dxa"/>
          </w:tcPr>
          <w:p w14:paraId="08489B4C" w14:textId="77777777" w:rsidR="00F1556C" w:rsidRPr="000D61BD" w:rsidRDefault="00F1556C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gridSpan w:val="2"/>
          </w:tcPr>
          <w:p w14:paraId="647A6D47" w14:textId="77777777" w:rsidR="00F1556C" w:rsidRPr="000D61BD" w:rsidRDefault="00F1556C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20" w:type="dxa"/>
          </w:tcPr>
          <w:p w14:paraId="47BF1F40" w14:textId="77777777" w:rsidR="00F1556C" w:rsidRPr="000D61BD" w:rsidRDefault="00F1556C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1556C" w:rsidRPr="000D61BD" w14:paraId="145C2FD5" w14:textId="77777777" w:rsidTr="00907685">
        <w:trPr>
          <w:cantSplit/>
        </w:trPr>
        <w:tc>
          <w:tcPr>
            <w:tcW w:w="3600" w:type="dxa"/>
            <w:gridSpan w:val="2"/>
          </w:tcPr>
          <w:p w14:paraId="55127D7F" w14:textId="77777777" w:rsidR="00F1556C" w:rsidRPr="000D61BD" w:rsidRDefault="00F1556C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0" w:type="dxa"/>
          </w:tcPr>
          <w:p w14:paraId="41654415" w14:textId="77777777" w:rsidR="00F1556C" w:rsidRPr="000D61BD" w:rsidRDefault="00F1556C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gridSpan w:val="2"/>
          </w:tcPr>
          <w:p w14:paraId="64F1B663" w14:textId="77777777" w:rsidR="00F1556C" w:rsidRPr="000D61BD" w:rsidRDefault="00F1556C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20" w:type="dxa"/>
          </w:tcPr>
          <w:p w14:paraId="27EEEF39" w14:textId="77777777" w:rsidR="00F1556C" w:rsidRPr="000D61BD" w:rsidRDefault="00F1556C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1556C" w:rsidRPr="000D61BD" w14:paraId="1B894641" w14:textId="77777777" w:rsidTr="00907685">
        <w:trPr>
          <w:cantSplit/>
        </w:trPr>
        <w:tc>
          <w:tcPr>
            <w:tcW w:w="3600" w:type="dxa"/>
            <w:gridSpan w:val="2"/>
          </w:tcPr>
          <w:p w14:paraId="2FA3B4DA" w14:textId="77777777" w:rsidR="00F1556C" w:rsidRPr="000D61BD" w:rsidRDefault="00F1556C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40" w:type="dxa"/>
          </w:tcPr>
          <w:p w14:paraId="365DEB0F" w14:textId="77777777" w:rsidR="00F1556C" w:rsidRPr="000D61BD" w:rsidRDefault="00F1556C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800" w:type="dxa"/>
            <w:gridSpan w:val="2"/>
          </w:tcPr>
          <w:p w14:paraId="4C0F6C73" w14:textId="77777777" w:rsidR="00F1556C" w:rsidRPr="000D61BD" w:rsidRDefault="00F1556C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20" w:type="dxa"/>
          </w:tcPr>
          <w:p w14:paraId="06C054FE" w14:textId="77777777" w:rsidR="00F1556C" w:rsidRPr="000D61BD" w:rsidRDefault="00F1556C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F1556C" w:rsidRPr="000D61BD" w14:paraId="76F07163" w14:textId="77777777" w:rsidTr="00907685">
        <w:trPr>
          <w:cantSplit/>
        </w:trPr>
        <w:tc>
          <w:tcPr>
            <w:tcW w:w="10260" w:type="dxa"/>
            <w:gridSpan w:val="6"/>
          </w:tcPr>
          <w:p w14:paraId="7C58E501" w14:textId="77777777" w:rsidR="00F1556C" w:rsidRDefault="00BC6A05" w:rsidP="00907685">
            <w:pPr>
              <w:keepNext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lient</w:t>
            </w:r>
            <w:r w:rsidR="00C05CDE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952201" w:rsidRPr="000D61BD">
              <w:rPr>
                <w:rFonts w:ascii="Arial" w:hAnsi="Arial" w:cs="Arial"/>
                <w:b/>
                <w:sz w:val="22"/>
                <w:szCs w:val="22"/>
              </w:rPr>
              <w:t>Satisfaction</w:t>
            </w:r>
            <w:r w:rsidR="00F1556C" w:rsidRPr="000D61BD">
              <w:rPr>
                <w:rFonts w:ascii="Arial" w:hAnsi="Arial" w:cs="Arial"/>
                <w:b/>
                <w:sz w:val="22"/>
                <w:szCs w:val="22"/>
              </w:rPr>
              <w:t xml:space="preserve"> Assessment:</w:t>
            </w:r>
          </w:p>
          <w:p w14:paraId="79565CCF" w14:textId="77777777" w:rsidR="00F1556C" w:rsidRPr="000D61BD" w:rsidRDefault="00F1556C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  <w:p w14:paraId="01335E60" w14:textId="77777777" w:rsidR="00F1556C" w:rsidRPr="000D61BD" w:rsidRDefault="00F1556C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  <w:p w14:paraId="2AB82F04" w14:textId="77777777" w:rsidR="00F1556C" w:rsidRPr="000D61BD" w:rsidRDefault="00F1556C" w:rsidP="00907685">
            <w:pPr>
              <w:keepNext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13ACC81" w14:textId="77777777" w:rsidR="00F1556C" w:rsidRPr="000D61BD" w:rsidRDefault="00F1556C" w:rsidP="00886B9A">
      <w:pPr>
        <w:pStyle w:val="Footer"/>
        <w:rPr>
          <w:rFonts w:ascii="Arial" w:hAnsi="Arial" w:cs="Arial"/>
          <w:sz w:val="22"/>
          <w:szCs w:val="22"/>
        </w:rPr>
      </w:pPr>
    </w:p>
    <w:tbl>
      <w:tblPr>
        <w:tblpPr w:leftFromText="180" w:rightFromText="180" w:vertAnchor="text" w:horzAnchor="margin" w:tblpX="288" w:tblpY="34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78"/>
        <w:gridCol w:w="8100"/>
      </w:tblGrid>
      <w:tr w:rsidR="008D1DCB" w:rsidRPr="000D61BD" w14:paraId="1DFB2868" w14:textId="77777777" w:rsidTr="1DBD927B">
        <w:trPr>
          <w:cantSplit/>
        </w:trPr>
        <w:tc>
          <w:tcPr>
            <w:tcW w:w="2178" w:type="dxa"/>
            <w:tcBorders>
              <w:top w:val="double" w:sz="4" w:space="0" w:color="auto"/>
            </w:tcBorders>
          </w:tcPr>
          <w:p w14:paraId="47C43187" w14:textId="77777777" w:rsidR="008D1DCB" w:rsidRPr="000D61BD" w:rsidRDefault="007E38C1" w:rsidP="00907685">
            <w:pPr>
              <w:pStyle w:val="NormalBold"/>
              <w:keepNext/>
              <w:rPr>
                <w:rFonts w:ascii="Arial" w:hAnsi="Arial" w:cs="Arial"/>
                <w:sz w:val="22"/>
                <w:szCs w:val="22"/>
              </w:rPr>
            </w:pPr>
            <w:r w:rsidRPr="000D61BD">
              <w:rPr>
                <w:rFonts w:ascii="Arial" w:hAnsi="Arial" w:cs="Arial"/>
                <w:sz w:val="22"/>
                <w:szCs w:val="22"/>
              </w:rPr>
              <w:t>Reported</w:t>
            </w:r>
            <w:r w:rsidR="008D1DCB" w:rsidRPr="000D61BD">
              <w:rPr>
                <w:rFonts w:ascii="Arial" w:hAnsi="Arial" w:cs="Arial"/>
                <w:sz w:val="22"/>
                <w:szCs w:val="22"/>
              </w:rPr>
              <w:t xml:space="preserve"> By</w:t>
            </w:r>
          </w:p>
        </w:tc>
        <w:tc>
          <w:tcPr>
            <w:tcW w:w="8100" w:type="dxa"/>
            <w:tcBorders>
              <w:top w:val="double" w:sz="4" w:space="0" w:color="auto"/>
            </w:tcBorders>
          </w:tcPr>
          <w:p w14:paraId="4CACD884" w14:textId="7A4776E3" w:rsidR="008D1DCB" w:rsidRPr="000D61BD" w:rsidRDefault="00CE1556" w:rsidP="00474062">
            <w:pPr>
              <w:keepNext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Vamsi Mallempalli</w:t>
            </w:r>
          </w:p>
        </w:tc>
      </w:tr>
      <w:tr w:rsidR="008D1DCB" w:rsidRPr="00903578" w14:paraId="61AD6C1A" w14:textId="77777777" w:rsidTr="1DBD927B">
        <w:trPr>
          <w:cantSplit/>
          <w:trHeight w:val="270"/>
        </w:trPr>
        <w:tc>
          <w:tcPr>
            <w:tcW w:w="2178" w:type="dxa"/>
            <w:tcBorders>
              <w:top w:val="double" w:sz="4" w:space="0" w:color="auto"/>
            </w:tcBorders>
          </w:tcPr>
          <w:p w14:paraId="4749D933" w14:textId="77777777" w:rsidR="008D1DCB" w:rsidRPr="00903578" w:rsidRDefault="007E38C1" w:rsidP="00907685">
            <w:pPr>
              <w:pStyle w:val="NormalBold"/>
              <w:keepNext/>
              <w:rPr>
                <w:rFonts w:ascii="Arial" w:hAnsi="Arial" w:cs="Arial"/>
                <w:sz w:val="22"/>
                <w:szCs w:val="22"/>
              </w:rPr>
            </w:pPr>
            <w:r w:rsidRPr="000D61BD">
              <w:rPr>
                <w:rFonts w:ascii="Arial" w:hAnsi="Arial" w:cs="Arial"/>
                <w:sz w:val="22"/>
                <w:szCs w:val="22"/>
              </w:rPr>
              <w:t>Date of R</w:t>
            </w:r>
            <w:r w:rsidR="008D1DCB" w:rsidRPr="000D61BD">
              <w:rPr>
                <w:rFonts w:ascii="Arial" w:hAnsi="Arial" w:cs="Arial"/>
                <w:sz w:val="22"/>
                <w:szCs w:val="22"/>
              </w:rPr>
              <w:t>eporting</w:t>
            </w:r>
          </w:p>
        </w:tc>
        <w:tc>
          <w:tcPr>
            <w:tcW w:w="8100" w:type="dxa"/>
            <w:tcBorders>
              <w:top w:val="double" w:sz="4" w:space="0" w:color="auto"/>
            </w:tcBorders>
          </w:tcPr>
          <w:p w14:paraId="771E54F0" w14:textId="65C89311" w:rsidR="008D1DCB" w:rsidRPr="00903578" w:rsidRDefault="00F5560B" w:rsidP="00EE03AC">
            <w:pPr>
              <w:keepNext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7</w:t>
            </w:r>
            <w:r w:rsidR="68F397FB" w:rsidRPr="1DBD927B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Oct</w:t>
            </w:r>
            <w:r w:rsidR="68F397FB" w:rsidRPr="1DBD927B">
              <w:rPr>
                <w:rFonts w:ascii="Arial" w:hAnsi="Arial" w:cs="Arial"/>
                <w:sz w:val="22"/>
                <w:szCs w:val="22"/>
              </w:rPr>
              <w:t>-202</w:t>
            </w:r>
            <w:r w:rsidR="00861459">
              <w:rPr>
                <w:rFonts w:ascii="Arial" w:hAnsi="Arial" w:cs="Arial"/>
                <w:sz w:val="22"/>
                <w:szCs w:val="22"/>
              </w:rPr>
              <w:t>4</w:t>
            </w:r>
          </w:p>
        </w:tc>
      </w:tr>
    </w:tbl>
    <w:p w14:paraId="55191775" w14:textId="77777777" w:rsidR="00F1556C" w:rsidRPr="00903578" w:rsidRDefault="00F1556C" w:rsidP="00F811EC">
      <w:pPr>
        <w:pStyle w:val="Footer"/>
        <w:rPr>
          <w:rFonts w:ascii="Arial" w:hAnsi="Arial" w:cs="Arial"/>
          <w:sz w:val="22"/>
          <w:szCs w:val="22"/>
        </w:rPr>
      </w:pPr>
    </w:p>
    <w:sectPr w:rsidR="00F1556C" w:rsidRPr="00903578" w:rsidSect="00A3417D">
      <w:headerReference w:type="default" r:id="rId14"/>
      <w:footerReference w:type="default" r:id="rId15"/>
      <w:pgSz w:w="11907" w:h="16839" w:code="9"/>
      <w:pgMar w:top="1440" w:right="1080" w:bottom="1440" w:left="108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05FDA5" w14:textId="77777777" w:rsidR="001F54D6" w:rsidRDefault="001F54D6">
      <w:r>
        <w:separator/>
      </w:r>
    </w:p>
  </w:endnote>
  <w:endnote w:type="continuationSeparator" w:id="0">
    <w:p w14:paraId="26C1D426" w14:textId="77777777" w:rsidR="001F54D6" w:rsidRDefault="001F54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 Headline">
    <w:altName w:val="Trebuchet MS"/>
    <w:charset w:val="00"/>
    <w:family w:val="swiss"/>
    <w:pitch w:val="variable"/>
    <w:sig w:usb0="A00000AF" w:usb1="50002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 Headline Light">
    <w:altName w:val="Trebuchet MS"/>
    <w:charset w:val="00"/>
    <w:family w:val="swiss"/>
    <w:pitch w:val="variable"/>
    <w:sig w:usb0="A00000AF" w:usb1="5000205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F34ADC" w14:textId="77777777" w:rsidR="008B3ED5" w:rsidRDefault="008B3ED5" w:rsidP="00AA546A">
    <w:pPr>
      <w:pStyle w:val="Footer"/>
      <w:tabs>
        <w:tab w:val="clear" w:pos="8640"/>
        <w:tab w:val="right" w:pos="9180"/>
      </w:tabs>
      <w:ind w:left="270"/>
      <w:rPr>
        <w:rFonts w:ascii="Co Headline Light" w:hAnsi="Co Headline Light" w:cs="Arial"/>
        <w:sz w:val="16"/>
      </w:rPr>
    </w:pPr>
  </w:p>
  <w:p w14:paraId="538B97BD" w14:textId="77777777" w:rsidR="008B3ED5" w:rsidRDefault="008B3ED5" w:rsidP="00AA546A">
    <w:pPr>
      <w:pStyle w:val="Footer"/>
      <w:tabs>
        <w:tab w:val="clear" w:pos="8640"/>
        <w:tab w:val="right" w:pos="9180"/>
      </w:tabs>
      <w:ind w:left="270"/>
      <w:rPr>
        <w:rFonts w:ascii="Co Headline Light" w:hAnsi="Co Headline Light" w:cs="Arial"/>
        <w:sz w:val="16"/>
      </w:rPr>
    </w:pPr>
  </w:p>
  <w:p w14:paraId="2D4901E2" w14:textId="22F86EC7" w:rsidR="008B3ED5" w:rsidRPr="00A106B7" w:rsidRDefault="00000000" w:rsidP="00AA546A">
    <w:pPr>
      <w:widowControl w:val="0"/>
      <w:tabs>
        <w:tab w:val="left" w:pos="9990"/>
      </w:tabs>
      <w:autoSpaceDE w:val="0"/>
      <w:autoSpaceDN w:val="0"/>
      <w:adjustRightInd w:val="0"/>
      <w:spacing w:line="288" w:lineRule="auto"/>
      <w:ind w:left="270" w:right="360"/>
      <w:contextualSpacing/>
      <w:textAlignment w:val="center"/>
      <w:rPr>
        <w:rFonts w:ascii="Arial" w:eastAsia="MS Mincho" w:hAnsi="Arial" w:cs="Arial"/>
        <w:b/>
        <w:color w:val="889147"/>
        <w:sz w:val="16"/>
        <w:szCs w:val="16"/>
        <w:lang w:val="en-US"/>
      </w:rPr>
    </w:pPr>
    <w:r>
      <w:rPr>
        <w:noProof/>
      </w:rPr>
      <w:pict w14:anchorId="181EC8C5">
        <v:line id="Straight Connector 12" o:spid="_x0000_s1025" style="position:absolute;left:0;text-align:left;z-index:25166182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11.25pt,3.8pt" to="522.55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" strokecolor="#7f7f7f">
          <o:lock v:ext="edit" shapetype="f"/>
        </v:line>
      </w:pict>
    </w:r>
  </w:p>
  <w:p w14:paraId="64D9F4DF" w14:textId="77777777" w:rsidR="008B3ED5" w:rsidRPr="00AA546A" w:rsidRDefault="008B3ED5" w:rsidP="004A3774">
    <w:pPr>
      <w:framePr w:wrap="around" w:vAnchor="text" w:hAnchor="page" w:x="10681" w:y="29"/>
      <w:tabs>
        <w:tab w:val="left" w:pos="540"/>
        <w:tab w:val="center" w:pos="4320"/>
        <w:tab w:val="right" w:pos="8640"/>
      </w:tabs>
      <w:spacing w:line="276" w:lineRule="auto"/>
      <w:ind w:left="270" w:right="90"/>
      <w:contextualSpacing/>
      <w:rPr>
        <w:rFonts w:ascii="Arial" w:eastAsia="MS Mincho" w:hAnsi="Arial" w:cs="Arial"/>
        <w:color w:val="889147"/>
        <w:sz w:val="18"/>
        <w:szCs w:val="18"/>
        <w:lang w:val="en-US"/>
      </w:rPr>
    </w:pPr>
    <w:r w:rsidRPr="00AA546A">
      <w:rPr>
        <w:rFonts w:ascii="Arial" w:eastAsia="MS Mincho" w:hAnsi="Arial" w:cs="Arial"/>
        <w:color w:val="889147"/>
        <w:sz w:val="18"/>
        <w:szCs w:val="18"/>
        <w:lang w:val="en-US"/>
      </w:rPr>
      <w:fldChar w:fldCharType="begin"/>
    </w:r>
    <w:r w:rsidRPr="00AA546A">
      <w:rPr>
        <w:rFonts w:ascii="Arial" w:eastAsia="MS Mincho" w:hAnsi="Arial" w:cs="Arial"/>
        <w:color w:val="889147"/>
        <w:sz w:val="18"/>
        <w:szCs w:val="18"/>
        <w:lang w:val="en-US"/>
      </w:rPr>
      <w:instrText xml:space="preserve">PAGE  </w:instrText>
    </w:r>
    <w:r w:rsidRPr="00AA546A">
      <w:rPr>
        <w:rFonts w:ascii="Arial" w:eastAsia="MS Mincho" w:hAnsi="Arial" w:cs="Arial"/>
        <w:color w:val="889147"/>
        <w:sz w:val="18"/>
        <w:szCs w:val="18"/>
        <w:lang w:val="en-US"/>
      </w:rPr>
      <w:fldChar w:fldCharType="separate"/>
    </w:r>
    <w:r w:rsidR="009A78CC">
      <w:rPr>
        <w:rFonts w:ascii="Arial" w:eastAsia="MS Mincho" w:hAnsi="Arial" w:cs="Arial"/>
        <w:noProof/>
        <w:color w:val="889147"/>
        <w:sz w:val="18"/>
        <w:szCs w:val="18"/>
        <w:lang w:val="en-US"/>
      </w:rPr>
      <w:t>4</w:t>
    </w:r>
    <w:r w:rsidRPr="00AA546A">
      <w:rPr>
        <w:rFonts w:ascii="Arial" w:eastAsia="MS Mincho" w:hAnsi="Arial" w:cs="Arial"/>
        <w:color w:val="889147"/>
        <w:sz w:val="18"/>
        <w:szCs w:val="18"/>
        <w:lang w:val="en-US"/>
      </w:rPr>
      <w:fldChar w:fldCharType="end"/>
    </w:r>
  </w:p>
  <w:p w14:paraId="1893EA94" w14:textId="77777777" w:rsidR="008B3ED5" w:rsidRPr="00AA546A" w:rsidRDefault="008B3ED5" w:rsidP="00AA546A">
    <w:pPr>
      <w:widowControl w:val="0"/>
      <w:tabs>
        <w:tab w:val="left" w:pos="9990"/>
      </w:tabs>
      <w:autoSpaceDE w:val="0"/>
      <w:autoSpaceDN w:val="0"/>
      <w:adjustRightInd w:val="0"/>
      <w:spacing w:line="288" w:lineRule="auto"/>
      <w:ind w:left="270" w:right="-540"/>
      <w:contextualSpacing/>
      <w:textAlignment w:val="center"/>
      <w:rPr>
        <w:rFonts w:ascii="Arial" w:eastAsia="MS Mincho" w:hAnsi="Arial" w:cs="Arial"/>
        <w:color w:val="889147"/>
        <w:sz w:val="16"/>
        <w:szCs w:val="16"/>
        <w:lang w:val="en-US"/>
      </w:rPr>
    </w:pPr>
    <w:r>
      <w:rPr>
        <w:rFonts w:ascii="Arial" w:eastAsia="MS Mincho" w:hAnsi="Arial" w:cs="Arial"/>
        <w:color w:val="889147"/>
        <w:sz w:val="16"/>
        <w:szCs w:val="16"/>
        <w:lang w:val="en-US"/>
      </w:rPr>
      <w:t xml:space="preserve">FORM NO: SGMS/MNT/01 </w:t>
    </w:r>
    <w:r w:rsidRPr="00AA546A">
      <w:rPr>
        <w:rFonts w:ascii="Arial" w:eastAsia="MS Mincho" w:hAnsi="Arial" w:cs="Arial"/>
        <w:color w:val="889147"/>
        <w:sz w:val="16"/>
        <w:szCs w:val="16"/>
        <w:lang w:val="en-US"/>
      </w:rPr>
      <w:t>– CONFIDENTIAL AND PROPRI</w:t>
    </w:r>
    <w:r>
      <w:rPr>
        <w:rFonts w:ascii="Arial" w:eastAsia="MS Mincho" w:hAnsi="Arial" w:cs="Arial"/>
        <w:color w:val="889147"/>
        <w:sz w:val="16"/>
        <w:szCs w:val="16"/>
        <w:lang w:val="en-US"/>
      </w:rPr>
      <w:t>E</w:t>
    </w:r>
    <w:r w:rsidRPr="00AA546A">
      <w:rPr>
        <w:rFonts w:ascii="Arial" w:eastAsia="MS Mincho" w:hAnsi="Arial" w:cs="Arial"/>
        <w:color w:val="889147"/>
        <w:sz w:val="16"/>
        <w:szCs w:val="16"/>
        <w:lang w:val="en-US"/>
      </w:rPr>
      <w:t>TARY MATERIAL OF SENECAGLOBAL, INC.</w:t>
    </w:r>
    <w:r>
      <w:rPr>
        <w:rFonts w:ascii="Arial" w:eastAsia="MS Mincho" w:hAnsi="Arial" w:cs="Arial"/>
        <w:color w:val="889147"/>
        <w:sz w:val="16"/>
        <w:szCs w:val="16"/>
        <w:lang w:val="en-US"/>
      </w:rPr>
      <w:t xml:space="preserve">         VER.NO: 2.0</w:t>
    </w:r>
  </w:p>
  <w:p w14:paraId="7D9AE1E4" w14:textId="77777777" w:rsidR="008B3ED5" w:rsidRDefault="008B3ED5" w:rsidP="00AA546A">
    <w:pPr>
      <w:pStyle w:val="Footer"/>
      <w:tabs>
        <w:tab w:val="clear" w:pos="8640"/>
        <w:tab w:val="right" w:pos="9180"/>
      </w:tabs>
      <w:ind w:left="270"/>
      <w:rPr>
        <w:rFonts w:ascii="Co Headline Light" w:hAnsi="Co Headline Light" w:cs="Arial"/>
        <w:sz w:val="16"/>
      </w:rPr>
    </w:pPr>
  </w:p>
  <w:p w14:paraId="39D8D586" w14:textId="77777777" w:rsidR="008B3ED5" w:rsidRPr="000F17A8" w:rsidRDefault="008B3ED5" w:rsidP="00AA546A">
    <w:pPr>
      <w:pStyle w:val="Footer"/>
      <w:ind w:left="270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1EA85B" w14:textId="77777777" w:rsidR="001F54D6" w:rsidRDefault="001F54D6">
      <w:r>
        <w:separator/>
      </w:r>
    </w:p>
  </w:footnote>
  <w:footnote w:type="continuationSeparator" w:id="0">
    <w:p w14:paraId="33BA6CEF" w14:textId="77777777" w:rsidR="001F54D6" w:rsidRDefault="001F54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2B6116" w14:textId="147F9961" w:rsidR="008B3ED5" w:rsidRPr="006E1815" w:rsidRDefault="00000000" w:rsidP="00FB0A12">
    <w:pPr>
      <w:rPr>
        <w:rFonts w:ascii="Co Headline" w:hAnsi="Co Headline" w:cs="Arial"/>
        <w:b/>
        <w:i/>
        <w:sz w:val="32"/>
        <w:szCs w:val="32"/>
      </w:rPr>
    </w:pPr>
    <w:r>
      <w:rPr>
        <w:noProof/>
      </w:rPr>
      <w:pict w14:anchorId="646C7343">
        <v:shapetype id="_x0000_t202" coordsize="21600,21600" o:spt="202" path="m,l,21600r21600,l21600,xe">
          <v:stroke joinstyle="miter"/>
          <v:path gradientshapeok="t" o:connecttype="rect"/>
        </v:shapetype>
        <v:shape id="Text Box 11" o:spid="_x0000_s1026" type="#_x0000_t202" style="position:absolute;margin-left:230.2pt;margin-top:18pt;width:295.6pt;height:22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" filled="f" stroked="f">
          <v:textbox>
            <w:txbxContent>
              <w:p w14:paraId="675E675B" w14:textId="77777777" w:rsidR="008B3ED5" w:rsidRPr="005A68B1" w:rsidRDefault="008B3ED5" w:rsidP="00AA546A">
                <w:pPr>
                  <w:pStyle w:val="NoSpacing"/>
                  <w:jc w:val="right"/>
                  <w:rPr>
                    <w:spacing w:val="22"/>
                    <w:sz w:val="20"/>
                    <w:szCs w:val="20"/>
                  </w:rPr>
                </w:pPr>
                <w:r w:rsidRPr="005A68B1">
                  <w:rPr>
                    <w:spacing w:val="22"/>
                    <w:sz w:val="20"/>
                    <w:szCs w:val="20"/>
                  </w:rPr>
                  <w:t>PROJECT STATUS REPORT</w:t>
                </w:r>
              </w:p>
            </w:txbxContent>
          </v:textbox>
        </v:shape>
      </w:pict>
    </w:r>
    <w:r w:rsidR="008B3ED5" w:rsidRPr="00AA546A">
      <w:rPr>
        <w:rFonts w:ascii="Arial" w:eastAsia="MS Mincho" w:hAnsi="Arial" w:cs="Arial"/>
        <w:noProof/>
        <w:sz w:val="22"/>
        <w:szCs w:val="22"/>
        <w:lang w:val="en-IN" w:eastAsia="en-IN"/>
      </w:rPr>
      <w:drawing>
        <wp:anchor distT="0" distB="0" distL="114300" distR="114300" simplePos="0" relativeHeight="251663360" behindDoc="0" locked="0" layoutInCell="1" allowOverlap="1" wp14:anchorId="18561686" wp14:editId="39AACAF4">
          <wp:simplePos x="0" y="0"/>
          <wp:positionH relativeFrom="column">
            <wp:posOffset>56515</wp:posOffset>
          </wp:positionH>
          <wp:positionV relativeFrom="paragraph">
            <wp:posOffset>-244475</wp:posOffset>
          </wp:positionV>
          <wp:extent cx="1609725" cy="950976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G_LogotypeCMYK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725" cy="950976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ve="http://schemas.openxmlformats.org/markup-compatibility/2006" xmlns:a14="http://schemas.microsoft.com/office/drawing/2010/main" xmlns:arto="http://schemas.microsoft.com/office/word/2006/arto"/>
                    </a:ext>
                  </a:extLst>
                </pic:spPr>
              </pic:pic>
            </a:graphicData>
          </a:graphic>
        </wp:anchor>
      </w:drawing>
    </w:r>
  </w:p>
  <w:p w14:paraId="4B388632" w14:textId="77777777" w:rsidR="008B3ED5" w:rsidRDefault="008B3ED5" w:rsidP="00FB0A12">
    <w:pPr>
      <w:pStyle w:val="Header"/>
      <w:tabs>
        <w:tab w:val="clear" w:pos="4320"/>
        <w:tab w:val="clear" w:pos="8640"/>
        <w:tab w:val="left" w:pos="2745"/>
      </w:tabs>
    </w:pPr>
    <w:r>
      <w:tab/>
    </w:r>
    <w:r>
      <w:tab/>
    </w:r>
    <w:r>
      <w:tab/>
    </w:r>
    <w:r>
      <w:tab/>
    </w:r>
    <w:r>
      <w:tab/>
    </w:r>
  </w:p>
  <w:p w14:paraId="52811A15" w14:textId="77777777" w:rsidR="008B3ED5" w:rsidRDefault="008B3ED5">
    <w:pPr>
      <w:pStyle w:val="Header"/>
    </w:pPr>
  </w:p>
  <w:p w14:paraId="3DD28360" w14:textId="77777777" w:rsidR="008B3ED5" w:rsidRDefault="008B3ED5">
    <w:pPr>
      <w:pStyle w:val="Header"/>
    </w:pPr>
  </w:p>
  <w:p w14:paraId="5006DB5B" w14:textId="77777777" w:rsidR="008B3ED5" w:rsidRDefault="008B3ED5">
    <w:pPr>
      <w:pStyle w:val="Header"/>
    </w:pPr>
  </w:p>
  <w:p w14:paraId="321A17F6" w14:textId="77777777" w:rsidR="008B3ED5" w:rsidRDefault="008B3E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AC469D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15845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18EC4C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84655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9548BD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B2570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44912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6ADE9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38CD4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CD88B4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A17140C"/>
    <w:multiLevelType w:val="hybridMultilevel"/>
    <w:tmpl w:val="646E6716"/>
    <w:lvl w:ilvl="0" w:tplc="D9042DE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EC66628"/>
    <w:multiLevelType w:val="multilevel"/>
    <w:tmpl w:val="AE125586"/>
    <w:lvl w:ilvl="0">
      <w:start w:val="1"/>
      <w:numFmt w:val="decimal"/>
      <w:pStyle w:val="ProcessTableNumber1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ProcessTableNumber2"/>
      <w:suff w:val="space"/>
      <w:lvlText w:val="%1.%2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Restart w:val="0"/>
      <w:suff w:val="space"/>
      <w:lvlText w:val="%2.%1.%3"/>
      <w:lvlJc w:val="left"/>
      <w:pPr>
        <w:ind w:left="144" w:hanging="144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" w:hanging="4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16"/>
        </w:tabs>
        <w:ind w:left="716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0"/>
        </w:tabs>
        <w:ind w:left="860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4"/>
        </w:tabs>
        <w:ind w:left="1004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48"/>
        </w:tabs>
        <w:ind w:left="11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292"/>
        </w:tabs>
        <w:ind w:left="1292" w:hanging="1584"/>
      </w:pPr>
      <w:rPr>
        <w:rFonts w:hint="default"/>
      </w:rPr>
    </w:lvl>
  </w:abstractNum>
  <w:abstractNum w:abstractNumId="12" w15:restartNumberingAfterBreak="0">
    <w:nsid w:val="440115B0"/>
    <w:multiLevelType w:val="hybridMultilevel"/>
    <w:tmpl w:val="573E67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6EE4A31"/>
    <w:multiLevelType w:val="hybridMultilevel"/>
    <w:tmpl w:val="E66A2FC8"/>
    <w:lvl w:ilvl="0" w:tplc="0409001B">
      <w:start w:val="1"/>
      <w:numFmt w:val="lowerRoman"/>
      <w:lvlText w:val="%1."/>
      <w:lvlJc w:val="righ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4" w15:restartNumberingAfterBreak="0">
    <w:nsid w:val="48A821A3"/>
    <w:multiLevelType w:val="hybridMultilevel"/>
    <w:tmpl w:val="1FFC50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D92CC5"/>
    <w:multiLevelType w:val="hybridMultilevel"/>
    <w:tmpl w:val="67220B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8E5DB5"/>
    <w:multiLevelType w:val="hybridMultilevel"/>
    <w:tmpl w:val="720469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ED26449"/>
    <w:multiLevelType w:val="multilevel"/>
    <w:tmpl w:val="4A9CD4A0"/>
    <w:lvl w:ilvl="0">
      <w:start w:val="1"/>
      <w:numFmt w:val="decimal"/>
      <w:suff w:val="space"/>
      <w:lvlText w:val="%1"/>
      <w:lvlJc w:val="left"/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504" w:hanging="144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504" w:hanging="4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76"/>
        </w:tabs>
        <w:ind w:left="1076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20"/>
        </w:tabs>
        <w:ind w:left="1220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364"/>
        </w:tabs>
        <w:ind w:left="1364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08"/>
        </w:tabs>
        <w:ind w:left="150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52"/>
        </w:tabs>
        <w:ind w:left="1652" w:hanging="1584"/>
      </w:pPr>
      <w:rPr>
        <w:rFonts w:hint="default"/>
      </w:rPr>
    </w:lvl>
  </w:abstractNum>
  <w:abstractNum w:abstractNumId="18" w15:restartNumberingAfterBreak="0">
    <w:nsid w:val="5F5A3ED0"/>
    <w:multiLevelType w:val="hybridMultilevel"/>
    <w:tmpl w:val="E910C3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450352"/>
    <w:multiLevelType w:val="multilevel"/>
    <w:tmpl w:val="267829C2"/>
    <w:lvl w:ilvl="0">
      <w:start w:val="1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20" w15:restartNumberingAfterBreak="0">
    <w:nsid w:val="6542665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1" w15:restartNumberingAfterBreak="0">
    <w:nsid w:val="659D134C"/>
    <w:multiLevelType w:val="hybridMultilevel"/>
    <w:tmpl w:val="FE8A8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BA3BB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7B8454D0"/>
    <w:multiLevelType w:val="hybridMultilevel"/>
    <w:tmpl w:val="62D607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5078248">
    <w:abstractNumId w:val="23"/>
  </w:num>
  <w:num w:numId="2" w16cid:durableId="309291474">
    <w:abstractNumId w:val="22"/>
  </w:num>
  <w:num w:numId="3" w16cid:durableId="1933005414">
    <w:abstractNumId w:val="18"/>
  </w:num>
  <w:num w:numId="4" w16cid:durableId="1303123094">
    <w:abstractNumId w:val="19"/>
  </w:num>
  <w:num w:numId="5" w16cid:durableId="450519456">
    <w:abstractNumId w:val="9"/>
  </w:num>
  <w:num w:numId="6" w16cid:durableId="79646941">
    <w:abstractNumId w:val="7"/>
  </w:num>
  <w:num w:numId="7" w16cid:durableId="2119518899">
    <w:abstractNumId w:val="6"/>
  </w:num>
  <w:num w:numId="8" w16cid:durableId="513543394">
    <w:abstractNumId w:val="5"/>
  </w:num>
  <w:num w:numId="9" w16cid:durableId="1788040867">
    <w:abstractNumId w:val="4"/>
  </w:num>
  <w:num w:numId="10" w16cid:durableId="1513372111">
    <w:abstractNumId w:val="8"/>
  </w:num>
  <w:num w:numId="11" w16cid:durableId="1864905346">
    <w:abstractNumId w:val="3"/>
  </w:num>
  <w:num w:numId="12" w16cid:durableId="1821726617">
    <w:abstractNumId w:val="2"/>
  </w:num>
  <w:num w:numId="13" w16cid:durableId="1549026744">
    <w:abstractNumId w:val="1"/>
  </w:num>
  <w:num w:numId="14" w16cid:durableId="2030132969">
    <w:abstractNumId w:val="0"/>
  </w:num>
  <w:num w:numId="15" w16cid:durableId="128476089">
    <w:abstractNumId w:val="20"/>
  </w:num>
  <w:num w:numId="16" w16cid:durableId="1526558982">
    <w:abstractNumId w:val="13"/>
  </w:num>
  <w:num w:numId="17" w16cid:durableId="1927491548">
    <w:abstractNumId w:val="16"/>
  </w:num>
  <w:num w:numId="18" w16cid:durableId="1280990432">
    <w:abstractNumId w:val="14"/>
  </w:num>
  <w:num w:numId="19" w16cid:durableId="1444768918">
    <w:abstractNumId w:val="11"/>
  </w:num>
  <w:num w:numId="20" w16cid:durableId="507672936">
    <w:abstractNumId w:val="17"/>
  </w:num>
  <w:num w:numId="21" w16cid:durableId="907156572">
    <w:abstractNumId w:val="15"/>
  </w:num>
  <w:num w:numId="22" w16cid:durableId="1539320090">
    <w:abstractNumId w:val="10"/>
  </w:num>
  <w:num w:numId="23" w16cid:durableId="1737047729">
    <w:abstractNumId w:val="11"/>
  </w:num>
  <w:num w:numId="24" w16cid:durableId="834607332">
    <w:abstractNumId w:val="12"/>
  </w:num>
  <w:num w:numId="25" w16cid:durableId="37863187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zYzMzKzNDM3NDVQ0lEKTi0uzszPAykwNq4FAH7ybhMtAAAA"/>
  </w:docVars>
  <w:rsids>
    <w:rsidRoot w:val="00F612A3"/>
    <w:rsid w:val="0000017D"/>
    <w:rsid w:val="00000726"/>
    <w:rsid w:val="000007F6"/>
    <w:rsid w:val="00000F32"/>
    <w:rsid w:val="00001D45"/>
    <w:rsid w:val="00002164"/>
    <w:rsid w:val="000022D9"/>
    <w:rsid w:val="000029CC"/>
    <w:rsid w:val="00002BEF"/>
    <w:rsid w:val="00003A8A"/>
    <w:rsid w:val="00003D07"/>
    <w:rsid w:val="00003D29"/>
    <w:rsid w:val="00004B2D"/>
    <w:rsid w:val="0001030A"/>
    <w:rsid w:val="0001037C"/>
    <w:rsid w:val="00010C56"/>
    <w:rsid w:val="00010CB8"/>
    <w:rsid w:val="00010F8D"/>
    <w:rsid w:val="0001136F"/>
    <w:rsid w:val="00011756"/>
    <w:rsid w:val="000130FE"/>
    <w:rsid w:val="00013904"/>
    <w:rsid w:val="00014F1E"/>
    <w:rsid w:val="00015456"/>
    <w:rsid w:val="00016454"/>
    <w:rsid w:val="00016535"/>
    <w:rsid w:val="0001731C"/>
    <w:rsid w:val="00017D7C"/>
    <w:rsid w:val="00017ED0"/>
    <w:rsid w:val="00020129"/>
    <w:rsid w:val="00020164"/>
    <w:rsid w:val="000219C3"/>
    <w:rsid w:val="00022D8B"/>
    <w:rsid w:val="00022FF8"/>
    <w:rsid w:val="00023AA5"/>
    <w:rsid w:val="00023BFD"/>
    <w:rsid w:val="000240FC"/>
    <w:rsid w:val="00024AFC"/>
    <w:rsid w:val="00025EF8"/>
    <w:rsid w:val="00026120"/>
    <w:rsid w:val="00026524"/>
    <w:rsid w:val="00026809"/>
    <w:rsid w:val="0002698C"/>
    <w:rsid w:val="00027124"/>
    <w:rsid w:val="00027430"/>
    <w:rsid w:val="00030276"/>
    <w:rsid w:val="0003034E"/>
    <w:rsid w:val="000307B0"/>
    <w:rsid w:val="00030F31"/>
    <w:rsid w:val="00031217"/>
    <w:rsid w:val="00031220"/>
    <w:rsid w:val="000318DB"/>
    <w:rsid w:val="00031CDB"/>
    <w:rsid w:val="00031D37"/>
    <w:rsid w:val="00032031"/>
    <w:rsid w:val="00032072"/>
    <w:rsid w:val="00032624"/>
    <w:rsid w:val="0003350A"/>
    <w:rsid w:val="00033A53"/>
    <w:rsid w:val="00033AC1"/>
    <w:rsid w:val="00033DC6"/>
    <w:rsid w:val="000349CE"/>
    <w:rsid w:val="00034C64"/>
    <w:rsid w:val="00035351"/>
    <w:rsid w:val="00035853"/>
    <w:rsid w:val="0003596C"/>
    <w:rsid w:val="00035B08"/>
    <w:rsid w:val="0003631B"/>
    <w:rsid w:val="0003760A"/>
    <w:rsid w:val="00040026"/>
    <w:rsid w:val="00040B2F"/>
    <w:rsid w:val="00040F49"/>
    <w:rsid w:val="00040FA7"/>
    <w:rsid w:val="000411F1"/>
    <w:rsid w:val="0004136C"/>
    <w:rsid w:val="000433FC"/>
    <w:rsid w:val="00043837"/>
    <w:rsid w:val="000447F2"/>
    <w:rsid w:val="0004520B"/>
    <w:rsid w:val="000454B3"/>
    <w:rsid w:val="00045705"/>
    <w:rsid w:val="0004576F"/>
    <w:rsid w:val="00045D1B"/>
    <w:rsid w:val="00045DDF"/>
    <w:rsid w:val="00045E2C"/>
    <w:rsid w:val="00046408"/>
    <w:rsid w:val="0004694A"/>
    <w:rsid w:val="00046DFB"/>
    <w:rsid w:val="00047183"/>
    <w:rsid w:val="000474B5"/>
    <w:rsid w:val="0004766F"/>
    <w:rsid w:val="00047CD6"/>
    <w:rsid w:val="00050AC6"/>
    <w:rsid w:val="00050FB2"/>
    <w:rsid w:val="0005138E"/>
    <w:rsid w:val="000517AB"/>
    <w:rsid w:val="00051919"/>
    <w:rsid w:val="000524EB"/>
    <w:rsid w:val="000531B5"/>
    <w:rsid w:val="00053D32"/>
    <w:rsid w:val="0005448E"/>
    <w:rsid w:val="00055249"/>
    <w:rsid w:val="000553C7"/>
    <w:rsid w:val="00056ABB"/>
    <w:rsid w:val="00057D4B"/>
    <w:rsid w:val="000603CF"/>
    <w:rsid w:val="00060714"/>
    <w:rsid w:val="00060CB9"/>
    <w:rsid w:val="000611A4"/>
    <w:rsid w:val="00061FF1"/>
    <w:rsid w:val="0006250C"/>
    <w:rsid w:val="00062771"/>
    <w:rsid w:val="00062875"/>
    <w:rsid w:val="00062F04"/>
    <w:rsid w:val="00062FBB"/>
    <w:rsid w:val="00062FF7"/>
    <w:rsid w:val="00063549"/>
    <w:rsid w:val="00063862"/>
    <w:rsid w:val="00063AB3"/>
    <w:rsid w:val="00064014"/>
    <w:rsid w:val="00064507"/>
    <w:rsid w:val="00064570"/>
    <w:rsid w:val="0006470E"/>
    <w:rsid w:val="0006488C"/>
    <w:rsid w:val="00064C85"/>
    <w:rsid w:val="00064F4A"/>
    <w:rsid w:val="00065446"/>
    <w:rsid w:val="000654F0"/>
    <w:rsid w:val="0006581D"/>
    <w:rsid w:val="00065CAF"/>
    <w:rsid w:val="0006601F"/>
    <w:rsid w:val="000660E4"/>
    <w:rsid w:val="00066271"/>
    <w:rsid w:val="000665FB"/>
    <w:rsid w:val="00066668"/>
    <w:rsid w:val="00066A8D"/>
    <w:rsid w:val="000675E0"/>
    <w:rsid w:val="00067816"/>
    <w:rsid w:val="00067CFB"/>
    <w:rsid w:val="000705BA"/>
    <w:rsid w:val="000706A0"/>
    <w:rsid w:val="0007141D"/>
    <w:rsid w:val="00071774"/>
    <w:rsid w:val="000719DE"/>
    <w:rsid w:val="000721A9"/>
    <w:rsid w:val="00074183"/>
    <w:rsid w:val="000743A9"/>
    <w:rsid w:val="000747E7"/>
    <w:rsid w:val="00074872"/>
    <w:rsid w:val="00074F93"/>
    <w:rsid w:val="00075363"/>
    <w:rsid w:val="000753B5"/>
    <w:rsid w:val="00075440"/>
    <w:rsid w:val="0007586A"/>
    <w:rsid w:val="00075B83"/>
    <w:rsid w:val="00075CF9"/>
    <w:rsid w:val="00076121"/>
    <w:rsid w:val="0007694D"/>
    <w:rsid w:val="00076B60"/>
    <w:rsid w:val="000772F3"/>
    <w:rsid w:val="000776AC"/>
    <w:rsid w:val="000778CA"/>
    <w:rsid w:val="000815CF"/>
    <w:rsid w:val="00081EB2"/>
    <w:rsid w:val="00082B3B"/>
    <w:rsid w:val="00082CB8"/>
    <w:rsid w:val="00082DD8"/>
    <w:rsid w:val="00082FFD"/>
    <w:rsid w:val="00083206"/>
    <w:rsid w:val="00083348"/>
    <w:rsid w:val="000837B2"/>
    <w:rsid w:val="00083ABB"/>
    <w:rsid w:val="00084159"/>
    <w:rsid w:val="00084251"/>
    <w:rsid w:val="0008445E"/>
    <w:rsid w:val="00085E79"/>
    <w:rsid w:val="0008687E"/>
    <w:rsid w:val="00086FA8"/>
    <w:rsid w:val="000870AA"/>
    <w:rsid w:val="000872AF"/>
    <w:rsid w:val="0008770D"/>
    <w:rsid w:val="00087F7C"/>
    <w:rsid w:val="00087FC1"/>
    <w:rsid w:val="000900D5"/>
    <w:rsid w:val="00090259"/>
    <w:rsid w:val="00090AB7"/>
    <w:rsid w:val="00090C50"/>
    <w:rsid w:val="000911D1"/>
    <w:rsid w:val="000915BE"/>
    <w:rsid w:val="00091601"/>
    <w:rsid w:val="00091614"/>
    <w:rsid w:val="000919C0"/>
    <w:rsid w:val="00091BCE"/>
    <w:rsid w:val="00091E36"/>
    <w:rsid w:val="00092012"/>
    <w:rsid w:val="000925E5"/>
    <w:rsid w:val="00093BD2"/>
    <w:rsid w:val="00093FDE"/>
    <w:rsid w:val="00094880"/>
    <w:rsid w:val="00094A96"/>
    <w:rsid w:val="00094F0C"/>
    <w:rsid w:val="00095201"/>
    <w:rsid w:val="0009525D"/>
    <w:rsid w:val="00095DF5"/>
    <w:rsid w:val="000964B6"/>
    <w:rsid w:val="00096A98"/>
    <w:rsid w:val="000973BE"/>
    <w:rsid w:val="00097A93"/>
    <w:rsid w:val="000A02DD"/>
    <w:rsid w:val="000A0382"/>
    <w:rsid w:val="000A0619"/>
    <w:rsid w:val="000A139B"/>
    <w:rsid w:val="000A1425"/>
    <w:rsid w:val="000A1CC3"/>
    <w:rsid w:val="000A2100"/>
    <w:rsid w:val="000A2725"/>
    <w:rsid w:val="000A2F23"/>
    <w:rsid w:val="000A341F"/>
    <w:rsid w:val="000A34C3"/>
    <w:rsid w:val="000A34F4"/>
    <w:rsid w:val="000A46CD"/>
    <w:rsid w:val="000A52F6"/>
    <w:rsid w:val="000A6774"/>
    <w:rsid w:val="000A7C23"/>
    <w:rsid w:val="000A7F27"/>
    <w:rsid w:val="000B0271"/>
    <w:rsid w:val="000B054A"/>
    <w:rsid w:val="000B0B94"/>
    <w:rsid w:val="000B1A62"/>
    <w:rsid w:val="000B1AA8"/>
    <w:rsid w:val="000B20FB"/>
    <w:rsid w:val="000B33E2"/>
    <w:rsid w:val="000B3E87"/>
    <w:rsid w:val="000B4167"/>
    <w:rsid w:val="000B45EB"/>
    <w:rsid w:val="000B4A8D"/>
    <w:rsid w:val="000B4AA1"/>
    <w:rsid w:val="000B4D00"/>
    <w:rsid w:val="000B5138"/>
    <w:rsid w:val="000B5446"/>
    <w:rsid w:val="000B5BD5"/>
    <w:rsid w:val="000B619B"/>
    <w:rsid w:val="000B6D66"/>
    <w:rsid w:val="000B7940"/>
    <w:rsid w:val="000B7A6A"/>
    <w:rsid w:val="000B7D47"/>
    <w:rsid w:val="000B7E9B"/>
    <w:rsid w:val="000C04ED"/>
    <w:rsid w:val="000C0B06"/>
    <w:rsid w:val="000C0F94"/>
    <w:rsid w:val="000C12E2"/>
    <w:rsid w:val="000C1913"/>
    <w:rsid w:val="000C1D69"/>
    <w:rsid w:val="000C23CF"/>
    <w:rsid w:val="000C2B88"/>
    <w:rsid w:val="000C33FF"/>
    <w:rsid w:val="000C3ABD"/>
    <w:rsid w:val="000C5485"/>
    <w:rsid w:val="000C5E20"/>
    <w:rsid w:val="000C5E74"/>
    <w:rsid w:val="000C6528"/>
    <w:rsid w:val="000C660B"/>
    <w:rsid w:val="000C70B6"/>
    <w:rsid w:val="000C78CD"/>
    <w:rsid w:val="000C7C8D"/>
    <w:rsid w:val="000C7C90"/>
    <w:rsid w:val="000C7EF4"/>
    <w:rsid w:val="000D045D"/>
    <w:rsid w:val="000D1605"/>
    <w:rsid w:val="000D164E"/>
    <w:rsid w:val="000D2377"/>
    <w:rsid w:val="000D2CD9"/>
    <w:rsid w:val="000D2DCA"/>
    <w:rsid w:val="000D2FE2"/>
    <w:rsid w:val="000D32C3"/>
    <w:rsid w:val="000D3890"/>
    <w:rsid w:val="000D3AD0"/>
    <w:rsid w:val="000D3DFE"/>
    <w:rsid w:val="000D441F"/>
    <w:rsid w:val="000D475F"/>
    <w:rsid w:val="000D496B"/>
    <w:rsid w:val="000D4C04"/>
    <w:rsid w:val="000D4C2F"/>
    <w:rsid w:val="000D53B6"/>
    <w:rsid w:val="000D61BD"/>
    <w:rsid w:val="000D7F9B"/>
    <w:rsid w:val="000E09C8"/>
    <w:rsid w:val="000E0DAF"/>
    <w:rsid w:val="000E1262"/>
    <w:rsid w:val="000E1C26"/>
    <w:rsid w:val="000E22DB"/>
    <w:rsid w:val="000E2B38"/>
    <w:rsid w:val="000E2E08"/>
    <w:rsid w:val="000E3693"/>
    <w:rsid w:val="000E36E3"/>
    <w:rsid w:val="000E3857"/>
    <w:rsid w:val="000E3A79"/>
    <w:rsid w:val="000E4181"/>
    <w:rsid w:val="000E55E4"/>
    <w:rsid w:val="000E5624"/>
    <w:rsid w:val="000E57D8"/>
    <w:rsid w:val="000E5CD0"/>
    <w:rsid w:val="000E6CD3"/>
    <w:rsid w:val="000E6E37"/>
    <w:rsid w:val="000E78AB"/>
    <w:rsid w:val="000F0A4D"/>
    <w:rsid w:val="000F1740"/>
    <w:rsid w:val="000F17A8"/>
    <w:rsid w:val="000F1D44"/>
    <w:rsid w:val="000F2050"/>
    <w:rsid w:val="000F3544"/>
    <w:rsid w:val="000F416A"/>
    <w:rsid w:val="000F45C9"/>
    <w:rsid w:val="000F49A3"/>
    <w:rsid w:val="000F4BB1"/>
    <w:rsid w:val="000F4CD7"/>
    <w:rsid w:val="000F5356"/>
    <w:rsid w:val="000F5382"/>
    <w:rsid w:val="000F6227"/>
    <w:rsid w:val="000F6AFD"/>
    <w:rsid w:val="00100796"/>
    <w:rsid w:val="00100CB2"/>
    <w:rsid w:val="001023AE"/>
    <w:rsid w:val="00102937"/>
    <w:rsid w:val="0010345B"/>
    <w:rsid w:val="00103A6E"/>
    <w:rsid w:val="00103B35"/>
    <w:rsid w:val="0010403A"/>
    <w:rsid w:val="001045AE"/>
    <w:rsid w:val="001047C9"/>
    <w:rsid w:val="00104D12"/>
    <w:rsid w:val="00104ECA"/>
    <w:rsid w:val="00105178"/>
    <w:rsid w:val="00105276"/>
    <w:rsid w:val="00105981"/>
    <w:rsid w:val="00106635"/>
    <w:rsid w:val="00106AAA"/>
    <w:rsid w:val="00106B57"/>
    <w:rsid w:val="00106CC0"/>
    <w:rsid w:val="00107281"/>
    <w:rsid w:val="001073FB"/>
    <w:rsid w:val="001076DA"/>
    <w:rsid w:val="0010791A"/>
    <w:rsid w:val="00107FAD"/>
    <w:rsid w:val="0011043A"/>
    <w:rsid w:val="0011049E"/>
    <w:rsid w:val="0011050E"/>
    <w:rsid w:val="00110812"/>
    <w:rsid w:val="00110970"/>
    <w:rsid w:val="00111548"/>
    <w:rsid w:val="00111C6F"/>
    <w:rsid w:val="00111CAA"/>
    <w:rsid w:val="00112085"/>
    <w:rsid w:val="001124D4"/>
    <w:rsid w:val="001127D2"/>
    <w:rsid w:val="00112ECB"/>
    <w:rsid w:val="001136FC"/>
    <w:rsid w:val="001143F9"/>
    <w:rsid w:val="00114573"/>
    <w:rsid w:val="00114AC7"/>
    <w:rsid w:val="00115D77"/>
    <w:rsid w:val="00116112"/>
    <w:rsid w:val="00116224"/>
    <w:rsid w:val="00116892"/>
    <w:rsid w:val="00116F62"/>
    <w:rsid w:val="00116FC7"/>
    <w:rsid w:val="00117E7F"/>
    <w:rsid w:val="00120DAA"/>
    <w:rsid w:val="00120F18"/>
    <w:rsid w:val="00121015"/>
    <w:rsid w:val="001219FE"/>
    <w:rsid w:val="00121A6E"/>
    <w:rsid w:val="00122CD9"/>
    <w:rsid w:val="00122EAC"/>
    <w:rsid w:val="001230EF"/>
    <w:rsid w:val="0012325D"/>
    <w:rsid w:val="0012325F"/>
    <w:rsid w:val="001232F6"/>
    <w:rsid w:val="00123F5B"/>
    <w:rsid w:val="001242D6"/>
    <w:rsid w:val="00124C98"/>
    <w:rsid w:val="0012530B"/>
    <w:rsid w:val="00125449"/>
    <w:rsid w:val="00125A57"/>
    <w:rsid w:val="00126D60"/>
    <w:rsid w:val="00127095"/>
    <w:rsid w:val="0012772F"/>
    <w:rsid w:val="001279C8"/>
    <w:rsid w:val="00130714"/>
    <w:rsid w:val="00130D22"/>
    <w:rsid w:val="00131100"/>
    <w:rsid w:val="001311DA"/>
    <w:rsid w:val="00131441"/>
    <w:rsid w:val="00131477"/>
    <w:rsid w:val="001315EF"/>
    <w:rsid w:val="001315F1"/>
    <w:rsid w:val="00133F37"/>
    <w:rsid w:val="00134378"/>
    <w:rsid w:val="001347C2"/>
    <w:rsid w:val="00135405"/>
    <w:rsid w:val="001358CC"/>
    <w:rsid w:val="00135F2C"/>
    <w:rsid w:val="00135FB8"/>
    <w:rsid w:val="0013613D"/>
    <w:rsid w:val="00136979"/>
    <w:rsid w:val="00136AC3"/>
    <w:rsid w:val="001376CE"/>
    <w:rsid w:val="00137B76"/>
    <w:rsid w:val="0014099E"/>
    <w:rsid w:val="00140F3E"/>
    <w:rsid w:val="00141025"/>
    <w:rsid w:val="00141472"/>
    <w:rsid w:val="001415A0"/>
    <w:rsid w:val="00142189"/>
    <w:rsid w:val="00142FEF"/>
    <w:rsid w:val="00143166"/>
    <w:rsid w:val="001433EE"/>
    <w:rsid w:val="0014348F"/>
    <w:rsid w:val="00143502"/>
    <w:rsid w:val="00143B65"/>
    <w:rsid w:val="00144829"/>
    <w:rsid w:val="0014487C"/>
    <w:rsid w:val="00144BA4"/>
    <w:rsid w:val="00144F93"/>
    <w:rsid w:val="00145911"/>
    <w:rsid w:val="00146309"/>
    <w:rsid w:val="00146993"/>
    <w:rsid w:val="0014719A"/>
    <w:rsid w:val="00147963"/>
    <w:rsid w:val="00147C15"/>
    <w:rsid w:val="00150834"/>
    <w:rsid w:val="00150B1E"/>
    <w:rsid w:val="00151670"/>
    <w:rsid w:val="00151CD6"/>
    <w:rsid w:val="0015293F"/>
    <w:rsid w:val="00152BD6"/>
    <w:rsid w:val="00152FE7"/>
    <w:rsid w:val="001531E4"/>
    <w:rsid w:val="00153739"/>
    <w:rsid w:val="00153A54"/>
    <w:rsid w:val="00153B97"/>
    <w:rsid w:val="00153D5E"/>
    <w:rsid w:val="001553AF"/>
    <w:rsid w:val="001559BF"/>
    <w:rsid w:val="00155B1E"/>
    <w:rsid w:val="00155E67"/>
    <w:rsid w:val="0015794D"/>
    <w:rsid w:val="001579D0"/>
    <w:rsid w:val="00157E8B"/>
    <w:rsid w:val="00157EC3"/>
    <w:rsid w:val="00157FCD"/>
    <w:rsid w:val="00160598"/>
    <w:rsid w:val="001621FA"/>
    <w:rsid w:val="0016233B"/>
    <w:rsid w:val="00162482"/>
    <w:rsid w:val="00163269"/>
    <w:rsid w:val="0016345C"/>
    <w:rsid w:val="001635F4"/>
    <w:rsid w:val="001637D2"/>
    <w:rsid w:val="00164117"/>
    <w:rsid w:val="001646AF"/>
    <w:rsid w:val="00165829"/>
    <w:rsid w:val="00165DD2"/>
    <w:rsid w:val="00165F4D"/>
    <w:rsid w:val="00166486"/>
    <w:rsid w:val="00166C64"/>
    <w:rsid w:val="00167C63"/>
    <w:rsid w:val="00170326"/>
    <w:rsid w:val="0017071B"/>
    <w:rsid w:val="00171CDE"/>
    <w:rsid w:val="00171EB9"/>
    <w:rsid w:val="0017257E"/>
    <w:rsid w:val="00172B77"/>
    <w:rsid w:val="00172BCA"/>
    <w:rsid w:val="001738B8"/>
    <w:rsid w:val="00173C56"/>
    <w:rsid w:val="00173E05"/>
    <w:rsid w:val="00174113"/>
    <w:rsid w:val="001744D5"/>
    <w:rsid w:val="00175302"/>
    <w:rsid w:val="00175D91"/>
    <w:rsid w:val="00176129"/>
    <w:rsid w:val="00176223"/>
    <w:rsid w:val="0017626D"/>
    <w:rsid w:val="00176322"/>
    <w:rsid w:val="001764DB"/>
    <w:rsid w:val="001765D5"/>
    <w:rsid w:val="0017713D"/>
    <w:rsid w:val="001772CF"/>
    <w:rsid w:val="0017751E"/>
    <w:rsid w:val="001776F8"/>
    <w:rsid w:val="00177A58"/>
    <w:rsid w:val="00177F60"/>
    <w:rsid w:val="001808C0"/>
    <w:rsid w:val="00180CAD"/>
    <w:rsid w:val="00180D29"/>
    <w:rsid w:val="00180E8A"/>
    <w:rsid w:val="00182764"/>
    <w:rsid w:val="00182C67"/>
    <w:rsid w:val="00183154"/>
    <w:rsid w:val="001831B2"/>
    <w:rsid w:val="00184059"/>
    <w:rsid w:val="00184B49"/>
    <w:rsid w:val="0018536D"/>
    <w:rsid w:val="00185FD0"/>
    <w:rsid w:val="0018687E"/>
    <w:rsid w:val="00186C1C"/>
    <w:rsid w:val="00186ED6"/>
    <w:rsid w:val="0018702F"/>
    <w:rsid w:val="001873A6"/>
    <w:rsid w:val="001873D5"/>
    <w:rsid w:val="00187A07"/>
    <w:rsid w:val="0019114B"/>
    <w:rsid w:val="001922F3"/>
    <w:rsid w:val="00193432"/>
    <w:rsid w:val="00193669"/>
    <w:rsid w:val="00193AC7"/>
    <w:rsid w:val="00193EA5"/>
    <w:rsid w:val="001940EC"/>
    <w:rsid w:val="001947A5"/>
    <w:rsid w:val="00194B15"/>
    <w:rsid w:val="00194D7D"/>
    <w:rsid w:val="00195495"/>
    <w:rsid w:val="00195A1E"/>
    <w:rsid w:val="00195CF9"/>
    <w:rsid w:val="00195D84"/>
    <w:rsid w:val="001961BC"/>
    <w:rsid w:val="001967D0"/>
    <w:rsid w:val="001969E6"/>
    <w:rsid w:val="00196D28"/>
    <w:rsid w:val="001970EC"/>
    <w:rsid w:val="0019715E"/>
    <w:rsid w:val="001975B6"/>
    <w:rsid w:val="0019796A"/>
    <w:rsid w:val="001A058A"/>
    <w:rsid w:val="001A05CC"/>
    <w:rsid w:val="001A0A08"/>
    <w:rsid w:val="001A167A"/>
    <w:rsid w:val="001A1C69"/>
    <w:rsid w:val="001A34D4"/>
    <w:rsid w:val="001A3AB5"/>
    <w:rsid w:val="001A3E3B"/>
    <w:rsid w:val="001A4401"/>
    <w:rsid w:val="001A4695"/>
    <w:rsid w:val="001A47F4"/>
    <w:rsid w:val="001A4BC9"/>
    <w:rsid w:val="001A4F18"/>
    <w:rsid w:val="001A52F3"/>
    <w:rsid w:val="001A54DB"/>
    <w:rsid w:val="001A5CC2"/>
    <w:rsid w:val="001A5E26"/>
    <w:rsid w:val="001A6426"/>
    <w:rsid w:val="001A738D"/>
    <w:rsid w:val="001A7A9A"/>
    <w:rsid w:val="001A7DE7"/>
    <w:rsid w:val="001B06FC"/>
    <w:rsid w:val="001B101D"/>
    <w:rsid w:val="001B1251"/>
    <w:rsid w:val="001B18C1"/>
    <w:rsid w:val="001B2076"/>
    <w:rsid w:val="001B23B1"/>
    <w:rsid w:val="001B27B3"/>
    <w:rsid w:val="001B2D53"/>
    <w:rsid w:val="001B2DF1"/>
    <w:rsid w:val="001B517D"/>
    <w:rsid w:val="001B5837"/>
    <w:rsid w:val="001B5AA5"/>
    <w:rsid w:val="001B6486"/>
    <w:rsid w:val="001B69E7"/>
    <w:rsid w:val="001B6AB0"/>
    <w:rsid w:val="001B7040"/>
    <w:rsid w:val="001B7197"/>
    <w:rsid w:val="001B7739"/>
    <w:rsid w:val="001C05C6"/>
    <w:rsid w:val="001C083D"/>
    <w:rsid w:val="001C0B6B"/>
    <w:rsid w:val="001C0DF2"/>
    <w:rsid w:val="001C0FB0"/>
    <w:rsid w:val="001C113D"/>
    <w:rsid w:val="001C11E2"/>
    <w:rsid w:val="001C2F51"/>
    <w:rsid w:val="001C5180"/>
    <w:rsid w:val="001C55B8"/>
    <w:rsid w:val="001C63EE"/>
    <w:rsid w:val="001C67E3"/>
    <w:rsid w:val="001C68E6"/>
    <w:rsid w:val="001C6DD4"/>
    <w:rsid w:val="001C7215"/>
    <w:rsid w:val="001C76D5"/>
    <w:rsid w:val="001C7711"/>
    <w:rsid w:val="001D0B41"/>
    <w:rsid w:val="001D1F92"/>
    <w:rsid w:val="001D2123"/>
    <w:rsid w:val="001D21DF"/>
    <w:rsid w:val="001D2273"/>
    <w:rsid w:val="001D2619"/>
    <w:rsid w:val="001D2DE7"/>
    <w:rsid w:val="001D2EB0"/>
    <w:rsid w:val="001D2F02"/>
    <w:rsid w:val="001D3030"/>
    <w:rsid w:val="001D3168"/>
    <w:rsid w:val="001D4292"/>
    <w:rsid w:val="001D4568"/>
    <w:rsid w:val="001D560B"/>
    <w:rsid w:val="001D5F92"/>
    <w:rsid w:val="001D6387"/>
    <w:rsid w:val="001D6512"/>
    <w:rsid w:val="001D682F"/>
    <w:rsid w:val="001D6951"/>
    <w:rsid w:val="001D6BCA"/>
    <w:rsid w:val="001D6D79"/>
    <w:rsid w:val="001D7531"/>
    <w:rsid w:val="001D7C16"/>
    <w:rsid w:val="001D7C7C"/>
    <w:rsid w:val="001E07D3"/>
    <w:rsid w:val="001E10FE"/>
    <w:rsid w:val="001E126B"/>
    <w:rsid w:val="001E2835"/>
    <w:rsid w:val="001E291D"/>
    <w:rsid w:val="001E3583"/>
    <w:rsid w:val="001E388C"/>
    <w:rsid w:val="001E3983"/>
    <w:rsid w:val="001E3AAB"/>
    <w:rsid w:val="001E3F9C"/>
    <w:rsid w:val="001E43CB"/>
    <w:rsid w:val="001E48CA"/>
    <w:rsid w:val="001E4EBA"/>
    <w:rsid w:val="001E5238"/>
    <w:rsid w:val="001E52F3"/>
    <w:rsid w:val="001E605B"/>
    <w:rsid w:val="001E73E4"/>
    <w:rsid w:val="001E7C9E"/>
    <w:rsid w:val="001E7D40"/>
    <w:rsid w:val="001F0631"/>
    <w:rsid w:val="001F0858"/>
    <w:rsid w:val="001F1071"/>
    <w:rsid w:val="001F1137"/>
    <w:rsid w:val="001F11EF"/>
    <w:rsid w:val="001F124F"/>
    <w:rsid w:val="001F163D"/>
    <w:rsid w:val="001F1D0E"/>
    <w:rsid w:val="001F2487"/>
    <w:rsid w:val="001F25BF"/>
    <w:rsid w:val="001F34A5"/>
    <w:rsid w:val="001F3E1D"/>
    <w:rsid w:val="001F4150"/>
    <w:rsid w:val="001F53D2"/>
    <w:rsid w:val="001F5422"/>
    <w:rsid w:val="001F54D6"/>
    <w:rsid w:val="001F5616"/>
    <w:rsid w:val="001F5D80"/>
    <w:rsid w:val="001F635E"/>
    <w:rsid w:val="001F6B7F"/>
    <w:rsid w:val="001F74D6"/>
    <w:rsid w:val="001F7620"/>
    <w:rsid w:val="001F7B82"/>
    <w:rsid w:val="001F7D87"/>
    <w:rsid w:val="00200642"/>
    <w:rsid w:val="00200A48"/>
    <w:rsid w:val="002010B1"/>
    <w:rsid w:val="00202B2A"/>
    <w:rsid w:val="00203070"/>
    <w:rsid w:val="00203F00"/>
    <w:rsid w:val="00204D4E"/>
    <w:rsid w:val="00206A81"/>
    <w:rsid w:val="00206FCC"/>
    <w:rsid w:val="00207209"/>
    <w:rsid w:val="00207B98"/>
    <w:rsid w:val="00207F4C"/>
    <w:rsid w:val="00210293"/>
    <w:rsid w:val="00210727"/>
    <w:rsid w:val="00210951"/>
    <w:rsid w:val="00210B3F"/>
    <w:rsid w:val="00210CE0"/>
    <w:rsid w:val="00210EBE"/>
    <w:rsid w:val="00211A15"/>
    <w:rsid w:val="00211F53"/>
    <w:rsid w:val="00211FFA"/>
    <w:rsid w:val="0021220D"/>
    <w:rsid w:val="002126A6"/>
    <w:rsid w:val="00212780"/>
    <w:rsid w:val="00212A12"/>
    <w:rsid w:val="00212F89"/>
    <w:rsid w:val="00213045"/>
    <w:rsid w:val="00213571"/>
    <w:rsid w:val="00213934"/>
    <w:rsid w:val="00213DBB"/>
    <w:rsid w:val="00214190"/>
    <w:rsid w:val="00214E12"/>
    <w:rsid w:val="00215281"/>
    <w:rsid w:val="0021553E"/>
    <w:rsid w:val="002163FF"/>
    <w:rsid w:val="00216C9E"/>
    <w:rsid w:val="00217157"/>
    <w:rsid w:val="002175EB"/>
    <w:rsid w:val="00220009"/>
    <w:rsid w:val="00220451"/>
    <w:rsid w:val="00220B13"/>
    <w:rsid w:val="00220D69"/>
    <w:rsid w:val="002211B9"/>
    <w:rsid w:val="00221A78"/>
    <w:rsid w:val="00221DD2"/>
    <w:rsid w:val="002227CE"/>
    <w:rsid w:val="00222869"/>
    <w:rsid w:val="002231C7"/>
    <w:rsid w:val="00223CD2"/>
    <w:rsid w:val="002256A9"/>
    <w:rsid w:val="00225D43"/>
    <w:rsid w:val="00225FAD"/>
    <w:rsid w:val="0022679C"/>
    <w:rsid w:val="00227982"/>
    <w:rsid w:val="00227A2E"/>
    <w:rsid w:val="0023204A"/>
    <w:rsid w:val="002321FD"/>
    <w:rsid w:val="002327FB"/>
    <w:rsid w:val="00232886"/>
    <w:rsid w:val="0023365C"/>
    <w:rsid w:val="00233A7A"/>
    <w:rsid w:val="00233B6B"/>
    <w:rsid w:val="00233D33"/>
    <w:rsid w:val="002349BD"/>
    <w:rsid w:val="00236809"/>
    <w:rsid w:val="0023705F"/>
    <w:rsid w:val="00237A71"/>
    <w:rsid w:val="00237D56"/>
    <w:rsid w:val="00237DC4"/>
    <w:rsid w:val="002402BD"/>
    <w:rsid w:val="00240450"/>
    <w:rsid w:val="002406DE"/>
    <w:rsid w:val="002407E7"/>
    <w:rsid w:val="00240840"/>
    <w:rsid w:val="00240D4B"/>
    <w:rsid w:val="00240D84"/>
    <w:rsid w:val="002410B0"/>
    <w:rsid w:val="00241B2A"/>
    <w:rsid w:val="00242202"/>
    <w:rsid w:val="002422D9"/>
    <w:rsid w:val="00242EF7"/>
    <w:rsid w:val="0024375A"/>
    <w:rsid w:val="00243776"/>
    <w:rsid w:val="00243BF1"/>
    <w:rsid w:val="00244B0F"/>
    <w:rsid w:val="002457A8"/>
    <w:rsid w:val="00245874"/>
    <w:rsid w:val="00245B16"/>
    <w:rsid w:val="00245B8D"/>
    <w:rsid w:val="0024618E"/>
    <w:rsid w:val="002464A0"/>
    <w:rsid w:val="00246804"/>
    <w:rsid w:val="0024684D"/>
    <w:rsid w:val="002469C6"/>
    <w:rsid w:val="0024718E"/>
    <w:rsid w:val="00247C53"/>
    <w:rsid w:val="002507E1"/>
    <w:rsid w:val="002508EB"/>
    <w:rsid w:val="00250DD9"/>
    <w:rsid w:val="00251787"/>
    <w:rsid w:val="00251D9A"/>
    <w:rsid w:val="00252039"/>
    <w:rsid w:val="002539CF"/>
    <w:rsid w:val="00253BF1"/>
    <w:rsid w:val="00254168"/>
    <w:rsid w:val="00254412"/>
    <w:rsid w:val="002552C7"/>
    <w:rsid w:val="002552CD"/>
    <w:rsid w:val="0025574C"/>
    <w:rsid w:val="00255E08"/>
    <w:rsid w:val="00256152"/>
    <w:rsid w:val="002572A9"/>
    <w:rsid w:val="00257FDD"/>
    <w:rsid w:val="00260633"/>
    <w:rsid w:val="0026233D"/>
    <w:rsid w:val="00262A20"/>
    <w:rsid w:val="00262A4F"/>
    <w:rsid w:val="0026385A"/>
    <w:rsid w:val="002638EB"/>
    <w:rsid w:val="00263921"/>
    <w:rsid w:val="00263A03"/>
    <w:rsid w:val="002647C4"/>
    <w:rsid w:val="0026541D"/>
    <w:rsid w:val="00265761"/>
    <w:rsid w:val="0026576E"/>
    <w:rsid w:val="00265A7C"/>
    <w:rsid w:val="0026746F"/>
    <w:rsid w:val="00267552"/>
    <w:rsid w:val="00270A86"/>
    <w:rsid w:val="00270CE9"/>
    <w:rsid w:val="00270EB2"/>
    <w:rsid w:val="00271CAD"/>
    <w:rsid w:val="00271E94"/>
    <w:rsid w:val="002722B6"/>
    <w:rsid w:val="00273035"/>
    <w:rsid w:val="00273B84"/>
    <w:rsid w:val="0027436C"/>
    <w:rsid w:val="00274752"/>
    <w:rsid w:val="00274FC2"/>
    <w:rsid w:val="00276199"/>
    <w:rsid w:val="00276214"/>
    <w:rsid w:val="00276940"/>
    <w:rsid w:val="00276989"/>
    <w:rsid w:val="002777C3"/>
    <w:rsid w:val="00277ABD"/>
    <w:rsid w:val="00277AEC"/>
    <w:rsid w:val="00280DC1"/>
    <w:rsid w:val="00281D63"/>
    <w:rsid w:val="00281E76"/>
    <w:rsid w:val="00281F3F"/>
    <w:rsid w:val="0028200A"/>
    <w:rsid w:val="00282632"/>
    <w:rsid w:val="00282684"/>
    <w:rsid w:val="00282B75"/>
    <w:rsid w:val="00282C75"/>
    <w:rsid w:val="002834D1"/>
    <w:rsid w:val="00283EA6"/>
    <w:rsid w:val="00286F8C"/>
    <w:rsid w:val="0028736C"/>
    <w:rsid w:val="002875DE"/>
    <w:rsid w:val="00287904"/>
    <w:rsid w:val="00287E67"/>
    <w:rsid w:val="00290744"/>
    <w:rsid w:val="00290E81"/>
    <w:rsid w:val="002913F1"/>
    <w:rsid w:val="00291424"/>
    <w:rsid w:val="00291454"/>
    <w:rsid w:val="0029150E"/>
    <w:rsid w:val="00291A80"/>
    <w:rsid w:val="00291AB3"/>
    <w:rsid w:val="00291DBF"/>
    <w:rsid w:val="00291E52"/>
    <w:rsid w:val="00291FAB"/>
    <w:rsid w:val="002925B1"/>
    <w:rsid w:val="00292604"/>
    <w:rsid w:val="0029297F"/>
    <w:rsid w:val="00292D0C"/>
    <w:rsid w:val="002935E4"/>
    <w:rsid w:val="002940C2"/>
    <w:rsid w:val="00294274"/>
    <w:rsid w:val="00294A1B"/>
    <w:rsid w:val="00294AC6"/>
    <w:rsid w:val="00295973"/>
    <w:rsid w:val="00295D79"/>
    <w:rsid w:val="00296005"/>
    <w:rsid w:val="00296F2D"/>
    <w:rsid w:val="00297460"/>
    <w:rsid w:val="0029799F"/>
    <w:rsid w:val="00297CDC"/>
    <w:rsid w:val="002A1001"/>
    <w:rsid w:val="002A19D4"/>
    <w:rsid w:val="002A1FCB"/>
    <w:rsid w:val="002A22B4"/>
    <w:rsid w:val="002A2946"/>
    <w:rsid w:val="002A36B6"/>
    <w:rsid w:val="002A3CEC"/>
    <w:rsid w:val="002A40C8"/>
    <w:rsid w:val="002A4152"/>
    <w:rsid w:val="002A43F7"/>
    <w:rsid w:val="002A50DB"/>
    <w:rsid w:val="002A51B3"/>
    <w:rsid w:val="002A55EC"/>
    <w:rsid w:val="002A6A05"/>
    <w:rsid w:val="002A7B08"/>
    <w:rsid w:val="002B0428"/>
    <w:rsid w:val="002B0485"/>
    <w:rsid w:val="002B1AB4"/>
    <w:rsid w:val="002B1FBA"/>
    <w:rsid w:val="002B269E"/>
    <w:rsid w:val="002B2BAE"/>
    <w:rsid w:val="002B3E5C"/>
    <w:rsid w:val="002B3E94"/>
    <w:rsid w:val="002B40BE"/>
    <w:rsid w:val="002B4253"/>
    <w:rsid w:val="002B44AA"/>
    <w:rsid w:val="002B4680"/>
    <w:rsid w:val="002B4F4D"/>
    <w:rsid w:val="002B581E"/>
    <w:rsid w:val="002B5A08"/>
    <w:rsid w:val="002B64AA"/>
    <w:rsid w:val="002B660C"/>
    <w:rsid w:val="002B6648"/>
    <w:rsid w:val="002B708D"/>
    <w:rsid w:val="002B7C29"/>
    <w:rsid w:val="002B7C2D"/>
    <w:rsid w:val="002C0101"/>
    <w:rsid w:val="002C0512"/>
    <w:rsid w:val="002C19A8"/>
    <w:rsid w:val="002C20CD"/>
    <w:rsid w:val="002C29DD"/>
    <w:rsid w:val="002C3128"/>
    <w:rsid w:val="002C34AC"/>
    <w:rsid w:val="002C4339"/>
    <w:rsid w:val="002C4912"/>
    <w:rsid w:val="002C4CBC"/>
    <w:rsid w:val="002C4F9E"/>
    <w:rsid w:val="002C5107"/>
    <w:rsid w:val="002C56D7"/>
    <w:rsid w:val="002C651D"/>
    <w:rsid w:val="002C6606"/>
    <w:rsid w:val="002C66ED"/>
    <w:rsid w:val="002C676D"/>
    <w:rsid w:val="002C6B21"/>
    <w:rsid w:val="002C7993"/>
    <w:rsid w:val="002D09B1"/>
    <w:rsid w:val="002D15F1"/>
    <w:rsid w:val="002D1892"/>
    <w:rsid w:val="002D1D92"/>
    <w:rsid w:val="002D1EF8"/>
    <w:rsid w:val="002D2FD1"/>
    <w:rsid w:val="002D30A3"/>
    <w:rsid w:val="002D38DF"/>
    <w:rsid w:val="002D4988"/>
    <w:rsid w:val="002D537B"/>
    <w:rsid w:val="002D5C3D"/>
    <w:rsid w:val="002D5FF4"/>
    <w:rsid w:val="002D609D"/>
    <w:rsid w:val="002D6287"/>
    <w:rsid w:val="002D6409"/>
    <w:rsid w:val="002D65F3"/>
    <w:rsid w:val="002D6D77"/>
    <w:rsid w:val="002D761B"/>
    <w:rsid w:val="002E072D"/>
    <w:rsid w:val="002E077D"/>
    <w:rsid w:val="002E0A95"/>
    <w:rsid w:val="002E14C4"/>
    <w:rsid w:val="002E14D1"/>
    <w:rsid w:val="002E17DB"/>
    <w:rsid w:val="002E1AD9"/>
    <w:rsid w:val="002E1C60"/>
    <w:rsid w:val="002E1DCD"/>
    <w:rsid w:val="002E202B"/>
    <w:rsid w:val="002E218F"/>
    <w:rsid w:val="002E2868"/>
    <w:rsid w:val="002E313F"/>
    <w:rsid w:val="002E339A"/>
    <w:rsid w:val="002E3D00"/>
    <w:rsid w:val="002E3DD5"/>
    <w:rsid w:val="002E3DEE"/>
    <w:rsid w:val="002E3E0E"/>
    <w:rsid w:val="002E47D5"/>
    <w:rsid w:val="002E4BE4"/>
    <w:rsid w:val="002E4DED"/>
    <w:rsid w:val="002E5849"/>
    <w:rsid w:val="002E6130"/>
    <w:rsid w:val="002E6310"/>
    <w:rsid w:val="002E6EB7"/>
    <w:rsid w:val="002E7E02"/>
    <w:rsid w:val="002F0060"/>
    <w:rsid w:val="002F089C"/>
    <w:rsid w:val="002F0BFC"/>
    <w:rsid w:val="002F0C95"/>
    <w:rsid w:val="002F0F4C"/>
    <w:rsid w:val="002F0F8B"/>
    <w:rsid w:val="002F1006"/>
    <w:rsid w:val="002F12FA"/>
    <w:rsid w:val="002F1713"/>
    <w:rsid w:val="002F1781"/>
    <w:rsid w:val="002F3339"/>
    <w:rsid w:val="002F33E5"/>
    <w:rsid w:val="002F3BE4"/>
    <w:rsid w:val="002F4232"/>
    <w:rsid w:val="002F4C63"/>
    <w:rsid w:val="002F4FC7"/>
    <w:rsid w:val="002F56CB"/>
    <w:rsid w:val="002F5DC5"/>
    <w:rsid w:val="002F5F6D"/>
    <w:rsid w:val="002F6104"/>
    <w:rsid w:val="002F6693"/>
    <w:rsid w:val="002F71C5"/>
    <w:rsid w:val="002F74AD"/>
    <w:rsid w:val="00300302"/>
    <w:rsid w:val="00300936"/>
    <w:rsid w:val="00300965"/>
    <w:rsid w:val="00300E67"/>
    <w:rsid w:val="00302A04"/>
    <w:rsid w:val="00302EB2"/>
    <w:rsid w:val="003032F9"/>
    <w:rsid w:val="00303421"/>
    <w:rsid w:val="003035D6"/>
    <w:rsid w:val="003037D5"/>
    <w:rsid w:val="0030399C"/>
    <w:rsid w:val="0030461C"/>
    <w:rsid w:val="0030527A"/>
    <w:rsid w:val="0030552D"/>
    <w:rsid w:val="00305883"/>
    <w:rsid w:val="003058A8"/>
    <w:rsid w:val="00305D4D"/>
    <w:rsid w:val="003066EA"/>
    <w:rsid w:val="0030681D"/>
    <w:rsid w:val="00307835"/>
    <w:rsid w:val="00310397"/>
    <w:rsid w:val="0031069E"/>
    <w:rsid w:val="003110F3"/>
    <w:rsid w:val="00311D1D"/>
    <w:rsid w:val="00311E99"/>
    <w:rsid w:val="00311EC9"/>
    <w:rsid w:val="0031210D"/>
    <w:rsid w:val="00312137"/>
    <w:rsid w:val="0031271A"/>
    <w:rsid w:val="00312F45"/>
    <w:rsid w:val="00312FD7"/>
    <w:rsid w:val="003147D4"/>
    <w:rsid w:val="00314962"/>
    <w:rsid w:val="00314B5F"/>
    <w:rsid w:val="00314DAB"/>
    <w:rsid w:val="00315012"/>
    <w:rsid w:val="003150DC"/>
    <w:rsid w:val="00315813"/>
    <w:rsid w:val="003162C7"/>
    <w:rsid w:val="003165A8"/>
    <w:rsid w:val="00316AC2"/>
    <w:rsid w:val="00316EDF"/>
    <w:rsid w:val="00317154"/>
    <w:rsid w:val="00320126"/>
    <w:rsid w:val="0032067B"/>
    <w:rsid w:val="00321047"/>
    <w:rsid w:val="00321566"/>
    <w:rsid w:val="00322548"/>
    <w:rsid w:val="003226DC"/>
    <w:rsid w:val="0032298F"/>
    <w:rsid w:val="003229A3"/>
    <w:rsid w:val="00322A80"/>
    <w:rsid w:val="00322BEC"/>
    <w:rsid w:val="00323D6B"/>
    <w:rsid w:val="0032403F"/>
    <w:rsid w:val="003249D4"/>
    <w:rsid w:val="00324B8E"/>
    <w:rsid w:val="00324D92"/>
    <w:rsid w:val="00324F60"/>
    <w:rsid w:val="0032519C"/>
    <w:rsid w:val="00325CAD"/>
    <w:rsid w:val="00325CCF"/>
    <w:rsid w:val="00326564"/>
    <w:rsid w:val="00326C19"/>
    <w:rsid w:val="00326FC7"/>
    <w:rsid w:val="00327092"/>
    <w:rsid w:val="0032741D"/>
    <w:rsid w:val="00327CB0"/>
    <w:rsid w:val="00330EAD"/>
    <w:rsid w:val="00332A4A"/>
    <w:rsid w:val="003334DC"/>
    <w:rsid w:val="003337BE"/>
    <w:rsid w:val="00333A62"/>
    <w:rsid w:val="003347EF"/>
    <w:rsid w:val="0033484E"/>
    <w:rsid w:val="0033554B"/>
    <w:rsid w:val="003355A7"/>
    <w:rsid w:val="00335E8A"/>
    <w:rsid w:val="00336206"/>
    <w:rsid w:val="00336564"/>
    <w:rsid w:val="003365F9"/>
    <w:rsid w:val="003366C8"/>
    <w:rsid w:val="0033676B"/>
    <w:rsid w:val="00337844"/>
    <w:rsid w:val="0033786D"/>
    <w:rsid w:val="00340146"/>
    <w:rsid w:val="00340289"/>
    <w:rsid w:val="003402B7"/>
    <w:rsid w:val="00342A00"/>
    <w:rsid w:val="00342E66"/>
    <w:rsid w:val="00343E70"/>
    <w:rsid w:val="003445AD"/>
    <w:rsid w:val="003446F2"/>
    <w:rsid w:val="003457E1"/>
    <w:rsid w:val="00345DE2"/>
    <w:rsid w:val="003469EF"/>
    <w:rsid w:val="00350B34"/>
    <w:rsid w:val="00350E13"/>
    <w:rsid w:val="0035117B"/>
    <w:rsid w:val="0035200E"/>
    <w:rsid w:val="003523C7"/>
    <w:rsid w:val="0035283E"/>
    <w:rsid w:val="00352F3D"/>
    <w:rsid w:val="00353293"/>
    <w:rsid w:val="00354152"/>
    <w:rsid w:val="00354417"/>
    <w:rsid w:val="00354A0C"/>
    <w:rsid w:val="00355171"/>
    <w:rsid w:val="00355E73"/>
    <w:rsid w:val="003563FC"/>
    <w:rsid w:val="0035645A"/>
    <w:rsid w:val="00356A23"/>
    <w:rsid w:val="00356DF0"/>
    <w:rsid w:val="00356EB2"/>
    <w:rsid w:val="0035744D"/>
    <w:rsid w:val="00357B8B"/>
    <w:rsid w:val="00357C33"/>
    <w:rsid w:val="00357E98"/>
    <w:rsid w:val="003600DF"/>
    <w:rsid w:val="003601FE"/>
    <w:rsid w:val="00360C5D"/>
    <w:rsid w:val="00362CA8"/>
    <w:rsid w:val="00364736"/>
    <w:rsid w:val="00364A96"/>
    <w:rsid w:val="003652D8"/>
    <w:rsid w:val="00365C9F"/>
    <w:rsid w:val="00366187"/>
    <w:rsid w:val="00366292"/>
    <w:rsid w:val="003672D6"/>
    <w:rsid w:val="00367718"/>
    <w:rsid w:val="003701A2"/>
    <w:rsid w:val="003702F3"/>
    <w:rsid w:val="00370985"/>
    <w:rsid w:val="00370C55"/>
    <w:rsid w:val="00370EA7"/>
    <w:rsid w:val="003710B1"/>
    <w:rsid w:val="003716FD"/>
    <w:rsid w:val="00372369"/>
    <w:rsid w:val="00372FC8"/>
    <w:rsid w:val="003735DA"/>
    <w:rsid w:val="0037454C"/>
    <w:rsid w:val="003749B3"/>
    <w:rsid w:val="00374D98"/>
    <w:rsid w:val="00375527"/>
    <w:rsid w:val="003758BD"/>
    <w:rsid w:val="0037602D"/>
    <w:rsid w:val="003768C4"/>
    <w:rsid w:val="0037711A"/>
    <w:rsid w:val="003775C7"/>
    <w:rsid w:val="003778C3"/>
    <w:rsid w:val="003779A0"/>
    <w:rsid w:val="00380577"/>
    <w:rsid w:val="00380C2F"/>
    <w:rsid w:val="00380EA8"/>
    <w:rsid w:val="00381187"/>
    <w:rsid w:val="00381CC4"/>
    <w:rsid w:val="0038286D"/>
    <w:rsid w:val="003828B8"/>
    <w:rsid w:val="003828E5"/>
    <w:rsid w:val="00382DE3"/>
    <w:rsid w:val="00382EEB"/>
    <w:rsid w:val="00383004"/>
    <w:rsid w:val="00383CD4"/>
    <w:rsid w:val="0038401E"/>
    <w:rsid w:val="003840E5"/>
    <w:rsid w:val="00384580"/>
    <w:rsid w:val="00384BCF"/>
    <w:rsid w:val="00384C97"/>
    <w:rsid w:val="00384DEC"/>
    <w:rsid w:val="00386127"/>
    <w:rsid w:val="00387E6B"/>
    <w:rsid w:val="00387E88"/>
    <w:rsid w:val="003904D1"/>
    <w:rsid w:val="003905A6"/>
    <w:rsid w:val="00390BEE"/>
    <w:rsid w:val="00391875"/>
    <w:rsid w:val="00391B37"/>
    <w:rsid w:val="00392681"/>
    <w:rsid w:val="00392AE9"/>
    <w:rsid w:val="00393637"/>
    <w:rsid w:val="00393BA3"/>
    <w:rsid w:val="00394ED8"/>
    <w:rsid w:val="00395C35"/>
    <w:rsid w:val="00395F19"/>
    <w:rsid w:val="00396A5B"/>
    <w:rsid w:val="00397528"/>
    <w:rsid w:val="003A0625"/>
    <w:rsid w:val="003A148E"/>
    <w:rsid w:val="003A1755"/>
    <w:rsid w:val="003A1996"/>
    <w:rsid w:val="003A1DC3"/>
    <w:rsid w:val="003A28BC"/>
    <w:rsid w:val="003A2DB7"/>
    <w:rsid w:val="003A4982"/>
    <w:rsid w:val="003A4DB6"/>
    <w:rsid w:val="003A5D88"/>
    <w:rsid w:val="003A5DDC"/>
    <w:rsid w:val="003A6428"/>
    <w:rsid w:val="003A65F0"/>
    <w:rsid w:val="003A74E7"/>
    <w:rsid w:val="003A7987"/>
    <w:rsid w:val="003A7E63"/>
    <w:rsid w:val="003B0156"/>
    <w:rsid w:val="003B0F38"/>
    <w:rsid w:val="003B16E3"/>
    <w:rsid w:val="003B1A96"/>
    <w:rsid w:val="003B201E"/>
    <w:rsid w:val="003B2E4A"/>
    <w:rsid w:val="003B318B"/>
    <w:rsid w:val="003B3801"/>
    <w:rsid w:val="003B3F88"/>
    <w:rsid w:val="003B4921"/>
    <w:rsid w:val="003B5676"/>
    <w:rsid w:val="003B593D"/>
    <w:rsid w:val="003B60F5"/>
    <w:rsid w:val="003B6454"/>
    <w:rsid w:val="003B683C"/>
    <w:rsid w:val="003B69A1"/>
    <w:rsid w:val="003B769F"/>
    <w:rsid w:val="003B7F47"/>
    <w:rsid w:val="003C0114"/>
    <w:rsid w:val="003C04B6"/>
    <w:rsid w:val="003C067C"/>
    <w:rsid w:val="003C0979"/>
    <w:rsid w:val="003C0B6A"/>
    <w:rsid w:val="003C162B"/>
    <w:rsid w:val="003C28F6"/>
    <w:rsid w:val="003C2D13"/>
    <w:rsid w:val="003C30BB"/>
    <w:rsid w:val="003C31E7"/>
    <w:rsid w:val="003C374A"/>
    <w:rsid w:val="003C3C19"/>
    <w:rsid w:val="003C431B"/>
    <w:rsid w:val="003C4422"/>
    <w:rsid w:val="003C5236"/>
    <w:rsid w:val="003C5723"/>
    <w:rsid w:val="003C602D"/>
    <w:rsid w:val="003C6245"/>
    <w:rsid w:val="003C694D"/>
    <w:rsid w:val="003C695F"/>
    <w:rsid w:val="003C6A5F"/>
    <w:rsid w:val="003C6ECA"/>
    <w:rsid w:val="003C6F7A"/>
    <w:rsid w:val="003C7360"/>
    <w:rsid w:val="003D0980"/>
    <w:rsid w:val="003D0B23"/>
    <w:rsid w:val="003D108D"/>
    <w:rsid w:val="003D1377"/>
    <w:rsid w:val="003D1384"/>
    <w:rsid w:val="003D1920"/>
    <w:rsid w:val="003D2429"/>
    <w:rsid w:val="003D2899"/>
    <w:rsid w:val="003D2AA2"/>
    <w:rsid w:val="003D2F51"/>
    <w:rsid w:val="003D30FC"/>
    <w:rsid w:val="003D3162"/>
    <w:rsid w:val="003D3192"/>
    <w:rsid w:val="003D35CE"/>
    <w:rsid w:val="003D37C1"/>
    <w:rsid w:val="003D38FB"/>
    <w:rsid w:val="003D3D64"/>
    <w:rsid w:val="003D4208"/>
    <w:rsid w:val="003D4D28"/>
    <w:rsid w:val="003D4D78"/>
    <w:rsid w:val="003D5487"/>
    <w:rsid w:val="003D62CD"/>
    <w:rsid w:val="003D62DD"/>
    <w:rsid w:val="003D78D1"/>
    <w:rsid w:val="003D7910"/>
    <w:rsid w:val="003E0453"/>
    <w:rsid w:val="003E05DE"/>
    <w:rsid w:val="003E19CC"/>
    <w:rsid w:val="003E1BC7"/>
    <w:rsid w:val="003E2F94"/>
    <w:rsid w:val="003E36E6"/>
    <w:rsid w:val="003E39EA"/>
    <w:rsid w:val="003E3B10"/>
    <w:rsid w:val="003E40C9"/>
    <w:rsid w:val="003E4B8E"/>
    <w:rsid w:val="003E5364"/>
    <w:rsid w:val="003E5369"/>
    <w:rsid w:val="003E539B"/>
    <w:rsid w:val="003E5957"/>
    <w:rsid w:val="003E69EB"/>
    <w:rsid w:val="003E73A9"/>
    <w:rsid w:val="003F02CE"/>
    <w:rsid w:val="003F0497"/>
    <w:rsid w:val="003F05F3"/>
    <w:rsid w:val="003F0605"/>
    <w:rsid w:val="003F1087"/>
    <w:rsid w:val="003F1907"/>
    <w:rsid w:val="003F1D46"/>
    <w:rsid w:val="003F2A6A"/>
    <w:rsid w:val="003F2D9B"/>
    <w:rsid w:val="003F3B61"/>
    <w:rsid w:val="003F4ADD"/>
    <w:rsid w:val="003F507B"/>
    <w:rsid w:val="003F5360"/>
    <w:rsid w:val="003F5B38"/>
    <w:rsid w:val="003F612A"/>
    <w:rsid w:val="003F67D9"/>
    <w:rsid w:val="003F6BE6"/>
    <w:rsid w:val="003F6F43"/>
    <w:rsid w:val="003F74FD"/>
    <w:rsid w:val="004000A0"/>
    <w:rsid w:val="004000F7"/>
    <w:rsid w:val="0040019A"/>
    <w:rsid w:val="00400284"/>
    <w:rsid w:val="00400B3D"/>
    <w:rsid w:val="004010CB"/>
    <w:rsid w:val="00401A98"/>
    <w:rsid w:val="00401C71"/>
    <w:rsid w:val="004024F1"/>
    <w:rsid w:val="00402B99"/>
    <w:rsid w:val="0040301F"/>
    <w:rsid w:val="0040343D"/>
    <w:rsid w:val="00403545"/>
    <w:rsid w:val="0040429E"/>
    <w:rsid w:val="00404899"/>
    <w:rsid w:val="004054C0"/>
    <w:rsid w:val="00405792"/>
    <w:rsid w:val="00405D3A"/>
    <w:rsid w:val="004061FB"/>
    <w:rsid w:val="004066C1"/>
    <w:rsid w:val="00406C3A"/>
    <w:rsid w:val="00407A58"/>
    <w:rsid w:val="00407E53"/>
    <w:rsid w:val="004100CC"/>
    <w:rsid w:val="00410AA8"/>
    <w:rsid w:val="00410D50"/>
    <w:rsid w:val="00410F8A"/>
    <w:rsid w:val="00411151"/>
    <w:rsid w:val="0041154E"/>
    <w:rsid w:val="004115E9"/>
    <w:rsid w:val="004119EC"/>
    <w:rsid w:val="00412214"/>
    <w:rsid w:val="00412305"/>
    <w:rsid w:val="004123AE"/>
    <w:rsid w:val="004123FE"/>
    <w:rsid w:val="00412C46"/>
    <w:rsid w:val="00413078"/>
    <w:rsid w:val="0041308F"/>
    <w:rsid w:val="004133FE"/>
    <w:rsid w:val="00414044"/>
    <w:rsid w:val="0041439D"/>
    <w:rsid w:val="00414404"/>
    <w:rsid w:val="00414849"/>
    <w:rsid w:val="0041484C"/>
    <w:rsid w:val="00414D9D"/>
    <w:rsid w:val="004151FC"/>
    <w:rsid w:val="00415552"/>
    <w:rsid w:val="0041599D"/>
    <w:rsid w:val="00415BB3"/>
    <w:rsid w:val="00415CAA"/>
    <w:rsid w:val="00415D84"/>
    <w:rsid w:val="00415E0E"/>
    <w:rsid w:val="00416AD8"/>
    <w:rsid w:val="00416CDC"/>
    <w:rsid w:val="00417D83"/>
    <w:rsid w:val="00420530"/>
    <w:rsid w:val="00420BB4"/>
    <w:rsid w:val="004211B7"/>
    <w:rsid w:val="0042193E"/>
    <w:rsid w:val="00421F2C"/>
    <w:rsid w:val="0042208D"/>
    <w:rsid w:val="00423333"/>
    <w:rsid w:val="004239ED"/>
    <w:rsid w:val="00424819"/>
    <w:rsid w:val="00424DBA"/>
    <w:rsid w:val="00424E71"/>
    <w:rsid w:val="004255A5"/>
    <w:rsid w:val="00425CD4"/>
    <w:rsid w:val="004263D1"/>
    <w:rsid w:val="004269D0"/>
    <w:rsid w:val="004271B3"/>
    <w:rsid w:val="0042735C"/>
    <w:rsid w:val="00430197"/>
    <w:rsid w:val="00430371"/>
    <w:rsid w:val="00430BFC"/>
    <w:rsid w:val="00432503"/>
    <w:rsid w:val="00432690"/>
    <w:rsid w:val="00432AD5"/>
    <w:rsid w:val="00432C82"/>
    <w:rsid w:val="00433072"/>
    <w:rsid w:val="00433531"/>
    <w:rsid w:val="00433672"/>
    <w:rsid w:val="00433F4A"/>
    <w:rsid w:val="00434D1B"/>
    <w:rsid w:val="00435EBC"/>
    <w:rsid w:val="004367CC"/>
    <w:rsid w:val="0043692D"/>
    <w:rsid w:val="00437022"/>
    <w:rsid w:val="00437336"/>
    <w:rsid w:val="004376A6"/>
    <w:rsid w:val="00437868"/>
    <w:rsid w:val="0043797C"/>
    <w:rsid w:val="0044107C"/>
    <w:rsid w:val="0044136D"/>
    <w:rsid w:val="00441C7E"/>
    <w:rsid w:val="00441CDE"/>
    <w:rsid w:val="00441DF3"/>
    <w:rsid w:val="00441F0A"/>
    <w:rsid w:val="00442BB7"/>
    <w:rsid w:val="00442EBC"/>
    <w:rsid w:val="00443B0B"/>
    <w:rsid w:val="00443F08"/>
    <w:rsid w:val="00444383"/>
    <w:rsid w:val="00444F7D"/>
    <w:rsid w:val="00445617"/>
    <w:rsid w:val="00445714"/>
    <w:rsid w:val="00445F24"/>
    <w:rsid w:val="0044612F"/>
    <w:rsid w:val="00446361"/>
    <w:rsid w:val="004466A0"/>
    <w:rsid w:val="00446772"/>
    <w:rsid w:val="004469A0"/>
    <w:rsid w:val="004469AC"/>
    <w:rsid w:val="00446BED"/>
    <w:rsid w:val="00446C62"/>
    <w:rsid w:val="00446D8E"/>
    <w:rsid w:val="004471AF"/>
    <w:rsid w:val="00447519"/>
    <w:rsid w:val="0044788F"/>
    <w:rsid w:val="004500BD"/>
    <w:rsid w:val="004511A8"/>
    <w:rsid w:val="00451403"/>
    <w:rsid w:val="0045153B"/>
    <w:rsid w:val="00451CF4"/>
    <w:rsid w:val="00452443"/>
    <w:rsid w:val="0045270B"/>
    <w:rsid w:val="0045309F"/>
    <w:rsid w:val="00453998"/>
    <w:rsid w:val="00453A73"/>
    <w:rsid w:val="00453D5E"/>
    <w:rsid w:val="00456105"/>
    <w:rsid w:val="0045691C"/>
    <w:rsid w:val="00456AAC"/>
    <w:rsid w:val="00456CBB"/>
    <w:rsid w:val="00456E4B"/>
    <w:rsid w:val="00457257"/>
    <w:rsid w:val="00460274"/>
    <w:rsid w:val="0046079C"/>
    <w:rsid w:val="00460D95"/>
    <w:rsid w:val="00460EAE"/>
    <w:rsid w:val="00460EEC"/>
    <w:rsid w:val="00461385"/>
    <w:rsid w:val="004618E3"/>
    <w:rsid w:val="00462180"/>
    <w:rsid w:val="00462935"/>
    <w:rsid w:val="00463AF8"/>
    <w:rsid w:val="004647A7"/>
    <w:rsid w:val="0046502E"/>
    <w:rsid w:val="004652DE"/>
    <w:rsid w:val="00466528"/>
    <w:rsid w:val="004671D8"/>
    <w:rsid w:val="00467B7A"/>
    <w:rsid w:val="00467BC7"/>
    <w:rsid w:val="00467E8F"/>
    <w:rsid w:val="004700A2"/>
    <w:rsid w:val="004702AD"/>
    <w:rsid w:val="00470460"/>
    <w:rsid w:val="004706FF"/>
    <w:rsid w:val="004711B2"/>
    <w:rsid w:val="00471581"/>
    <w:rsid w:val="004720F5"/>
    <w:rsid w:val="00472DBB"/>
    <w:rsid w:val="0047348E"/>
    <w:rsid w:val="00473758"/>
    <w:rsid w:val="00473B8B"/>
    <w:rsid w:val="00473DED"/>
    <w:rsid w:val="00474062"/>
    <w:rsid w:val="00474A8B"/>
    <w:rsid w:val="00474DA9"/>
    <w:rsid w:val="00475808"/>
    <w:rsid w:val="004759CB"/>
    <w:rsid w:val="00475BE6"/>
    <w:rsid w:val="00475E44"/>
    <w:rsid w:val="00475F5E"/>
    <w:rsid w:val="004762AF"/>
    <w:rsid w:val="00476314"/>
    <w:rsid w:val="00476379"/>
    <w:rsid w:val="00476D97"/>
    <w:rsid w:val="00477E52"/>
    <w:rsid w:val="0048177B"/>
    <w:rsid w:val="00483419"/>
    <w:rsid w:val="004841EF"/>
    <w:rsid w:val="00484B57"/>
    <w:rsid w:val="00484BC5"/>
    <w:rsid w:val="00485045"/>
    <w:rsid w:val="00485D6B"/>
    <w:rsid w:val="00485EF5"/>
    <w:rsid w:val="00486298"/>
    <w:rsid w:val="004863BC"/>
    <w:rsid w:val="004869C3"/>
    <w:rsid w:val="004876AC"/>
    <w:rsid w:val="004876C6"/>
    <w:rsid w:val="00487B82"/>
    <w:rsid w:val="00487BCD"/>
    <w:rsid w:val="00490A74"/>
    <w:rsid w:val="00490DA7"/>
    <w:rsid w:val="0049136C"/>
    <w:rsid w:val="00492731"/>
    <w:rsid w:val="00492764"/>
    <w:rsid w:val="0049276C"/>
    <w:rsid w:val="00492C06"/>
    <w:rsid w:val="0049308A"/>
    <w:rsid w:val="0049436A"/>
    <w:rsid w:val="00494414"/>
    <w:rsid w:val="0049445D"/>
    <w:rsid w:val="00494B43"/>
    <w:rsid w:val="00494BCE"/>
    <w:rsid w:val="00494C69"/>
    <w:rsid w:val="00494FE3"/>
    <w:rsid w:val="004956D0"/>
    <w:rsid w:val="00495817"/>
    <w:rsid w:val="00495A62"/>
    <w:rsid w:val="004962A2"/>
    <w:rsid w:val="00496DA2"/>
    <w:rsid w:val="00497791"/>
    <w:rsid w:val="004977E0"/>
    <w:rsid w:val="004A08B5"/>
    <w:rsid w:val="004A0E66"/>
    <w:rsid w:val="004A1570"/>
    <w:rsid w:val="004A1601"/>
    <w:rsid w:val="004A2644"/>
    <w:rsid w:val="004A2BC1"/>
    <w:rsid w:val="004A3053"/>
    <w:rsid w:val="004A33F1"/>
    <w:rsid w:val="004A34F0"/>
    <w:rsid w:val="004A3774"/>
    <w:rsid w:val="004A3B26"/>
    <w:rsid w:val="004A3D52"/>
    <w:rsid w:val="004A4ACC"/>
    <w:rsid w:val="004A6E0C"/>
    <w:rsid w:val="004A7068"/>
    <w:rsid w:val="004A7665"/>
    <w:rsid w:val="004A76E8"/>
    <w:rsid w:val="004A7723"/>
    <w:rsid w:val="004A7851"/>
    <w:rsid w:val="004B0A37"/>
    <w:rsid w:val="004B0EEF"/>
    <w:rsid w:val="004B1166"/>
    <w:rsid w:val="004B144A"/>
    <w:rsid w:val="004B1B12"/>
    <w:rsid w:val="004B243E"/>
    <w:rsid w:val="004B25F4"/>
    <w:rsid w:val="004B2787"/>
    <w:rsid w:val="004B2B36"/>
    <w:rsid w:val="004B48E8"/>
    <w:rsid w:val="004B59DF"/>
    <w:rsid w:val="004B5D6D"/>
    <w:rsid w:val="004B62F1"/>
    <w:rsid w:val="004B7464"/>
    <w:rsid w:val="004B765D"/>
    <w:rsid w:val="004B7AE7"/>
    <w:rsid w:val="004C032C"/>
    <w:rsid w:val="004C0446"/>
    <w:rsid w:val="004C08C8"/>
    <w:rsid w:val="004C0B7A"/>
    <w:rsid w:val="004C15A5"/>
    <w:rsid w:val="004C18D4"/>
    <w:rsid w:val="004C19FA"/>
    <w:rsid w:val="004C1F4B"/>
    <w:rsid w:val="004C224D"/>
    <w:rsid w:val="004C24B8"/>
    <w:rsid w:val="004C2FDE"/>
    <w:rsid w:val="004C30FD"/>
    <w:rsid w:val="004C319B"/>
    <w:rsid w:val="004C3769"/>
    <w:rsid w:val="004C3CAE"/>
    <w:rsid w:val="004C44FF"/>
    <w:rsid w:val="004C47F2"/>
    <w:rsid w:val="004C4978"/>
    <w:rsid w:val="004C4C56"/>
    <w:rsid w:val="004C602E"/>
    <w:rsid w:val="004C6209"/>
    <w:rsid w:val="004C6673"/>
    <w:rsid w:val="004C6B4E"/>
    <w:rsid w:val="004C757B"/>
    <w:rsid w:val="004C7586"/>
    <w:rsid w:val="004D006F"/>
    <w:rsid w:val="004D0571"/>
    <w:rsid w:val="004D0D60"/>
    <w:rsid w:val="004D0EBF"/>
    <w:rsid w:val="004D1161"/>
    <w:rsid w:val="004D18EA"/>
    <w:rsid w:val="004D1B58"/>
    <w:rsid w:val="004D215B"/>
    <w:rsid w:val="004D2496"/>
    <w:rsid w:val="004D2600"/>
    <w:rsid w:val="004D2F15"/>
    <w:rsid w:val="004D3081"/>
    <w:rsid w:val="004D4174"/>
    <w:rsid w:val="004D42A8"/>
    <w:rsid w:val="004D545E"/>
    <w:rsid w:val="004D5CCB"/>
    <w:rsid w:val="004D5F18"/>
    <w:rsid w:val="004D6155"/>
    <w:rsid w:val="004D6328"/>
    <w:rsid w:val="004D6E35"/>
    <w:rsid w:val="004D7481"/>
    <w:rsid w:val="004D7637"/>
    <w:rsid w:val="004D798E"/>
    <w:rsid w:val="004D7DF5"/>
    <w:rsid w:val="004D7F1E"/>
    <w:rsid w:val="004E02F5"/>
    <w:rsid w:val="004E3DB5"/>
    <w:rsid w:val="004E3EFC"/>
    <w:rsid w:val="004E43B9"/>
    <w:rsid w:val="004E4484"/>
    <w:rsid w:val="004E5620"/>
    <w:rsid w:val="004E5D62"/>
    <w:rsid w:val="004E644F"/>
    <w:rsid w:val="004E6825"/>
    <w:rsid w:val="004E6A80"/>
    <w:rsid w:val="004E6E22"/>
    <w:rsid w:val="004E73FE"/>
    <w:rsid w:val="004F0789"/>
    <w:rsid w:val="004F0EF5"/>
    <w:rsid w:val="004F1542"/>
    <w:rsid w:val="004F1E21"/>
    <w:rsid w:val="004F204C"/>
    <w:rsid w:val="004F29B1"/>
    <w:rsid w:val="004F2C49"/>
    <w:rsid w:val="004F2E4D"/>
    <w:rsid w:val="004F3088"/>
    <w:rsid w:val="004F3EB2"/>
    <w:rsid w:val="004F4080"/>
    <w:rsid w:val="004F423E"/>
    <w:rsid w:val="004F456A"/>
    <w:rsid w:val="004F4806"/>
    <w:rsid w:val="004F4C50"/>
    <w:rsid w:val="004F4D75"/>
    <w:rsid w:val="004F52DA"/>
    <w:rsid w:val="004F56EC"/>
    <w:rsid w:val="004F5D0B"/>
    <w:rsid w:val="004F6282"/>
    <w:rsid w:val="005000DF"/>
    <w:rsid w:val="005001FF"/>
    <w:rsid w:val="005007A6"/>
    <w:rsid w:val="00500990"/>
    <w:rsid w:val="00500F0E"/>
    <w:rsid w:val="005012B5"/>
    <w:rsid w:val="005015E5"/>
    <w:rsid w:val="005032BE"/>
    <w:rsid w:val="005034AC"/>
    <w:rsid w:val="00503956"/>
    <w:rsid w:val="00504F2A"/>
    <w:rsid w:val="00504F3E"/>
    <w:rsid w:val="00505127"/>
    <w:rsid w:val="00505949"/>
    <w:rsid w:val="005064E0"/>
    <w:rsid w:val="0050665E"/>
    <w:rsid w:val="00506C4D"/>
    <w:rsid w:val="0050719A"/>
    <w:rsid w:val="0051017C"/>
    <w:rsid w:val="00510F41"/>
    <w:rsid w:val="005117BF"/>
    <w:rsid w:val="00511A8D"/>
    <w:rsid w:val="00511BF5"/>
    <w:rsid w:val="005120BB"/>
    <w:rsid w:val="00512385"/>
    <w:rsid w:val="00512738"/>
    <w:rsid w:val="0051369E"/>
    <w:rsid w:val="005139BB"/>
    <w:rsid w:val="0051470D"/>
    <w:rsid w:val="00515646"/>
    <w:rsid w:val="005161A8"/>
    <w:rsid w:val="005168BF"/>
    <w:rsid w:val="005168DA"/>
    <w:rsid w:val="00517AA2"/>
    <w:rsid w:val="00520E1C"/>
    <w:rsid w:val="0052128B"/>
    <w:rsid w:val="005215B1"/>
    <w:rsid w:val="005217B1"/>
    <w:rsid w:val="00521980"/>
    <w:rsid w:val="00521C46"/>
    <w:rsid w:val="005227D8"/>
    <w:rsid w:val="00522C0D"/>
    <w:rsid w:val="005235E4"/>
    <w:rsid w:val="00523652"/>
    <w:rsid w:val="00523FA2"/>
    <w:rsid w:val="0052426C"/>
    <w:rsid w:val="00524ECA"/>
    <w:rsid w:val="00524ED6"/>
    <w:rsid w:val="00524FE2"/>
    <w:rsid w:val="00525314"/>
    <w:rsid w:val="005254E0"/>
    <w:rsid w:val="0052598E"/>
    <w:rsid w:val="00527D84"/>
    <w:rsid w:val="00527FC7"/>
    <w:rsid w:val="005307BC"/>
    <w:rsid w:val="00531112"/>
    <w:rsid w:val="00532047"/>
    <w:rsid w:val="0053287B"/>
    <w:rsid w:val="00533327"/>
    <w:rsid w:val="0053360E"/>
    <w:rsid w:val="00533FC2"/>
    <w:rsid w:val="0053436F"/>
    <w:rsid w:val="00534FCE"/>
    <w:rsid w:val="00535D90"/>
    <w:rsid w:val="0053619E"/>
    <w:rsid w:val="005368D3"/>
    <w:rsid w:val="00536B09"/>
    <w:rsid w:val="005374A2"/>
    <w:rsid w:val="00537819"/>
    <w:rsid w:val="00540897"/>
    <w:rsid w:val="00540E31"/>
    <w:rsid w:val="00541DA5"/>
    <w:rsid w:val="0054273E"/>
    <w:rsid w:val="00542D33"/>
    <w:rsid w:val="005436E4"/>
    <w:rsid w:val="00543C48"/>
    <w:rsid w:val="00544152"/>
    <w:rsid w:val="00544523"/>
    <w:rsid w:val="005455AB"/>
    <w:rsid w:val="0054626B"/>
    <w:rsid w:val="00546793"/>
    <w:rsid w:val="005500BB"/>
    <w:rsid w:val="00550810"/>
    <w:rsid w:val="00550F27"/>
    <w:rsid w:val="005512A5"/>
    <w:rsid w:val="0055132D"/>
    <w:rsid w:val="005514D4"/>
    <w:rsid w:val="00551694"/>
    <w:rsid w:val="00551D48"/>
    <w:rsid w:val="00552CAB"/>
    <w:rsid w:val="00552FCB"/>
    <w:rsid w:val="00553393"/>
    <w:rsid w:val="005536D6"/>
    <w:rsid w:val="00553775"/>
    <w:rsid w:val="00555186"/>
    <w:rsid w:val="00555569"/>
    <w:rsid w:val="00555AE7"/>
    <w:rsid w:val="00555F2C"/>
    <w:rsid w:val="0055604F"/>
    <w:rsid w:val="005564DF"/>
    <w:rsid w:val="00556768"/>
    <w:rsid w:val="00556C9A"/>
    <w:rsid w:val="00557838"/>
    <w:rsid w:val="00557A95"/>
    <w:rsid w:val="00557CDF"/>
    <w:rsid w:val="00560ADB"/>
    <w:rsid w:val="00560E2C"/>
    <w:rsid w:val="00561501"/>
    <w:rsid w:val="00561667"/>
    <w:rsid w:val="005617FA"/>
    <w:rsid w:val="00562162"/>
    <w:rsid w:val="00562C2E"/>
    <w:rsid w:val="005630E1"/>
    <w:rsid w:val="00564281"/>
    <w:rsid w:val="00564370"/>
    <w:rsid w:val="005646D3"/>
    <w:rsid w:val="00564757"/>
    <w:rsid w:val="0056483C"/>
    <w:rsid w:val="00565873"/>
    <w:rsid w:val="005659D5"/>
    <w:rsid w:val="00565A87"/>
    <w:rsid w:val="0056654B"/>
    <w:rsid w:val="00566E02"/>
    <w:rsid w:val="005671C2"/>
    <w:rsid w:val="00567296"/>
    <w:rsid w:val="00567482"/>
    <w:rsid w:val="00567988"/>
    <w:rsid w:val="00567E89"/>
    <w:rsid w:val="00570363"/>
    <w:rsid w:val="005706DD"/>
    <w:rsid w:val="00570FD7"/>
    <w:rsid w:val="00571074"/>
    <w:rsid w:val="0057161F"/>
    <w:rsid w:val="005716A9"/>
    <w:rsid w:val="00571ADB"/>
    <w:rsid w:val="00571C3D"/>
    <w:rsid w:val="0057241C"/>
    <w:rsid w:val="00573505"/>
    <w:rsid w:val="005737F2"/>
    <w:rsid w:val="00573B67"/>
    <w:rsid w:val="00574D30"/>
    <w:rsid w:val="00575427"/>
    <w:rsid w:val="0057739A"/>
    <w:rsid w:val="00577CC7"/>
    <w:rsid w:val="0058047B"/>
    <w:rsid w:val="00580686"/>
    <w:rsid w:val="00580735"/>
    <w:rsid w:val="00580B25"/>
    <w:rsid w:val="00580BB5"/>
    <w:rsid w:val="00580EED"/>
    <w:rsid w:val="005816C0"/>
    <w:rsid w:val="0058255C"/>
    <w:rsid w:val="00582E04"/>
    <w:rsid w:val="00582FA6"/>
    <w:rsid w:val="005835D0"/>
    <w:rsid w:val="0058380A"/>
    <w:rsid w:val="00583E9C"/>
    <w:rsid w:val="0058456A"/>
    <w:rsid w:val="00584E9F"/>
    <w:rsid w:val="00585082"/>
    <w:rsid w:val="00585122"/>
    <w:rsid w:val="005868D8"/>
    <w:rsid w:val="00587785"/>
    <w:rsid w:val="0058784B"/>
    <w:rsid w:val="00590102"/>
    <w:rsid w:val="0059073B"/>
    <w:rsid w:val="0059120B"/>
    <w:rsid w:val="005919E0"/>
    <w:rsid w:val="005927C2"/>
    <w:rsid w:val="00592AF9"/>
    <w:rsid w:val="00592B53"/>
    <w:rsid w:val="0059318E"/>
    <w:rsid w:val="0059357A"/>
    <w:rsid w:val="00594DB1"/>
    <w:rsid w:val="0059514C"/>
    <w:rsid w:val="005957FC"/>
    <w:rsid w:val="00595D11"/>
    <w:rsid w:val="00595D49"/>
    <w:rsid w:val="0059694B"/>
    <w:rsid w:val="0059695D"/>
    <w:rsid w:val="0059776E"/>
    <w:rsid w:val="0059780C"/>
    <w:rsid w:val="00597811"/>
    <w:rsid w:val="00597871"/>
    <w:rsid w:val="005A0004"/>
    <w:rsid w:val="005A0705"/>
    <w:rsid w:val="005A0AF7"/>
    <w:rsid w:val="005A112F"/>
    <w:rsid w:val="005A18BD"/>
    <w:rsid w:val="005A1B20"/>
    <w:rsid w:val="005A2127"/>
    <w:rsid w:val="005A2EC2"/>
    <w:rsid w:val="005A3388"/>
    <w:rsid w:val="005A33B2"/>
    <w:rsid w:val="005A3869"/>
    <w:rsid w:val="005A3A35"/>
    <w:rsid w:val="005A3A47"/>
    <w:rsid w:val="005A3AD5"/>
    <w:rsid w:val="005A3E6E"/>
    <w:rsid w:val="005A3EF0"/>
    <w:rsid w:val="005A435C"/>
    <w:rsid w:val="005A4390"/>
    <w:rsid w:val="005A54E8"/>
    <w:rsid w:val="005A68B1"/>
    <w:rsid w:val="005A7713"/>
    <w:rsid w:val="005B0296"/>
    <w:rsid w:val="005B057C"/>
    <w:rsid w:val="005B0F45"/>
    <w:rsid w:val="005B10DB"/>
    <w:rsid w:val="005B1B0C"/>
    <w:rsid w:val="005B1B7A"/>
    <w:rsid w:val="005B27E5"/>
    <w:rsid w:val="005B2FF9"/>
    <w:rsid w:val="005B329C"/>
    <w:rsid w:val="005B33B2"/>
    <w:rsid w:val="005B54FE"/>
    <w:rsid w:val="005B55FC"/>
    <w:rsid w:val="005B56A4"/>
    <w:rsid w:val="005B5766"/>
    <w:rsid w:val="005B5DBF"/>
    <w:rsid w:val="005B6007"/>
    <w:rsid w:val="005B6321"/>
    <w:rsid w:val="005B63E2"/>
    <w:rsid w:val="005B63FF"/>
    <w:rsid w:val="005B66A0"/>
    <w:rsid w:val="005B670A"/>
    <w:rsid w:val="005B6F26"/>
    <w:rsid w:val="005B7887"/>
    <w:rsid w:val="005B78B7"/>
    <w:rsid w:val="005C0157"/>
    <w:rsid w:val="005C196B"/>
    <w:rsid w:val="005C2940"/>
    <w:rsid w:val="005C2A24"/>
    <w:rsid w:val="005C3AA0"/>
    <w:rsid w:val="005C3B44"/>
    <w:rsid w:val="005C3B51"/>
    <w:rsid w:val="005C3EF7"/>
    <w:rsid w:val="005C416C"/>
    <w:rsid w:val="005C4356"/>
    <w:rsid w:val="005C4BEC"/>
    <w:rsid w:val="005C4C07"/>
    <w:rsid w:val="005C4E2F"/>
    <w:rsid w:val="005C57DB"/>
    <w:rsid w:val="005C67D7"/>
    <w:rsid w:val="005C691B"/>
    <w:rsid w:val="005C7219"/>
    <w:rsid w:val="005C7587"/>
    <w:rsid w:val="005C75A8"/>
    <w:rsid w:val="005D0CA8"/>
    <w:rsid w:val="005D2343"/>
    <w:rsid w:val="005D23D4"/>
    <w:rsid w:val="005D279C"/>
    <w:rsid w:val="005D2B45"/>
    <w:rsid w:val="005D2F96"/>
    <w:rsid w:val="005D38F9"/>
    <w:rsid w:val="005D3FE8"/>
    <w:rsid w:val="005D410C"/>
    <w:rsid w:val="005D456E"/>
    <w:rsid w:val="005D4A7D"/>
    <w:rsid w:val="005D5152"/>
    <w:rsid w:val="005D55C2"/>
    <w:rsid w:val="005D5AE5"/>
    <w:rsid w:val="005D6EAE"/>
    <w:rsid w:val="005D7321"/>
    <w:rsid w:val="005D7FB2"/>
    <w:rsid w:val="005E0586"/>
    <w:rsid w:val="005E0CED"/>
    <w:rsid w:val="005E112B"/>
    <w:rsid w:val="005E1C2F"/>
    <w:rsid w:val="005E1CE8"/>
    <w:rsid w:val="005E2700"/>
    <w:rsid w:val="005E2B58"/>
    <w:rsid w:val="005E2E85"/>
    <w:rsid w:val="005E2FB7"/>
    <w:rsid w:val="005E30E3"/>
    <w:rsid w:val="005E475F"/>
    <w:rsid w:val="005E4A8B"/>
    <w:rsid w:val="005E4C3D"/>
    <w:rsid w:val="005E5AD6"/>
    <w:rsid w:val="005E6571"/>
    <w:rsid w:val="005E6E5F"/>
    <w:rsid w:val="005E73AE"/>
    <w:rsid w:val="005F09E4"/>
    <w:rsid w:val="005F0EA0"/>
    <w:rsid w:val="005F13A4"/>
    <w:rsid w:val="005F1BB5"/>
    <w:rsid w:val="005F1C0D"/>
    <w:rsid w:val="005F2404"/>
    <w:rsid w:val="005F2482"/>
    <w:rsid w:val="005F2C10"/>
    <w:rsid w:val="005F32D0"/>
    <w:rsid w:val="005F3355"/>
    <w:rsid w:val="005F33EF"/>
    <w:rsid w:val="005F353C"/>
    <w:rsid w:val="005F3888"/>
    <w:rsid w:val="005F3AF5"/>
    <w:rsid w:val="005F3D5F"/>
    <w:rsid w:val="005F4123"/>
    <w:rsid w:val="005F43D1"/>
    <w:rsid w:val="005F494D"/>
    <w:rsid w:val="005F4B61"/>
    <w:rsid w:val="005F5004"/>
    <w:rsid w:val="005F5484"/>
    <w:rsid w:val="005F5AE2"/>
    <w:rsid w:val="005F613B"/>
    <w:rsid w:val="005F61FA"/>
    <w:rsid w:val="005F69B5"/>
    <w:rsid w:val="005F6A21"/>
    <w:rsid w:val="005F6DD5"/>
    <w:rsid w:val="005F7E7E"/>
    <w:rsid w:val="00600171"/>
    <w:rsid w:val="0060036C"/>
    <w:rsid w:val="00600526"/>
    <w:rsid w:val="00600711"/>
    <w:rsid w:val="00600E06"/>
    <w:rsid w:val="00600E30"/>
    <w:rsid w:val="00600FC7"/>
    <w:rsid w:val="00601135"/>
    <w:rsid w:val="00601175"/>
    <w:rsid w:val="00602223"/>
    <w:rsid w:val="006036C5"/>
    <w:rsid w:val="00604119"/>
    <w:rsid w:val="00604496"/>
    <w:rsid w:val="00604A01"/>
    <w:rsid w:val="00604CA1"/>
    <w:rsid w:val="00604CB1"/>
    <w:rsid w:val="00604D3C"/>
    <w:rsid w:val="0060605A"/>
    <w:rsid w:val="006060BB"/>
    <w:rsid w:val="0060628E"/>
    <w:rsid w:val="0060658B"/>
    <w:rsid w:val="00606819"/>
    <w:rsid w:val="00606CB9"/>
    <w:rsid w:val="00606D73"/>
    <w:rsid w:val="00606EE0"/>
    <w:rsid w:val="006073D9"/>
    <w:rsid w:val="0060746F"/>
    <w:rsid w:val="0060786B"/>
    <w:rsid w:val="0061134A"/>
    <w:rsid w:val="006118FD"/>
    <w:rsid w:val="00611F6D"/>
    <w:rsid w:val="006122B3"/>
    <w:rsid w:val="00612980"/>
    <w:rsid w:val="00612B8A"/>
    <w:rsid w:val="00612F13"/>
    <w:rsid w:val="006139CF"/>
    <w:rsid w:val="00613A30"/>
    <w:rsid w:val="0061413D"/>
    <w:rsid w:val="0061615B"/>
    <w:rsid w:val="0061621C"/>
    <w:rsid w:val="00616C3A"/>
    <w:rsid w:val="0061776A"/>
    <w:rsid w:val="00617D8C"/>
    <w:rsid w:val="00620443"/>
    <w:rsid w:val="00620A8D"/>
    <w:rsid w:val="00620D58"/>
    <w:rsid w:val="00620E25"/>
    <w:rsid w:val="00620FA8"/>
    <w:rsid w:val="006213D9"/>
    <w:rsid w:val="006214FF"/>
    <w:rsid w:val="00621ADA"/>
    <w:rsid w:val="00622140"/>
    <w:rsid w:val="00622933"/>
    <w:rsid w:val="006230F2"/>
    <w:rsid w:val="00623D27"/>
    <w:rsid w:val="006241CD"/>
    <w:rsid w:val="00624E6D"/>
    <w:rsid w:val="006250E2"/>
    <w:rsid w:val="0062574E"/>
    <w:rsid w:val="00625793"/>
    <w:rsid w:val="006258D8"/>
    <w:rsid w:val="00625CF5"/>
    <w:rsid w:val="0062622B"/>
    <w:rsid w:val="00626A60"/>
    <w:rsid w:val="00626E1D"/>
    <w:rsid w:val="006278DD"/>
    <w:rsid w:val="006306A9"/>
    <w:rsid w:val="00630CA3"/>
    <w:rsid w:val="00631291"/>
    <w:rsid w:val="00631312"/>
    <w:rsid w:val="006322DD"/>
    <w:rsid w:val="00632B8A"/>
    <w:rsid w:val="0063317B"/>
    <w:rsid w:val="006333C1"/>
    <w:rsid w:val="0063459D"/>
    <w:rsid w:val="006346FB"/>
    <w:rsid w:val="00635703"/>
    <w:rsid w:val="00635E95"/>
    <w:rsid w:val="00635E9C"/>
    <w:rsid w:val="00636960"/>
    <w:rsid w:val="00637324"/>
    <w:rsid w:val="00637D0C"/>
    <w:rsid w:val="00637D90"/>
    <w:rsid w:val="0064024E"/>
    <w:rsid w:val="00640317"/>
    <w:rsid w:val="006407B2"/>
    <w:rsid w:val="0064099C"/>
    <w:rsid w:val="00640A83"/>
    <w:rsid w:val="00641483"/>
    <w:rsid w:val="00641836"/>
    <w:rsid w:val="00642745"/>
    <w:rsid w:val="00642E16"/>
    <w:rsid w:val="0064304E"/>
    <w:rsid w:val="006434DD"/>
    <w:rsid w:val="0064398A"/>
    <w:rsid w:val="00644607"/>
    <w:rsid w:val="00644780"/>
    <w:rsid w:val="006447A4"/>
    <w:rsid w:val="00644C26"/>
    <w:rsid w:val="00644CE7"/>
    <w:rsid w:val="00645289"/>
    <w:rsid w:val="006455EA"/>
    <w:rsid w:val="00645647"/>
    <w:rsid w:val="00646BA0"/>
    <w:rsid w:val="00647E43"/>
    <w:rsid w:val="0065059D"/>
    <w:rsid w:val="00650A4B"/>
    <w:rsid w:val="00651BF6"/>
    <w:rsid w:val="00651F11"/>
    <w:rsid w:val="006520BC"/>
    <w:rsid w:val="006528EE"/>
    <w:rsid w:val="00652DF7"/>
    <w:rsid w:val="00652E43"/>
    <w:rsid w:val="00652FB7"/>
    <w:rsid w:val="006532FA"/>
    <w:rsid w:val="00654996"/>
    <w:rsid w:val="00655916"/>
    <w:rsid w:val="006564A6"/>
    <w:rsid w:val="006567BF"/>
    <w:rsid w:val="0065688F"/>
    <w:rsid w:val="00656A51"/>
    <w:rsid w:val="00656CAC"/>
    <w:rsid w:val="006570F9"/>
    <w:rsid w:val="006579FA"/>
    <w:rsid w:val="00657B1D"/>
    <w:rsid w:val="00660A44"/>
    <w:rsid w:val="00660BF0"/>
    <w:rsid w:val="006610A1"/>
    <w:rsid w:val="00661388"/>
    <w:rsid w:val="00662617"/>
    <w:rsid w:val="0066264E"/>
    <w:rsid w:val="006628F5"/>
    <w:rsid w:val="00663211"/>
    <w:rsid w:val="00663232"/>
    <w:rsid w:val="00663373"/>
    <w:rsid w:val="006634D9"/>
    <w:rsid w:val="00663888"/>
    <w:rsid w:val="00663D27"/>
    <w:rsid w:val="0066473A"/>
    <w:rsid w:val="006654F4"/>
    <w:rsid w:val="006656B8"/>
    <w:rsid w:val="006656CC"/>
    <w:rsid w:val="00665AFF"/>
    <w:rsid w:val="00665D6F"/>
    <w:rsid w:val="00665E65"/>
    <w:rsid w:val="006662E7"/>
    <w:rsid w:val="0066639A"/>
    <w:rsid w:val="00667453"/>
    <w:rsid w:val="006706EA"/>
    <w:rsid w:val="0067071E"/>
    <w:rsid w:val="00670D04"/>
    <w:rsid w:val="006720CC"/>
    <w:rsid w:val="0067210B"/>
    <w:rsid w:val="00672D99"/>
    <w:rsid w:val="00674272"/>
    <w:rsid w:val="006745B3"/>
    <w:rsid w:val="00674D0B"/>
    <w:rsid w:val="00675036"/>
    <w:rsid w:val="00675606"/>
    <w:rsid w:val="00675C65"/>
    <w:rsid w:val="00676049"/>
    <w:rsid w:val="006764B0"/>
    <w:rsid w:val="00676B29"/>
    <w:rsid w:val="00677751"/>
    <w:rsid w:val="00677CB8"/>
    <w:rsid w:val="00677D67"/>
    <w:rsid w:val="006800AD"/>
    <w:rsid w:val="0068146B"/>
    <w:rsid w:val="006814C3"/>
    <w:rsid w:val="00681801"/>
    <w:rsid w:val="00682551"/>
    <w:rsid w:val="0068268A"/>
    <w:rsid w:val="00682E27"/>
    <w:rsid w:val="0068375E"/>
    <w:rsid w:val="00683867"/>
    <w:rsid w:val="00683A5B"/>
    <w:rsid w:val="00684434"/>
    <w:rsid w:val="006846E3"/>
    <w:rsid w:val="00684896"/>
    <w:rsid w:val="00685194"/>
    <w:rsid w:val="00685935"/>
    <w:rsid w:val="0068618B"/>
    <w:rsid w:val="00690A36"/>
    <w:rsid w:val="0069157B"/>
    <w:rsid w:val="00691B6B"/>
    <w:rsid w:val="0069238B"/>
    <w:rsid w:val="0069267D"/>
    <w:rsid w:val="0069277D"/>
    <w:rsid w:val="00692A11"/>
    <w:rsid w:val="00692C73"/>
    <w:rsid w:val="00693178"/>
    <w:rsid w:val="006936C6"/>
    <w:rsid w:val="00693E45"/>
    <w:rsid w:val="006943DB"/>
    <w:rsid w:val="00694D55"/>
    <w:rsid w:val="00695082"/>
    <w:rsid w:val="0069781F"/>
    <w:rsid w:val="00697BCB"/>
    <w:rsid w:val="006A06BE"/>
    <w:rsid w:val="006A0BDF"/>
    <w:rsid w:val="006A1123"/>
    <w:rsid w:val="006A201F"/>
    <w:rsid w:val="006A2038"/>
    <w:rsid w:val="006A387E"/>
    <w:rsid w:val="006A395F"/>
    <w:rsid w:val="006A497C"/>
    <w:rsid w:val="006A52DA"/>
    <w:rsid w:val="006A5462"/>
    <w:rsid w:val="006A6061"/>
    <w:rsid w:val="006A6595"/>
    <w:rsid w:val="006A66E4"/>
    <w:rsid w:val="006A71C7"/>
    <w:rsid w:val="006A7960"/>
    <w:rsid w:val="006A7CAE"/>
    <w:rsid w:val="006B03BB"/>
    <w:rsid w:val="006B03C6"/>
    <w:rsid w:val="006B0C76"/>
    <w:rsid w:val="006B12AF"/>
    <w:rsid w:val="006B1715"/>
    <w:rsid w:val="006B17D5"/>
    <w:rsid w:val="006B1A0D"/>
    <w:rsid w:val="006B2E88"/>
    <w:rsid w:val="006B33E5"/>
    <w:rsid w:val="006B3937"/>
    <w:rsid w:val="006B3D4E"/>
    <w:rsid w:val="006B4188"/>
    <w:rsid w:val="006B431E"/>
    <w:rsid w:val="006B4353"/>
    <w:rsid w:val="006B49A0"/>
    <w:rsid w:val="006B4B73"/>
    <w:rsid w:val="006B58E8"/>
    <w:rsid w:val="006B5965"/>
    <w:rsid w:val="006B61D6"/>
    <w:rsid w:val="006B6229"/>
    <w:rsid w:val="006B6441"/>
    <w:rsid w:val="006B65E6"/>
    <w:rsid w:val="006B65FF"/>
    <w:rsid w:val="006B66A1"/>
    <w:rsid w:val="006B67AC"/>
    <w:rsid w:val="006B6E31"/>
    <w:rsid w:val="006B7365"/>
    <w:rsid w:val="006B7D02"/>
    <w:rsid w:val="006C089E"/>
    <w:rsid w:val="006C1170"/>
    <w:rsid w:val="006C180B"/>
    <w:rsid w:val="006C1E58"/>
    <w:rsid w:val="006C2655"/>
    <w:rsid w:val="006C310D"/>
    <w:rsid w:val="006C3162"/>
    <w:rsid w:val="006C32DD"/>
    <w:rsid w:val="006C681A"/>
    <w:rsid w:val="006C6C57"/>
    <w:rsid w:val="006C77AD"/>
    <w:rsid w:val="006D00CF"/>
    <w:rsid w:val="006D02DB"/>
    <w:rsid w:val="006D0F34"/>
    <w:rsid w:val="006D0F84"/>
    <w:rsid w:val="006D1384"/>
    <w:rsid w:val="006D31DC"/>
    <w:rsid w:val="006D31FF"/>
    <w:rsid w:val="006D3375"/>
    <w:rsid w:val="006D34EC"/>
    <w:rsid w:val="006D3B7C"/>
    <w:rsid w:val="006D3D17"/>
    <w:rsid w:val="006D3DFA"/>
    <w:rsid w:val="006D46CA"/>
    <w:rsid w:val="006D4B3E"/>
    <w:rsid w:val="006D5250"/>
    <w:rsid w:val="006D534A"/>
    <w:rsid w:val="006D555E"/>
    <w:rsid w:val="006D5F65"/>
    <w:rsid w:val="006D62C5"/>
    <w:rsid w:val="006D704F"/>
    <w:rsid w:val="006D74E9"/>
    <w:rsid w:val="006D7578"/>
    <w:rsid w:val="006D7A85"/>
    <w:rsid w:val="006D7A8F"/>
    <w:rsid w:val="006D7B5C"/>
    <w:rsid w:val="006D7C18"/>
    <w:rsid w:val="006E02F0"/>
    <w:rsid w:val="006E0685"/>
    <w:rsid w:val="006E0E9E"/>
    <w:rsid w:val="006E14B6"/>
    <w:rsid w:val="006E15BB"/>
    <w:rsid w:val="006E1815"/>
    <w:rsid w:val="006E1C42"/>
    <w:rsid w:val="006E1D0D"/>
    <w:rsid w:val="006E3238"/>
    <w:rsid w:val="006E41B2"/>
    <w:rsid w:val="006E448B"/>
    <w:rsid w:val="006E5EE2"/>
    <w:rsid w:val="006E68F3"/>
    <w:rsid w:val="006E694D"/>
    <w:rsid w:val="006E6B39"/>
    <w:rsid w:val="006E7601"/>
    <w:rsid w:val="006F1136"/>
    <w:rsid w:val="006F16C8"/>
    <w:rsid w:val="006F17A7"/>
    <w:rsid w:val="006F2549"/>
    <w:rsid w:val="006F3679"/>
    <w:rsid w:val="006F3E74"/>
    <w:rsid w:val="006F402B"/>
    <w:rsid w:val="006F4D5A"/>
    <w:rsid w:val="006F54C2"/>
    <w:rsid w:val="006F5646"/>
    <w:rsid w:val="006F5E17"/>
    <w:rsid w:val="006F6D33"/>
    <w:rsid w:val="006F77DF"/>
    <w:rsid w:val="006F7859"/>
    <w:rsid w:val="00700102"/>
    <w:rsid w:val="00700590"/>
    <w:rsid w:val="00700823"/>
    <w:rsid w:val="007008C1"/>
    <w:rsid w:val="007010C1"/>
    <w:rsid w:val="00701992"/>
    <w:rsid w:val="00701ABA"/>
    <w:rsid w:val="00701B7B"/>
    <w:rsid w:val="007029C3"/>
    <w:rsid w:val="0070310B"/>
    <w:rsid w:val="0070394D"/>
    <w:rsid w:val="00704255"/>
    <w:rsid w:val="00705CDA"/>
    <w:rsid w:val="00706180"/>
    <w:rsid w:val="00706F53"/>
    <w:rsid w:val="00707459"/>
    <w:rsid w:val="0070769C"/>
    <w:rsid w:val="00707EA5"/>
    <w:rsid w:val="00707FAE"/>
    <w:rsid w:val="00710108"/>
    <w:rsid w:val="007101DA"/>
    <w:rsid w:val="007102B2"/>
    <w:rsid w:val="00710F4E"/>
    <w:rsid w:val="007121C8"/>
    <w:rsid w:val="00712604"/>
    <w:rsid w:val="00712996"/>
    <w:rsid w:val="007132CF"/>
    <w:rsid w:val="00713501"/>
    <w:rsid w:val="00713645"/>
    <w:rsid w:val="00713983"/>
    <w:rsid w:val="00714013"/>
    <w:rsid w:val="007141B8"/>
    <w:rsid w:val="007146E9"/>
    <w:rsid w:val="007150F3"/>
    <w:rsid w:val="0071606A"/>
    <w:rsid w:val="00717917"/>
    <w:rsid w:val="00717A3E"/>
    <w:rsid w:val="00720FAA"/>
    <w:rsid w:val="00721235"/>
    <w:rsid w:val="007223CA"/>
    <w:rsid w:val="00722C0E"/>
    <w:rsid w:val="00722DB3"/>
    <w:rsid w:val="00722F0D"/>
    <w:rsid w:val="00722FB8"/>
    <w:rsid w:val="00723571"/>
    <w:rsid w:val="00723622"/>
    <w:rsid w:val="00723D9B"/>
    <w:rsid w:val="00723E54"/>
    <w:rsid w:val="00724843"/>
    <w:rsid w:val="00724A3D"/>
    <w:rsid w:val="00724B6A"/>
    <w:rsid w:val="00724E8B"/>
    <w:rsid w:val="00725729"/>
    <w:rsid w:val="00725A7A"/>
    <w:rsid w:val="00725C32"/>
    <w:rsid w:val="00725E14"/>
    <w:rsid w:val="00726D0D"/>
    <w:rsid w:val="00726EF4"/>
    <w:rsid w:val="00727862"/>
    <w:rsid w:val="007304AF"/>
    <w:rsid w:val="00730859"/>
    <w:rsid w:val="00730E61"/>
    <w:rsid w:val="00730F2F"/>
    <w:rsid w:val="00731C3D"/>
    <w:rsid w:val="00732A4F"/>
    <w:rsid w:val="00732C62"/>
    <w:rsid w:val="0073343D"/>
    <w:rsid w:val="0073386E"/>
    <w:rsid w:val="00733EA7"/>
    <w:rsid w:val="00734BF9"/>
    <w:rsid w:val="00734CD5"/>
    <w:rsid w:val="007358B3"/>
    <w:rsid w:val="00735AD2"/>
    <w:rsid w:val="00735D45"/>
    <w:rsid w:val="00735EBB"/>
    <w:rsid w:val="0073694C"/>
    <w:rsid w:val="00736B58"/>
    <w:rsid w:val="00737282"/>
    <w:rsid w:val="007379AE"/>
    <w:rsid w:val="00737FBF"/>
    <w:rsid w:val="007406C0"/>
    <w:rsid w:val="00740D4E"/>
    <w:rsid w:val="00741063"/>
    <w:rsid w:val="00741CEE"/>
    <w:rsid w:val="007422C6"/>
    <w:rsid w:val="00742376"/>
    <w:rsid w:val="00742707"/>
    <w:rsid w:val="00742726"/>
    <w:rsid w:val="00742879"/>
    <w:rsid w:val="00743435"/>
    <w:rsid w:val="007435AD"/>
    <w:rsid w:val="007438CF"/>
    <w:rsid w:val="0074471B"/>
    <w:rsid w:val="00745133"/>
    <w:rsid w:val="007454B4"/>
    <w:rsid w:val="007456D4"/>
    <w:rsid w:val="0074587C"/>
    <w:rsid w:val="00745F4E"/>
    <w:rsid w:val="007460CC"/>
    <w:rsid w:val="0074650F"/>
    <w:rsid w:val="00746C49"/>
    <w:rsid w:val="00746E31"/>
    <w:rsid w:val="00746F7B"/>
    <w:rsid w:val="00747CAD"/>
    <w:rsid w:val="00750389"/>
    <w:rsid w:val="00750C9C"/>
    <w:rsid w:val="00750E10"/>
    <w:rsid w:val="00752027"/>
    <w:rsid w:val="007521C1"/>
    <w:rsid w:val="00754D83"/>
    <w:rsid w:val="00754F55"/>
    <w:rsid w:val="00754F7E"/>
    <w:rsid w:val="00755530"/>
    <w:rsid w:val="00755B46"/>
    <w:rsid w:val="00761080"/>
    <w:rsid w:val="00761FB3"/>
    <w:rsid w:val="007620CF"/>
    <w:rsid w:val="007631C8"/>
    <w:rsid w:val="007631D3"/>
    <w:rsid w:val="00763450"/>
    <w:rsid w:val="007639BF"/>
    <w:rsid w:val="00763A15"/>
    <w:rsid w:val="00765243"/>
    <w:rsid w:val="0076527C"/>
    <w:rsid w:val="00765412"/>
    <w:rsid w:val="00765AA3"/>
    <w:rsid w:val="0076626D"/>
    <w:rsid w:val="00766305"/>
    <w:rsid w:val="00766B45"/>
    <w:rsid w:val="007675D7"/>
    <w:rsid w:val="00767BB2"/>
    <w:rsid w:val="00767DEC"/>
    <w:rsid w:val="0077085A"/>
    <w:rsid w:val="00771737"/>
    <w:rsid w:val="00771B97"/>
    <w:rsid w:val="00771BB1"/>
    <w:rsid w:val="00771C08"/>
    <w:rsid w:val="00771F25"/>
    <w:rsid w:val="00773AF6"/>
    <w:rsid w:val="00773E84"/>
    <w:rsid w:val="00774F71"/>
    <w:rsid w:val="007753B2"/>
    <w:rsid w:val="0077547A"/>
    <w:rsid w:val="00775506"/>
    <w:rsid w:val="00775BE7"/>
    <w:rsid w:val="00775C3C"/>
    <w:rsid w:val="00775DBD"/>
    <w:rsid w:val="0077680C"/>
    <w:rsid w:val="0077710C"/>
    <w:rsid w:val="00777355"/>
    <w:rsid w:val="00777361"/>
    <w:rsid w:val="00777456"/>
    <w:rsid w:val="0077767F"/>
    <w:rsid w:val="007776A2"/>
    <w:rsid w:val="007803F1"/>
    <w:rsid w:val="00780829"/>
    <w:rsid w:val="0078091E"/>
    <w:rsid w:val="007815D3"/>
    <w:rsid w:val="007818A4"/>
    <w:rsid w:val="00781CF2"/>
    <w:rsid w:val="00781DF3"/>
    <w:rsid w:val="00782072"/>
    <w:rsid w:val="00782530"/>
    <w:rsid w:val="00782640"/>
    <w:rsid w:val="00782986"/>
    <w:rsid w:val="00782E15"/>
    <w:rsid w:val="00783DA1"/>
    <w:rsid w:val="00784F55"/>
    <w:rsid w:val="0078506D"/>
    <w:rsid w:val="00785315"/>
    <w:rsid w:val="0078532C"/>
    <w:rsid w:val="00786EFB"/>
    <w:rsid w:val="007879F0"/>
    <w:rsid w:val="00787AD0"/>
    <w:rsid w:val="00793256"/>
    <w:rsid w:val="007938F9"/>
    <w:rsid w:val="00793AB9"/>
    <w:rsid w:val="00793F97"/>
    <w:rsid w:val="0079449F"/>
    <w:rsid w:val="00794AD0"/>
    <w:rsid w:val="00794D78"/>
    <w:rsid w:val="007956D9"/>
    <w:rsid w:val="007957A2"/>
    <w:rsid w:val="007964ED"/>
    <w:rsid w:val="0079686F"/>
    <w:rsid w:val="007972D2"/>
    <w:rsid w:val="007973F3"/>
    <w:rsid w:val="00797FF0"/>
    <w:rsid w:val="007A00ED"/>
    <w:rsid w:val="007A0DC9"/>
    <w:rsid w:val="007A0E4F"/>
    <w:rsid w:val="007A18BE"/>
    <w:rsid w:val="007A2061"/>
    <w:rsid w:val="007A20D1"/>
    <w:rsid w:val="007A260B"/>
    <w:rsid w:val="007A29CF"/>
    <w:rsid w:val="007A39B5"/>
    <w:rsid w:val="007A3B01"/>
    <w:rsid w:val="007A3E54"/>
    <w:rsid w:val="007A4031"/>
    <w:rsid w:val="007A4295"/>
    <w:rsid w:val="007A448F"/>
    <w:rsid w:val="007A44F7"/>
    <w:rsid w:val="007A4DAE"/>
    <w:rsid w:val="007A5428"/>
    <w:rsid w:val="007A5492"/>
    <w:rsid w:val="007A5572"/>
    <w:rsid w:val="007A5652"/>
    <w:rsid w:val="007A578E"/>
    <w:rsid w:val="007A5C80"/>
    <w:rsid w:val="007A5D88"/>
    <w:rsid w:val="007A63FB"/>
    <w:rsid w:val="007A6E1E"/>
    <w:rsid w:val="007A781E"/>
    <w:rsid w:val="007A7E64"/>
    <w:rsid w:val="007A7F78"/>
    <w:rsid w:val="007B0621"/>
    <w:rsid w:val="007B0646"/>
    <w:rsid w:val="007B1339"/>
    <w:rsid w:val="007B17D5"/>
    <w:rsid w:val="007B1A1A"/>
    <w:rsid w:val="007B1BAB"/>
    <w:rsid w:val="007B20A2"/>
    <w:rsid w:val="007B2A51"/>
    <w:rsid w:val="007B2D01"/>
    <w:rsid w:val="007B3C13"/>
    <w:rsid w:val="007B43F0"/>
    <w:rsid w:val="007B4CFF"/>
    <w:rsid w:val="007B5312"/>
    <w:rsid w:val="007B5DDF"/>
    <w:rsid w:val="007B5E40"/>
    <w:rsid w:val="007B6E9B"/>
    <w:rsid w:val="007B7568"/>
    <w:rsid w:val="007B790F"/>
    <w:rsid w:val="007C0F44"/>
    <w:rsid w:val="007C0FD1"/>
    <w:rsid w:val="007C18A8"/>
    <w:rsid w:val="007C1BAB"/>
    <w:rsid w:val="007C449B"/>
    <w:rsid w:val="007C4550"/>
    <w:rsid w:val="007C4983"/>
    <w:rsid w:val="007C4B39"/>
    <w:rsid w:val="007C4D86"/>
    <w:rsid w:val="007C4FF0"/>
    <w:rsid w:val="007C57A2"/>
    <w:rsid w:val="007C5A41"/>
    <w:rsid w:val="007C61E9"/>
    <w:rsid w:val="007C63AB"/>
    <w:rsid w:val="007C692F"/>
    <w:rsid w:val="007C695F"/>
    <w:rsid w:val="007C6B57"/>
    <w:rsid w:val="007C6F3F"/>
    <w:rsid w:val="007C7DBF"/>
    <w:rsid w:val="007D04E8"/>
    <w:rsid w:val="007D21A6"/>
    <w:rsid w:val="007D21C7"/>
    <w:rsid w:val="007D2369"/>
    <w:rsid w:val="007D26B1"/>
    <w:rsid w:val="007D2A20"/>
    <w:rsid w:val="007D3629"/>
    <w:rsid w:val="007D394E"/>
    <w:rsid w:val="007D3E6B"/>
    <w:rsid w:val="007D4083"/>
    <w:rsid w:val="007D4386"/>
    <w:rsid w:val="007D5280"/>
    <w:rsid w:val="007D54AB"/>
    <w:rsid w:val="007D54E0"/>
    <w:rsid w:val="007D70CA"/>
    <w:rsid w:val="007D768D"/>
    <w:rsid w:val="007D7698"/>
    <w:rsid w:val="007D7C0D"/>
    <w:rsid w:val="007E07C5"/>
    <w:rsid w:val="007E0811"/>
    <w:rsid w:val="007E17D0"/>
    <w:rsid w:val="007E1F5A"/>
    <w:rsid w:val="007E25C0"/>
    <w:rsid w:val="007E280E"/>
    <w:rsid w:val="007E3428"/>
    <w:rsid w:val="007E359D"/>
    <w:rsid w:val="007E38C1"/>
    <w:rsid w:val="007E4491"/>
    <w:rsid w:val="007E47B9"/>
    <w:rsid w:val="007E4A2A"/>
    <w:rsid w:val="007E4B78"/>
    <w:rsid w:val="007E55C8"/>
    <w:rsid w:val="007E5BDB"/>
    <w:rsid w:val="007E6CFA"/>
    <w:rsid w:val="007E6F3B"/>
    <w:rsid w:val="007E737C"/>
    <w:rsid w:val="007E7543"/>
    <w:rsid w:val="007F03B2"/>
    <w:rsid w:val="007F119E"/>
    <w:rsid w:val="007F14B9"/>
    <w:rsid w:val="007F1EEE"/>
    <w:rsid w:val="007F249D"/>
    <w:rsid w:val="007F259D"/>
    <w:rsid w:val="007F2EC1"/>
    <w:rsid w:val="007F3641"/>
    <w:rsid w:val="007F387B"/>
    <w:rsid w:val="007F39EE"/>
    <w:rsid w:val="007F3A3E"/>
    <w:rsid w:val="007F3AD3"/>
    <w:rsid w:val="007F405F"/>
    <w:rsid w:val="007F4382"/>
    <w:rsid w:val="007F4B83"/>
    <w:rsid w:val="007F532F"/>
    <w:rsid w:val="007F59AB"/>
    <w:rsid w:val="007F5CB4"/>
    <w:rsid w:val="007F61C7"/>
    <w:rsid w:val="007F6DF0"/>
    <w:rsid w:val="007F735C"/>
    <w:rsid w:val="007F75FD"/>
    <w:rsid w:val="007F7F8D"/>
    <w:rsid w:val="008003D6"/>
    <w:rsid w:val="008005C7"/>
    <w:rsid w:val="008016F6"/>
    <w:rsid w:val="00802185"/>
    <w:rsid w:val="00802315"/>
    <w:rsid w:val="00802371"/>
    <w:rsid w:val="0080295F"/>
    <w:rsid w:val="00802AE3"/>
    <w:rsid w:val="00802C43"/>
    <w:rsid w:val="0080312A"/>
    <w:rsid w:val="00803374"/>
    <w:rsid w:val="00803984"/>
    <w:rsid w:val="008046C5"/>
    <w:rsid w:val="008049C6"/>
    <w:rsid w:val="00804ECA"/>
    <w:rsid w:val="00805272"/>
    <w:rsid w:val="00805C86"/>
    <w:rsid w:val="00805D0F"/>
    <w:rsid w:val="00805FA0"/>
    <w:rsid w:val="008062E4"/>
    <w:rsid w:val="008068A8"/>
    <w:rsid w:val="00806A3B"/>
    <w:rsid w:val="00806D4A"/>
    <w:rsid w:val="00806D5E"/>
    <w:rsid w:val="00807547"/>
    <w:rsid w:val="00807770"/>
    <w:rsid w:val="00811D32"/>
    <w:rsid w:val="008127FA"/>
    <w:rsid w:val="0081280D"/>
    <w:rsid w:val="00812EF0"/>
    <w:rsid w:val="008134E9"/>
    <w:rsid w:val="00813882"/>
    <w:rsid w:val="008138CF"/>
    <w:rsid w:val="00814200"/>
    <w:rsid w:val="0081537B"/>
    <w:rsid w:val="00815382"/>
    <w:rsid w:val="00815A88"/>
    <w:rsid w:val="00815AEF"/>
    <w:rsid w:val="00815E3F"/>
    <w:rsid w:val="008160A1"/>
    <w:rsid w:val="0081613D"/>
    <w:rsid w:val="00816563"/>
    <w:rsid w:val="0081657D"/>
    <w:rsid w:val="008165D4"/>
    <w:rsid w:val="00816871"/>
    <w:rsid w:val="00816F39"/>
    <w:rsid w:val="0081736B"/>
    <w:rsid w:val="0081769C"/>
    <w:rsid w:val="00817E3A"/>
    <w:rsid w:val="00821C4A"/>
    <w:rsid w:val="008223AB"/>
    <w:rsid w:val="0082244F"/>
    <w:rsid w:val="0082255F"/>
    <w:rsid w:val="00822B9D"/>
    <w:rsid w:val="00822E1E"/>
    <w:rsid w:val="00823302"/>
    <w:rsid w:val="00823BB8"/>
    <w:rsid w:val="00823FA2"/>
    <w:rsid w:val="00824A37"/>
    <w:rsid w:val="00825CFB"/>
    <w:rsid w:val="00825DB7"/>
    <w:rsid w:val="008260D7"/>
    <w:rsid w:val="00826847"/>
    <w:rsid w:val="00826A51"/>
    <w:rsid w:val="00826C9B"/>
    <w:rsid w:val="0082742F"/>
    <w:rsid w:val="008277CE"/>
    <w:rsid w:val="00830606"/>
    <w:rsid w:val="00831662"/>
    <w:rsid w:val="00831AFC"/>
    <w:rsid w:val="008320C7"/>
    <w:rsid w:val="008323CB"/>
    <w:rsid w:val="00833B10"/>
    <w:rsid w:val="008342DD"/>
    <w:rsid w:val="00835307"/>
    <w:rsid w:val="008357CE"/>
    <w:rsid w:val="008362A6"/>
    <w:rsid w:val="0083683B"/>
    <w:rsid w:val="00836BA5"/>
    <w:rsid w:val="00837638"/>
    <w:rsid w:val="00837A38"/>
    <w:rsid w:val="008411CC"/>
    <w:rsid w:val="00841E1F"/>
    <w:rsid w:val="00841FAE"/>
    <w:rsid w:val="008427FD"/>
    <w:rsid w:val="00842EA6"/>
    <w:rsid w:val="00843D7D"/>
    <w:rsid w:val="0084448B"/>
    <w:rsid w:val="00844C1C"/>
    <w:rsid w:val="0084580C"/>
    <w:rsid w:val="0084591E"/>
    <w:rsid w:val="00845AAE"/>
    <w:rsid w:val="00845AF2"/>
    <w:rsid w:val="0084629C"/>
    <w:rsid w:val="0084781C"/>
    <w:rsid w:val="00847A00"/>
    <w:rsid w:val="0085049F"/>
    <w:rsid w:val="00850566"/>
    <w:rsid w:val="0085127A"/>
    <w:rsid w:val="00851446"/>
    <w:rsid w:val="008515F2"/>
    <w:rsid w:val="00851AD5"/>
    <w:rsid w:val="0085218F"/>
    <w:rsid w:val="00852285"/>
    <w:rsid w:val="00852644"/>
    <w:rsid w:val="00852D8F"/>
    <w:rsid w:val="00853206"/>
    <w:rsid w:val="00853667"/>
    <w:rsid w:val="0085393F"/>
    <w:rsid w:val="00853E2E"/>
    <w:rsid w:val="0085462F"/>
    <w:rsid w:val="00855E34"/>
    <w:rsid w:val="00856650"/>
    <w:rsid w:val="00856A11"/>
    <w:rsid w:val="00856BB1"/>
    <w:rsid w:val="00856FDD"/>
    <w:rsid w:val="0085722D"/>
    <w:rsid w:val="0085760C"/>
    <w:rsid w:val="008577B6"/>
    <w:rsid w:val="008577E8"/>
    <w:rsid w:val="0086085A"/>
    <w:rsid w:val="00860E12"/>
    <w:rsid w:val="00861459"/>
    <w:rsid w:val="00861550"/>
    <w:rsid w:val="0086160B"/>
    <w:rsid w:val="00861655"/>
    <w:rsid w:val="00861AF4"/>
    <w:rsid w:val="0086210F"/>
    <w:rsid w:val="00862B74"/>
    <w:rsid w:val="008647A5"/>
    <w:rsid w:val="0086496A"/>
    <w:rsid w:val="008658EA"/>
    <w:rsid w:val="008666F2"/>
    <w:rsid w:val="00866794"/>
    <w:rsid w:val="008675D0"/>
    <w:rsid w:val="00867E7D"/>
    <w:rsid w:val="008700EF"/>
    <w:rsid w:val="008704DE"/>
    <w:rsid w:val="00870987"/>
    <w:rsid w:val="008712A6"/>
    <w:rsid w:val="00871F50"/>
    <w:rsid w:val="0087203A"/>
    <w:rsid w:val="008730EE"/>
    <w:rsid w:val="008737CC"/>
    <w:rsid w:val="00874E86"/>
    <w:rsid w:val="0087502E"/>
    <w:rsid w:val="00875A00"/>
    <w:rsid w:val="00875B05"/>
    <w:rsid w:val="00875F7E"/>
    <w:rsid w:val="0087691B"/>
    <w:rsid w:val="00876D06"/>
    <w:rsid w:val="00877E02"/>
    <w:rsid w:val="00877EE5"/>
    <w:rsid w:val="00880524"/>
    <w:rsid w:val="00880553"/>
    <w:rsid w:val="00880759"/>
    <w:rsid w:val="00881EFA"/>
    <w:rsid w:val="008823B1"/>
    <w:rsid w:val="00882AF4"/>
    <w:rsid w:val="00883413"/>
    <w:rsid w:val="0088345A"/>
    <w:rsid w:val="00883ACE"/>
    <w:rsid w:val="00884016"/>
    <w:rsid w:val="008843F6"/>
    <w:rsid w:val="00884765"/>
    <w:rsid w:val="0088481C"/>
    <w:rsid w:val="0088491E"/>
    <w:rsid w:val="00884AA5"/>
    <w:rsid w:val="00885351"/>
    <w:rsid w:val="00885619"/>
    <w:rsid w:val="00885A9C"/>
    <w:rsid w:val="008868B0"/>
    <w:rsid w:val="00886B9A"/>
    <w:rsid w:val="00890280"/>
    <w:rsid w:val="00890451"/>
    <w:rsid w:val="0089052C"/>
    <w:rsid w:val="0089068B"/>
    <w:rsid w:val="00891314"/>
    <w:rsid w:val="008918EA"/>
    <w:rsid w:val="00892FB7"/>
    <w:rsid w:val="00893583"/>
    <w:rsid w:val="0089386F"/>
    <w:rsid w:val="008939FD"/>
    <w:rsid w:val="00893BCF"/>
    <w:rsid w:val="00894985"/>
    <w:rsid w:val="008953F1"/>
    <w:rsid w:val="00896332"/>
    <w:rsid w:val="00896B56"/>
    <w:rsid w:val="008974BD"/>
    <w:rsid w:val="00897A5A"/>
    <w:rsid w:val="008A054E"/>
    <w:rsid w:val="008A0BD2"/>
    <w:rsid w:val="008A0CA5"/>
    <w:rsid w:val="008A0D42"/>
    <w:rsid w:val="008A35BC"/>
    <w:rsid w:val="008A3A12"/>
    <w:rsid w:val="008A3A27"/>
    <w:rsid w:val="008A3BE8"/>
    <w:rsid w:val="008A3FB8"/>
    <w:rsid w:val="008A41D0"/>
    <w:rsid w:val="008A452A"/>
    <w:rsid w:val="008A45FB"/>
    <w:rsid w:val="008A510C"/>
    <w:rsid w:val="008A5BAC"/>
    <w:rsid w:val="008A5C7E"/>
    <w:rsid w:val="008A64EF"/>
    <w:rsid w:val="008A654C"/>
    <w:rsid w:val="008A65CB"/>
    <w:rsid w:val="008B00A3"/>
    <w:rsid w:val="008B028D"/>
    <w:rsid w:val="008B072A"/>
    <w:rsid w:val="008B073E"/>
    <w:rsid w:val="008B0793"/>
    <w:rsid w:val="008B093A"/>
    <w:rsid w:val="008B1501"/>
    <w:rsid w:val="008B1998"/>
    <w:rsid w:val="008B1EFF"/>
    <w:rsid w:val="008B2B76"/>
    <w:rsid w:val="008B2E32"/>
    <w:rsid w:val="008B3ED5"/>
    <w:rsid w:val="008B3F66"/>
    <w:rsid w:val="008B43A2"/>
    <w:rsid w:val="008B4E0F"/>
    <w:rsid w:val="008B5F3B"/>
    <w:rsid w:val="008B646E"/>
    <w:rsid w:val="008B7026"/>
    <w:rsid w:val="008B72DD"/>
    <w:rsid w:val="008B74DC"/>
    <w:rsid w:val="008B7836"/>
    <w:rsid w:val="008B7C75"/>
    <w:rsid w:val="008C093F"/>
    <w:rsid w:val="008C0C41"/>
    <w:rsid w:val="008C0F10"/>
    <w:rsid w:val="008C16B4"/>
    <w:rsid w:val="008C2610"/>
    <w:rsid w:val="008C2619"/>
    <w:rsid w:val="008C284D"/>
    <w:rsid w:val="008C29B7"/>
    <w:rsid w:val="008C446A"/>
    <w:rsid w:val="008C465C"/>
    <w:rsid w:val="008C5751"/>
    <w:rsid w:val="008C59E4"/>
    <w:rsid w:val="008C5CCA"/>
    <w:rsid w:val="008C7F26"/>
    <w:rsid w:val="008D0364"/>
    <w:rsid w:val="008D06C2"/>
    <w:rsid w:val="008D0C88"/>
    <w:rsid w:val="008D13CB"/>
    <w:rsid w:val="008D1D54"/>
    <w:rsid w:val="008D1DCB"/>
    <w:rsid w:val="008D1EEA"/>
    <w:rsid w:val="008D2C63"/>
    <w:rsid w:val="008D36D9"/>
    <w:rsid w:val="008D3F14"/>
    <w:rsid w:val="008D3F70"/>
    <w:rsid w:val="008D5170"/>
    <w:rsid w:val="008D5337"/>
    <w:rsid w:val="008D5D7C"/>
    <w:rsid w:val="008D6257"/>
    <w:rsid w:val="008D7898"/>
    <w:rsid w:val="008D7CD8"/>
    <w:rsid w:val="008D7FFA"/>
    <w:rsid w:val="008E0EEC"/>
    <w:rsid w:val="008E10DC"/>
    <w:rsid w:val="008E23A0"/>
    <w:rsid w:val="008E29A7"/>
    <w:rsid w:val="008E2A51"/>
    <w:rsid w:val="008E3255"/>
    <w:rsid w:val="008E347A"/>
    <w:rsid w:val="008E3FC7"/>
    <w:rsid w:val="008E51F0"/>
    <w:rsid w:val="008E6A13"/>
    <w:rsid w:val="008E6AE1"/>
    <w:rsid w:val="008E7932"/>
    <w:rsid w:val="008E7EAE"/>
    <w:rsid w:val="008F0D13"/>
    <w:rsid w:val="008F11D6"/>
    <w:rsid w:val="008F1A62"/>
    <w:rsid w:val="008F1A65"/>
    <w:rsid w:val="008F1BE4"/>
    <w:rsid w:val="008F1D73"/>
    <w:rsid w:val="008F2D0C"/>
    <w:rsid w:val="008F30D5"/>
    <w:rsid w:val="008F329F"/>
    <w:rsid w:val="008F3423"/>
    <w:rsid w:val="008F3A32"/>
    <w:rsid w:val="008F4C9A"/>
    <w:rsid w:val="008F4D92"/>
    <w:rsid w:val="008F5123"/>
    <w:rsid w:val="008F58C2"/>
    <w:rsid w:val="008F5D1B"/>
    <w:rsid w:val="008F5DDE"/>
    <w:rsid w:val="008F72D5"/>
    <w:rsid w:val="008F75AF"/>
    <w:rsid w:val="008F78F9"/>
    <w:rsid w:val="008F79AC"/>
    <w:rsid w:val="00900A99"/>
    <w:rsid w:val="00900F60"/>
    <w:rsid w:val="00902191"/>
    <w:rsid w:val="009028E7"/>
    <w:rsid w:val="0090296D"/>
    <w:rsid w:val="00903578"/>
    <w:rsid w:val="0090519C"/>
    <w:rsid w:val="00905246"/>
    <w:rsid w:val="009056F6"/>
    <w:rsid w:val="00905AB0"/>
    <w:rsid w:val="00905C17"/>
    <w:rsid w:val="00905D14"/>
    <w:rsid w:val="00905D62"/>
    <w:rsid w:val="00905E27"/>
    <w:rsid w:val="00905E42"/>
    <w:rsid w:val="009073BB"/>
    <w:rsid w:val="00907685"/>
    <w:rsid w:val="00910395"/>
    <w:rsid w:val="00911710"/>
    <w:rsid w:val="00911777"/>
    <w:rsid w:val="009119E0"/>
    <w:rsid w:val="00911D2B"/>
    <w:rsid w:val="00912574"/>
    <w:rsid w:val="00912D2D"/>
    <w:rsid w:val="00912D89"/>
    <w:rsid w:val="00912E2D"/>
    <w:rsid w:val="00913AB9"/>
    <w:rsid w:val="00913D19"/>
    <w:rsid w:val="00913F87"/>
    <w:rsid w:val="0091485A"/>
    <w:rsid w:val="009148A5"/>
    <w:rsid w:val="00914A5D"/>
    <w:rsid w:val="00914D0F"/>
    <w:rsid w:val="0091584B"/>
    <w:rsid w:val="00916BF3"/>
    <w:rsid w:val="009177B2"/>
    <w:rsid w:val="00917834"/>
    <w:rsid w:val="00917E23"/>
    <w:rsid w:val="009209D9"/>
    <w:rsid w:val="00920C3E"/>
    <w:rsid w:val="00920FF0"/>
    <w:rsid w:val="00921008"/>
    <w:rsid w:val="009210DE"/>
    <w:rsid w:val="009211FF"/>
    <w:rsid w:val="0092144E"/>
    <w:rsid w:val="00921546"/>
    <w:rsid w:val="0092177A"/>
    <w:rsid w:val="0092244B"/>
    <w:rsid w:val="009229C8"/>
    <w:rsid w:val="00922CD6"/>
    <w:rsid w:val="00922E43"/>
    <w:rsid w:val="00922E47"/>
    <w:rsid w:val="00923101"/>
    <w:rsid w:val="00923764"/>
    <w:rsid w:val="00923EA7"/>
    <w:rsid w:val="0092438B"/>
    <w:rsid w:val="00924425"/>
    <w:rsid w:val="00924766"/>
    <w:rsid w:val="00924E15"/>
    <w:rsid w:val="00925343"/>
    <w:rsid w:val="00925361"/>
    <w:rsid w:val="009253BB"/>
    <w:rsid w:val="00925499"/>
    <w:rsid w:val="009259D1"/>
    <w:rsid w:val="009259FB"/>
    <w:rsid w:val="009263C1"/>
    <w:rsid w:val="009267B8"/>
    <w:rsid w:val="009270F9"/>
    <w:rsid w:val="0092732A"/>
    <w:rsid w:val="00927DB9"/>
    <w:rsid w:val="00927F54"/>
    <w:rsid w:val="00930335"/>
    <w:rsid w:val="00930A7C"/>
    <w:rsid w:val="0093128F"/>
    <w:rsid w:val="00931541"/>
    <w:rsid w:val="009325CA"/>
    <w:rsid w:val="00932B72"/>
    <w:rsid w:val="00932FF6"/>
    <w:rsid w:val="009333D1"/>
    <w:rsid w:val="00933CBC"/>
    <w:rsid w:val="00934347"/>
    <w:rsid w:val="00934AE5"/>
    <w:rsid w:val="00934B73"/>
    <w:rsid w:val="00935354"/>
    <w:rsid w:val="00935DE0"/>
    <w:rsid w:val="0093765E"/>
    <w:rsid w:val="00940A5B"/>
    <w:rsid w:val="00940D74"/>
    <w:rsid w:val="00940DCD"/>
    <w:rsid w:val="0094178A"/>
    <w:rsid w:val="0094204A"/>
    <w:rsid w:val="00942905"/>
    <w:rsid w:val="0094291D"/>
    <w:rsid w:val="00942C9A"/>
    <w:rsid w:val="009436F0"/>
    <w:rsid w:val="00943859"/>
    <w:rsid w:val="00944280"/>
    <w:rsid w:val="00945E18"/>
    <w:rsid w:val="0094655C"/>
    <w:rsid w:val="009466C7"/>
    <w:rsid w:val="00946AA7"/>
    <w:rsid w:val="00946FAD"/>
    <w:rsid w:val="00947C64"/>
    <w:rsid w:val="00947E48"/>
    <w:rsid w:val="0095017F"/>
    <w:rsid w:val="009508B2"/>
    <w:rsid w:val="00951245"/>
    <w:rsid w:val="00951271"/>
    <w:rsid w:val="0095189D"/>
    <w:rsid w:val="0095195F"/>
    <w:rsid w:val="00952201"/>
    <w:rsid w:val="009522A9"/>
    <w:rsid w:val="00952983"/>
    <w:rsid w:val="009529F6"/>
    <w:rsid w:val="00952B0E"/>
    <w:rsid w:val="00953248"/>
    <w:rsid w:val="00953986"/>
    <w:rsid w:val="00953D0A"/>
    <w:rsid w:val="00953F0C"/>
    <w:rsid w:val="0095435D"/>
    <w:rsid w:val="00954495"/>
    <w:rsid w:val="00961079"/>
    <w:rsid w:val="009624AE"/>
    <w:rsid w:val="00962630"/>
    <w:rsid w:val="0096294D"/>
    <w:rsid w:val="00962E5A"/>
    <w:rsid w:val="00962FAA"/>
    <w:rsid w:val="00963F62"/>
    <w:rsid w:val="00964131"/>
    <w:rsid w:val="009641D1"/>
    <w:rsid w:val="0096536E"/>
    <w:rsid w:val="0096593A"/>
    <w:rsid w:val="00965A2A"/>
    <w:rsid w:val="00965AA0"/>
    <w:rsid w:val="00965C0C"/>
    <w:rsid w:val="00965FED"/>
    <w:rsid w:val="0096622A"/>
    <w:rsid w:val="00966C57"/>
    <w:rsid w:val="00966E9C"/>
    <w:rsid w:val="00967193"/>
    <w:rsid w:val="00967393"/>
    <w:rsid w:val="009678B0"/>
    <w:rsid w:val="009701AE"/>
    <w:rsid w:val="00970713"/>
    <w:rsid w:val="00970B28"/>
    <w:rsid w:val="00970CE9"/>
    <w:rsid w:val="00970D9A"/>
    <w:rsid w:val="00971501"/>
    <w:rsid w:val="009723C0"/>
    <w:rsid w:val="00972C04"/>
    <w:rsid w:val="00972F0F"/>
    <w:rsid w:val="00973276"/>
    <w:rsid w:val="00973790"/>
    <w:rsid w:val="00973F95"/>
    <w:rsid w:val="00974FF9"/>
    <w:rsid w:val="00975049"/>
    <w:rsid w:val="00977271"/>
    <w:rsid w:val="0097773A"/>
    <w:rsid w:val="00977936"/>
    <w:rsid w:val="00977AAE"/>
    <w:rsid w:val="00981118"/>
    <w:rsid w:val="0098119E"/>
    <w:rsid w:val="00982730"/>
    <w:rsid w:val="009829A6"/>
    <w:rsid w:val="00982FF7"/>
    <w:rsid w:val="00984219"/>
    <w:rsid w:val="009842C2"/>
    <w:rsid w:val="009845F2"/>
    <w:rsid w:val="00984738"/>
    <w:rsid w:val="00984A18"/>
    <w:rsid w:val="00984CC9"/>
    <w:rsid w:val="00984DA3"/>
    <w:rsid w:val="00985517"/>
    <w:rsid w:val="00985C54"/>
    <w:rsid w:val="009869F8"/>
    <w:rsid w:val="00986C16"/>
    <w:rsid w:val="00987AA6"/>
    <w:rsid w:val="00987C13"/>
    <w:rsid w:val="009904D4"/>
    <w:rsid w:val="00990A78"/>
    <w:rsid w:val="00990C02"/>
    <w:rsid w:val="00990FC5"/>
    <w:rsid w:val="00991105"/>
    <w:rsid w:val="00991A4C"/>
    <w:rsid w:val="00991DD6"/>
    <w:rsid w:val="00992646"/>
    <w:rsid w:val="009927A5"/>
    <w:rsid w:val="00992C5C"/>
    <w:rsid w:val="00992C9D"/>
    <w:rsid w:val="00993377"/>
    <w:rsid w:val="0099357E"/>
    <w:rsid w:val="009945A8"/>
    <w:rsid w:val="009947AB"/>
    <w:rsid w:val="00994DAC"/>
    <w:rsid w:val="00995394"/>
    <w:rsid w:val="00995A64"/>
    <w:rsid w:val="009963DE"/>
    <w:rsid w:val="00996BAE"/>
    <w:rsid w:val="00997EDC"/>
    <w:rsid w:val="009A12E5"/>
    <w:rsid w:val="009A15FB"/>
    <w:rsid w:val="009A1AC7"/>
    <w:rsid w:val="009A2359"/>
    <w:rsid w:val="009A298E"/>
    <w:rsid w:val="009A2F40"/>
    <w:rsid w:val="009A2FA3"/>
    <w:rsid w:val="009A30C3"/>
    <w:rsid w:val="009A3220"/>
    <w:rsid w:val="009A3C95"/>
    <w:rsid w:val="009A3FD7"/>
    <w:rsid w:val="009A43B9"/>
    <w:rsid w:val="009A4717"/>
    <w:rsid w:val="009A48EB"/>
    <w:rsid w:val="009A49C6"/>
    <w:rsid w:val="009A50F5"/>
    <w:rsid w:val="009A58BC"/>
    <w:rsid w:val="009A644B"/>
    <w:rsid w:val="009A694E"/>
    <w:rsid w:val="009A6B24"/>
    <w:rsid w:val="009A6BF0"/>
    <w:rsid w:val="009A6CE5"/>
    <w:rsid w:val="009A78CC"/>
    <w:rsid w:val="009A7993"/>
    <w:rsid w:val="009B013B"/>
    <w:rsid w:val="009B03CE"/>
    <w:rsid w:val="009B04A3"/>
    <w:rsid w:val="009B0830"/>
    <w:rsid w:val="009B14B3"/>
    <w:rsid w:val="009B171B"/>
    <w:rsid w:val="009B225A"/>
    <w:rsid w:val="009B2B64"/>
    <w:rsid w:val="009B2BE4"/>
    <w:rsid w:val="009B37AB"/>
    <w:rsid w:val="009B3C6C"/>
    <w:rsid w:val="009B3ED5"/>
    <w:rsid w:val="009B44B6"/>
    <w:rsid w:val="009B44D1"/>
    <w:rsid w:val="009B5B2F"/>
    <w:rsid w:val="009B5E15"/>
    <w:rsid w:val="009B5F9B"/>
    <w:rsid w:val="009B6271"/>
    <w:rsid w:val="009B64AF"/>
    <w:rsid w:val="009B64BB"/>
    <w:rsid w:val="009B662F"/>
    <w:rsid w:val="009B6B28"/>
    <w:rsid w:val="009B7301"/>
    <w:rsid w:val="009B741C"/>
    <w:rsid w:val="009C0377"/>
    <w:rsid w:val="009C0604"/>
    <w:rsid w:val="009C0F6F"/>
    <w:rsid w:val="009C11C5"/>
    <w:rsid w:val="009C2965"/>
    <w:rsid w:val="009C32E9"/>
    <w:rsid w:val="009C3985"/>
    <w:rsid w:val="009C3C02"/>
    <w:rsid w:val="009C3D04"/>
    <w:rsid w:val="009C3D4D"/>
    <w:rsid w:val="009C4D91"/>
    <w:rsid w:val="009C54AB"/>
    <w:rsid w:val="009C5A5B"/>
    <w:rsid w:val="009C5DC8"/>
    <w:rsid w:val="009C671D"/>
    <w:rsid w:val="009C6C27"/>
    <w:rsid w:val="009C75AA"/>
    <w:rsid w:val="009C7935"/>
    <w:rsid w:val="009D01D7"/>
    <w:rsid w:val="009D1775"/>
    <w:rsid w:val="009D1C52"/>
    <w:rsid w:val="009D1E66"/>
    <w:rsid w:val="009D24E4"/>
    <w:rsid w:val="009D2F61"/>
    <w:rsid w:val="009D30CC"/>
    <w:rsid w:val="009D4D19"/>
    <w:rsid w:val="009D4E77"/>
    <w:rsid w:val="009D5904"/>
    <w:rsid w:val="009D5BDB"/>
    <w:rsid w:val="009D668F"/>
    <w:rsid w:val="009D6842"/>
    <w:rsid w:val="009D69BF"/>
    <w:rsid w:val="009D6B4C"/>
    <w:rsid w:val="009D724B"/>
    <w:rsid w:val="009E02BE"/>
    <w:rsid w:val="009E061C"/>
    <w:rsid w:val="009E079B"/>
    <w:rsid w:val="009E08BF"/>
    <w:rsid w:val="009E0C9C"/>
    <w:rsid w:val="009E0E6C"/>
    <w:rsid w:val="009E153C"/>
    <w:rsid w:val="009E2880"/>
    <w:rsid w:val="009E290D"/>
    <w:rsid w:val="009E3065"/>
    <w:rsid w:val="009E3114"/>
    <w:rsid w:val="009E3165"/>
    <w:rsid w:val="009E3EF6"/>
    <w:rsid w:val="009E40E5"/>
    <w:rsid w:val="009E4C8F"/>
    <w:rsid w:val="009E4E4D"/>
    <w:rsid w:val="009E5121"/>
    <w:rsid w:val="009E5340"/>
    <w:rsid w:val="009E5915"/>
    <w:rsid w:val="009E5BC6"/>
    <w:rsid w:val="009E5CD0"/>
    <w:rsid w:val="009E6785"/>
    <w:rsid w:val="009E6A18"/>
    <w:rsid w:val="009E74BB"/>
    <w:rsid w:val="009E7E96"/>
    <w:rsid w:val="009E7F31"/>
    <w:rsid w:val="009F0107"/>
    <w:rsid w:val="009F072C"/>
    <w:rsid w:val="009F0FF4"/>
    <w:rsid w:val="009F1050"/>
    <w:rsid w:val="009F1A01"/>
    <w:rsid w:val="009F1B43"/>
    <w:rsid w:val="009F20E2"/>
    <w:rsid w:val="009F24E3"/>
    <w:rsid w:val="009F2CC2"/>
    <w:rsid w:val="009F2F0F"/>
    <w:rsid w:val="009F33B5"/>
    <w:rsid w:val="009F35EC"/>
    <w:rsid w:val="009F374C"/>
    <w:rsid w:val="009F3895"/>
    <w:rsid w:val="009F4071"/>
    <w:rsid w:val="009F4973"/>
    <w:rsid w:val="009F6EC4"/>
    <w:rsid w:val="009F7838"/>
    <w:rsid w:val="009F7AED"/>
    <w:rsid w:val="009F7B9B"/>
    <w:rsid w:val="00A002BB"/>
    <w:rsid w:val="00A002C1"/>
    <w:rsid w:val="00A00514"/>
    <w:rsid w:val="00A0077B"/>
    <w:rsid w:val="00A009B6"/>
    <w:rsid w:val="00A0175F"/>
    <w:rsid w:val="00A01924"/>
    <w:rsid w:val="00A01AD3"/>
    <w:rsid w:val="00A01CCF"/>
    <w:rsid w:val="00A01F7B"/>
    <w:rsid w:val="00A0217B"/>
    <w:rsid w:val="00A02332"/>
    <w:rsid w:val="00A02C55"/>
    <w:rsid w:val="00A02F94"/>
    <w:rsid w:val="00A03362"/>
    <w:rsid w:val="00A0365D"/>
    <w:rsid w:val="00A03BC5"/>
    <w:rsid w:val="00A04129"/>
    <w:rsid w:val="00A046E4"/>
    <w:rsid w:val="00A048A6"/>
    <w:rsid w:val="00A0490D"/>
    <w:rsid w:val="00A04A41"/>
    <w:rsid w:val="00A04F91"/>
    <w:rsid w:val="00A05501"/>
    <w:rsid w:val="00A058B3"/>
    <w:rsid w:val="00A05FBD"/>
    <w:rsid w:val="00A05FBF"/>
    <w:rsid w:val="00A063A1"/>
    <w:rsid w:val="00A06B43"/>
    <w:rsid w:val="00A07396"/>
    <w:rsid w:val="00A075F9"/>
    <w:rsid w:val="00A106B7"/>
    <w:rsid w:val="00A1123A"/>
    <w:rsid w:val="00A11C20"/>
    <w:rsid w:val="00A11CA7"/>
    <w:rsid w:val="00A11F8B"/>
    <w:rsid w:val="00A1228A"/>
    <w:rsid w:val="00A123DF"/>
    <w:rsid w:val="00A12414"/>
    <w:rsid w:val="00A12612"/>
    <w:rsid w:val="00A126A9"/>
    <w:rsid w:val="00A13B3A"/>
    <w:rsid w:val="00A13BC8"/>
    <w:rsid w:val="00A14081"/>
    <w:rsid w:val="00A14BAD"/>
    <w:rsid w:val="00A14F44"/>
    <w:rsid w:val="00A15125"/>
    <w:rsid w:val="00A15861"/>
    <w:rsid w:val="00A16996"/>
    <w:rsid w:val="00A16B6F"/>
    <w:rsid w:val="00A16B7C"/>
    <w:rsid w:val="00A16F44"/>
    <w:rsid w:val="00A17141"/>
    <w:rsid w:val="00A178DD"/>
    <w:rsid w:val="00A20BA6"/>
    <w:rsid w:val="00A20C55"/>
    <w:rsid w:val="00A21183"/>
    <w:rsid w:val="00A21986"/>
    <w:rsid w:val="00A21B1D"/>
    <w:rsid w:val="00A225EF"/>
    <w:rsid w:val="00A22836"/>
    <w:rsid w:val="00A22EB8"/>
    <w:rsid w:val="00A22F6E"/>
    <w:rsid w:val="00A236A0"/>
    <w:rsid w:val="00A239B8"/>
    <w:rsid w:val="00A23C2E"/>
    <w:rsid w:val="00A2407F"/>
    <w:rsid w:val="00A246D0"/>
    <w:rsid w:val="00A2492A"/>
    <w:rsid w:val="00A257EE"/>
    <w:rsid w:val="00A25C5A"/>
    <w:rsid w:val="00A2633A"/>
    <w:rsid w:val="00A26354"/>
    <w:rsid w:val="00A26574"/>
    <w:rsid w:val="00A2674D"/>
    <w:rsid w:val="00A273B9"/>
    <w:rsid w:val="00A300B0"/>
    <w:rsid w:val="00A303E8"/>
    <w:rsid w:val="00A308E2"/>
    <w:rsid w:val="00A30A51"/>
    <w:rsid w:val="00A30F54"/>
    <w:rsid w:val="00A30FEB"/>
    <w:rsid w:val="00A31138"/>
    <w:rsid w:val="00A3146D"/>
    <w:rsid w:val="00A315AC"/>
    <w:rsid w:val="00A324E2"/>
    <w:rsid w:val="00A324F5"/>
    <w:rsid w:val="00A327FC"/>
    <w:rsid w:val="00A339A3"/>
    <w:rsid w:val="00A33A4F"/>
    <w:rsid w:val="00A33B8D"/>
    <w:rsid w:val="00A3417D"/>
    <w:rsid w:val="00A34F23"/>
    <w:rsid w:val="00A35641"/>
    <w:rsid w:val="00A3661A"/>
    <w:rsid w:val="00A36622"/>
    <w:rsid w:val="00A36740"/>
    <w:rsid w:val="00A3714A"/>
    <w:rsid w:val="00A37367"/>
    <w:rsid w:val="00A4015F"/>
    <w:rsid w:val="00A40ACC"/>
    <w:rsid w:val="00A40B7F"/>
    <w:rsid w:val="00A410C5"/>
    <w:rsid w:val="00A41373"/>
    <w:rsid w:val="00A42867"/>
    <w:rsid w:val="00A42A85"/>
    <w:rsid w:val="00A43A11"/>
    <w:rsid w:val="00A43DA4"/>
    <w:rsid w:val="00A44253"/>
    <w:rsid w:val="00A449BB"/>
    <w:rsid w:val="00A44AA7"/>
    <w:rsid w:val="00A453EF"/>
    <w:rsid w:val="00A45696"/>
    <w:rsid w:val="00A51154"/>
    <w:rsid w:val="00A515EE"/>
    <w:rsid w:val="00A51CFE"/>
    <w:rsid w:val="00A51F31"/>
    <w:rsid w:val="00A52455"/>
    <w:rsid w:val="00A525DC"/>
    <w:rsid w:val="00A528AA"/>
    <w:rsid w:val="00A52CEA"/>
    <w:rsid w:val="00A533ED"/>
    <w:rsid w:val="00A53890"/>
    <w:rsid w:val="00A53ACC"/>
    <w:rsid w:val="00A53B41"/>
    <w:rsid w:val="00A5444C"/>
    <w:rsid w:val="00A548AE"/>
    <w:rsid w:val="00A54ED0"/>
    <w:rsid w:val="00A55A3D"/>
    <w:rsid w:val="00A55C9A"/>
    <w:rsid w:val="00A5679D"/>
    <w:rsid w:val="00A60115"/>
    <w:rsid w:val="00A61851"/>
    <w:rsid w:val="00A62558"/>
    <w:rsid w:val="00A631E6"/>
    <w:rsid w:val="00A636EC"/>
    <w:rsid w:val="00A63765"/>
    <w:rsid w:val="00A6383D"/>
    <w:rsid w:val="00A64692"/>
    <w:rsid w:val="00A64944"/>
    <w:rsid w:val="00A64AD4"/>
    <w:rsid w:val="00A6526E"/>
    <w:rsid w:val="00A65525"/>
    <w:rsid w:val="00A6592A"/>
    <w:rsid w:val="00A65E6D"/>
    <w:rsid w:val="00A666B8"/>
    <w:rsid w:val="00A66B3F"/>
    <w:rsid w:val="00A66B4C"/>
    <w:rsid w:val="00A67368"/>
    <w:rsid w:val="00A706C6"/>
    <w:rsid w:val="00A70945"/>
    <w:rsid w:val="00A70B43"/>
    <w:rsid w:val="00A70B70"/>
    <w:rsid w:val="00A7189C"/>
    <w:rsid w:val="00A71A8A"/>
    <w:rsid w:val="00A71AA2"/>
    <w:rsid w:val="00A71F35"/>
    <w:rsid w:val="00A7238F"/>
    <w:rsid w:val="00A72EFF"/>
    <w:rsid w:val="00A73488"/>
    <w:rsid w:val="00A73592"/>
    <w:rsid w:val="00A73B68"/>
    <w:rsid w:val="00A742DC"/>
    <w:rsid w:val="00A74D2C"/>
    <w:rsid w:val="00A7536A"/>
    <w:rsid w:val="00A75427"/>
    <w:rsid w:val="00A75B2D"/>
    <w:rsid w:val="00A75B91"/>
    <w:rsid w:val="00A75BE0"/>
    <w:rsid w:val="00A75D94"/>
    <w:rsid w:val="00A761F0"/>
    <w:rsid w:val="00A76571"/>
    <w:rsid w:val="00A76727"/>
    <w:rsid w:val="00A76DEF"/>
    <w:rsid w:val="00A76F5D"/>
    <w:rsid w:val="00A77205"/>
    <w:rsid w:val="00A772BD"/>
    <w:rsid w:val="00A77D44"/>
    <w:rsid w:val="00A8064B"/>
    <w:rsid w:val="00A806EB"/>
    <w:rsid w:val="00A80CA5"/>
    <w:rsid w:val="00A8193D"/>
    <w:rsid w:val="00A8203D"/>
    <w:rsid w:val="00A8211D"/>
    <w:rsid w:val="00A82835"/>
    <w:rsid w:val="00A830AD"/>
    <w:rsid w:val="00A8343E"/>
    <w:rsid w:val="00A83724"/>
    <w:rsid w:val="00A83738"/>
    <w:rsid w:val="00A83F58"/>
    <w:rsid w:val="00A841E4"/>
    <w:rsid w:val="00A848CB"/>
    <w:rsid w:val="00A84ADF"/>
    <w:rsid w:val="00A85A7A"/>
    <w:rsid w:val="00A860A8"/>
    <w:rsid w:val="00A869DD"/>
    <w:rsid w:val="00A87770"/>
    <w:rsid w:val="00A87D8D"/>
    <w:rsid w:val="00A901D5"/>
    <w:rsid w:val="00A903FA"/>
    <w:rsid w:val="00A90AF2"/>
    <w:rsid w:val="00A90FE5"/>
    <w:rsid w:val="00A9216C"/>
    <w:rsid w:val="00A92E60"/>
    <w:rsid w:val="00A92EB5"/>
    <w:rsid w:val="00A93594"/>
    <w:rsid w:val="00A937F3"/>
    <w:rsid w:val="00A9436E"/>
    <w:rsid w:val="00A9441B"/>
    <w:rsid w:val="00A94A0C"/>
    <w:rsid w:val="00A9507D"/>
    <w:rsid w:val="00A95AA6"/>
    <w:rsid w:val="00A95C24"/>
    <w:rsid w:val="00A95C3D"/>
    <w:rsid w:val="00A95EF9"/>
    <w:rsid w:val="00A96138"/>
    <w:rsid w:val="00A96335"/>
    <w:rsid w:val="00A97241"/>
    <w:rsid w:val="00A9760F"/>
    <w:rsid w:val="00A976FC"/>
    <w:rsid w:val="00A97D8F"/>
    <w:rsid w:val="00AA0A3A"/>
    <w:rsid w:val="00AA1083"/>
    <w:rsid w:val="00AA1536"/>
    <w:rsid w:val="00AA18D5"/>
    <w:rsid w:val="00AA1B85"/>
    <w:rsid w:val="00AA2812"/>
    <w:rsid w:val="00AA2DD1"/>
    <w:rsid w:val="00AA347B"/>
    <w:rsid w:val="00AA39C7"/>
    <w:rsid w:val="00AA43E0"/>
    <w:rsid w:val="00AA4BBD"/>
    <w:rsid w:val="00AA546A"/>
    <w:rsid w:val="00AA5964"/>
    <w:rsid w:val="00AA5B9A"/>
    <w:rsid w:val="00AA613A"/>
    <w:rsid w:val="00AA65EF"/>
    <w:rsid w:val="00AA685E"/>
    <w:rsid w:val="00AA6961"/>
    <w:rsid w:val="00AA6E12"/>
    <w:rsid w:val="00AA6F18"/>
    <w:rsid w:val="00AA7858"/>
    <w:rsid w:val="00AA7DD2"/>
    <w:rsid w:val="00AB014C"/>
    <w:rsid w:val="00AB03BB"/>
    <w:rsid w:val="00AB1299"/>
    <w:rsid w:val="00AB1B4A"/>
    <w:rsid w:val="00AB1DB2"/>
    <w:rsid w:val="00AB26EB"/>
    <w:rsid w:val="00AB2AE6"/>
    <w:rsid w:val="00AB2D86"/>
    <w:rsid w:val="00AB3BD4"/>
    <w:rsid w:val="00AB4963"/>
    <w:rsid w:val="00AB5006"/>
    <w:rsid w:val="00AB52B8"/>
    <w:rsid w:val="00AB5A1F"/>
    <w:rsid w:val="00AB631D"/>
    <w:rsid w:val="00AB6948"/>
    <w:rsid w:val="00AB6DD6"/>
    <w:rsid w:val="00AB6F50"/>
    <w:rsid w:val="00AB7216"/>
    <w:rsid w:val="00AC02B0"/>
    <w:rsid w:val="00AC0FD8"/>
    <w:rsid w:val="00AC1537"/>
    <w:rsid w:val="00AC157D"/>
    <w:rsid w:val="00AC3F99"/>
    <w:rsid w:val="00AC3FF8"/>
    <w:rsid w:val="00AC49AB"/>
    <w:rsid w:val="00AC4ADD"/>
    <w:rsid w:val="00AC4C68"/>
    <w:rsid w:val="00AC6256"/>
    <w:rsid w:val="00AC666A"/>
    <w:rsid w:val="00AC6C30"/>
    <w:rsid w:val="00AC6F8B"/>
    <w:rsid w:val="00AC75F4"/>
    <w:rsid w:val="00AC793D"/>
    <w:rsid w:val="00AD078C"/>
    <w:rsid w:val="00AD0AAF"/>
    <w:rsid w:val="00AD0C0D"/>
    <w:rsid w:val="00AD10E9"/>
    <w:rsid w:val="00AD181F"/>
    <w:rsid w:val="00AD186C"/>
    <w:rsid w:val="00AD23CD"/>
    <w:rsid w:val="00AD2FB2"/>
    <w:rsid w:val="00AD3605"/>
    <w:rsid w:val="00AD6088"/>
    <w:rsid w:val="00AD73A8"/>
    <w:rsid w:val="00AD76B3"/>
    <w:rsid w:val="00AD7B53"/>
    <w:rsid w:val="00AE063C"/>
    <w:rsid w:val="00AE1E2F"/>
    <w:rsid w:val="00AE1FC0"/>
    <w:rsid w:val="00AE3092"/>
    <w:rsid w:val="00AE3A75"/>
    <w:rsid w:val="00AE3CA1"/>
    <w:rsid w:val="00AE3CC5"/>
    <w:rsid w:val="00AE3F5E"/>
    <w:rsid w:val="00AE4382"/>
    <w:rsid w:val="00AE58FB"/>
    <w:rsid w:val="00AE597F"/>
    <w:rsid w:val="00AE5F31"/>
    <w:rsid w:val="00AE6141"/>
    <w:rsid w:val="00AE646B"/>
    <w:rsid w:val="00AE68D0"/>
    <w:rsid w:val="00AE6C72"/>
    <w:rsid w:val="00AE6FBC"/>
    <w:rsid w:val="00AE7A20"/>
    <w:rsid w:val="00AF07F8"/>
    <w:rsid w:val="00AF09C1"/>
    <w:rsid w:val="00AF1849"/>
    <w:rsid w:val="00AF294D"/>
    <w:rsid w:val="00AF2F4F"/>
    <w:rsid w:val="00AF3D8B"/>
    <w:rsid w:val="00AF41C5"/>
    <w:rsid w:val="00AF4EE2"/>
    <w:rsid w:val="00AF4FB7"/>
    <w:rsid w:val="00AF5781"/>
    <w:rsid w:val="00AF660D"/>
    <w:rsid w:val="00AF6801"/>
    <w:rsid w:val="00AF6C4B"/>
    <w:rsid w:val="00B002BC"/>
    <w:rsid w:val="00B00CB0"/>
    <w:rsid w:val="00B01838"/>
    <w:rsid w:val="00B01984"/>
    <w:rsid w:val="00B01DAC"/>
    <w:rsid w:val="00B01FAD"/>
    <w:rsid w:val="00B021EE"/>
    <w:rsid w:val="00B02220"/>
    <w:rsid w:val="00B02337"/>
    <w:rsid w:val="00B024FF"/>
    <w:rsid w:val="00B02D76"/>
    <w:rsid w:val="00B0470C"/>
    <w:rsid w:val="00B04DC7"/>
    <w:rsid w:val="00B06961"/>
    <w:rsid w:val="00B06BEF"/>
    <w:rsid w:val="00B06D6F"/>
    <w:rsid w:val="00B10252"/>
    <w:rsid w:val="00B11143"/>
    <w:rsid w:val="00B114A1"/>
    <w:rsid w:val="00B11635"/>
    <w:rsid w:val="00B120BB"/>
    <w:rsid w:val="00B12CFA"/>
    <w:rsid w:val="00B132DD"/>
    <w:rsid w:val="00B139C0"/>
    <w:rsid w:val="00B13A30"/>
    <w:rsid w:val="00B143ED"/>
    <w:rsid w:val="00B14865"/>
    <w:rsid w:val="00B14CB8"/>
    <w:rsid w:val="00B14DAD"/>
    <w:rsid w:val="00B15EB0"/>
    <w:rsid w:val="00B16272"/>
    <w:rsid w:val="00B167CB"/>
    <w:rsid w:val="00B16909"/>
    <w:rsid w:val="00B171E1"/>
    <w:rsid w:val="00B172BD"/>
    <w:rsid w:val="00B17B8E"/>
    <w:rsid w:val="00B20989"/>
    <w:rsid w:val="00B210AC"/>
    <w:rsid w:val="00B212C6"/>
    <w:rsid w:val="00B2144E"/>
    <w:rsid w:val="00B21571"/>
    <w:rsid w:val="00B21752"/>
    <w:rsid w:val="00B21B16"/>
    <w:rsid w:val="00B220B3"/>
    <w:rsid w:val="00B22698"/>
    <w:rsid w:val="00B22759"/>
    <w:rsid w:val="00B227C6"/>
    <w:rsid w:val="00B23192"/>
    <w:rsid w:val="00B23A65"/>
    <w:rsid w:val="00B24733"/>
    <w:rsid w:val="00B25764"/>
    <w:rsid w:val="00B25D4B"/>
    <w:rsid w:val="00B25E19"/>
    <w:rsid w:val="00B25FE6"/>
    <w:rsid w:val="00B26AE7"/>
    <w:rsid w:val="00B26E30"/>
    <w:rsid w:val="00B271DD"/>
    <w:rsid w:val="00B272CB"/>
    <w:rsid w:val="00B27823"/>
    <w:rsid w:val="00B278E1"/>
    <w:rsid w:val="00B27D08"/>
    <w:rsid w:val="00B30700"/>
    <w:rsid w:val="00B3078B"/>
    <w:rsid w:val="00B30EB0"/>
    <w:rsid w:val="00B314E2"/>
    <w:rsid w:val="00B316D0"/>
    <w:rsid w:val="00B3180F"/>
    <w:rsid w:val="00B31A1E"/>
    <w:rsid w:val="00B31DFA"/>
    <w:rsid w:val="00B31F0A"/>
    <w:rsid w:val="00B32CDA"/>
    <w:rsid w:val="00B32D3F"/>
    <w:rsid w:val="00B332B4"/>
    <w:rsid w:val="00B33470"/>
    <w:rsid w:val="00B3387B"/>
    <w:rsid w:val="00B33C66"/>
    <w:rsid w:val="00B342F0"/>
    <w:rsid w:val="00B34C81"/>
    <w:rsid w:val="00B34E04"/>
    <w:rsid w:val="00B352C6"/>
    <w:rsid w:val="00B35476"/>
    <w:rsid w:val="00B3547B"/>
    <w:rsid w:val="00B35537"/>
    <w:rsid w:val="00B35634"/>
    <w:rsid w:val="00B36226"/>
    <w:rsid w:val="00B36411"/>
    <w:rsid w:val="00B3706E"/>
    <w:rsid w:val="00B374C8"/>
    <w:rsid w:val="00B37B39"/>
    <w:rsid w:val="00B37B5C"/>
    <w:rsid w:val="00B40A09"/>
    <w:rsid w:val="00B412F6"/>
    <w:rsid w:val="00B41850"/>
    <w:rsid w:val="00B41C3E"/>
    <w:rsid w:val="00B41CB1"/>
    <w:rsid w:val="00B41FF7"/>
    <w:rsid w:val="00B42B9B"/>
    <w:rsid w:val="00B44099"/>
    <w:rsid w:val="00B449B5"/>
    <w:rsid w:val="00B44B49"/>
    <w:rsid w:val="00B44D0A"/>
    <w:rsid w:val="00B44FFB"/>
    <w:rsid w:val="00B4577A"/>
    <w:rsid w:val="00B45A41"/>
    <w:rsid w:val="00B45C5C"/>
    <w:rsid w:val="00B4606A"/>
    <w:rsid w:val="00B47A42"/>
    <w:rsid w:val="00B47C2A"/>
    <w:rsid w:val="00B5128C"/>
    <w:rsid w:val="00B51917"/>
    <w:rsid w:val="00B52B51"/>
    <w:rsid w:val="00B537E1"/>
    <w:rsid w:val="00B53C2D"/>
    <w:rsid w:val="00B53C2E"/>
    <w:rsid w:val="00B54306"/>
    <w:rsid w:val="00B54C3A"/>
    <w:rsid w:val="00B54C4E"/>
    <w:rsid w:val="00B54F32"/>
    <w:rsid w:val="00B54F69"/>
    <w:rsid w:val="00B55159"/>
    <w:rsid w:val="00B55E9D"/>
    <w:rsid w:val="00B56EB1"/>
    <w:rsid w:val="00B56F46"/>
    <w:rsid w:val="00B575CB"/>
    <w:rsid w:val="00B576DA"/>
    <w:rsid w:val="00B576FD"/>
    <w:rsid w:val="00B57C43"/>
    <w:rsid w:val="00B57E75"/>
    <w:rsid w:val="00B60113"/>
    <w:rsid w:val="00B60B48"/>
    <w:rsid w:val="00B60C2E"/>
    <w:rsid w:val="00B6165B"/>
    <w:rsid w:val="00B61845"/>
    <w:rsid w:val="00B621E2"/>
    <w:rsid w:val="00B62235"/>
    <w:rsid w:val="00B630B8"/>
    <w:rsid w:val="00B63B4F"/>
    <w:rsid w:val="00B6417D"/>
    <w:rsid w:val="00B64356"/>
    <w:rsid w:val="00B64C42"/>
    <w:rsid w:val="00B66A42"/>
    <w:rsid w:val="00B66A56"/>
    <w:rsid w:val="00B676CB"/>
    <w:rsid w:val="00B67D2D"/>
    <w:rsid w:val="00B67D76"/>
    <w:rsid w:val="00B70273"/>
    <w:rsid w:val="00B7054A"/>
    <w:rsid w:val="00B70E6F"/>
    <w:rsid w:val="00B70F0B"/>
    <w:rsid w:val="00B71421"/>
    <w:rsid w:val="00B715A5"/>
    <w:rsid w:val="00B7170E"/>
    <w:rsid w:val="00B717CA"/>
    <w:rsid w:val="00B71D08"/>
    <w:rsid w:val="00B727E7"/>
    <w:rsid w:val="00B74264"/>
    <w:rsid w:val="00B74478"/>
    <w:rsid w:val="00B74CBC"/>
    <w:rsid w:val="00B74D4F"/>
    <w:rsid w:val="00B75612"/>
    <w:rsid w:val="00B77249"/>
    <w:rsid w:val="00B77295"/>
    <w:rsid w:val="00B77594"/>
    <w:rsid w:val="00B776B9"/>
    <w:rsid w:val="00B77C2A"/>
    <w:rsid w:val="00B77F8D"/>
    <w:rsid w:val="00B8018A"/>
    <w:rsid w:val="00B8078B"/>
    <w:rsid w:val="00B82227"/>
    <w:rsid w:val="00B823E9"/>
    <w:rsid w:val="00B83207"/>
    <w:rsid w:val="00B8352B"/>
    <w:rsid w:val="00B83A63"/>
    <w:rsid w:val="00B83D62"/>
    <w:rsid w:val="00B84027"/>
    <w:rsid w:val="00B84813"/>
    <w:rsid w:val="00B84B2A"/>
    <w:rsid w:val="00B84B4B"/>
    <w:rsid w:val="00B8630D"/>
    <w:rsid w:val="00B8668B"/>
    <w:rsid w:val="00B86B09"/>
    <w:rsid w:val="00B8730E"/>
    <w:rsid w:val="00B8771F"/>
    <w:rsid w:val="00B87795"/>
    <w:rsid w:val="00B8782B"/>
    <w:rsid w:val="00B87AD8"/>
    <w:rsid w:val="00B90D32"/>
    <w:rsid w:val="00B917D2"/>
    <w:rsid w:val="00B917E7"/>
    <w:rsid w:val="00B91DAE"/>
    <w:rsid w:val="00B91F41"/>
    <w:rsid w:val="00B91FCF"/>
    <w:rsid w:val="00B9268A"/>
    <w:rsid w:val="00B932D3"/>
    <w:rsid w:val="00B93407"/>
    <w:rsid w:val="00B93A0D"/>
    <w:rsid w:val="00B93BC1"/>
    <w:rsid w:val="00B94A15"/>
    <w:rsid w:val="00B94DDA"/>
    <w:rsid w:val="00B94F19"/>
    <w:rsid w:val="00B950E8"/>
    <w:rsid w:val="00B9515C"/>
    <w:rsid w:val="00B9550A"/>
    <w:rsid w:val="00B95C04"/>
    <w:rsid w:val="00B96077"/>
    <w:rsid w:val="00B966C1"/>
    <w:rsid w:val="00B968E7"/>
    <w:rsid w:val="00B96CE1"/>
    <w:rsid w:val="00B96EA2"/>
    <w:rsid w:val="00B96FE1"/>
    <w:rsid w:val="00B97AE7"/>
    <w:rsid w:val="00BA05E7"/>
    <w:rsid w:val="00BA0D31"/>
    <w:rsid w:val="00BA173B"/>
    <w:rsid w:val="00BA1AC8"/>
    <w:rsid w:val="00BA216B"/>
    <w:rsid w:val="00BA259C"/>
    <w:rsid w:val="00BA2978"/>
    <w:rsid w:val="00BA34D8"/>
    <w:rsid w:val="00BA3564"/>
    <w:rsid w:val="00BA4138"/>
    <w:rsid w:val="00BA4197"/>
    <w:rsid w:val="00BA4378"/>
    <w:rsid w:val="00BA488D"/>
    <w:rsid w:val="00BA4DA0"/>
    <w:rsid w:val="00BA50CA"/>
    <w:rsid w:val="00BA52E1"/>
    <w:rsid w:val="00BA5422"/>
    <w:rsid w:val="00BA59CA"/>
    <w:rsid w:val="00BA5BB5"/>
    <w:rsid w:val="00BA603B"/>
    <w:rsid w:val="00BA64FC"/>
    <w:rsid w:val="00BA6742"/>
    <w:rsid w:val="00BA6A92"/>
    <w:rsid w:val="00BA6D47"/>
    <w:rsid w:val="00BA6EA6"/>
    <w:rsid w:val="00BA6F9F"/>
    <w:rsid w:val="00BA7312"/>
    <w:rsid w:val="00BA75BB"/>
    <w:rsid w:val="00BA7C0D"/>
    <w:rsid w:val="00BB0337"/>
    <w:rsid w:val="00BB0496"/>
    <w:rsid w:val="00BB061F"/>
    <w:rsid w:val="00BB0DC5"/>
    <w:rsid w:val="00BB1177"/>
    <w:rsid w:val="00BB1189"/>
    <w:rsid w:val="00BB15A6"/>
    <w:rsid w:val="00BB15F4"/>
    <w:rsid w:val="00BB1705"/>
    <w:rsid w:val="00BB1894"/>
    <w:rsid w:val="00BB2532"/>
    <w:rsid w:val="00BB28EE"/>
    <w:rsid w:val="00BB3043"/>
    <w:rsid w:val="00BB445F"/>
    <w:rsid w:val="00BB4485"/>
    <w:rsid w:val="00BB451D"/>
    <w:rsid w:val="00BB4B7F"/>
    <w:rsid w:val="00BB4C00"/>
    <w:rsid w:val="00BB4D18"/>
    <w:rsid w:val="00BB4D57"/>
    <w:rsid w:val="00BB4E9D"/>
    <w:rsid w:val="00BB5225"/>
    <w:rsid w:val="00BB5229"/>
    <w:rsid w:val="00BB68BB"/>
    <w:rsid w:val="00BB6D1A"/>
    <w:rsid w:val="00BB6EDE"/>
    <w:rsid w:val="00BB798C"/>
    <w:rsid w:val="00BB7AD4"/>
    <w:rsid w:val="00BB7CFB"/>
    <w:rsid w:val="00BB7E05"/>
    <w:rsid w:val="00BC024E"/>
    <w:rsid w:val="00BC0E26"/>
    <w:rsid w:val="00BC11C4"/>
    <w:rsid w:val="00BC16E8"/>
    <w:rsid w:val="00BC190D"/>
    <w:rsid w:val="00BC23DC"/>
    <w:rsid w:val="00BC2857"/>
    <w:rsid w:val="00BC2D0F"/>
    <w:rsid w:val="00BC2E4A"/>
    <w:rsid w:val="00BC3633"/>
    <w:rsid w:val="00BC391E"/>
    <w:rsid w:val="00BC4359"/>
    <w:rsid w:val="00BC5DB0"/>
    <w:rsid w:val="00BC601C"/>
    <w:rsid w:val="00BC668B"/>
    <w:rsid w:val="00BC69CE"/>
    <w:rsid w:val="00BC6A05"/>
    <w:rsid w:val="00BC6D96"/>
    <w:rsid w:val="00BC6E75"/>
    <w:rsid w:val="00BD0211"/>
    <w:rsid w:val="00BD02AD"/>
    <w:rsid w:val="00BD0F38"/>
    <w:rsid w:val="00BD12D8"/>
    <w:rsid w:val="00BD143B"/>
    <w:rsid w:val="00BD289A"/>
    <w:rsid w:val="00BD2E64"/>
    <w:rsid w:val="00BD3707"/>
    <w:rsid w:val="00BD3A0B"/>
    <w:rsid w:val="00BD3ABC"/>
    <w:rsid w:val="00BD4CF1"/>
    <w:rsid w:val="00BD4FE9"/>
    <w:rsid w:val="00BD5344"/>
    <w:rsid w:val="00BD559A"/>
    <w:rsid w:val="00BD589C"/>
    <w:rsid w:val="00BD5C57"/>
    <w:rsid w:val="00BD5DC6"/>
    <w:rsid w:val="00BD612E"/>
    <w:rsid w:val="00BD6197"/>
    <w:rsid w:val="00BD68C7"/>
    <w:rsid w:val="00BD7721"/>
    <w:rsid w:val="00BE0057"/>
    <w:rsid w:val="00BE01E8"/>
    <w:rsid w:val="00BE04D3"/>
    <w:rsid w:val="00BE14B7"/>
    <w:rsid w:val="00BE19CE"/>
    <w:rsid w:val="00BE1AED"/>
    <w:rsid w:val="00BE1C43"/>
    <w:rsid w:val="00BE1E17"/>
    <w:rsid w:val="00BE21D6"/>
    <w:rsid w:val="00BE236E"/>
    <w:rsid w:val="00BE2794"/>
    <w:rsid w:val="00BE29C0"/>
    <w:rsid w:val="00BE3B0F"/>
    <w:rsid w:val="00BE3D4C"/>
    <w:rsid w:val="00BE40B7"/>
    <w:rsid w:val="00BE4146"/>
    <w:rsid w:val="00BE463F"/>
    <w:rsid w:val="00BE47B5"/>
    <w:rsid w:val="00BE4872"/>
    <w:rsid w:val="00BE4F10"/>
    <w:rsid w:val="00BE5057"/>
    <w:rsid w:val="00BE51A1"/>
    <w:rsid w:val="00BE53CD"/>
    <w:rsid w:val="00BE5B21"/>
    <w:rsid w:val="00BE6D54"/>
    <w:rsid w:val="00BE6F72"/>
    <w:rsid w:val="00BE7172"/>
    <w:rsid w:val="00BE731B"/>
    <w:rsid w:val="00BE74D4"/>
    <w:rsid w:val="00BE754E"/>
    <w:rsid w:val="00BE795D"/>
    <w:rsid w:val="00BE7E3F"/>
    <w:rsid w:val="00BF08B1"/>
    <w:rsid w:val="00BF0BD7"/>
    <w:rsid w:val="00BF0C07"/>
    <w:rsid w:val="00BF18D6"/>
    <w:rsid w:val="00BF1900"/>
    <w:rsid w:val="00BF2C04"/>
    <w:rsid w:val="00BF2F0F"/>
    <w:rsid w:val="00BF2FDF"/>
    <w:rsid w:val="00BF3165"/>
    <w:rsid w:val="00BF39D0"/>
    <w:rsid w:val="00BF4012"/>
    <w:rsid w:val="00BF4522"/>
    <w:rsid w:val="00BF4771"/>
    <w:rsid w:val="00BF500F"/>
    <w:rsid w:val="00BF5393"/>
    <w:rsid w:val="00BF57FC"/>
    <w:rsid w:val="00BF5E2B"/>
    <w:rsid w:val="00BF5EE4"/>
    <w:rsid w:val="00BF6969"/>
    <w:rsid w:val="00BF7B60"/>
    <w:rsid w:val="00BF7FB5"/>
    <w:rsid w:val="00C002BD"/>
    <w:rsid w:val="00C00A54"/>
    <w:rsid w:val="00C00FA6"/>
    <w:rsid w:val="00C0114C"/>
    <w:rsid w:val="00C0118C"/>
    <w:rsid w:val="00C01980"/>
    <w:rsid w:val="00C01CEB"/>
    <w:rsid w:val="00C02333"/>
    <w:rsid w:val="00C023C6"/>
    <w:rsid w:val="00C0244A"/>
    <w:rsid w:val="00C0271B"/>
    <w:rsid w:val="00C02A07"/>
    <w:rsid w:val="00C031C4"/>
    <w:rsid w:val="00C032BB"/>
    <w:rsid w:val="00C04F14"/>
    <w:rsid w:val="00C05AEF"/>
    <w:rsid w:val="00C05CDE"/>
    <w:rsid w:val="00C06258"/>
    <w:rsid w:val="00C0628A"/>
    <w:rsid w:val="00C062D8"/>
    <w:rsid w:val="00C0673F"/>
    <w:rsid w:val="00C075DA"/>
    <w:rsid w:val="00C103DA"/>
    <w:rsid w:val="00C10441"/>
    <w:rsid w:val="00C1087C"/>
    <w:rsid w:val="00C10A73"/>
    <w:rsid w:val="00C1107A"/>
    <w:rsid w:val="00C112BA"/>
    <w:rsid w:val="00C11805"/>
    <w:rsid w:val="00C1183C"/>
    <w:rsid w:val="00C11CE5"/>
    <w:rsid w:val="00C129A9"/>
    <w:rsid w:val="00C12D32"/>
    <w:rsid w:val="00C12E84"/>
    <w:rsid w:val="00C13135"/>
    <w:rsid w:val="00C13465"/>
    <w:rsid w:val="00C1376E"/>
    <w:rsid w:val="00C13BE1"/>
    <w:rsid w:val="00C14292"/>
    <w:rsid w:val="00C151C6"/>
    <w:rsid w:val="00C16395"/>
    <w:rsid w:val="00C164F9"/>
    <w:rsid w:val="00C177C0"/>
    <w:rsid w:val="00C1799A"/>
    <w:rsid w:val="00C17A25"/>
    <w:rsid w:val="00C20265"/>
    <w:rsid w:val="00C20338"/>
    <w:rsid w:val="00C20AC5"/>
    <w:rsid w:val="00C20D04"/>
    <w:rsid w:val="00C21A58"/>
    <w:rsid w:val="00C2202F"/>
    <w:rsid w:val="00C22114"/>
    <w:rsid w:val="00C229C7"/>
    <w:rsid w:val="00C23198"/>
    <w:rsid w:val="00C23473"/>
    <w:rsid w:val="00C237D9"/>
    <w:rsid w:val="00C24158"/>
    <w:rsid w:val="00C248B5"/>
    <w:rsid w:val="00C251DE"/>
    <w:rsid w:val="00C264EC"/>
    <w:rsid w:val="00C265BE"/>
    <w:rsid w:val="00C26810"/>
    <w:rsid w:val="00C26B69"/>
    <w:rsid w:val="00C31972"/>
    <w:rsid w:val="00C31A96"/>
    <w:rsid w:val="00C31C3D"/>
    <w:rsid w:val="00C31DD0"/>
    <w:rsid w:val="00C31E13"/>
    <w:rsid w:val="00C32162"/>
    <w:rsid w:val="00C3259D"/>
    <w:rsid w:val="00C328F4"/>
    <w:rsid w:val="00C32D84"/>
    <w:rsid w:val="00C3345B"/>
    <w:rsid w:val="00C335FF"/>
    <w:rsid w:val="00C3485C"/>
    <w:rsid w:val="00C34F1A"/>
    <w:rsid w:val="00C35610"/>
    <w:rsid w:val="00C37582"/>
    <w:rsid w:val="00C37F00"/>
    <w:rsid w:val="00C37FC4"/>
    <w:rsid w:val="00C40390"/>
    <w:rsid w:val="00C406D8"/>
    <w:rsid w:val="00C4095F"/>
    <w:rsid w:val="00C40BB9"/>
    <w:rsid w:val="00C40D3A"/>
    <w:rsid w:val="00C40EC2"/>
    <w:rsid w:val="00C417D1"/>
    <w:rsid w:val="00C417E1"/>
    <w:rsid w:val="00C41A87"/>
    <w:rsid w:val="00C41CAC"/>
    <w:rsid w:val="00C42157"/>
    <w:rsid w:val="00C42D1E"/>
    <w:rsid w:val="00C43453"/>
    <w:rsid w:val="00C43E6A"/>
    <w:rsid w:val="00C4591D"/>
    <w:rsid w:val="00C46413"/>
    <w:rsid w:val="00C4726C"/>
    <w:rsid w:val="00C47307"/>
    <w:rsid w:val="00C4781E"/>
    <w:rsid w:val="00C4797E"/>
    <w:rsid w:val="00C47BE8"/>
    <w:rsid w:val="00C50031"/>
    <w:rsid w:val="00C51414"/>
    <w:rsid w:val="00C51E8B"/>
    <w:rsid w:val="00C51EF0"/>
    <w:rsid w:val="00C52446"/>
    <w:rsid w:val="00C5252C"/>
    <w:rsid w:val="00C5262D"/>
    <w:rsid w:val="00C52B52"/>
    <w:rsid w:val="00C52B7D"/>
    <w:rsid w:val="00C52C07"/>
    <w:rsid w:val="00C53CA1"/>
    <w:rsid w:val="00C53F0F"/>
    <w:rsid w:val="00C54670"/>
    <w:rsid w:val="00C5494E"/>
    <w:rsid w:val="00C54CD7"/>
    <w:rsid w:val="00C54F02"/>
    <w:rsid w:val="00C55081"/>
    <w:rsid w:val="00C5516C"/>
    <w:rsid w:val="00C55982"/>
    <w:rsid w:val="00C55DA9"/>
    <w:rsid w:val="00C56A78"/>
    <w:rsid w:val="00C56F62"/>
    <w:rsid w:val="00C571B7"/>
    <w:rsid w:val="00C57FBA"/>
    <w:rsid w:val="00C6016C"/>
    <w:rsid w:val="00C6066B"/>
    <w:rsid w:val="00C61138"/>
    <w:rsid w:val="00C61766"/>
    <w:rsid w:val="00C61B97"/>
    <w:rsid w:val="00C62732"/>
    <w:rsid w:val="00C629B7"/>
    <w:rsid w:val="00C62AEA"/>
    <w:rsid w:val="00C63B91"/>
    <w:rsid w:val="00C64E9A"/>
    <w:rsid w:val="00C656F1"/>
    <w:rsid w:val="00C66577"/>
    <w:rsid w:val="00C668A0"/>
    <w:rsid w:val="00C67047"/>
    <w:rsid w:val="00C671FF"/>
    <w:rsid w:val="00C6776F"/>
    <w:rsid w:val="00C701CB"/>
    <w:rsid w:val="00C704D5"/>
    <w:rsid w:val="00C70B15"/>
    <w:rsid w:val="00C70CFF"/>
    <w:rsid w:val="00C71346"/>
    <w:rsid w:val="00C71583"/>
    <w:rsid w:val="00C7167C"/>
    <w:rsid w:val="00C71B30"/>
    <w:rsid w:val="00C71CD1"/>
    <w:rsid w:val="00C71E1A"/>
    <w:rsid w:val="00C731E5"/>
    <w:rsid w:val="00C7326C"/>
    <w:rsid w:val="00C73B17"/>
    <w:rsid w:val="00C73C88"/>
    <w:rsid w:val="00C742CC"/>
    <w:rsid w:val="00C74713"/>
    <w:rsid w:val="00C74836"/>
    <w:rsid w:val="00C748FB"/>
    <w:rsid w:val="00C74E40"/>
    <w:rsid w:val="00C75D30"/>
    <w:rsid w:val="00C75F83"/>
    <w:rsid w:val="00C76115"/>
    <w:rsid w:val="00C7667F"/>
    <w:rsid w:val="00C76695"/>
    <w:rsid w:val="00C76830"/>
    <w:rsid w:val="00C77897"/>
    <w:rsid w:val="00C7799B"/>
    <w:rsid w:val="00C8067B"/>
    <w:rsid w:val="00C81053"/>
    <w:rsid w:val="00C81CC6"/>
    <w:rsid w:val="00C82884"/>
    <w:rsid w:val="00C83172"/>
    <w:rsid w:val="00C83AA6"/>
    <w:rsid w:val="00C8451D"/>
    <w:rsid w:val="00C845EB"/>
    <w:rsid w:val="00C8478A"/>
    <w:rsid w:val="00C8498F"/>
    <w:rsid w:val="00C849AE"/>
    <w:rsid w:val="00C84AD0"/>
    <w:rsid w:val="00C84CC5"/>
    <w:rsid w:val="00C84F36"/>
    <w:rsid w:val="00C84F4E"/>
    <w:rsid w:val="00C85148"/>
    <w:rsid w:val="00C852E6"/>
    <w:rsid w:val="00C85A40"/>
    <w:rsid w:val="00C85D4C"/>
    <w:rsid w:val="00C86234"/>
    <w:rsid w:val="00C86340"/>
    <w:rsid w:val="00C866C4"/>
    <w:rsid w:val="00C90AE3"/>
    <w:rsid w:val="00C90B92"/>
    <w:rsid w:val="00C90D90"/>
    <w:rsid w:val="00C91169"/>
    <w:rsid w:val="00C9136D"/>
    <w:rsid w:val="00C91731"/>
    <w:rsid w:val="00C9197C"/>
    <w:rsid w:val="00C91D1A"/>
    <w:rsid w:val="00C92CE8"/>
    <w:rsid w:val="00C9354F"/>
    <w:rsid w:val="00C93BF2"/>
    <w:rsid w:val="00C93E20"/>
    <w:rsid w:val="00C93F9F"/>
    <w:rsid w:val="00C94FD5"/>
    <w:rsid w:val="00C953AB"/>
    <w:rsid w:val="00C960B8"/>
    <w:rsid w:val="00C96106"/>
    <w:rsid w:val="00C96238"/>
    <w:rsid w:val="00CA0A33"/>
    <w:rsid w:val="00CA0CE0"/>
    <w:rsid w:val="00CA1E9D"/>
    <w:rsid w:val="00CA29A9"/>
    <w:rsid w:val="00CA2CE4"/>
    <w:rsid w:val="00CA2E9F"/>
    <w:rsid w:val="00CA3C85"/>
    <w:rsid w:val="00CA3FF9"/>
    <w:rsid w:val="00CA509E"/>
    <w:rsid w:val="00CA526E"/>
    <w:rsid w:val="00CA5590"/>
    <w:rsid w:val="00CA6375"/>
    <w:rsid w:val="00CA63D1"/>
    <w:rsid w:val="00CA7ADD"/>
    <w:rsid w:val="00CA7E3A"/>
    <w:rsid w:val="00CA7F04"/>
    <w:rsid w:val="00CB0330"/>
    <w:rsid w:val="00CB0C60"/>
    <w:rsid w:val="00CB130F"/>
    <w:rsid w:val="00CB19F5"/>
    <w:rsid w:val="00CB1F2A"/>
    <w:rsid w:val="00CB2302"/>
    <w:rsid w:val="00CB292C"/>
    <w:rsid w:val="00CB2CF3"/>
    <w:rsid w:val="00CB348C"/>
    <w:rsid w:val="00CB35EB"/>
    <w:rsid w:val="00CB37F0"/>
    <w:rsid w:val="00CB49E8"/>
    <w:rsid w:val="00CB4B12"/>
    <w:rsid w:val="00CB54ED"/>
    <w:rsid w:val="00CB5B41"/>
    <w:rsid w:val="00CB668F"/>
    <w:rsid w:val="00CB6A96"/>
    <w:rsid w:val="00CB6CC6"/>
    <w:rsid w:val="00CB7782"/>
    <w:rsid w:val="00CB7923"/>
    <w:rsid w:val="00CC0068"/>
    <w:rsid w:val="00CC0A3D"/>
    <w:rsid w:val="00CC10CE"/>
    <w:rsid w:val="00CC1E46"/>
    <w:rsid w:val="00CC1FED"/>
    <w:rsid w:val="00CC31EA"/>
    <w:rsid w:val="00CC3259"/>
    <w:rsid w:val="00CC3586"/>
    <w:rsid w:val="00CC3DA8"/>
    <w:rsid w:val="00CC4B12"/>
    <w:rsid w:val="00CC4CFB"/>
    <w:rsid w:val="00CC5747"/>
    <w:rsid w:val="00CC5950"/>
    <w:rsid w:val="00CC6000"/>
    <w:rsid w:val="00CD15C7"/>
    <w:rsid w:val="00CD1A96"/>
    <w:rsid w:val="00CD1C57"/>
    <w:rsid w:val="00CD1FD4"/>
    <w:rsid w:val="00CD22A3"/>
    <w:rsid w:val="00CD22F3"/>
    <w:rsid w:val="00CD2895"/>
    <w:rsid w:val="00CD2B2F"/>
    <w:rsid w:val="00CD3790"/>
    <w:rsid w:val="00CD3C5D"/>
    <w:rsid w:val="00CD452D"/>
    <w:rsid w:val="00CD4554"/>
    <w:rsid w:val="00CD46DD"/>
    <w:rsid w:val="00CD499F"/>
    <w:rsid w:val="00CD4B52"/>
    <w:rsid w:val="00CD4BCF"/>
    <w:rsid w:val="00CD4D31"/>
    <w:rsid w:val="00CD4DA3"/>
    <w:rsid w:val="00CD4F8A"/>
    <w:rsid w:val="00CD50ED"/>
    <w:rsid w:val="00CD5156"/>
    <w:rsid w:val="00CD5276"/>
    <w:rsid w:val="00CD5A67"/>
    <w:rsid w:val="00CD5DA0"/>
    <w:rsid w:val="00CD6020"/>
    <w:rsid w:val="00CD6A6F"/>
    <w:rsid w:val="00CD7174"/>
    <w:rsid w:val="00CE05C0"/>
    <w:rsid w:val="00CE0850"/>
    <w:rsid w:val="00CE1556"/>
    <w:rsid w:val="00CE1DDE"/>
    <w:rsid w:val="00CE28A7"/>
    <w:rsid w:val="00CE28B5"/>
    <w:rsid w:val="00CE2A82"/>
    <w:rsid w:val="00CE2EC3"/>
    <w:rsid w:val="00CE2F23"/>
    <w:rsid w:val="00CE3312"/>
    <w:rsid w:val="00CE36DF"/>
    <w:rsid w:val="00CE3AF8"/>
    <w:rsid w:val="00CE491C"/>
    <w:rsid w:val="00CE4C66"/>
    <w:rsid w:val="00CE4E2F"/>
    <w:rsid w:val="00CE55EC"/>
    <w:rsid w:val="00CE59B4"/>
    <w:rsid w:val="00CE6E9F"/>
    <w:rsid w:val="00CF00F1"/>
    <w:rsid w:val="00CF09D2"/>
    <w:rsid w:val="00CF18DA"/>
    <w:rsid w:val="00CF1EE9"/>
    <w:rsid w:val="00CF331C"/>
    <w:rsid w:val="00CF3ABE"/>
    <w:rsid w:val="00CF3AF4"/>
    <w:rsid w:val="00CF3B95"/>
    <w:rsid w:val="00CF3C4C"/>
    <w:rsid w:val="00CF3F27"/>
    <w:rsid w:val="00CF3FED"/>
    <w:rsid w:val="00CF4A0C"/>
    <w:rsid w:val="00CF4D50"/>
    <w:rsid w:val="00CF4D95"/>
    <w:rsid w:val="00CF5768"/>
    <w:rsid w:val="00CF5CD8"/>
    <w:rsid w:val="00CF6296"/>
    <w:rsid w:val="00CF722D"/>
    <w:rsid w:val="00CF7589"/>
    <w:rsid w:val="00CF7771"/>
    <w:rsid w:val="00CF7FE1"/>
    <w:rsid w:val="00D00353"/>
    <w:rsid w:val="00D00D9E"/>
    <w:rsid w:val="00D00DD2"/>
    <w:rsid w:val="00D00DF8"/>
    <w:rsid w:val="00D01A8D"/>
    <w:rsid w:val="00D0228E"/>
    <w:rsid w:val="00D02B94"/>
    <w:rsid w:val="00D03041"/>
    <w:rsid w:val="00D031DE"/>
    <w:rsid w:val="00D0374E"/>
    <w:rsid w:val="00D03A2C"/>
    <w:rsid w:val="00D045FA"/>
    <w:rsid w:val="00D05CD7"/>
    <w:rsid w:val="00D07969"/>
    <w:rsid w:val="00D07B3E"/>
    <w:rsid w:val="00D07CEC"/>
    <w:rsid w:val="00D07D7F"/>
    <w:rsid w:val="00D10125"/>
    <w:rsid w:val="00D1091A"/>
    <w:rsid w:val="00D1119B"/>
    <w:rsid w:val="00D11DBB"/>
    <w:rsid w:val="00D1229F"/>
    <w:rsid w:val="00D1248F"/>
    <w:rsid w:val="00D127B8"/>
    <w:rsid w:val="00D132BA"/>
    <w:rsid w:val="00D13502"/>
    <w:rsid w:val="00D13D49"/>
    <w:rsid w:val="00D14447"/>
    <w:rsid w:val="00D14F7C"/>
    <w:rsid w:val="00D14F83"/>
    <w:rsid w:val="00D152EC"/>
    <w:rsid w:val="00D15C4A"/>
    <w:rsid w:val="00D162C2"/>
    <w:rsid w:val="00D16F50"/>
    <w:rsid w:val="00D17316"/>
    <w:rsid w:val="00D17395"/>
    <w:rsid w:val="00D178B2"/>
    <w:rsid w:val="00D17EAD"/>
    <w:rsid w:val="00D20E8F"/>
    <w:rsid w:val="00D215C1"/>
    <w:rsid w:val="00D21918"/>
    <w:rsid w:val="00D226F2"/>
    <w:rsid w:val="00D22734"/>
    <w:rsid w:val="00D227F0"/>
    <w:rsid w:val="00D228A8"/>
    <w:rsid w:val="00D22AD7"/>
    <w:rsid w:val="00D2306E"/>
    <w:rsid w:val="00D24058"/>
    <w:rsid w:val="00D241F1"/>
    <w:rsid w:val="00D242AB"/>
    <w:rsid w:val="00D248F3"/>
    <w:rsid w:val="00D25F1B"/>
    <w:rsid w:val="00D25F64"/>
    <w:rsid w:val="00D26C3A"/>
    <w:rsid w:val="00D27685"/>
    <w:rsid w:val="00D30530"/>
    <w:rsid w:val="00D306D2"/>
    <w:rsid w:val="00D316D6"/>
    <w:rsid w:val="00D31850"/>
    <w:rsid w:val="00D318F0"/>
    <w:rsid w:val="00D31D36"/>
    <w:rsid w:val="00D3244C"/>
    <w:rsid w:val="00D32926"/>
    <w:rsid w:val="00D32E26"/>
    <w:rsid w:val="00D336A9"/>
    <w:rsid w:val="00D33A49"/>
    <w:rsid w:val="00D34B15"/>
    <w:rsid w:val="00D34F31"/>
    <w:rsid w:val="00D34F94"/>
    <w:rsid w:val="00D355FB"/>
    <w:rsid w:val="00D35B1A"/>
    <w:rsid w:val="00D35B38"/>
    <w:rsid w:val="00D35F58"/>
    <w:rsid w:val="00D3612C"/>
    <w:rsid w:val="00D368FE"/>
    <w:rsid w:val="00D36955"/>
    <w:rsid w:val="00D36DEF"/>
    <w:rsid w:val="00D3747D"/>
    <w:rsid w:val="00D3789B"/>
    <w:rsid w:val="00D37BA0"/>
    <w:rsid w:val="00D37F41"/>
    <w:rsid w:val="00D40904"/>
    <w:rsid w:val="00D41953"/>
    <w:rsid w:val="00D41A58"/>
    <w:rsid w:val="00D41AF6"/>
    <w:rsid w:val="00D425F7"/>
    <w:rsid w:val="00D42CCA"/>
    <w:rsid w:val="00D4304D"/>
    <w:rsid w:val="00D43B00"/>
    <w:rsid w:val="00D4453A"/>
    <w:rsid w:val="00D44748"/>
    <w:rsid w:val="00D44C25"/>
    <w:rsid w:val="00D4691B"/>
    <w:rsid w:val="00D46F2B"/>
    <w:rsid w:val="00D47054"/>
    <w:rsid w:val="00D47533"/>
    <w:rsid w:val="00D47C34"/>
    <w:rsid w:val="00D5013B"/>
    <w:rsid w:val="00D509C5"/>
    <w:rsid w:val="00D50F47"/>
    <w:rsid w:val="00D50F4F"/>
    <w:rsid w:val="00D51238"/>
    <w:rsid w:val="00D51665"/>
    <w:rsid w:val="00D51954"/>
    <w:rsid w:val="00D52523"/>
    <w:rsid w:val="00D52649"/>
    <w:rsid w:val="00D52A6B"/>
    <w:rsid w:val="00D53052"/>
    <w:rsid w:val="00D53112"/>
    <w:rsid w:val="00D53750"/>
    <w:rsid w:val="00D544C7"/>
    <w:rsid w:val="00D54904"/>
    <w:rsid w:val="00D54938"/>
    <w:rsid w:val="00D549F7"/>
    <w:rsid w:val="00D54B41"/>
    <w:rsid w:val="00D54F2D"/>
    <w:rsid w:val="00D55453"/>
    <w:rsid w:val="00D55EEA"/>
    <w:rsid w:val="00D55FE8"/>
    <w:rsid w:val="00D56ED3"/>
    <w:rsid w:val="00D601AF"/>
    <w:rsid w:val="00D6032D"/>
    <w:rsid w:val="00D617F3"/>
    <w:rsid w:val="00D6233B"/>
    <w:rsid w:val="00D62601"/>
    <w:rsid w:val="00D62A1D"/>
    <w:rsid w:val="00D6342C"/>
    <w:rsid w:val="00D64129"/>
    <w:rsid w:val="00D64639"/>
    <w:rsid w:val="00D64853"/>
    <w:rsid w:val="00D64F1A"/>
    <w:rsid w:val="00D66DB6"/>
    <w:rsid w:val="00D66F27"/>
    <w:rsid w:val="00D67624"/>
    <w:rsid w:val="00D67735"/>
    <w:rsid w:val="00D70B1B"/>
    <w:rsid w:val="00D70C12"/>
    <w:rsid w:val="00D7141F"/>
    <w:rsid w:val="00D728E7"/>
    <w:rsid w:val="00D735DE"/>
    <w:rsid w:val="00D738B2"/>
    <w:rsid w:val="00D74473"/>
    <w:rsid w:val="00D7469A"/>
    <w:rsid w:val="00D74AE1"/>
    <w:rsid w:val="00D74B04"/>
    <w:rsid w:val="00D7546F"/>
    <w:rsid w:val="00D76095"/>
    <w:rsid w:val="00D765E9"/>
    <w:rsid w:val="00D766A3"/>
    <w:rsid w:val="00D770A1"/>
    <w:rsid w:val="00D7762E"/>
    <w:rsid w:val="00D77B9E"/>
    <w:rsid w:val="00D800B6"/>
    <w:rsid w:val="00D80427"/>
    <w:rsid w:val="00D809E8"/>
    <w:rsid w:val="00D80F67"/>
    <w:rsid w:val="00D80F8E"/>
    <w:rsid w:val="00D81D03"/>
    <w:rsid w:val="00D8250B"/>
    <w:rsid w:val="00D82813"/>
    <w:rsid w:val="00D82977"/>
    <w:rsid w:val="00D8309C"/>
    <w:rsid w:val="00D837E5"/>
    <w:rsid w:val="00D83F74"/>
    <w:rsid w:val="00D84157"/>
    <w:rsid w:val="00D84D26"/>
    <w:rsid w:val="00D84FA5"/>
    <w:rsid w:val="00D854BC"/>
    <w:rsid w:val="00D85504"/>
    <w:rsid w:val="00D857F1"/>
    <w:rsid w:val="00D85CA3"/>
    <w:rsid w:val="00D85D7B"/>
    <w:rsid w:val="00D86280"/>
    <w:rsid w:val="00D8683C"/>
    <w:rsid w:val="00D869E2"/>
    <w:rsid w:val="00D86B0E"/>
    <w:rsid w:val="00D86CD0"/>
    <w:rsid w:val="00D86E26"/>
    <w:rsid w:val="00D8771C"/>
    <w:rsid w:val="00D87D0A"/>
    <w:rsid w:val="00D87FBB"/>
    <w:rsid w:val="00D902EE"/>
    <w:rsid w:val="00D90585"/>
    <w:rsid w:val="00D906EC"/>
    <w:rsid w:val="00D90C81"/>
    <w:rsid w:val="00D90D27"/>
    <w:rsid w:val="00D90E38"/>
    <w:rsid w:val="00D90E94"/>
    <w:rsid w:val="00D921FE"/>
    <w:rsid w:val="00D922E0"/>
    <w:rsid w:val="00D92E2E"/>
    <w:rsid w:val="00D9367E"/>
    <w:rsid w:val="00D93831"/>
    <w:rsid w:val="00D93CD2"/>
    <w:rsid w:val="00D93F03"/>
    <w:rsid w:val="00D943C6"/>
    <w:rsid w:val="00D94825"/>
    <w:rsid w:val="00D94A07"/>
    <w:rsid w:val="00D959F7"/>
    <w:rsid w:val="00D9634D"/>
    <w:rsid w:val="00D963D8"/>
    <w:rsid w:val="00D9650E"/>
    <w:rsid w:val="00D96862"/>
    <w:rsid w:val="00D96A94"/>
    <w:rsid w:val="00D97735"/>
    <w:rsid w:val="00DA0E78"/>
    <w:rsid w:val="00DA1D43"/>
    <w:rsid w:val="00DA1FC0"/>
    <w:rsid w:val="00DA2B67"/>
    <w:rsid w:val="00DA3BD7"/>
    <w:rsid w:val="00DA3CA3"/>
    <w:rsid w:val="00DA49F6"/>
    <w:rsid w:val="00DA593B"/>
    <w:rsid w:val="00DA5CAF"/>
    <w:rsid w:val="00DA7454"/>
    <w:rsid w:val="00DA74AF"/>
    <w:rsid w:val="00DA7B30"/>
    <w:rsid w:val="00DA7DB0"/>
    <w:rsid w:val="00DA7F4F"/>
    <w:rsid w:val="00DB0288"/>
    <w:rsid w:val="00DB0FDC"/>
    <w:rsid w:val="00DB115A"/>
    <w:rsid w:val="00DB14EC"/>
    <w:rsid w:val="00DB1E0A"/>
    <w:rsid w:val="00DB20F4"/>
    <w:rsid w:val="00DB2E1C"/>
    <w:rsid w:val="00DB3426"/>
    <w:rsid w:val="00DB4255"/>
    <w:rsid w:val="00DB44B6"/>
    <w:rsid w:val="00DB45D7"/>
    <w:rsid w:val="00DB47E4"/>
    <w:rsid w:val="00DB512F"/>
    <w:rsid w:val="00DB51A9"/>
    <w:rsid w:val="00DB5B06"/>
    <w:rsid w:val="00DB5B5E"/>
    <w:rsid w:val="00DB616A"/>
    <w:rsid w:val="00DB632C"/>
    <w:rsid w:val="00DB6453"/>
    <w:rsid w:val="00DB69B3"/>
    <w:rsid w:val="00DB6A04"/>
    <w:rsid w:val="00DB6D48"/>
    <w:rsid w:val="00DB72A0"/>
    <w:rsid w:val="00DB7CEB"/>
    <w:rsid w:val="00DB7F18"/>
    <w:rsid w:val="00DC0013"/>
    <w:rsid w:val="00DC05A6"/>
    <w:rsid w:val="00DC0BA5"/>
    <w:rsid w:val="00DC1D7B"/>
    <w:rsid w:val="00DC1E31"/>
    <w:rsid w:val="00DC23DF"/>
    <w:rsid w:val="00DC3668"/>
    <w:rsid w:val="00DC3DBB"/>
    <w:rsid w:val="00DC485B"/>
    <w:rsid w:val="00DC4B63"/>
    <w:rsid w:val="00DC5A95"/>
    <w:rsid w:val="00DC6A4D"/>
    <w:rsid w:val="00DC6B28"/>
    <w:rsid w:val="00DC703D"/>
    <w:rsid w:val="00DC70ED"/>
    <w:rsid w:val="00DC7536"/>
    <w:rsid w:val="00DC7B52"/>
    <w:rsid w:val="00DD0300"/>
    <w:rsid w:val="00DD0A67"/>
    <w:rsid w:val="00DD1BDF"/>
    <w:rsid w:val="00DD1EBF"/>
    <w:rsid w:val="00DD32BB"/>
    <w:rsid w:val="00DD32EB"/>
    <w:rsid w:val="00DD3C16"/>
    <w:rsid w:val="00DD3F97"/>
    <w:rsid w:val="00DD40EF"/>
    <w:rsid w:val="00DD4703"/>
    <w:rsid w:val="00DD47CF"/>
    <w:rsid w:val="00DD4902"/>
    <w:rsid w:val="00DD51C3"/>
    <w:rsid w:val="00DD5D3B"/>
    <w:rsid w:val="00DD5E65"/>
    <w:rsid w:val="00DD5F32"/>
    <w:rsid w:val="00DE0084"/>
    <w:rsid w:val="00DE0DB3"/>
    <w:rsid w:val="00DE0EE8"/>
    <w:rsid w:val="00DE154F"/>
    <w:rsid w:val="00DE1EA3"/>
    <w:rsid w:val="00DE242C"/>
    <w:rsid w:val="00DE2560"/>
    <w:rsid w:val="00DE268A"/>
    <w:rsid w:val="00DE294B"/>
    <w:rsid w:val="00DE2DCD"/>
    <w:rsid w:val="00DE317E"/>
    <w:rsid w:val="00DE3F7D"/>
    <w:rsid w:val="00DE431C"/>
    <w:rsid w:val="00DE4597"/>
    <w:rsid w:val="00DE521A"/>
    <w:rsid w:val="00DE5659"/>
    <w:rsid w:val="00DE57AE"/>
    <w:rsid w:val="00DE5CD3"/>
    <w:rsid w:val="00DE6610"/>
    <w:rsid w:val="00DE6A14"/>
    <w:rsid w:val="00DE7BA6"/>
    <w:rsid w:val="00DE7DF7"/>
    <w:rsid w:val="00DF149E"/>
    <w:rsid w:val="00DF1798"/>
    <w:rsid w:val="00DF1878"/>
    <w:rsid w:val="00DF267B"/>
    <w:rsid w:val="00DF2A13"/>
    <w:rsid w:val="00DF2A89"/>
    <w:rsid w:val="00DF2C25"/>
    <w:rsid w:val="00DF2D44"/>
    <w:rsid w:val="00DF3809"/>
    <w:rsid w:val="00DF3992"/>
    <w:rsid w:val="00DF3BE1"/>
    <w:rsid w:val="00DF3C01"/>
    <w:rsid w:val="00DF3DA1"/>
    <w:rsid w:val="00DF3DB7"/>
    <w:rsid w:val="00DF4025"/>
    <w:rsid w:val="00DF44A5"/>
    <w:rsid w:val="00DF4EE2"/>
    <w:rsid w:val="00DF50FD"/>
    <w:rsid w:val="00DF54DC"/>
    <w:rsid w:val="00DF61D0"/>
    <w:rsid w:val="00DF62EF"/>
    <w:rsid w:val="00DF69BF"/>
    <w:rsid w:val="00DF6ACB"/>
    <w:rsid w:val="00DF6C1E"/>
    <w:rsid w:val="00DF714E"/>
    <w:rsid w:val="00DF7416"/>
    <w:rsid w:val="00DF7449"/>
    <w:rsid w:val="00DF7D43"/>
    <w:rsid w:val="00E0084D"/>
    <w:rsid w:val="00E009E8"/>
    <w:rsid w:val="00E0111A"/>
    <w:rsid w:val="00E01439"/>
    <w:rsid w:val="00E01856"/>
    <w:rsid w:val="00E01A00"/>
    <w:rsid w:val="00E026F7"/>
    <w:rsid w:val="00E0283A"/>
    <w:rsid w:val="00E02CFB"/>
    <w:rsid w:val="00E03280"/>
    <w:rsid w:val="00E048B3"/>
    <w:rsid w:val="00E04EA4"/>
    <w:rsid w:val="00E04FBF"/>
    <w:rsid w:val="00E05628"/>
    <w:rsid w:val="00E05C82"/>
    <w:rsid w:val="00E05E10"/>
    <w:rsid w:val="00E05EC5"/>
    <w:rsid w:val="00E0654D"/>
    <w:rsid w:val="00E06AB9"/>
    <w:rsid w:val="00E06CDF"/>
    <w:rsid w:val="00E07EFD"/>
    <w:rsid w:val="00E07F12"/>
    <w:rsid w:val="00E1077E"/>
    <w:rsid w:val="00E10B06"/>
    <w:rsid w:val="00E10CE8"/>
    <w:rsid w:val="00E112E7"/>
    <w:rsid w:val="00E118CE"/>
    <w:rsid w:val="00E119D3"/>
    <w:rsid w:val="00E12701"/>
    <w:rsid w:val="00E12B26"/>
    <w:rsid w:val="00E12C54"/>
    <w:rsid w:val="00E1377B"/>
    <w:rsid w:val="00E14078"/>
    <w:rsid w:val="00E14AB3"/>
    <w:rsid w:val="00E15250"/>
    <w:rsid w:val="00E15295"/>
    <w:rsid w:val="00E15501"/>
    <w:rsid w:val="00E167B0"/>
    <w:rsid w:val="00E16CF6"/>
    <w:rsid w:val="00E1747D"/>
    <w:rsid w:val="00E179A9"/>
    <w:rsid w:val="00E209FA"/>
    <w:rsid w:val="00E21083"/>
    <w:rsid w:val="00E21D06"/>
    <w:rsid w:val="00E22684"/>
    <w:rsid w:val="00E22953"/>
    <w:rsid w:val="00E22A0B"/>
    <w:rsid w:val="00E23387"/>
    <w:rsid w:val="00E2379B"/>
    <w:rsid w:val="00E24368"/>
    <w:rsid w:val="00E2488B"/>
    <w:rsid w:val="00E25277"/>
    <w:rsid w:val="00E25280"/>
    <w:rsid w:val="00E25673"/>
    <w:rsid w:val="00E25888"/>
    <w:rsid w:val="00E25FEE"/>
    <w:rsid w:val="00E261A1"/>
    <w:rsid w:val="00E265EB"/>
    <w:rsid w:val="00E27324"/>
    <w:rsid w:val="00E2766D"/>
    <w:rsid w:val="00E2779E"/>
    <w:rsid w:val="00E302E7"/>
    <w:rsid w:val="00E31945"/>
    <w:rsid w:val="00E31E22"/>
    <w:rsid w:val="00E31E70"/>
    <w:rsid w:val="00E335E1"/>
    <w:rsid w:val="00E33790"/>
    <w:rsid w:val="00E337DD"/>
    <w:rsid w:val="00E33E51"/>
    <w:rsid w:val="00E3592C"/>
    <w:rsid w:val="00E3621B"/>
    <w:rsid w:val="00E36840"/>
    <w:rsid w:val="00E36F51"/>
    <w:rsid w:val="00E370E1"/>
    <w:rsid w:val="00E37477"/>
    <w:rsid w:val="00E37B88"/>
    <w:rsid w:val="00E37BE9"/>
    <w:rsid w:val="00E40BA7"/>
    <w:rsid w:val="00E42051"/>
    <w:rsid w:val="00E429AE"/>
    <w:rsid w:val="00E42B10"/>
    <w:rsid w:val="00E43335"/>
    <w:rsid w:val="00E444DF"/>
    <w:rsid w:val="00E44B61"/>
    <w:rsid w:val="00E44BA8"/>
    <w:rsid w:val="00E44FC7"/>
    <w:rsid w:val="00E4557B"/>
    <w:rsid w:val="00E45F8C"/>
    <w:rsid w:val="00E463AB"/>
    <w:rsid w:val="00E466DD"/>
    <w:rsid w:val="00E473AF"/>
    <w:rsid w:val="00E47650"/>
    <w:rsid w:val="00E4786F"/>
    <w:rsid w:val="00E479C9"/>
    <w:rsid w:val="00E50721"/>
    <w:rsid w:val="00E513F4"/>
    <w:rsid w:val="00E5156A"/>
    <w:rsid w:val="00E5224A"/>
    <w:rsid w:val="00E5292C"/>
    <w:rsid w:val="00E52FFA"/>
    <w:rsid w:val="00E540FF"/>
    <w:rsid w:val="00E54A62"/>
    <w:rsid w:val="00E55A59"/>
    <w:rsid w:val="00E55E59"/>
    <w:rsid w:val="00E56192"/>
    <w:rsid w:val="00E567D4"/>
    <w:rsid w:val="00E568B4"/>
    <w:rsid w:val="00E61ACB"/>
    <w:rsid w:val="00E61F92"/>
    <w:rsid w:val="00E623BE"/>
    <w:rsid w:val="00E62D3D"/>
    <w:rsid w:val="00E655B7"/>
    <w:rsid w:val="00E66048"/>
    <w:rsid w:val="00E663C6"/>
    <w:rsid w:val="00E665B9"/>
    <w:rsid w:val="00E6680F"/>
    <w:rsid w:val="00E670A7"/>
    <w:rsid w:val="00E67325"/>
    <w:rsid w:val="00E70144"/>
    <w:rsid w:val="00E70485"/>
    <w:rsid w:val="00E709F6"/>
    <w:rsid w:val="00E70C0C"/>
    <w:rsid w:val="00E70EE1"/>
    <w:rsid w:val="00E71131"/>
    <w:rsid w:val="00E71617"/>
    <w:rsid w:val="00E71A68"/>
    <w:rsid w:val="00E71C7D"/>
    <w:rsid w:val="00E7387C"/>
    <w:rsid w:val="00E739E1"/>
    <w:rsid w:val="00E74971"/>
    <w:rsid w:val="00E76848"/>
    <w:rsid w:val="00E76F7B"/>
    <w:rsid w:val="00E80555"/>
    <w:rsid w:val="00E814B7"/>
    <w:rsid w:val="00E8198B"/>
    <w:rsid w:val="00E823C5"/>
    <w:rsid w:val="00E836C3"/>
    <w:rsid w:val="00E83796"/>
    <w:rsid w:val="00E838FC"/>
    <w:rsid w:val="00E83BE7"/>
    <w:rsid w:val="00E84CC1"/>
    <w:rsid w:val="00E8504B"/>
    <w:rsid w:val="00E850ED"/>
    <w:rsid w:val="00E855CC"/>
    <w:rsid w:val="00E85AC6"/>
    <w:rsid w:val="00E85B84"/>
    <w:rsid w:val="00E86BA7"/>
    <w:rsid w:val="00E87236"/>
    <w:rsid w:val="00E90E48"/>
    <w:rsid w:val="00E914ED"/>
    <w:rsid w:val="00E91998"/>
    <w:rsid w:val="00E91D7F"/>
    <w:rsid w:val="00E92213"/>
    <w:rsid w:val="00E92D9B"/>
    <w:rsid w:val="00E937E4"/>
    <w:rsid w:val="00E9434D"/>
    <w:rsid w:val="00E951E7"/>
    <w:rsid w:val="00E95286"/>
    <w:rsid w:val="00E954AA"/>
    <w:rsid w:val="00E954E3"/>
    <w:rsid w:val="00E95CC0"/>
    <w:rsid w:val="00EA0D49"/>
    <w:rsid w:val="00EA148A"/>
    <w:rsid w:val="00EA14AB"/>
    <w:rsid w:val="00EA170C"/>
    <w:rsid w:val="00EA29A6"/>
    <w:rsid w:val="00EA2BA6"/>
    <w:rsid w:val="00EA3316"/>
    <w:rsid w:val="00EA33A2"/>
    <w:rsid w:val="00EA3717"/>
    <w:rsid w:val="00EA40BA"/>
    <w:rsid w:val="00EA42BB"/>
    <w:rsid w:val="00EA4904"/>
    <w:rsid w:val="00EA4B0F"/>
    <w:rsid w:val="00EA4D95"/>
    <w:rsid w:val="00EA5289"/>
    <w:rsid w:val="00EA53A2"/>
    <w:rsid w:val="00EA5F31"/>
    <w:rsid w:val="00EA6340"/>
    <w:rsid w:val="00EA7CBB"/>
    <w:rsid w:val="00EB0097"/>
    <w:rsid w:val="00EB0F63"/>
    <w:rsid w:val="00EB1806"/>
    <w:rsid w:val="00EB1A79"/>
    <w:rsid w:val="00EB26B9"/>
    <w:rsid w:val="00EB291F"/>
    <w:rsid w:val="00EB296E"/>
    <w:rsid w:val="00EB297E"/>
    <w:rsid w:val="00EB4480"/>
    <w:rsid w:val="00EB4669"/>
    <w:rsid w:val="00EB482C"/>
    <w:rsid w:val="00EB50E1"/>
    <w:rsid w:val="00EB5265"/>
    <w:rsid w:val="00EB60B5"/>
    <w:rsid w:val="00EB699D"/>
    <w:rsid w:val="00EB6B80"/>
    <w:rsid w:val="00EB6BD9"/>
    <w:rsid w:val="00EB6D3A"/>
    <w:rsid w:val="00EB7DC3"/>
    <w:rsid w:val="00EC06CE"/>
    <w:rsid w:val="00EC0C3E"/>
    <w:rsid w:val="00EC14E8"/>
    <w:rsid w:val="00EC2707"/>
    <w:rsid w:val="00EC2E13"/>
    <w:rsid w:val="00EC316E"/>
    <w:rsid w:val="00EC3C58"/>
    <w:rsid w:val="00EC444A"/>
    <w:rsid w:val="00EC4B09"/>
    <w:rsid w:val="00EC4C18"/>
    <w:rsid w:val="00EC4FEE"/>
    <w:rsid w:val="00EC61E3"/>
    <w:rsid w:val="00EC77E3"/>
    <w:rsid w:val="00EC7E47"/>
    <w:rsid w:val="00EC7FDD"/>
    <w:rsid w:val="00ED0F7F"/>
    <w:rsid w:val="00ED2458"/>
    <w:rsid w:val="00ED25EC"/>
    <w:rsid w:val="00ED307B"/>
    <w:rsid w:val="00ED3A04"/>
    <w:rsid w:val="00ED3D59"/>
    <w:rsid w:val="00ED3D5B"/>
    <w:rsid w:val="00ED3E68"/>
    <w:rsid w:val="00ED40D6"/>
    <w:rsid w:val="00ED527B"/>
    <w:rsid w:val="00ED5464"/>
    <w:rsid w:val="00ED554F"/>
    <w:rsid w:val="00ED566D"/>
    <w:rsid w:val="00ED5E8D"/>
    <w:rsid w:val="00ED7371"/>
    <w:rsid w:val="00ED73A6"/>
    <w:rsid w:val="00ED744E"/>
    <w:rsid w:val="00ED7552"/>
    <w:rsid w:val="00ED7568"/>
    <w:rsid w:val="00ED7902"/>
    <w:rsid w:val="00ED7B81"/>
    <w:rsid w:val="00ED7F3C"/>
    <w:rsid w:val="00EE030F"/>
    <w:rsid w:val="00EE03AC"/>
    <w:rsid w:val="00EE0DFE"/>
    <w:rsid w:val="00EE0F6E"/>
    <w:rsid w:val="00EE13C3"/>
    <w:rsid w:val="00EE177D"/>
    <w:rsid w:val="00EE179C"/>
    <w:rsid w:val="00EE18D8"/>
    <w:rsid w:val="00EE1F1A"/>
    <w:rsid w:val="00EE3032"/>
    <w:rsid w:val="00EE31BD"/>
    <w:rsid w:val="00EE380A"/>
    <w:rsid w:val="00EE3A45"/>
    <w:rsid w:val="00EE48B4"/>
    <w:rsid w:val="00EE4C97"/>
    <w:rsid w:val="00EE502E"/>
    <w:rsid w:val="00EE5500"/>
    <w:rsid w:val="00EE5C44"/>
    <w:rsid w:val="00EE6057"/>
    <w:rsid w:val="00EE6637"/>
    <w:rsid w:val="00EE6ABE"/>
    <w:rsid w:val="00EE6BF4"/>
    <w:rsid w:val="00EE6E93"/>
    <w:rsid w:val="00EE6FC2"/>
    <w:rsid w:val="00EE7F90"/>
    <w:rsid w:val="00EF054E"/>
    <w:rsid w:val="00EF059A"/>
    <w:rsid w:val="00EF09B7"/>
    <w:rsid w:val="00EF0A56"/>
    <w:rsid w:val="00EF19EA"/>
    <w:rsid w:val="00EF3624"/>
    <w:rsid w:val="00EF412A"/>
    <w:rsid w:val="00EF4752"/>
    <w:rsid w:val="00EF5CCB"/>
    <w:rsid w:val="00EF6555"/>
    <w:rsid w:val="00EF6A33"/>
    <w:rsid w:val="00EF6B63"/>
    <w:rsid w:val="00EF71F2"/>
    <w:rsid w:val="00EF743A"/>
    <w:rsid w:val="00EF7727"/>
    <w:rsid w:val="00F004E9"/>
    <w:rsid w:val="00F0162D"/>
    <w:rsid w:val="00F01A4E"/>
    <w:rsid w:val="00F02613"/>
    <w:rsid w:val="00F031BE"/>
    <w:rsid w:val="00F03F2D"/>
    <w:rsid w:val="00F043FE"/>
    <w:rsid w:val="00F05242"/>
    <w:rsid w:val="00F05359"/>
    <w:rsid w:val="00F067C6"/>
    <w:rsid w:val="00F06AE9"/>
    <w:rsid w:val="00F075DB"/>
    <w:rsid w:val="00F1018B"/>
    <w:rsid w:val="00F104DF"/>
    <w:rsid w:val="00F1052C"/>
    <w:rsid w:val="00F10695"/>
    <w:rsid w:val="00F11756"/>
    <w:rsid w:val="00F11EF5"/>
    <w:rsid w:val="00F11FC9"/>
    <w:rsid w:val="00F1264C"/>
    <w:rsid w:val="00F12DFB"/>
    <w:rsid w:val="00F135A1"/>
    <w:rsid w:val="00F13BFA"/>
    <w:rsid w:val="00F13F63"/>
    <w:rsid w:val="00F14BD3"/>
    <w:rsid w:val="00F14C04"/>
    <w:rsid w:val="00F14CE8"/>
    <w:rsid w:val="00F14EFA"/>
    <w:rsid w:val="00F152DC"/>
    <w:rsid w:val="00F1548A"/>
    <w:rsid w:val="00F1556C"/>
    <w:rsid w:val="00F1596E"/>
    <w:rsid w:val="00F15C1C"/>
    <w:rsid w:val="00F1693C"/>
    <w:rsid w:val="00F16A7E"/>
    <w:rsid w:val="00F172B1"/>
    <w:rsid w:val="00F17521"/>
    <w:rsid w:val="00F17C6E"/>
    <w:rsid w:val="00F17ED1"/>
    <w:rsid w:val="00F20A34"/>
    <w:rsid w:val="00F22DC3"/>
    <w:rsid w:val="00F22E31"/>
    <w:rsid w:val="00F23282"/>
    <w:rsid w:val="00F23606"/>
    <w:rsid w:val="00F24044"/>
    <w:rsid w:val="00F243A0"/>
    <w:rsid w:val="00F2443E"/>
    <w:rsid w:val="00F24B23"/>
    <w:rsid w:val="00F24C6A"/>
    <w:rsid w:val="00F256A7"/>
    <w:rsid w:val="00F2598F"/>
    <w:rsid w:val="00F25C92"/>
    <w:rsid w:val="00F25D84"/>
    <w:rsid w:val="00F25EEE"/>
    <w:rsid w:val="00F260E1"/>
    <w:rsid w:val="00F266DE"/>
    <w:rsid w:val="00F27021"/>
    <w:rsid w:val="00F301A6"/>
    <w:rsid w:val="00F30D33"/>
    <w:rsid w:val="00F31602"/>
    <w:rsid w:val="00F324C7"/>
    <w:rsid w:val="00F327F8"/>
    <w:rsid w:val="00F33796"/>
    <w:rsid w:val="00F34107"/>
    <w:rsid w:val="00F354FF"/>
    <w:rsid w:val="00F35BC5"/>
    <w:rsid w:val="00F35E36"/>
    <w:rsid w:val="00F37023"/>
    <w:rsid w:val="00F372CF"/>
    <w:rsid w:val="00F3751E"/>
    <w:rsid w:val="00F37A85"/>
    <w:rsid w:val="00F37CBD"/>
    <w:rsid w:val="00F37D17"/>
    <w:rsid w:val="00F40C95"/>
    <w:rsid w:val="00F41074"/>
    <w:rsid w:val="00F417C6"/>
    <w:rsid w:val="00F41BB2"/>
    <w:rsid w:val="00F41C4A"/>
    <w:rsid w:val="00F4210A"/>
    <w:rsid w:val="00F4229D"/>
    <w:rsid w:val="00F4267D"/>
    <w:rsid w:val="00F42796"/>
    <w:rsid w:val="00F42C6D"/>
    <w:rsid w:val="00F42F95"/>
    <w:rsid w:val="00F42FEB"/>
    <w:rsid w:val="00F43694"/>
    <w:rsid w:val="00F43F23"/>
    <w:rsid w:val="00F43FD0"/>
    <w:rsid w:val="00F4484D"/>
    <w:rsid w:val="00F44A95"/>
    <w:rsid w:val="00F44BC6"/>
    <w:rsid w:val="00F44CF4"/>
    <w:rsid w:val="00F4558A"/>
    <w:rsid w:val="00F45967"/>
    <w:rsid w:val="00F45DA7"/>
    <w:rsid w:val="00F46F50"/>
    <w:rsid w:val="00F46F51"/>
    <w:rsid w:val="00F47305"/>
    <w:rsid w:val="00F47C51"/>
    <w:rsid w:val="00F5026E"/>
    <w:rsid w:val="00F50BA7"/>
    <w:rsid w:val="00F514B9"/>
    <w:rsid w:val="00F514C7"/>
    <w:rsid w:val="00F516B0"/>
    <w:rsid w:val="00F52F55"/>
    <w:rsid w:val="00F53973"/>
    <w:rsid w:val="00F53FB4"/>
    <w:rsid w:val="00F54BB0"/>
    <w:rsid w:val="00F54BB6"/>
    <w:rsid w:val="00F5560B"/>
    <w:rsid w:val="00F55F97"/>
    <w:rsid w:val="00F568B4"/>
    <w:rsid w:val="00F57CCB"/>
    <w:rsid w:val="00F60240"/>
    <w:rsid w:val="00F60299"/>
    <w:rsid w:val="00F60A66"/>
    <w:rsid w:val="00F60C01"/>
    <w:rsid w:val="00F61047"/>
    <w:rsid w:val="00F612A3"/>
    <w:rsid w:val="00F613D1"/>
    <w:rsid w:val="00F61985"/>
    <w:rsid w:val="00F622B5"/>
    <w:rsid w:val="00F6270B"/>
    <w:rsid w:val="00F62E57"/>
    <w:rsid w:val="00F63337"/>
    <w:rsid w:val="00F64568"/>
    <w:rsid w:val="00F651FC"/>
    <w:rsid w:val="00F653C8"/>
    <w:rsid w:val="00F659A3"/>
    <w:rsid w:val="00F65A8A"/>
    <w:rsid w:val="00F65B79"/>
    <w:rsid w:val="00F65C52"/>
    <w:rsid w:val="00F661FB"/>
    <w:rsid w:val="00F66E15"/>
    <w:rsid w:val="00F67591"/>
    <w:rsid w:val="00F679DA"/>
    <w:rsid w:val="00F67FC7"/>
    <w:rsid w:val="00F70AFD"/>
    <w:rsid w:val="00F714F0"/>
    <w:rsid w:val="00F71586"/>
    <w:rsid w:val="00F7186E"/>
    <w:rsid w:val="00F71C9E"/>
    <w:rsid w:val="00F71E9C"/>
    <w:rsid w:val="00F72E92"/>
    <w:rsid w:val="00F732B7"/>
    <w:rsid w:val="00F73DAA"/>
    <w:rsid w:val="00F7476F"/>
    <w:rsid w:val="00F7567E"/>
    <w:rsid w:val="00F76E91"/>
    <w:rsid w:val="00F77EDF"/>
    <w:rsid w:val="00F805AF"/>
    <w:rsid w:val="00F806CA"/>
    <w:rsid w:val="00F811E1"/>
    <w:rsid w:val="00F811EC"/>
    <w:rsid w:val="00F813E0"/>
    <w:rsid w:val="00F815AB"/>
    <w:rsid w:val="00F81ACE"/>
    <w:rsid w:val="00F81CD0"/>
    <w:rsid w:val="00F82C77"/>
    <w:rsid w:val="00F83483"/>
    <w:rsid w:val="00F837C9"/>
    <w:rsid w:val="00F83C5C"/>
    <w:rsid w:val="00F84143"/>
    <w:rsid w:val="00F841B5"/>
    <w:rsid w:val="00F84C0D"/>
    <w:rsid w:val="00F85151"/>
    <w:rsid w:val="00F85438"/>
    <w:rsid w:val="00F85C9D"/>
    <w:rsid w:val="00F86050"/>
    <w:rsid w:val="00F86552"/>
    <w:rsid w:val="00F865AE"/>
    <w:rsid w:val="00F86FB7"/>
    <w:rsid w:val="00F87F26"/>
    <w:rsid w:val="00F906AD"/>
    <w:rsid w:val="00F9146E"/>
    <w:rsid w:val="00F91C0D"/>
    <w:rsid w:val="00F91C8B"/>
    <w:rsid w:val="00F91E47"/>
    <w:rsid w:val="00F91E82"/>
    <w:rsid w:val="00F9211A"/>
    <w:rsid w:val="00F923BC"/>
    <w:rsid w:val="00F925D3"/>
    <w:rsid w:val="00F93901"/>
    <w:rsid w:val="00F94B26"/>
    <w:rsid w:val="00F950B1"/>
    <w:rsid w:val="00F951F2"/>
    <w:rsid w:val="00F95B68"/>
    <w:rsid w:val="00F95D3D"/>
    <w:rsid w:val="00F96529"/>
    <w:rsid w:val="00F96824"/>
    <w:rsid w:val="00F969DE"/>
    <w:rsid w:val="00F9743A"/>
    <w:rsid w:val="00F979F4"/>
    <w:rsid w:val="00FA078F"/>
    <w:rsid w:val="00FA09A3"/>
    <w:rsid w:val="00FA0E53"/>
    <w:rsid w:val="00FA20AE"/>
    <w:rsid w:val="00FA254C"/>
    <w:rsid w:val="00FA2812"/>
    <w:rsid w:val="00FA29C7"/>
    <w:rsid w:val="00FA3529"/>
    <w:rsid w:val="00FA4032"/>
    <w:rsid w:val="00FA46AD"/>
    <w:rsid w:val="00FA497C"/>
    <w:rsid w:val="00FA52E4"/>
    <w:rsid w:val="00FA5ECB"/>
    <w:rsid w:val="00FA60F4"/>
    <w:rsid w:val="00FA68DA"/>
    <w:rsid w:val="00FA734A"/>
    <w:rsid w:val="00FA7736"/>
    <w:rsid w:val="00FA7A1C"/>
    <w:rsid w:val="00FB0A12"/>
    <w:rsid w:val="00FB0B79"/>
    <w:rsid w:val="00FB0B88"/>
    <w:rsid w:val="00FB0E8B"/>
    <w:rsid w:val="00FB0FB4"/>
    <w:rsid w:val="00FB1470"/>
    <w:rsid w:val="00FB1776"/>
    <w:rsid w:val="00FB1C07"/>
    <w:rsid w:val="00FB1D8C"/>
    <w:rsid w:val="00FB1EA6"/>
    <w:rsid w:val="00FB26F4"/>
    <w:rsid w:val="00FB2F64"/>
    <w:rsid w:val="00FB3007"/>
    <w:rsid w:val="00FB3165"/>
    <w:rsid w:val="00FB31E6"/>
    <w:rsid w:val="00FB379E"/>
    <w:rsid w:val="00FB38EF"/>
    <w:rsid w:val="00FB3EB5"/>
    <w:rsid w:val="00FB42C5"/>
    <w:rsid w:val="00FB4413"/>
    <w:rsid w:val="00FB484D"/>
    <w:rsid w:val="00FB6013"/>
    <w:rsid w:val="00FB6B15"/>
    <w:rsid w:val="00FB7755"/>
    <w:rsid w:val="00FB78D7"/>
    <w:rsid w:val="00FB78DA"/>
    <w:rsid w:val="00FB7AB8"/>
    <w:rsid w:val="00FB7FFD"/>
    <w:rsid w:val="00FC0C75"/>
    <w:rsid w:val="00FC1966"/>
    <w:rsid w:val="00FC240C"/>
    <w:rsid w:val="00FC2875"/>
    <w:rsid w:val="00FC2AE9"/>
    <w:rsid w:val="00FC30CE"/>
    <w:rsid w:val="00FC32A0"/>
    <w:rsid w:val="00FC5578"/>
    <w:rsid w:val="00FC58C5"/>
    <w:rsid w:val="00FC5ABF"/>
    <w:rsid w:val="00FC5ACC"/>
    <w:rsid w:val="00FC655F"/>
    <w:rsid w:val="00FC7D1F"/>
    <w:rsid w:val="00FC7E14"/>
    <w:rsid w:val="00FD0102"/>
    <w:rsid w:val="00FD015F"/>
    <w:rsid w:val="00FD0487"/>
    <w:rsid w:val="00FD1127"/>
    <w:rsid w:val="00FD186F"/>
    <w:rsid w:val="00FD259F"/>
    <w:rsid w:val="00FD2944"/>
    <w:rsid w:val="00FD2F15"/>
    <w:rsid w:val="00FD3211"/>
    <w:rsid w:val="00FD3B82"/>
    <w:rsid w:val="00FD3D8D"/>
    <w:rsid w:val="00FD3F09"/>
    <w:rsid w:val="00FD427C"/>
    <w:rsid w:val="00FD4342"/>
    <w:rsid w:val="00FD4717"/>
    <w:rsid w:val="00FD4A1F"/>
    <w:rsid w:val="00FD52C7"/>
    <w:rsid w:val="00FD557F"/>
    <w:rsid w:val="00FD5E3D"/>
    <w:rsid w:val="00FD6C0B"/>
    <w:rsid w:val="00FD6C49"/>
    <w:rsid w:val="00FD6EAD"/>
    <w:rsid w:val="00FD6ED3"/>
    <w:rsid w:val="00FD7B82"/>
    <w:rsid w:val="00FD7D30"/>
    <w:rsid w:val="00FE0115"/>
    <w:rsid w:val="00FE037D"/>
    <w:rsid w:val="00FE0425"/>
    <w:rsid w:val="00FE0C4D"/>
    <w:rsid w:val="00FE0EF2"/>
    <w:rsid w:val="00FE166A"/>
    <w:rsid w:val="00FE1B8C"/>
    <w:rsid w:val="00FE1C00"/>
    <w:rsid w:val="00FE1E43"/>
    <w:rsid w:val="00FE24E8"/>
    <w:rsid w:val="00FE2986"/>
    <w:rsid w:val="00FE3944"/>
    <w:rsid w:val="00FE3CC3"/>
    <w:rsid w:val="00FE3FC9"/>
    <w:rsid w:val="00FE404B"/>
    <w:rsid w:val="00FE4170"/>
    <w:rsid w:val="00FE4AF7"/>
    <w:rsid w:val="00FE5330"/>
    <w:rsid w:val="00FE5768"/>
    <w:rsid w:val="00FE6565"/>
    <w:rsid w:val="00FE6ABB"/>
    <w:rsid w:val="00FE72EE"/>
    <w:rsid w:val="00FE73BE"/>
    <w:rsid w:val="00FF14B2"/>
    <w:rsid w:val="00FF2575"/>
    <w:rsid w:val="00FF2810"/>
    <w:rsid w:val="00FF3E13"/>
    <w:rsid w:val="00FF3E59"/>
    <w:rsid w:val="00FF45C1"/>
    <w:rsid w:val="00FF4FC7"/>
    <w:rsid w:val="00FF5186"/>
    <w:rsid w:val="00FF573A"/>
    <w:rsid w:val="00FF58E8"/>
    <w:rsid w:val="00FF5FE4"/>
    <w:rsid w:val="00FF60AC"/>
    <w:rsid w:val="00FF65F0"/>
    <w:rsid w:val="00FF7828"/>
    <w:rsid w:val="062D34F6"/>
    <w:rsid w:val="0E9B637A"/>
    <w:rsid w:val="0EF78B35"/>
    <w:rsid w:val="193608B3"/>
    <w:rsid w:val="1A183C20"/>
    <w:rsid w:val="1B5506CE"/>
    <w:rsid w:val="1DBD927B"/>
    <w:rsid w:val="1E7EC53E"/>
    <w:rsid w:val="1EB974CA"/>
    <w:rsid w:val="268321FE"/>
    <w:rsid w:val="28472EB3"/>
    <w:rsid w:val="3572DA1E"/>
    <w:rsid w:val="37BB861A"/>
    <w:rsid w:val="38AE80E6"/>
    <w:rsid w:val="42BB6211"/>
    <w:rsid w:val="46ECD425"/>
    <w:rsid w:val="53706DE7"/>
    <w:rsid w:val="54013330"/>
    <w:rsid w:val="552EABC2"/>
    <w:rsid w:val="55F3076C"/>
    <w:rsid w:val="66E177CC"/>
    <w:rsid w:val="68F397FB"/>
    <w:rsid w:val="6A98067B"/>
    <w:rsid w:val="6AC758EC"/>
    <w:rsid w:val="6CE4865B"/>
    <w:rsid w:val="73AA276D"/>
    <w:rsid w:val="756D70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80401C5"/>
  <w15:docId w15:val="{26EF58F2-1527-4B8B-B125-3D6B8BDFA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1613D"/>
    <w:rPr>
      <w:rFonts w:ascii="Courier" w:hAnsi="Courier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106B5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06B57"/>
    <w:pPr>
      <w:keepNext/>
      <w:jc w:val="center"/>
      <w:outlineLvl w:val="1"/>
    </w:pPr>
    <w:rPr>
      <w:rFonts w:ascii="Arial" w:hAnsi="Arial" w:cs="Arial"/>
      <w:b/>
      <w:sz w:val="40"/>
      <w:szCs w:val="40"/>
    </w:rPr>
  </w:style>
  <w:style w:type="paragraph" w:styleId="Heading3">
    <w:name w:val="heading 3"/>
    <w:basedOn w:val="Normal"/>
    <w:next w:val="Normal"/>
    <w:qFormat/>
    <w:rsid w:val="00106B57"/>
    <w:pPr>
      <w:keepNext/>
      <w:ind w:left="720" w:firstLine="720"/>
      <w:outlineLvl w:val="2"/>
    </w:pPr>
    <w:rPr>
      <w:rFonts w:ascii="Arial" w:hAnsi="Arial" w:cs="Arial"/>
      <w:b/>
      <w:sz w:val="40"/>
    </w:rPr>
  </w:style>
  <w:style w:type="paragraph" w:styleId="Heading4">
    <w:name w:val="heading 4"/>
    <w:basedOn w:val="Normal"/>
    <w:next w:val="Normal"/>
    <w:qFormat/>
    <w:rsid w:val="009963D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9963D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9963DE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9963DE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963D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963DE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106B57"/>
  </w:style>
  <w:style w:type="paragraph" w:styleId="Header">
    <w:name w:val="header"/>
    <w:basedOn w:val="Normal"/>
    <w:link w:val="HeaderChar"/>
    <w:uiPriority w:val="99"/>
    <w:rsid w:val="00106B5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06B57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106B57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9963DE"/>
    <w:pPr>
      <w:spacing w:after="120"/>
      <w:ind w:left="1440" w:right="1440"/>
    </w:pPr>
  </w:style>
  <w:style w:type="paragraph" w:styleId="BodyText">
    <w:name w:val="Body Text"/>
    <w:basedOn w:val="Normal"/>
    <w:rsid w:val="009963DE"/>
    <w:pPr>
      <w:spacing w:after="120"/>
    </w:pPr>
  </w:style>
  <w:style w:type="paragraph" w:styleId="BodyText2">
    <w:name w:val="Body Text 2"/>
    <w:basedOn w:val="Normal"/>
    <w:rsid w:val="009963DE"/>
    <w:pPr>
      <w:spacing w:after="120" w:line="480" w:lineRule="auto"/>
    </w:pPr>
  </w:style>
  <w:style w:type="paragraph" w:styleId="BodyText3">
    <w:name w:val="Body Text 3"/>
    <w:basedOn w:val="Normal"/>
    <w:rsid w:val="009963D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rsid w:val="009963DE"/>
    <w:pPr>
      <w:ind w:firstLine="210"/>
    </w:pPr>
  </w:style>
  <w:style w:type="paragraph" w:styleId="BodyTextIndent">
    <w:name w:val="Body Text Indent"/>
    <w:basedOn w:val="Normal"/>
    <w:rsid w:val="009963DE"/>
    <w:pPr>
      <w:spacing w:after="120"/>
      <w:ind w:left="360"/>
    </w:pPr>
  </w:style>
  <w:style w:type="paragraph" w:styleId="BodyTextFirstIndent2">
    <w:name w:val="Body Text First Indent 2"/>
    <w:basedOn w:val="BodyTextIndent"/>
    <w:rsid w:val="009963DE"/>
    <w:pPr>
      <w:ind w:firstLine="210"/>
    </w:pPr>
  </w:style>
  <w:style w:type="paragraph" w:styleId="BodyTextIndent2">
    <w:name w:val="Body Text Indent 2"/>
    <w:basedOn w:val="Normal"/>
    <w:rsid w:val="009963DE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9963DE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9963DE"/>
    <w:pPr>
      <w:spacing w:before="120" w:after="120"/>
    </w:pPr>
    <w:rPr>
      <w:b/>
      <w:bCs/>
      <w:sz w:val="20"/>
    </w:rPr>
  </w:style>
  <w:style w:type="paragraph" w:styleId="Closing">
    <w:name w:val="Closing"/>
    <w:basedOn w:val="Normal"/>
    <w:rsid w:val="009963DE"/>
    <w:pPr>
      <w:ind w:left="4320"/>
    </w:pPr>
  </w:style>
  <w:style w:type="paragraph" w:styleId="CommentText">
    <w:name w:val="annotation text"/>
    <w:basedOn w:val="Normal"/>
    <w:link w:val="CommentTextChar"/>
    <w:uiPriority w:val="99"/>
    <w:rsid w:val="009963DE"/>
    <w:rPr>
      <w:sz w:val="20"/>
    </w:rPr>
  </w:style>
  <w:style w:type="paragraph" w:styleId="CommentSubject">
    <w:name w:val="annotation subject"/>
    <w:basedOn w:val="CommentText"/>
    <w:next w:val="CommentText"/>
    <w:semiHidden/>
    <w:rsid w:val="009963DE"/>
    <w:rPr>
      <w:b/>
      <w:bCs/>
    </w:rPr>
  </w:style>
  <w:style w:type="paragraph" w:styleId="Date">
    <w:name w:val="Date"/>
    <w:basedOn w:val="Normal"/>
    <w:next w:val="Normal"/>
    <w:rsid w:val="009963DE"/>
  </w:style>
  <w:style w:type="paragraph" w:styleId="DocumentMap">
    <w:name w:val="Document Map"/>
    <w:basedOn w:val="Normal"/>
    <w:semiHidden/>
    <w:rsid w:val="009963DE"/>
    <w:pPr>
      <w:shd w:val="clear" w:color="auto" w:fill="000080"/>
    </w:pPr>
    <w:rPr>
      <w:rFonts w:ascii="Tahoma" w:hAnsi="Tahoma" w:cs="Tahoma"/>
    </w:rPr>
  </w:style>
  <w:style w:type="paragraph" w:styleId="EmailSignature">
    <w:name w:val="E-mail Signature"/>
    <w:basedOn w:val="Normal"/>
    <w:rsid w:val="009963DE"/>
  </w:style>
  <w:style w:type="paragraph" w:styleId="EndnoteText">
    <w:name w:val="endnote text"/>
    <w:basedOn w:val="Normal"/>
    <w:semiHidden/>
    <w:rsid w:val="009963DE"/>
    <w:rPr>
      <w:sz w:val="20"/>
    </w:rPr>
  </w:style>
  <w:style w:type="paragraph" w:styleId="EnvelopeAddress">
    <w:name w:val="envelope address"/>
    <w:basedOn w:val="Normal"/>
    <w:rsid w:val="009963DE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rsid w:val="009963DE"/>
    <w:rPr>
      <w:rFonts w:ascii="Arial" w:hAnsi="Arial" w:cs="Arial"/>
      <w:sz w:val="20"/>
    </w:rPr>
  </w:style>
  <w:style w:type="paragraph" w:styleId="FootnoteText">
    <w:name w:val="footnote text"/>
    <w:basedOn w:val="Normal"/>
    <w:semiHidden/>
    <w:rsid w:val="009963DE"/>
    <w:rPr>
      <w:sz w:val="20"/>
    </w:rPr>
  </w:style>
  <w:style w:type="paragraph" w:styleId="HTMLAddress">
    <w:name w:val="HTML Address"/>
    <w:basedOn w:val="Normal"/>
    <w:rsid w:val="009963DE"/>
    <w:rPr>
      <w:i/>
      <w:iCs/>
    </w:rPr>
  </w:style>
  <w:style w:type="paragraph" w:styleId="HTMLPreformatted">
    <w:name w:val="HTML Preformatted"/>
    <w:basedOn w:val="Normal"/>
    <w:rsid w:val="009963DE"/>
    <w:rPr>
      <w:rFonts w:ascii="Courier New" w:hAnsi="Courier New" w:cs="Courier New"/>
      <w:sz w:val="20"/>
    </w:rPr>
  </w:style>
  <w:style w:type="paragraph" w:styleId="Index1">
    <w:name w:val="index 1"/>
    <w:basedOn w:val="Normal"/>
    <w:next w:val="Normal"/>
    <w:autoRedefine/>
    <w:semiHidden/>
    <w:rsid w:val="009963DE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9963DE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9963DE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9963DE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9963DE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9963DE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9963DE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9963DE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9963DE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9963DE"/>
    <w:rPr>
      <w:rFonts w:ascii="Arial" w:hAnsi="Arial" w:cs="Arial"/>
      <w:b/>
      <w:bCs/>
    </w:rPr>
  </w:style>
  <w:style w:type="paragraph" w:styleId="List">
    <w:name w:val="List"/>
    <w:basedOn w:val="Normal"/>
    <w:rsid w:val="009963DE"/>
    <w:pPr>
      <w:ind w:left="360" w:hanging="360"/>
    </w:pPr>
  </w:style>
  <w:style w:type="paragraph" w:styleId="List2">
    <w:name w:val="List 2"/>
    <w:basedOn w:val="Normal"/>
    <w:rsid w:val="009963DE"/>
    <w:pPr>
      <w:ind w:left="720" w:hanging="360"/>
    </w:pPr>
  </w:style>
  <w:style w:type="paragraph" w:styleId="List3">
    <w:name w:val="List 3"/>
    <w:basedOn w:val="Normal"/>
    <w:rsid w:val="009963DE"/>
    <w:pPr>
      <w:ind w:left="1080" w:hanging="360"/>
    </w:pPr>
  </w:style>
  <w:style w:type="paragraph" w:styleId="List4">
    <w:name w:val="List 4"/>
    <w:basedOn w:val="Normal"/>
    <w:rsid w:val="009963DE"/>
    <w:pPr>
      <w:ind w:left="1440" w:hanging="360"/>
    </w:pPr>
  </w:style>
  <w:style w:type="paragraph" w:styleId="List5">
    <w:name w:val="List 5"/>
    <w:basedOn w:val="Normal"/>
    <w:rsid w:val="009963DE"/>
    <w:pPr>
      <w:ind w:left="1800" w:hanging="360"/>
    </w:pPr>
  </w:style>
  <w:style w:type="paragraph" w:styleId="ListBullet">
    <w:name w:val="List Bullet"/>
    <w:basedOn w:val="Normal"/>
    <w:autoRedefine/>
    <w:rsid w:val="009963DE"/>
    <w:pPr>
      <w:numPr>
        <w:numId w:val="5"/>
      </w:numPr>
    </w:pPr>
  </w:style>
  <w:style w:type="paragraph" w:styleId="ListBullet2">
    <w:name w:val="List Bullet 2"/>
    <w:basedOn w:val="Normal"/>
    <w:autoRedefine/>
    <w:rsid w:val="009963DE"/>
    <w:pPr>
      <w:numPr>
        <w:numId w:val="6"/>
      </w:numPr>
    </w:pPr>
  </w:style>
  <w:style w:type="paragraph" w:styleId="ListBullet3">
    <w:name w:val="List Bullet 3"/>
    <w:basedOn w:val="Normal"/>
    <w:autoRedefine/>
    <w:rsid w:val="009963DE"/>
    <w:pPr>
      <w:numPr>
        <w:numId w:val="7"/>
      </w:numPr>
    </w:pPr>
  </w:style>
  <w:style w:type="paragraph" w:styleId="ListBullet4">
    <w:name w:val="List Bullet 4"/>
    <w:basedOn w:val="Normal"/>
    <w:autoRedefine/>
    <w:rsid w:val="009963DE"/>
    <w:pPr>
      <w:numPr>
        <w:numId w:val="8"/>
      </w:numPr>
    </w:pPr>
  </w:style>
  <w:style w:type="paragraph" w:styleId="ListBullet5">
    <w:name w:val="List Bullet 5"/>
    <w:basedOn w:val="Normal"/>
    <w:autoRedefine/>
    <w:rsid w:val="009963DE"/>
    <w:pPr>
      <w:numPr>
        <w:numId w:val="9"/>
      </w:numPr>
    </w:pPr>
  </w:style>
  <w:style w:type="paragraph" w:styleId="ListContinue">
    <w:name w:val="List Continue"/>
    <w:basedOn w:val="Normal"/>
    <w:rsid w:val="009963DE"/>
    <w:pPr>
      <w:spacing w:after="120"/>
      <w:ind w:left="360"/>
    </w:pPr>
  </w:style>
  <w:style w:type="paragraph" w:styleId="ListContinue2">
    <w:name w:val="List Continue 2"/>
    <w:basedOn w:val="Normal"/>
    <w:rsid w:val="009963DE"/>
    <w:pPr>
      <w:spacing w:after="120"/>
      <w:ind w:left="720"/>
    </w:pPr>
  </w:style>
  <w:style w:type="paragraph" w:styleId="ListContinue3">
    <w:name w:val="List Continue 3"/>
    <w:basedOn w:val="Normal"/>
    <w:rsid w:val="009963DE"/>
    <w:pPr>
      <w:spacing w:after="120"/>
      <w:ind w:left="1080"/>
    </w:pPr>
  </w:style>
  <w:style w:type="paragraph" w:styleId="ListContinue4">
    <w:name w:val="List Continue 4"/>
    <w:basedOn w:val="Normal"/>
    <w:rsid w:val="009963DE"/>
    <w:pPr>
      <w:spacing w:after="120"/>
      <w:ind w:left="1440"/>
    </w:pPr>
  </w:style>
  <w:style w:type="paragraph" w:styleId="ListContinue5">
    <w:name w:val="List Continue 5"/>
    <w:basedOn w:val="Normal"/>
    <w:rsid w:val="009963DE"/>
    <w:pPr>
      <w:spacing w:after="120"/>
      <w:ind w:left="1800"/>
    </w:pPr>
  </w:style>
  <w:style w:type="paragraph" w:styleId="ListNumber">
    <w:name w:val="List Number"/>
    <w:basedOn w:val="Normal"/>
    <w:rsid w:val="009963DE"/>
    <w:pPr>
      <w:numPr>
        <w:numId w:val="10"/>
      </w:numPr>
    </w:pPr>
  </w:style>
  <w:style w:type="paragraph" w:styleId="ListNumber2">
    <w:name w:val="List Number 2"/>
    <w:basedOn w:val="Normal"/>
    <w:rsid w:val="009963DE"/>
    <w:pPr>
      <w:numPr>
        <w:numId w:val="11"/>
      </w:numPr>
    </w:pPr>
  </w:style>
  <w:style w:type="paragraph" w:styleId="ListNumber3">
    <w:name w:val="List Number 3"/>
    <w:basedOn w:val="Normal"/>
    <w:rsid w:val="009963DE"/>
    <w:pPr>
      <w:numPr>
        <w:numId w:val="12"/>
      </w:numPr>
    </w:pPr>
  </w:style>
  <w:style w:type="paragraph" w:styleId="ListNumber4">
    <w:name w:val="List Number 4"/>
    <w:basedOn w:val="Normal"/>
    <w:rsid w:val="009963DE"/>
    <w:pPr>
      <w:numPr>
        <w:numId w:val="13"/>
      </w:numPr>
    </w:pPr>
  </w:style>
  <w:style w:type="paragraph" w:styleId="ListNumber5">
    <w:name w:val="List Number 5"/>
    <w:basedOn w:val="Normal"/>
    <w:rsid w:val="009963DE"/>
    <w:pPr>
      <w:numPr>
        <w:numId w:val="14"/>
      </w:numPr>
    </w:pPr>
  </w:style>
  <w:style w:type="paragraph" w:styleId="MacroText">
    <w:name w:val="macro"/>
    <w:semiHidden/>
    <w:rsid w:val="009963D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rsid w:val="009963D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uiPriority w:val="99"/>
    <w:rsid w:val="009963DE"/>
  </w:style>
  <w:style w:type="paragraph" w:styleId="NormalIndent">
    <w:name w:val="Normal Indent"/>
    <w:basedOn w:val="Normal"/>
    <w:rsid w:val="009963DE"/>
    <w:pPr>
      <w:ind w:left="720"/>
    </w:pPr>
  </w:style>
  <w:style w:type="paragraph" w:styleId="NoteHeading">
    <w:name w:val="Note Heading"/>
    <w:basedOn w:val="Normal"/>
    <w:next w:val="Normal"/>
    <w:rsid w:val="009963DE"/>
  </w:style>
  <w:style w:type="paragraph" w:styleId="PlainText">
    <w:name w:val="Plain Text"/>
    <w:basedOn w:val="Normal"/>
    <w:rsid w:val="009963DE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rsid w:val="009963DE"/>
  </w:style>
  <w:style w:type="paragraph" w:styleId="Signature">
    <w:name w:val="Signature"/>
    <w:basedOn w:val="Normal"/>
    <w:rsid w:val="009963DE"/>
    <w:pPr>
      <w:ind w:left="4320"/>
    </w:pPr>
  </w:style>
  <w:style w:type="paragraph" w:styleId="Subtitle">
    <w:name w:val="Subtitle"/>
    <w:basedOn w:val="Normal"/>
    <w:qFormat/>
    <w:rsid w:val="009963DE"/>
    <w:pPr>
      <w:spacing w:after="60"/>
      <w:jc w:val="center"/>
      <w:outlineLvl w:val="1"/>
    </w:pPr>
    <w:rPr>
      <w:rFonts w:ascii="Arial" w:hAnsi="Arial" w:cs="Arial"/>
    </w:rPr>
  </w:style>
  <w:style w:type="table" w:styleId="Table3Deffects1">
    <w:name w:val="Table 3D effects 1"/>
    <w:basedOn w:val="TableNormal"/>
    <w:rsid w:val="009963D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9963D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9963D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9963D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9963D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9963D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9963D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rsid w:val="009963D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rsid w:val="009963D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rsid w:val="009963D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9963D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9963D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9963D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9963D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9963D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9963D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9963D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9963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rsid w:val="009963D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9963D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9963D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9963D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9963D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9963D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9963D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9963D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9963D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9963D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9963D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9963D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9963D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9963DE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9963DE"/>
    <w:pPr>
      <w:ind w:left="480" w:hanging="480"/>
    </w:pPr>
  </w:style>
  <w:style w:type="table" w:styleId="TableProfessional">
    <w:name w:val="Table Professional"/>
    <w:basedOn w:val="TableNormal"/>
    <w:rsid w:val="009963D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9963D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9963D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9963D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9963D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9963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9963D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9963D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9963D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9963D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9963DE"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  <w:rsid w:val="009963DE"/>
  </w:style>
  <w:style w:type="paragraph" w:styleId="TOC2">
    <w:name w:val="toc 2"/>
    <w:basedOn w:val="Normal"/>
    <w:next w:val="Normal"/>
    <w:autoRedefine/>
    <w:semiHidden/>
    <w:rsid w:val="009963DE"/>
    <w:pPr>
      <w:ind w:left="240"/>
    </w:pPr>
  </w:style>
  <w:style w:type="paragraph" w:styleId="TOC3">
    <w:name w:val="toc 3"/>
    <w:basedOn w:val="Normal"/>
    <w:next w:val="Normal"/>
    <w:autoRedefine/>
    <w:semiHidden/>
    <w:rsid w:val="009963DE"/>
    <w:pPr>
      <w:ind w:left="480"/>
    </w:pPr>
  </w:style>
  <w:style w:type="paragraph" w:styleId="TOC4">
    <w:name w:val="toc 4"/>
    <w:basedOn w:val="Normal"/>
    <w:next w:val="Normal"/>
    <w:autoRedefine/>
    <w:semiHidden/>
    <w:rsid w:val="009963DE"/>
    <w:pPr>
      <w:ind w:left="720"/>
    </w:pPr>
  </w:style>
  <w:style w:type="paragraph" w:styleId="TOC5">
    <w:name w:val="toc 5"/>
    <w:basedOn w:val="Normal"/>
    <w:next w:val="Normal"/>
    <w:autoRedefine/>
    <w:semiHidden/>
    <w:rsid w:val="009963DE"/>
    <w:pPr>
      <w:ind w:left="960"/>
    </w:pPr>
  </w:style>
  <w:style w:type="paragraph" w:styleId="TOC6">
    <w:name w:val="toc 6"/>
    <w:basedOn w:val="Normal"/>
    <w:next w:val="Normal"/>
    <w:autoRedefine/>
    <w:semiHidden/>
    <w:rsid w:val="009963DE"/>
    <w:pPr>
      <w:ind w:left="1200"/>
    </w:pPr>
  </w:style>
  <w:style w:type="paragraph" w:styleId="TOC7">
    <w:name w:val="toc 7"/>
    <w:basedOn w:val="Normal"/>
    <w:next w:val="Normal"/>
    <w:autoRedefine/>
    <w:semiHidden/>
    <w:rsid w:val="009963DE"/>
    <w:pPr>
      <w:ind w:left="1440"/>
    </w:pPr>
  </w:style>
  <w:style w:type="paragraph" w:styleId="TOC8">
    <w:name w:val="toc 8"/>
    <w:basedOn w:val="Normal"/>
    <w:next w:val="Normal"/>
    <w:autoRedefine/>
    <w:semiHidden/>
    <w:rsid w:val="009963DE"/>
    <w:pPr>
      <w:ind w:left="1680"/>
    </w:pPr>
  </w:style>
  <w:style w:type="paragraph" w:styleId="TOC9">
    <w:name w:val="toc 9"/>
    <w:basedOn w:val="Normal"/>
    <w:next w:val="Normal"/>
    <w:autoRedefine/>
    <w:semiHidden/>
    <w:rsid w:val="009963DE"/>
    <w:pPr>
      <w:ind w:left="1920"/>
    </w:pPr>
  </w:style>
  <w:style w:type="character" w:styleId="Hyperlink">
    <w:name w:val="Hyperlink"/>
    <w:basedOn w:val="DefaultParagraphFont"/>
    <w:rsid w:val="00032072"/>
    <w:rPr>
      <w:color w:val="0000FF"/>
      <w:u w:val="singl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3BFD"/>
    <w:rPr>
      <w:rFonts w:ascii="Courier" w:hAnsi="Courier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B0A12"/>
    <w:rPr>
      <w:rFonts w:ascii="Courier" w:hAnsi="Courier"/>
      <w:sz w:val="24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11F6D"/>
    <w:rPr>
      <w:rFonts w:ascii="Courier" w:hAnsi="Courier"/>
      <w:sz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6764B0"/>
    <w:pPr>
      <w:ind w:left="720"/>
      <w:contextualSpacing/>
    </w:pPr>
  </w:style>
  <w:style w:type="paragraph" w:customStyle="1" w:styleId="NormalBold">
    <w:name w:val="NormalBold"/>
    <w:basedOn w:val="Normal"/>
    <w:link w:val="NormalBoldChar"/>
    <w:uiPriority w:val="99"/>
    <w:rsid w:val="00886B9A"/>
    <w:pPr>
      <w:widowControl w:val="0"/>
      <w:suppressAutoHyphens/>
    </w:pPr>
    <w:rPr>
      <w:rFonts w:ascii="Times New Roman" w:hAnsi="Times New Roman"/>
      <w:b/>
      <w:bCs/>
      <w:szCs w:val="24"/>
      <w:lang w:val="en-US"/>
    </w:rPr>
  </w:style>
  <w:style w:type="paragraph" w:customStyle="1" w:styleId="TableContents">
    <w:name w:val="Table Contents"/>
    <w:basedOn w:val="BodyText"/>
    <w:link w:val="TableContentsChar"/>
    <w:uiPriority w:val="99"/>
    <w:rsid w:val="00886B9A"/>
    <w:pPr>
      <w:keepNext/>
      <w:widowControl w:val="0"/>
      <w:suppressLineNumbers/>
      <w:tabs>
        <w:tab w:val="right" w:pos="9923"/>
      </w:tabs>
      <w:suppressAutoHyphens/>
      <w:spacing w:before="100" w:beforeAutospacing="1" w:after="100" w:afterAutospacing="1"/>
      <w:jc w:val="both"/>
    </w:pPr>
    <w:rPr>
      <w:rFonts w:ascii="Times New Roman" w:hAnsi="Times New Roman"/>
      <w:szCs w:val="24"/>
      <w:lang w:val="en-US"/>
    </w:rPr>
  </w:style>
  <w:style w:type="table" w:customStyle="1" w:styleId="FormTable">
    <w:name w:val="Form Table"/>
    <w:uiPriority w:val="99"/>
    <w:rsid w:val="00886B9A"/>
    <w:pPr>
      <w:keepNext/>
    </w:pPr>
    <w:rPr>
      <w:sz w:val="24"/>
      <w:szCs w:val="24"/>
    </w:r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</w:style>
  <w:style w:type="paragraph" w:customStyle="1" w:styleId="TableHead">
    <w:name w:val="TableHead"/>
    <w:basedOn w:val="Normal"/>
    <w:autoRedefine/>
    <w:uiPriority w:val="99"/>
    <w:rsid w:val="00886B9A"/>
    <w:pPr>
      <w:widowControl w:val="0"/>
      <w:suppressAutoHyphens/>
      <w:jc w:val="center"/>
    </w:pPr>
    <w:rPr>
      <w:rFonts w:ascii="Times New Roman" w:hAnsi="Times New Roman"/>
      <w:b/>
      <w:bCs/>
      <w:szCs w:val="24"/>
      <w:lang w:val="en-US"/>
    </w:rPr>
  </w:style>
  <w:style w:type="character" w:customStyle="1" w:styleId="NormalBoldChar">
    <w:name w:val="NormalBold Char"/>
    <w:basedOn w:val="DefaultParagraphFont"/>
    <w:link w:val="NormalBold"/>
    <w:uiPriority w:val="99"/>
    <w:locked/>
    <w:rsid w:val="00886B9A"/>
    <w:rPr>
      <w:b/>
      <w:bCs/>
      <w:sz w:val="24"/>
      <w:szCs w:val="24"/>
      <w:lang w:val="en-US"/>
    </w:rPr>
  </w:style>
  <w:style w:type="character" w:customStyle="1" w:styleId="TableContentsChar">
    <w:name w:val="Table Contents Char"/>
    <w:basedOn w:val="DefaultParagraphFont"/>
    <w:link w:val="TableContents"/>
    <w:uiPriority w:val="99"/>
    <w:locked/>
    <w:rsid w:val="00886B9A"/>
    <w:rPr>
      <w:sz w:val="24"/>
      <w:szCs w:val="24"/>
      <w:lang w:val="en-US"/>
    </w:rPr>
  </w:style>
  <w:style w:type="paragraph" w:customStyle="1" w:styleId="ProcessTableNumber1">
    <w:name w:val="ProcessTableNumber1"/>
    <w:basedOn w:val="ListNumber"/>
    <w:uiPriority w:val="99"/>
    <w:rsid w:val="00886B9A"/>
    <w:pPr>
      <w:keepNext/>
      <w:widowControl w:val="0"/>
      <w:numPr>
        <w:numId w:val="19"/>
      </w:numPr>
      <w:suppressAutoHyphens/>
    </w:pPr>
    <w:rPr>
      <w:rFonts w:ascii="Times New Roman" w:hAnsi="Times New Roman"/>
      <w:szCs w:val="24"/>
      <w:lang w:val="en-US"/>
    </w:rPr>
  </w:style>
  <w:style w:type="character" w:styleId="CommentReference">
    <w:name w:val="annotation reference"/>
    <w:basedOn w:val="DefaultParagraphFont"/>
    <w:uiPriority w:val="99"/>
    <w:rsid w:val="00886B9A"/>
    <w:rPr>
      <w:sz w:val="16"/>
      <w:szCs w:val="16"/>
    </w:rPr>
  </w:style>
  <w:style w:type="paragraph" w:customStyle="1" w:styleId="ProcessTableNumber2">
    <w:name w:val="ProcessTableNumber2"/>
    <w:basedOn w:val="Normal"/>
    <w:uiPriority w:val="99"/>
    <w:rsid w:val="00886B9A"/>
    <w:pPr>
      <w:widowControl w:val="0"/>
      <w:numPr>
        <w:ilvl w:val="1"/>
        <w:numId w:val="19"/>
      </w:numPr>
      <w:suppressAutoHyphens/>
    </w:pPr>
    <w:rPr>
      <w:rFonts w:ascii="Times New Roman" w:hAnsi="Times New Roman"/>
      <w:szCs w:val="24"/>
      <w:lang w:val="en-US"/>
    </w:rPr>
  </w:style>
  <w:style w:type="paragraph" w:customStyle="1" w:styleId="SectionHead">
    <w:name w:val="SectionHead"/>
    <w:basedOn w:val="Normal"/>
    <w:link w:val="SectionHeadChar"/>
    <w:uiPriority w:val="99"/>
    <w:rsid w:val="00470460"/>
    <w:pPr>
      <w:widowControl w:val="0"/>
      <w:suppressAutoHyphens/>
      <w:ind w:left="345"/>
      <w:jc w:val="both"/>
    </w:pPr>
    <w:rPr>
      <w:rFonts w:ascii="Times New Roman" w:hAnsi="Times New Roman"/>
      <w:i/>
      <w:iCs/>
      <w:szCs w:val="24"/>
      <w:lang w:val="en-US"/>
    </w:rPr>
  </w:style>
  <w:style w:type="character" w:customStyle="1" w:styleId="SectionHeadChar">
    <w:name w:val="SectionHead Char"/>
    <w:basedOn w:val="DefaultParagraphFont"/>
    <w:link w:val="SectionHead"/>
    <w:uiPriority w:val="99"/>
    <w:locked/>
    <w:rsid w:val="00470460"/>
    <w:rPr>
      <w:i/>
      <w:iCs/>
      <w:sz w:val="24"/>
      <w:szCs w:val="24"/>
      <w:lang w:val="en-US"/>
    </w:rPr>
  </w:style>
  <w:style w:type="paragraph" w:styleId="NoSpacing">
    <w:name w:val="No Spacing"/>
    <w:uiPriority w:val="1"/>
    <w:qFormat/>
    <w:rsid w:val="00AA546A"/>
    <w:pPr>
      <w:tabs>
        <w:tab w:val="left" w:pos="540"/>
      </w:tabs>
      <w:ind w:left="540" w:right="90"/>
      <w:contextualSpacing/>
    </w:pPr>
    <w:rPr>
      <w:rFonts w:ascii="Arial" w:eastAsiaTheme="minorEastAsia" w:hAnsi="Arial" w:cs="Arial"/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5E5AD6"/>
    <w:rPr>
      <w:rFonts w:ascii="Arial" w:hAnsi="Arial" w:cs="Arial"/>
      <w:b/>
      <w:bCs/>
      <w:kern w:val="32"/>
      <w:sz w:val="32"/>
      <w:szCs w:val="32"/>
      <w:lang w:val="en-GB" w:eastAsia="en-US"/>
    </w:rPr>
  </w:style>
  <w:style w:type="character" w:customStyle="1" w:styleId="aui-icon">
    <w:name w:val="aui-icon"/>
    <w:basedOn w:val="DefaultParagraphFont"/>
    <w:rsid w:val="00E0654D"/>
  </w:style>
  <w:style w:type="character" w:customStyle="1" w:styleId="ghx-inner">
    <w:name w:val="ghx-inner"/>
    <w:basedOn w:val="DefaultParagraphFont"/>
    <w:rsid w:val="00E0654D"/>
  </w:style>
  <w:style w:type="character" w:customStyle="1" w:styleId="ghx-end">
    <w:name w:val="ghx-end"/>
    <w:basedOn w:val="DefaultParagraphFont"/>
    <w:rsid w:val="00E0654D"/>
  </w:style>
  <w:style w:type="character" w:customStyle="1" w:styleId="aui-badge">
    <w:name w:val="aui-badge"/>
    <w:basedOn w:val="DefaultParagraphFont"/>
    <w:rsid w:val="00E0654D"/>
  </w:style>
  <w:style w:type="character" w:customStyle="1" w:styleId="aui-lozenge">
    <w:name w:val="aui-lozenge"/>
    <w:basedOn w:val="DefaultParagraphFont"/>
    <w:rsid w:val="00E0654D"/>
  </w:style>
  <w:style w:type="character" w:styleId="Emphasis">
    <w:name w:val="Emphasis"/>
    <w:basedOn w:val="DefaultParagraphFont"/>
    <w:qFormat/>
    <w:rsid w:val="00B7027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5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0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5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9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6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7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6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5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46365">
              <w:marLeft w:val="0"/>
              <w:marRight w:val="30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94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7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1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0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9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7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5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2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0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0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3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7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7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6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9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2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4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2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0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5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5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5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6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86529">
          <w:marLeft w:val="0"/>
          <w:marRight w:val="12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153339">
              <w:marLeft w:val="6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3334">
              <w:marLeft w:val="6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934576">
          <w:marLeft w:val="0"/>
          <w:marRight w:val="30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0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9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0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2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4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3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0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2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0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0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9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9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0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7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145953">
                      <w:marLeft w:val="-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060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6117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22464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0004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1333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12" w:space="5" w:color="auto"/>
                                            <w:left w:val="single" w:sz="12" w:space="5" w:color="auto"/>
                                            <w:bottom w:val="single" w:sz="12" w:space="5" w:color="auto"/>
                                            <w:right w:val="single" w:sz="12" w:space="5" w:color="auto"/>
                                          </w:divBdr>
                                          <w:divsChild>
                                            <w:div w:id="1881672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820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4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1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4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16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9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5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14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01407">
              <w:marLeft w:val="0"/>
              <w:marRight w:val="30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0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710266">
              <w:marLeft w:val="4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03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3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3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0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2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05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78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2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2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0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2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1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3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9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7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4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6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9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0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1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8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0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7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686195">
          <w:marLeft w:val="300"/>
          <w:marRight w:val="30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08328">
              <w:marLeft w:val="0"/>
              <w:marRight w:val="0"/>
              <w:marTop w:val="0"/>
              <w:marBottom w:val="0"/>
              <w:divBdr>
                <w:top w:val="single" w:sz="6" w:space="0" w:color="DFE1E6"/>
                <w:left w:val="single" w:sz="6" w:space="0" w:color="DFE1E6"/>
                <w:bottom w:val="single" w:sz="6" w:space="0" w:color="DFE1E6"/>
                <w:right w:val="single" w:sz="6" w:space="0" w:color="DFE1E6"/>
              </w:divBdr>
              <w:divsChild>
                <w:div w:id="47718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298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4029599">
                      <w:marLeft w:val="0"/>
                      <w:marRight w:val="0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4477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2381226">
              <w:marLeft w:val="0"/>
              <w:marRight w:val="0"/>
              <w:marTop w:val="0"/>
              <w:marBottom w:val="0"/>
              <w:divBdr>
                <w:top w:val="single" w:sz="6" w:space="0" w:color="DFE1E6"/>
                <w:left w:val="single" w:sz="6" w:space="0" w:color="DFE1E6"/>
                <w:bottom w:val="single" w:sz="6" w:space="0" w:color="DFE1E6"/>
                <w:right w:val="single" w:sz="6" w:space="0" w:color="DFE1E6"/>
              </w:divBdr>
              <w:divsChild>
                <w:div w:id="130666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083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906989">
                      <w:marLeft w:val="0"/>
                      <w:marRight w:val="0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6037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0893563">
              <w:marLeft w:val="0"/>
              <w:marRight w:val="0"/>
              <w:marTop w:val="0"/>
              <w:marBottom w:val="0"/>
              <w:divBdr>
                <w:top w:val="single" w:sz="6" w:space="0" w:color="DFE1E6"/>
                <w:left w:val="single" w:sz="6" w:space="0" w:color="DFE1E6"/>
                <w:bottom w:val="single" w:sz="6" w:space="0" w:color="DFE1E6"/>
                <w:right w:val="single" w:sz="6" w:space="0" w:color="DFE1E6"/>
              </w:divBdr>
              <w:divsChild>
                <w:div w:id="1805731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687532">
                      <w:marLeft w:val="0"/>
                      <w:marRight w:val="0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5451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7963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5566923">
              <w:marLeft w:val="0"/>
              <w:marRight w:val="0"/>
              <w:marTop w:val="0"/>
              <w:marBottom w:val="0"/>
              <w:divBdr>
                <w:top w:val="single" w:sz="6" w:space="0" w:color="DFE1E6"/>
                <w:left w:val="single" w:sz="6" w:space="0" w:color="DFE1E6"/>
                <w:bottom w:val="single" w:sz="6" w:space="0" w:color="DFE1E6"/>
                <w:right w:val="single" w:sz="6" w:space="0" w:color="DFE1E6"/>
              </w:divBdr>
              <w:divsChild>
                <w:div w:id="8959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743630">
                      <w:marLeft w:val="0"/>
                      <w:marRight w:val="0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940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17026975">
              <w:marLeft w:val="0"/>
              <w:marRight w:val="0"/>
              <w:marTop w:val="0"/>
              <w:marBottom w:val="0"/>
              <w:divBdr>
                <w:top w:val="single" w:sz="6" w:space="0" w:color="DFE1E6"/>
                <w:left w:val="single" w:sz="6" w:space="0" w:color="DFE1E6"/>
                <w:bottom w:val="single" w:sz="6" w:space="0" w:color="DFE1E6"/>
                <w:right w:val="single" w:sz="6" w:space="0" w:color="DFE1E6"/>
              </w:divBdr>
              <w:divsChild>
                <w:div w:id="122730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255566">
                      <w:marLeft w:val="0"/>
                      <w:marRight w:val="0"/>
                      <w:marTop w:val="7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469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3256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026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99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6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8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5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3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4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6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9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5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6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1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2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0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9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0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9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9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8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4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0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0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1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0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6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9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6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oleObject" Target="embeddings/Microsoft_Excel_97-2003_Worksheet.xls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3df71ef-e21b-4c55-9c9a-aeb16c5eb151">
      <Terms xmlns="http://schemas.microsoft.com/office/infopath/2007/PartnerControls"/>
    </lcf76f155ced4ddcb4097134ff3c332f>
    <TaxCatchAll xmlns="f5efec56-a3e5-474c-b1c4-a1e39c3a2a7d" xsi:nil="true"/>
    <_dlc_DocId xmlns="f5efec56-a3e5-474c-b1c4-a1e39c3a2a7d">7V7HDZ5JRX2H-1560894904-23827</_dlc_DocId>
    <_dlc_DocIdUrl xmlns="f5efec56-a3e5-474c-b1c4-a1e39c3a2a7d">
      <Url>https://senecaglobal.sharepoint.com/sites/FileServer/_layouts/15/DocIdRedir.aspx?ID=7V7HDZ5JRX2H-1560894904-23827</Url>
      <Description>7V7HDZ5JRX2H-1560894904-23827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6B5F658D2B6542BAE77081EBB13C2F" ma:contentTypeVersion="18" ma:contentTypeDescription="Create a new document." ma:contentTypeScope="" ma:versionID="4a5a4fdb4ab44c99c6fa13f08e07ffc7">
  <xsd:schema xmlns:xsd="http://www.w3.org/2001/XMLSchema" xmlns:xs="http://www.w3.org/2001/XMLSchema" xmlns:p="http://schemas.microsoft.com/office/2006/metadata/properties" xmlns:ns2="f5efec56-a3e5-474c-b1c4-a1e39c3a2a7d" xmlns:ns3="93df71ef-e21b-4c55-9c9a-aeb16c5eb151" targetNamespace="http://schemas.microsoft.com/office/2006/metadata/properties" ma:root="true" ma:fieldsID="9d1793bcab156ac7b9cf92310709c4d2" ns2:_="" ns3:_="">
    <xsd:import namespace="f5efec56-a3e5-474c-b1c4-a1e39c3a2a7d"/>
    <xsd:import namespace="93df71ef-e21b-4c55-9c9a-aeb16c5eb15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2:SharedWithUsers" minOccurs="0"/>
                <xsd:element ref="ns2:SharedWithDetail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fec56-a3e5-474c-b1c4-a1e39c3a2a7d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3" nillable="true" ma:displayName="Taxonomy Catch All Column" ma:hidden="true" ma:list="{df0fcbbb-4206-49b2-b400-72529215be29}" ma:internalName="TaxCatchAll" ma:showField="CatchAllData" ma:web="f5efec56-a3e5-474c-b1c4-a1e39c3a2a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df71ef-e21b-4c55-9c9a-aeb16c5eb1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8b30382-20c7-4fcb-b702-f54d0d168c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5827B7-C56B-420E-B559-CCF035A569A1}">
  <ds:schemaRefs>
    <ds:schemaRef ds:uri="http://schemas.microsoft.com/office/2006/metadata/properties"/>
    <ds:schemaRef ds:uri="http://schemas.microsoft.com/office/infopath/2007/PartnerControls"/>
    <ds:schemaRef ds:uri="93df71ef-e21b-4c55-9c9a-aeb16c5eb151"/>
    <ds:schemaRef ds:uri="f5efec56-a3e5-474c-b1c4-a1e39c3a2a7d"/>
  </ds:schemaRefs>
</ds:datastoreItem>
</file>

<file path=customXml/itemProps2.xml><?xml version="1.0" encoding="utf-8"?>
<ds:datastoreItem xmlns:ds="http://schemas.openxmlformats.org/officeDocument/2006/customXml" ds:itemID="{A9EA0BC6-0E90-41F9-B8B3-6BE4F2210C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70E2DE-5CA7-4FEE-9CD7-037349992EFA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20A7A741-F829-478E-8915-55144AC0E57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81C2AD3-A592-41C1-87FA-6CACD0F881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efec56-a3e5-474c-b1c4-a1e39c3a2a7d"/>
    <ds:schemaRef ds:uri="93df71ef-e21b-4c55-9c9a-aeb16c5eb1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29</TotalTime>
  <Pages>5</Pages>
  <Words>1020</Words>
  <Characters>5489</Characters>
  <Application>Microsoft Office Word</Application>
  <DocSecurity>0</DocSecurity>
  <Lines>228</Lines>
  <Paragraphs>1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Status Report - Software Maintenance</vt:lpstr>
    </vt:vector>
  </TitlesOfParts>
  <Company>SENECAGLOBAL, INC.</Company>
  <LinksUpToDate>false</LinksUpToDate>
  <CharactersWithSpaces>6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tatus Report - Software Maintenance</dc:title>
  <dc:subject/>
  <dc:creator>Vamsi Mallempalli</dc:creator>
  <cp:keywords/>
  <dc:description/>
  <cp:lastModifiedBy>Sudhanshu Sharma</cp:lastModifiedBy>
  <cp:revision>164</cp:revision>
  <cp:lastPrinted>2010-12-08T05:40:00Z</cp:lastPrinted>
  <dcterms:created xsi:type="dcterms:W3CDTF">2021-10-25T08:56:00Z</dcterms:created>
  <dcterms:modified xsi:type="dcterms:W3CDTF">2024-10-07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6B5F658D2B6542BAE77081EBB13C2F</vt:lpwstr>
  </property>
  <property fmtid="{D5CDD505-2E9C-101B-9397-08002B2CF9AE}" pid="3" name="_dlc_DocIdItemGuid">
    <vt:lpwstr>a16c679c-fdf7-450d-bc9f-7bcb42fa6132</vt:lpwstr>
  </property>
  <property fmtid="{D5CDD505-2E9C-101B-9397-08002B2CF9AE}" pid="4" name="MediaServiceImageTags">
    <vt:lpwstr/>
  </property>
  <property fmtid="{D5CDD505-2E9C-101B-9397-08002B2CF9AE}" pid="5" name="GrammarlyDocumentId">
    <vt:lpwstr>9a071dbb53f342e32e6436cb35b76a411bce057ae0ac49002fd668948c08f275</vt:lpwstr>
  </property>
</Properties>
</file>